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-2103863665"/>
        <w:docPartObj>
          <w:docPartGallery w:val="Cover Pages"/>
          <w:docPartUnique/>
        </w:docPartObj>
      </w:sdtPr>
      <w:sdtEndPr/>
      <w:sdtContent>
        <w:p w14:paraId="446D2E0C" w14:textId="17195136" w:rsidR="00876075" w:rsidRDefault="00876075"/>
        <w:p w14:paraId="487534C7" w14:textId="3D9C8F78" w:rsidR="00876075" w:rsidRDefault="00876075"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4457CF94" wp14:editId="77C3282B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98488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43115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3ED58E7" w14:textId="77777777" w:rsidR="009D0D30" w:rsidRDefault="009D0D30" w:rsidP="00876075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r w:rsidRPr="00876075"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  <w:t>Final Examination</w:t>
                                </w:r>
                              </w:p>
                              <w:p w14:paraId="4A0B53ED" w14:textId="7B6D1950" w:rsidR="009D0D30" w:rsidRDefault="00686B2B" w:rsidP="00876075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1F4E79" w:themeColor="accent5" w:themeShade="80"/>
                                      <w:sz w:val="28"/>
                                      <w:szCs w:val="28"/>
                                    </w:rPr>
                                    <w:alias w:val="Subtitle"/>
                                    <w:tag w:val=""/>
                                    <w:id w:val="-209015168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9D0D30"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BCPR301 Advance Programming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  <w:alias w:val="Author"/>
                                  <w:tag w:val=""/>
                                  <w:id w:val="-1536112409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2F9F8AB5" w14:textId="4ADB8427" w:rsidR="009D0D30" w:rsidRDefault="009D0D30">
                                    <w:pPr>
                                      <w:pStyle w:val="NoSpacing"/>
                                      <w:spacing w:before="80" w:after="40"/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5B9BD5" w:themeColor="accent5"/>
                                        <w:sz w:val="24"/>
                                        <w:szCs w:val="24"/>
                                      </w:rPr>
                                      <w:t>Jignesh Patel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4457CF94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" filled="f" stroked="f" strokeweight=".5pt">
                    <v:textbox style="mso-fit-shape-to-text:t" inset="0,0,0,0">
                      <w:txbxContent>
                        <w:p w14:paraId="63ED58E7" w14:textId="77777777" w:rsidR="009D0D30" w:rsidRDefault="009D0D30" w:rsidP="00876075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r w:rsidRPr="00876075"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  <w:t>Final Examination</w:t>
                          </w:r>
                        </w:p>
                        <w:p w14:paraId="4A0B53ED" w14:textId="7B6D1950" w:rsidR="009D0D30" w:rsidRDefault="00686B2B" w:rsidP="00876075">
                          <w:pPr>
                            <w:pStyle w:val="NoSpacing"/>
                            <w:spacing w:before="40" w:after="560" w:line="216" w:lineRule="auto"/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caps/>
                                <w:color w:val="1F4E79" w:themeColor="accent5" w:themeShade="80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-209015168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9D0D30"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BCPR301 Advance Programming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  <w:alias w:val="Author"/>
                            <w:tag w:val=""/>
                            <w:id w:val="-1536112409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2F9F8AB5" w14:textId="4ADB8427" w:rsidR="009D0D30" w:rsidRDefault="009D0D30">
                              <w:pPr>
                                <w:pStyle w:val="NoSpacing"/>
                                <w:spacing w:before="80" w:after="40"/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aps/>
                                  <w:color w:val="5B9BD5" w:themeColor="accent5"/>
                                  <w:sz w:val="24"/>
                                  <w:szCs w:val="24"/>
                                </w:rPr>
                                <w:t>Jignesh Patel</w:t>
                              </w:r>
                            </w:p>
                          </w:sdtContent>
                        </w:sdt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14E8FDCC" wp14:editId="495D3E78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18-11-20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0976F6E5" w14:textId="2C541A9C" w:rsidR="009D0D30" w:rsidRDefault="009D0D30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18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14E8FDCC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18-11-20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0976F6E5" w14:textId="2C541A9C" w:rsidR="009D0D30" w:rsidRDefault="009D0D30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18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1E8F0EAF" w14:textId="6673CAE7" w:rsidR="008275C9" w:rsidRPr="008275C9" w:rsidRDefault="008275C9" w:rsidP="008275C9">
      <w:pPr>
        <w:pStyle w:val="Heading1"/>
        <w:ind w:left="360"/>
        <w:jc w:val="center"/>
        <w:rPr>
          <w:b/>
          <w:color w:val="auto"/>
        </w:rPr>
      </w:pPr>
      <w:r w:rsidRPr="008275C9">
        <w:rPr>
          <w:b/>
          <w:color w:val="auto"/>
        </w:rPr>
        <w:lastRenderedPageBreak/>
        <w:t>Self-Marking</w:t>
      </w:r>
    </w:p>
    <w:tbl>
      <w:tblPr>
        <w:tblStyle w:val="TableGrid"/>
        <w:tblW w:w="0" w:type="auto"/>
        <w:tblInd w:w="2680" w:type="dxa"/>
        <w:tblLook w:val="04A0" w:firstRow="1" w:lastRow="0" w:firstColumn="1" w:lastColumn="0" w:noHBand="0" w:noVBand="1"/>
      </w:tblPr>
      <w:tblGrid>
        <w:gridCol w:w="625"/>
        <w:gridCol w:w="5040"/>
        <w:gridCol w:w="810"/>
      </w:tblGrid>
      <w:tr w:rsidR="008275C9" w:rsidRPr="008275C9" w14:paraId="1E9669DE" w14:textId="77777777" w:rsidTr="008275C9">
        <w:tc>
          <w:tcPr>
            <w:tcW w:w="625" w:type="dxa"/>
          </w:tcPr>
          <w:p w14:paraId="1D75AADC" w14:textId="77777777" w:rsidR="008275C9" w:rsidRPr="008275C9" w:rsidRDefault="008275C9" w:rsidP="008275C9">
            <w:pPr>
              <w:spacing w:after="160" w:line="259" w:lineRule="auto"/>
              <w:rPr>
                <w:b/>
              </w:rPr>
            </w:pPr>
          </w:p>
        </w:tc>
        <w:tc>
          <w:tcPr>
            <w:tcW w:w="5040" w:type="dxa"/>
          </w:tcPr>
          <w:p w14:paraId="4628695A" w14:textId="77777777" w:rsidR="008275C9" w:rsidRPr="008275C9" w:rsidRDefault="008275C9" w:rsidP="008275C9">
            <w:pPr>
              <w:spacing w:after="160" w:line="259" w:lineRule="auto"/>
              <w:rPr>
                <w:b/>
              </w:rPr>
            </w:pPr>
            <w:r w:rsidRPr="008275C9">
              <w:rPr>
                <w:b/>
              </w:rPr>
              <w:t>Topic</w:t>
            </w:r>
          </w:p>
        </w:tc>
        <w:tc>
          <w:tcPr>
            <w:tcW w:w="810" w:type="dxa"/>
          </w:tcPr>
          <w:p w14:paraId="175E7AB7" w14:textId="77777777" w:rsidR="008275C9" w:rsidRPr="008275C9" w:rsidRDefault="008275C9" w:rsidP="008275C9">
            <w:pPr>
              <w:spacing w:after="160" w:line="259" w:lineRule="auto"/>
              <w:rPr>
                <w:b/>
              </w:rPr>
            </w:pPr>
            <w:r w:rsidRPr="008275C9">
              <w:rPr>
                <w:b/>
              </w:rPr>
              <w:t>Marks</w:t>
            </w:r>
          </w:p>
        </w:tc>
      </w:tr>
      <w:tr w:rsidR="008275C9" w:rsidRPr="008275C9" w14:paraId="06460EDF" w14:textId="77777777" w:rsidTr="008275C9">
        <w:tc>
          <w:tcPr>
            <w:tcW w:w="625" w:type="dxa"/>
          </w:tcPr>
          <w:p w14:paraId="0B6823A5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1</w:t>
            </w:r>
          </w:p>
        </w:tc>
        <w:tc>
          <w:tcPr>
            <w:tcW w:w="5040" w:type="dxa"/>
          </w:tcPr>
          <w:p w14:paraId="352C3B0C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Finding appropriate objects</w:t>
            </w:r>
          </w:p>
        </w:tc>
        <w:tc>
          <w:tcPr>
            <w:tcW w:w="810" w:type="dxa"/>
          </w:tcPr>
          <w:p w14:paraId="7CE2077C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3</w:t>
            </w:r>
          </w:p>
        </w:tc>
      </w:tr>
      <w:tr w:rsidR="008275C9" w:rsidRPr="008275C9" w14:paraId="2017858C" w14:textId="77777777" w:rsidTr="008275C9">
        <w:tc>
          <w:tcPr>
            <w:tcW w:w="625" w:type="dxa"/>
          </w:tcPr>
          <w:p w14:paraId="48B52700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2</w:t>
            </w:r>
          </w:p>
        </w:tc>
        <w:tc>
          <w:tcPr>
            <w:tcW w:w="5040" w:type="dxa"/>
          </w:tcPr>
          <w:p w14:paraId="68A6085C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Determining object granularity</w:t>
            </w:r>
          </w:p>
        </w:tc>
        <w:tc>
          <w:tcPr>
            <w:tcW w:w="810" w:type="dxa"/>
          </w:tcPr>
          <w:p w14:paraId="449B97B3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3</w:t>
            </w:r>
          </w:p>
        </w:tc>
      </w:tr>
      <w:tr w:rsidR="008275C9" w:rsidRPr="008275C9" w14:paraId="387A7880" w14:textId="77777777" w:rsidTr="008275C9">
        <w:tc>
          <w:tcPr>
            <w:tcW w:w="625" w:type="dxa"/>
          </w:tcPr>
          <w:p w14:paraId="416B0554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3</w:t>
            </w:r>
          </w:p>
        </w:tc>
        <w:tc>
          <w:tcPr>
            <w:tcW w:w="5040" w:type="dxa"/>
          </w:tcPr>
          <w:p w14:paraId="41B84D91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Specifying object interfaces</w:t>
            </w:r>
          </w:p>
        </w:tc>
        <w:tc>
          <w:tcPr>
            <w:tcW w:w="810" w:type="dxa"/>
          </w:tcPr>
          <w:p w14:paraId="56849CA6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3</w:t>
            </w:r>
          </w:p>
        </w:tc>
      </w:tr>
      <w:tr w:rsidR="008275C9" w:rsidRPr="008275C9" w14:paraId="2268B350" w14:textId="77777777" w:rsidTr="008275C9">
        <w:tc>
          <w:tcPr>
            <w:tcW w:w="625" w:type="dxa"/>
          </w:tcPr>
          <w:p w14:paraId="4D6DAB6E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4</w:t>
            </w:r>
          </w:p>
        </w:tc>
        <w:tc>
          <w:tcPr>
            <w:tcW w:w="5040" w:type="dxa"/>
          </w:tcPr>
          <w:p w14:paraId="03566824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Specifying object implementation</w:t>
            </w:r>
          </w:p>
        </w:tc>
        <w:tc>
          <w:tcPr>
            <w:tcW w:w="810" w:type="dxa"/>
          </w:tcPr>
          <w:p w14:paraId="24E5E401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2.5</w:t>
            </w:r>
          </w:p>
        </w:tc>
      </w:tr>
      <w:tr w:rsidR="008275C9" w:rsidRPr="008275C9" w14:paraId="07F9263E" w14:textId="77777777" w:rsidTr="008275C9">
        <w:tc>
          <w:tcPr>
            <w:tcW w:w="625" w:type="dxa"/>
          </w:tcPr>
          <w:p w14:paraId="25B3B957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5</w:t>
            </w:r>
          </w:p>
        </w:tc>
        <w:tc>
          <w:tcPr>
            <w:tcW w:w="5040" w:type="dxa"/>
          </w:tcPr>
          <w:p w14:paraId="7AD9F7B3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Class versus Interface inheritance</w:t>
            </w:r>
          </w:p>
        </w:tc>
        <w:tc>
          <w:tcPr>
            <w:tcW w:w="810" w:type="dxa"/>
          </w:tcPr>
          <w:p w14:paraId="1700779B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3</w:t>
            </w:r>
          </w:p>
        </w:tc>
      </w:tr>
      <w:tr w:rsidR="008275C9" w:rsidRPr="008275C9" w14:paraId="566DBF1F" w14:textId="77777777" w:rsidTr="008275C9">
        <w:tc>
          <w:tcPr>
            <w:tcW w:w="625" w:type="dxa"/>
          </w:tcPr>
          <w:p w14:paraId="7C3CBD16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6</w:t>
            </w:r>
          </w:p>
        </w:tc>
        <w:tc>
          <w:tcPr>
            <w:tcW w:w="5040" w:type="dxa"/>
          </w:tcPr>
          <w:p w14:paraId="412EE768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Programming to an interface, not an implementation</w:t>
            </w:r>
          </w:p>
        </w:tc>
        <w:tc>
          <w:tcPr>
            <w:tcW w:w="810" w:type="dxa"/>
          </w:tcPr>
          <w:p w14:paraId="3F7068B5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3</w:t>
            </w:r>
          </w:p>
        </w:tc>
      </w:tr>
      <w:tr w:rsidR="008275C9" w:rsidRPr="008275C9" w14:paraId="3D17C0B1" w14:textId="77777777" w:rsidTr="008275C9">
        <w:tc>
          <w:tcPr>
            <w:tcW w:w="625" w:type="dxa"/>
          </w:tcPr>
          <w:p w14:paraId="4B49DA28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7</w:t>
            </w:r>
          </w:p>
        </w:tc>
        <w:tc>
          <w:tcPr>
            <w:tcW w:w="5040" w:type="dxa"/>
          </w:tcPr>
          <w:p w14:paraId="6B431ED3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Inheritance versus Composition</w:t>
            </w:r>
          </w:p>
        </w:tc>
        <w:tc>
          <w:tcPr>
            <w:tcW w:w="810" w:type="dxa"/>
          </w:tcPr>
          <w:p w14:paraId="09026CE2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2</w:t>
            </w:r>
          </w:p>
        </w:tc>
      </w:tr>
      <w:tr w:rsidR="008275C9" w:rsidRPr="008275C9" w14:paraId="7CE8FD0E" w14:textId="77777777" w:rsidTr="008275C9">
        <w:tc>
          <w:tcPr>
            <w:tcW w:w="625" w:type="dxa"/>
          </w:tcPr>
          <w:p w14:paraId="53480EAE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8</w:t>
            </w:r>
          </w:p>
        </w:tc>
        <w:tc>
          <w:tcPr>
            <w:tcW w:w="5040" w:type="dxa"/>
          </w:tcPr>
          <w:p w14:paraId="0E6814E3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Delegation</w:t>
            </w:r>
          </w:p>
        </w:tc>
        <w:tc>
          <w:tcPr>
            <w:tcW w:w="810" w:type="dxa"/>
          </w:tcPr>
          <w:p w14:paraId="49F5FC9D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2</w:t>
            </w:r>
          </w:p>
        </w:tc>
      </w:tr>
      <w:tr w:rsidR="008275C9" w:rsidRPr="008275C9" w14:paraId="520E5D0E" w14:textId="77777777" w:rsidTr="008275C9">
        <w:tc>
          <w:tcPr>
            <w:tcW w:w="625" w:type="dxa"/>
          </w:tcPr>
          <w:p w14:paraId="1141031E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9</w:t>
            </w:r>
          </w:p>
        </w:tc>
        <w:tc>
          <w:tcPr>
            <w:tcW w:w="5040" w:type="dxa"/>
          </w:tcPr>
          <w:p w14:paraId="06214149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Inheritance versus parameterized types</w:t>
            </w:r>
          </w:p>
        </w:tc>
        <w:tc>
          <w:tcPr>
            <w:tcW w:w="810" w:type="dxa"/>
          </w:tcPr>
          <w:p w14:paraId="44D24784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2.5</w:t>
            </w:r>
          </w:p>
        </w:tc>
      </w:tr>
      <w:tr w:rsidR="008275C9" w:rsidRPr="008275C9" w14:paraId="02D021F1" w14:textId="77777777" w:rsidTr="008275C9">
        <w:tc>
          <w:tcPr>
            <w:tcW w:w="625" w:type="dxa"/>
          </w:tcPr>
          <w:p w14:paraId="0C14D494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10</w:t>
            </w:r>
          </w:p>
        </w:tc>
        <w:tc>
          <w:tcPr>
            <w:tcW w:w="5040" w:type="dxa"/>
          </w:tcPr>
          <w:p w14:paraId="162BFA39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Relating run-time and compile-time structures</w:t>
            </w:r>
          </w:p>
        </w:tc>
        <w:tc>
          <w:tcPr>
            <w:tcW w:w="810" w:type="dxa"/>
          </w:tcPr>
          <w:p w14:paraId="302B28FC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2.5</w:t>
            </w:r>
          </w:p>
        </w:tc>
      </w:tr>
      <w:tr w:rsidR="008275C9" w:rsidRPr="008275C9" w14:paraId="23B912D6" w14:textId="77777777" w:rsidTr="008275C9">
        <w:tc>
          <w:tcPr>
            <w:tcW w:w="625" w:type="dxa"/>
          </w:tcPr>
          <w:p w14:paraId="05B2DE97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11</w:t>
            </w:r>
          </w:p>
        </w:tc>
        <w:tc>
          <w:tcPr>
            <w:tcW w:w="5040" w:type="dxa"/>
          </w:tcPr>
          <w:p w14:paraId="3A11F7A3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Designing for change</w:t>
            </w:r>
          </w:p>
        </w:tc>
        <w:tc>
          <w:tcPr>
            <w:tcW w:w="810" w:type="dxa"/>
          </w:tcPr>
          <w:p w14:paraId="5E55FC33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3</w:t>
            </w:r>
          </w:p>
        </w:tc>
      </w:tr>
      <w:tr w:rsidR="008275C9" w:rsidRPr="008275C9" w14:paraId="7550A822" w14:textId="77777777" w:rsidTr="008275C9">
        <w:tc>
          <w:tcPr>
            <w:tcW w:w="625" w:type="dxa"/>
          </w:tcPr>
          <w:p w14:paraId="0E145B36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12</w:t>
            </w:r>
          </w:p>
        </w:tc>
        <w:tc>
          <w:tcPr>
            <w:tcW w:w="5040" w:type="dxa"/>
          </w:tcPr>
          <w:p w14:paraId="3DFBD453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A common design vocabulary</w:t>
            </w:r>
          </w:p>
        </w:tc>
        <w:tc>
          <w:tcPr>
            <w:tcW w:w="810" w:type="dxa"/>
          </w:tcPr>
          <w:p w14:paraId="010D465A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2.5</w:t>
            </w:r>
          </w:p>
        </w:tc>
      </w:tr>
      <w:tr w:rsidR="008275C9" w:rsidRPr="008275C9" w14:paraId="087B25C1" w14:textId="77777777" w:rsidTr="008275C9">
        <w:tc>
          <w:tcPr>
            <w:tcW w:w="625" w:type="dxa"/>
          </w:tcPr>
          <w:p w14:paraId="324F1E75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13</w:t>
            </w:r>
          </w:p>
        </w:tc>
        <w:tc>
          <w:tcPr>
            <w:tcW w:w="5040" w:type="dxa"/>
          </w:tcPr>
          <w:p w14:paraId="2050487F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A documentation and learning aid</w:t>
            </w:r>
          </w:p>
        </w:tc>
        <w:tc>
          <w:tcPr>
            <w:tcW w:w="810" w:type="dxa"/>
          </w:tcPr>
          <w:p w14:paraId="42F9E962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3</w:t>
            </w:r>
          </w:p>
        </w:tc>
      </w:tr>
      <w:tr w:rsidR="008275C9" w:rsidRPr="008275C9" w14:paraId="3A55F905" w14:textId="77777777" w:rsidTr="008275C9">
        <w:tc>
          <w:tcPr>
            <w:tcW w:w="625" w:type="dxa"/>
          </w:tcPr>
          <w:p w14:paraId="776405B9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14</w:t>
            </w:r>
          </w:p>
        </w:tc>
        <w:tc>
          <w:tcPr>
            <w:tcW w:w="5040" w:type="dxa"/>
          </w:tcPr>
          <w:p w14:paraId="533C7547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An adjunct to existing methods</w:t>
            </w:r>
          </w:p>
        </w:tc>
        <w:tc>
          <w:tcPr>
            <w:tcW w:w="810" w:type="dxa"/>
          </w:tcPr>
          <w:p w14:paraId="516C145C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2</w:t>
            </w:r>
          </w:p>
        </w:tc>
      </w:tr>
      <w:tr w:rsidR="008275C9" w:rsidRPr="008275C9" w14:paraId="454973DA" w14:textId="77777777" w:rsidTr="008275C9">
        <w:tc>
          <w:tcPr>
            <w:tcW w:w="625" w:type="dxa"/>
          </w:tcPr>
          <w:p w14:paraId="0F3F085D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15</w:t>
            </w:r>
          </w:p>
        </w:tc>
        <w:tc>
          <w:tcPr>
            <w:tcW w:w="5040" w:type="dxa"/>
          </w:tcPr>
          <w:p w14:paraId="00309F92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A target for refactoring</w:t>
            </w:r>
          </w:p>
        </w:tc>
        <w:tc>
          <w:tcPr>
            <w:tcW w:w="810" w:type="dxa"/>
          </w:tcPr>
          <w:p w14:paraId="646657F6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2.5</w:t>
            </w:r>
          </w:p>
        </w:tc>
      </w:tr>
      <w:tr w:rsidR="008275C9" w:rsidRPr="008275C9" w14:paraId="23B9A294" w14:textId="77777777" w:rsidTr="008275C9">
        <w:tc>
          <w:tcPr>
            <w:tcW w:w="625" w:type="dxa"/>
          </w:tcPr>
          <w:p w14:paraId="2DEE413F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16</w:t>
            </w:r>
          </w:p>
        </w:tc>
        <w:tc>
          <w:tcPr>
            <w:tcW w:w="5040" w:type="dxa"/>
          </w:tcPr>
          <w:p w14:paraId="2849D991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Single Responsibility Principle</w:t>
            </w:r>
          </w:p>
        </w:tc>
        <w:tc>
          <w:tcPr>
            <w:tcW w:w="810" w:type="dxa"/>
          </w:tcPr>
          <w:p w14:paraId="342C54B0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3</w:t>
            </w:r>
          </w:p>
        </w:tc>
      </w:tr>
      <w:tr w:rsidR="008275C9" w:rsidRPr="008275C9" w14:paraId="64A1EC37" w14:textId="77777777" w:rsidTr="008275C9">
        <w:tc>
          <w:tcPr>
            <w:tcW w:w="625" w:type="dxa"/>
          </w:tcPr>
          <w:p w14:paraId="239EDBEA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17</w:t>
            </w:r>
          </w:p>
        </w:tc>
        <w:tc>
          <w:tcPr>
            <w:tcW w:w="5040" w:type="dxa"/>
          </w:tcPr>
          <w:p w14:paraId="206752D0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Open Close Principle</w:t>
            </w:r>
          </w:p>
        </w:tc>
        <w:tc>
          <w:tcPr>
            <w:tcW w:w="810" w:type="dxa"/>
          </w:tcPr>
          <w:p w14:paraId="36E0AEE2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3</w:t>
            </w:r>
          </w:p>
        </w:tc>
      </w:tr>
      <w:tr w:rsidR="008275C9" w:rsidRPr="008275C9" w14:paraId="25702DF7" w14:textId="77777777" w:rsidTr="008275C9">
        <w:tc>
          <w:tcPr>
            <w:tcW w:w="625" w:type="dxa"/>
          </w:tcPr>
          <w:p w14:paraId="32EFEB33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18</w:t>
            </w:r>
          </w:p>
        </w:tc>
        <w:tc>
          <w:tcPr>
            <w:tcW w:w="5040" w:type="dxa"/>
          </w:tcPr>
          <w:p w14:paraId="391EC89D" w14:textId="77777777" w:rsidR="008275C9" w:rsidRPr="008275C9" w:rsidRDefault="008275C9" w:rsidP="008275C9">
            <w:pPr>
              <w:spacing w:after="160" w:line="259" w:lineRule="auto"/>
            </w:pPr>
            <w:proofErr w:type="spellStart"/>
            <w:r w:rsidRPr="008275C9">
              <w:t>Liskov</w:t>
            </w:r>
            <w:proofErr w:type="spellEnd"/>
            <w:r w:rsidRPr="008275C9">
              <w:t xml:space="preserve"> Substitution Principle</w:t>
            </w:r>
          </w:p>
        </w:tc>
        <w:tc>
          <w:tcPr>
            <w:tcW w:w="810" w:type="dxa"/>
          </w:tcPr>
          <w:p w14:paraId="6D02F4A4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2.5</w:t>
            </w:r>
          </w:p>
        </w:tc>
      </w:tr>
      <w:tr w:rsidR="008275C9" w:rsidRPr="008275C9" w14:paraId="10151BA5" w14:textId="77777777" w:rsidTr="008275C9">
        <w:tc>
          <w:tcPr>
            <w:tcW w:w="625" w:type="dxa"/>
          </w:tcPr>
          <w:p w14:paraId="5BA03645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19</w:t>
            </w:r>
          </w:p>
        </w:tc>
        <w:tc>
          <w:tcPr>
            <w:tcW w:w="5040" w:type="dxa"/>
          </w:tcPr>
          <w:p w14:paraId="2C4ED13B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Interface Segregation Principle</w:t>
            </w:r>
          </w:p>
        </w:tc>
        <w:tc>
          <w:tcPr>
            <w:tcW w:w="810" w:type="dxa"/>
          </w:tcPr>
          <w:p w14:paraId="66BD87F1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3</w:t>
            </w:r>
          </w:p>
        </w:tc>
      </w:tr>
      <w:tr w:rsidR="008275C9" w:rsidRPr="008275C9" w14:paraId="4DAD01B1" w14:textId="77777777" w:rsidTr="008275C9">
        <w:tc>
          <w:tcPr>
            <w:tcW w:w="625" w:type="dxa"/>
          </w:tcPr>
          <w:p w14:paraId="14D23C6C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20</w:t>
            </w:r>
          </w:p>
        </w:tc>
        <w:tc>
          <w:tcPr>
            <w:tcW w:w="5040" w:type="dxa"/>
          </w:tcPr>
          <w:p w14:paraId="6064A68B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Dependency Inversion Principle</w:t>
            </w:r>
          </w:p>
        </w:tc>
        <w:tc>
          <w:tcPr>
            <w:tcW w:w="810" w:type="dxa"/>
          </w:tcPr>
          <w:p w14:paraId="1055FBE4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3</w:t>
            </w:r>
          </w:p>
        </w:tc>
      </w:tr>
      <w:tr w:rsidR="008275C9" w:rsidRPr="008275C9" w14:paraId="485432A6" w14:textId="77777777" w:rsidTr="008275C9">
        <w:tc>
          <w:tcPr>
            <w:tcW w:w="625" w:type="dxa"/>
          </w:tcPr>
          <w:p w14:paraId="0126AF0F" w14:textId="77777777" w:rsidR="008275C9" w:rsidRPr="008275C9" w:rsidRDefault="008275C9" w:rsidP="008275C9">
            <w:pPr>
              <w:spacing w:after="160" w:line="259" w:lineRule="auto"/>
            </w:pPr>
          </w:p>
        </w:tc>
        <w:tc>
          <w:tcPr>
            <w:tcW w:w="5040" w:type="dxa"/>
          </w:tcPr>
          <w:p w14:paraId="44167810" w14:textId="77777777" w:rsidR="008275C9" w:rsidRPr="008275C9" w:rsidRDefault="008275C9" w:rsidP="008275C9">
            <w:pPr>
              <w:spacing w:after="160" w:line="259" w:lineRule="auto"/>
            </w:pPr>
            <w:r w:rsidRPr="008275C9">
              <w:rPr>
                <w:b/>
              </w:rPr>
              <w:t>Total</w:t>
            </w:r>
          </w:p>
        </w:tc>
        <w:tc>
          <w:tcPr>
            <w:tcW w:w="810" w:type="dxa"/>
          </w:tcPr>
          <w:p w14:paraId="2D08DEB3" w14:textId="77777777" w:rsidR="008275C9" w:rsidRPr="008275C9" w:rsidRDefault="008275C9" w:rsidP="008275C9">
            <w:pPr>
              <w:spacing w:after="160" w:line="259" w:lineRule="auto"/>
            </w:pPr>
            <w:r w:rsidRPr="008275C9">
              <w:t>54/60</w:t>
            </w:r>
          </w:p>
        </w:tc>
      </w:tr>
    </w:tbl>
    <w:p w14:paraId="518C6768" w14:textId="77777777" w:rsidR="008275C9" w:rsidRPr="008275C9" w:rsidRDefault="008275C9" w:rsidP="008275C9"/>
    <w:p w14:paraId="0CE471D6" w14:textId="32EFDB36" w:rsidR="000D6A65" w:rsidRDefault="000D6A65">
      <w:pPr>
        <w:rPr>
          <w:b/>
          <w:sz w:val="32"/>
          <w:szCs w:val="32"/>
        </w:rPr>
      </w:pPr>
      <w:r>
        <w:rPr>
          <w:b/>
          <w:sz w:val="32"/>
          <w:szCs w:val="32"/>
        </w:rPr>
        <w:br w:type="page"/>
      </w:r>
    </w:p>
    <w:p w14:paraId="3A93B244" w14:textId="764D41DB" w:rsidR="00876075" w:rsidRPr="00C920C5" w:rsidRDefault="00876075" w:rsidP="00876075">
      <w:pPr>
        <w:rPr>
          <w:b/>
          <w:sz w:val="32"/>
          <w:szCs w:val="32"/>
        </w:rPr>
      </w:pPr>
      <w:r w:rsidRPr="0091231B">
        <w:rPr>
          <w:b/>
          <w:sz w:val="32"/>
          <w:szCs w:val="32"/>
        </w:rPr>
        <w:lastRenderedPageBreak/>
        <w:t xml:space="preserve">Evaluate and discuss how effectively your solution of Assignment 3 uses design patterns to solve design problems existing in your </w:t>
      </w:r>
      <w:r w:rsidRPr="00817BF0">
        <w:rPr>
          <w:b/>
          <w:noProof/>
          <w:sz w:val="32"/>
          <w:szCs w:val="32"/>
        </w:rPr>
        <w:t>solution</w:t>
      </w:r>
      <w:r w:rsidRPr="0091231B">
        <w:rPr>
          <w:b/>
          <w:sz w:val="32"/>
          <w:szCs w:val="32"/>
        </w:rPr>
        <w:t xml:space="preserve"> of Assignment 2.</w:t>
      </w:r>
    </w:p>
    <w:p w14:paraId="0111EA24" w14:textId="53A56633" w:rsidR="0091231B" w:rsidRPr="00B55676" w:rsidRDefault="00B22349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 w:rsidRPr="00E946D3">
        <w:rPr>
          <w:b/>
          <w:color w:val="auto"/>
        </w:rPr>
        <w:t>Finding appropriate objects</w:t>
      </w:r>
    </w:p>
    <w:p w14:paraId="74EDE689" w14:textId="4F647055" w:rsidR="0091231B" w:rsidRDefault="0091231B" w:rsidP="0002121A">
      <w:pPr>
        <w:pStyle w:val="Heading2"/>
        <w:numPr>
          <w:ilvl w:val="1"/>
          <w:numId w:val="1"/>
        </w:numPr>
        <w:rPr>
          <w:color w:val="auto"/>
        </w:rPr>
      </w:pPr>
      <w:r w:rsidRPr="0091231B">
        <w:rPr>
          <w:color w:val="auto"/>
        </w:rPr>
        <w:t>Knowledge Point:</w:t>
      </w:r>
    </w:p>
    <w:p w14:paraId="5B363E40" w14:textId="12052494" w:rsidR="00E946D3" w:rsidRPr="00E946D3" w:rsidRDefault="00227F4B" w:rsidP="0002121A">
      <w:pPr>
        <w:pStyle w:val="ListParagraph"/>
        <w:numPr>
          <w:ilvl w:val="0"/>
          <w:numId w:val="2"/>
        </w:numPr>
        <w:jc w:val="both"/>
      </w:pPr>
      <w:r>
        <w:t>“</w:t>
      </w:r>
      <w:r w:rsidRPr="00227F4B">
        <w:t>Object-oriented programs are made up of objects. The hard part about object-oriented design is decomposing a system into objects. Design patterns can help in this process by identifying less obvious abstractions and the objects that capture them.</w:t>
      </w:r>
      <w:r>
        <w:t>”</w:t>
      </w:r>
    </w:p>
    <w:p w14:paraId="1597B34C" w14:textId="313E5A5E" w:rsidR="00FA4703" w:rsidRDefault="00FA4703" w:rsidP="0002121A">
      <w:pPr>
        <w:pStyle w:val="Heading2"/>
        <w:numPr>
          <w:ilvl w:val="1"/>
          <w:numId w:val="1"/>
        </w:numPr>
        <w:rPr>
          <w:color w:val="auto"/>
        </w:rPr>
      </w:pPr>
      <w:r w:rsidRPr="00FA4703">
        <w:rPr>
          <w:color w:val="auto"/>
        </w:rPr>
        <w:t>Problem:</w:t>
      </w:r>
    </w:p>
    <w:p w14:paraId="0902C360" w14:textId="7D403C7F" w:rsidR="008D35D9" w:rsidRDefault="002C4998" w:rsidP="0002121A">
      <w:pPr>
        <w:pStyle w:val="ListParagraph"/>
        <w:numPr>
          <w:ilvl w:val="0"/>
          <w:numId w:val="2"/>
        </w:numPr>
        <w:jc w:val="both"/>
      </w:pPr>
      <w:bookmarkStart w:id="0" w:name="_Hlk529963691"/>
      <w:bookmarkStart w:id="1" w:name="_Hlk529860001"/>
      <w:r>
        <w:t xml:space="preserve">A </w:t>
      </w:r>
      <w:r w:rsidR="00774D69">
        <w:t>monolithic</w:t>
      </w:r>
      <w:r>
        <w:t xml:space="preserve"> </w:t>
      </w:r>
      <w:r w:rsidR="00774D69">
        <w:t>approach</w:t>
      </w:r>
      <w:r>
        <w:t xml:space="preserve"> of </w:t>
      </w:r>
      <w:r w:rsidRPr="002C4998">
        <w:t>instantiating</w:t>
      </w:r>
      <w:r>
        <w:t xml:space="preserve"> the Interpreter class in </w:t>
      </w:r>
      <w:r w:rsidR="00F33855">
        <w:t xml:space="preserve">the </w:t>
      </w:r>
      <w:r w:rsidRPr="00F33855">
        <w:rPr>
          <w:noProof/>
        </w:rPr>
        <w:t>main</w:t>
      </w:r>
      <w:r>
        <w:t xml:space="preserve"> method.</w:t>
      </w:r>
    </w:p>
    <w:p w14:paraId="1D7B8ED9" w14:textId="16D215B8" w:rsidR="00774D69" w:rsidRDefault="00774D69" w:rsidP="0002121A">
      <w:pPr>
        <w:pStyle w:val="ListParagraph"/>
        <w:numPr>
          <w:ilvl w:val="1"/>
          <w:numId w:val="2"/>
        </w:numPr>
        <w:jc w:val="both"/>
      </w:pPr>
      <w:r>
        <w:t>Location of code:</w:t>
      </w:r>
    </w:p>
    <w:p w14:paraId="1497F14A" w14:textId="1ABD596B" w:rsidR="00793070" w:rsidRDefault="00793070" w:rsidP="0002121A">
      <w:pPr>
        <w:pStyle w:val="ListParagraph"/>
        <w:numPr>
          <w:ilvl w:val="2"/>
          <w:numId w:val="2"/>
        </w:numPr>
        <w:jc w:val="both"/>
      </w:pPr>
      <w:r>
        <w:t xml:space="preserve">Folder Name: </w:t>
      </w:r>
      <w:proofErr w:type="spellStart"/>
      <w:r>
        <w:t>PythonInterpreter</w:t>
      </w:r>
      <w:proofErr w:type="spellEnd"/>
      <w:r w:rsidR="00A936A2">
        <w:t>.</w:t>
      </w:r>
    </w:p>
    <w:p w14:paraId="5A8F6475" w14:textId="55BE00DC" w:rsidR="00774D69" w:rsidRDefault="00774D69" w:rsidP="0002121A">
      <w:pPr>
        <w:pStyle w:val="ListParagraph"/>
        <w:numPr>
          <w:ilvl w:val="2"/>
          <w:numId w:val="2"/>
        </w:numPr>
        <w:jc w:val="both"/>
      </w:pPr>
      <w:r>
        <w:t>File Name: main.py</w:t>
      </w:r>
    </w:p>
    <w:p w14:paraId="5BB00830" w14:textId="31B914C9" w:rsidR="00774D69" w:rsidRDefault="00774D69" w:rsidP="0002121A">
      <w:pPr>
        <w:pStyle w:val="ListParagraph"/>
        <w:numPr>
          <w:ilvl w:val="2"/>
          <w:numId w:val="2"/>
        </w:numPr>
        <w:jc w:val="both"/>
      </w:pPr>
      <w:r>
        <w:t>Lines: 176 – 201</w:t>
      </w:r>
      <w:bookmarkEnd w:id="0"/>
    </w:p>
    <w:bookmarkEnd w:id="1"/>
    <w:p w14:paraId="245F3F8F" w14:textId="258AC759" w:rsidR="00B16DFF" w:rsidRDefault="00B16DFF" w:rsidP="0002121A">
      <w:pPr>
        <w:pStyle w:val="ListParagraph"/>
        <w:numPr>
          <w:ilvl w:val="0"/>
          <w:numId w:val="2"/>
        </w:numPr>
        <w:jc w:val="both"/>
      </w:pPr>
      <w:r>
        <w:t>T</w:t>
      </w:r>
      <w:r w:rsidRPr="00B16DFF">
        <w:t>hree different way of instantiating the Interpreter class with different parameters supplied by the users.</w:t>
      </w:r>
    </w:p>
    <w:p w14:paraId="5C57CD7A" w14:textId="1BA7A32E" w:rsidR="00774D69" w:rsidRDefault="00774D69" w:rsidP="0002121A">
      <w:pPr>
        <w:pStyle w:val="ListParagraph"/>
        <w:numPr>
          <w:ilvl w:val="0"/>
          <w:numId w:val="2"/>
        </w:numPr>
        <w:jc w:val="both"/>
      </w:pPr>
      <w:r>
        <w:t xml:space="preserve">The instantiation process included switch statement and Duplicate code </w:t>
      </w:r>
      <w:r w:rsidRPr="00F33855">
        <w:rPr>
          <w:noProof/>
        </w:rPr>
        <w:t>bad</w:t>
      </w:r>
      <w:r>
        <w:t xml:space="preserve"> smell.</w:t>
      </w:r>
    </w:p>
    <w:p w14:paraId="718C5FA6" w14:textId="39F22E0B" w:rsidR="008D35D9" w:rsidRDefault="00774D69" w:rsidP="0002121A">
      <w:pPr>
        <w:pStyle w:val="ListParagraph"/>
        <w:numPr>
          <w:ilvl w:val="0"/>
          <w:numId w:val="2"/>
        </w:numPr>
        <w:jc w:val="both"/>
      </w:pPr>
      <w:r>
        <w:t xml:space="preserve">The instantiation process was </w:t>
      </w:r>
      <w:r w:rsidR="00F33855">
        <w:t xml:space="preserve">a </w:t>
      </w:r>
      <w:r w:rsidRPr="00F33855">
        <w:rPr>
          <w:noProof/>
        </w:rPr>
        <w:t>series</w:t>
      </w:r>
      <w:r>
        <w:t xml:space="preserve"> of </w:t>
      </w:r>
      <w:r w:rsidR="00FD7F5B">
        <w:t xml:space="preserve">conditional </w:t>
      </w:r>
      <w:r>
        <w:t>statement</w:t>
      </w:r>
      <w:r w:rsidR="00FD7F5B">
        <w:t>s</w:t>
      </w:r>
      <w:r>
        <w:t xml:space="preserve"> which made the code complex and inflexible.</w:t>
      </w:r>
    </w:p>
    <w:p w14:paraId="3C4B00D6" w14:textId="44FFDF8D" w:rsidR="00774D69" w:rsidRPr="008D35D9" w:rsidRDefault="00F77425" w:rsidP="0002121A">
      <w:pPr>
        <w:pStyle w:val="ListParagraph"/>
        <w:numPr>
          <w:ilvl w:val="0"/>
          <w:numId w:val="2"/>
        </w:numPr>
        <w:jc w:val="both"/>
      </w:pPr>
      <w:r>
        <w:t>Every time a</w:t>
      </w:r>
      <w:r w:rsidR="00FD7F5B">
        <w:t xml:space="preserve"> new </w:t>
      </w:r>
      <w:r>
        <w:t>requirement</w:t>
      </w:r>
      <w:r w:rsidR="00FD7F5B">
        <w:t xml:space="preserve"> was introduced,</w:t>
      </w:r>
      <w:r>
        <w:t xml:space="preserve"> </w:t>
      </w:r>
      <w:r w:rsidR="00F33855">
        <w:t xml:space="preserve">a </w:t>
      </w:r>
      <w:r w:rsidRPr="00F33855">
        <w:rPr>
          <w:noProof/>
        </w:rPr>
        <w:t>new</w:t>
      </w:r>
      <w:r>
        <w:t xml:space="preserve"> </w:t>
      </w:r>
      <w:r w:rsidR="00FD7F5B">
        <w:t>conditional</w:t>
      </w:r>
      <w:r>
        <w:t xml:space="preserve"> statement </w:t>
      </w:r>
      <w:r w:rsidRPr="00F33855">
        <w:rPr>
          <w:noProof/>
        </w:rPr>
        <w:t xml:space="preserve">was </w:t>
      </w:r>
      <w:r w:rsidR="007E0412" w:rsidRPr="00F33855">
        <w:rPr>
          <w:noProof/>
        </w:rPr>
        <w:t>added</w:t>
      </w:r>
      <w:r>
        <w:t xml:space="preserve"> with </w:t>
      </w:r>
      <w:r w:rsidR="00F33855" w:rsidRPr="00817BF0">
        <w:rPr>
          <w:noProof/>
        </w:rPr>
        <w:t xml:space="preserve">the </w:t>
      </w:r>
      <w:r w:rsidRPr="00817BF0">
        <w:rPr>
          <w:noProof/>
        </w:rPr>
        <w:t>same</w:t>
      </w:r>
      <w:r>
        <w:t xml:space="preserve"> complex logic.</w:t>
      </w:r>
    </w:p>
    <w:p w14:paraId="1C92A3E6" w14:textId="728EA45C" w:rsidR="00FA4703" w:rsidRDefault="00FA4703" w:rsidP="0002121A">
      <w:pPr>
        <w:pStyle w:val="Heading2"/>
        <w:numPr>
          <w:ilvl w:val="1"/>
          <w:numId w:val="1"/>
        </w:numPr>
        <w:rPr>
          <w:color w:val="auto"/>
        </w:rPr>
      </w:pPr>
      <w:r w:rsidRPr="00FA4703">
        <w:rPr>
          <w:color w:val="auto"/>
        </w:rPr>
        <w:t>Solution:</w:t>
      </w:r>
    </w:p>
    <w:p w14:paraId="1AD54303" w14:textId="205BF680" w:rsidR="008350B8" w:rsidRDefault="007E0412" w:rsidP="0002121A">
      <w:pPr>
        <w:pStyle w:val="ListParagraph"/>
        <w:numPr>
          <w:ilvl w:val="0"/>
          <w:numId w:val="3"/>
        </w:numPr>
        <w:spacing w:after="240"/>
        <w:jc w:val="both"/>
      </w:pPr>
      <w:r>
        <w:t>By using the Factory Method design pattern,</w:t>
      </w:r>
      <w:r w:rsidR="00B16DFF">
        <w:t xml:space="preserve"> I was able to extract common </w:t>
      </w:r>
      <w:r w:rsidR="00B16DFF" w:rsidRPr="00B16DFF">
        <w:t>functionalit</w:t>
      </w:r>
      <w:r w:rsidR="00B16DFF">
        <w:t xml:space="preserve">ies and put them into </w:t>
      </w:r>
      <w:r w:rsidR="00B16DFF" w:rsidRPr="00F33855">
        <w:rPr>
          <w:noProof/>
        </w:rPr>
        <w:t>method</w:t>
      </w:r>
      <w:r w:rsidR="00F33855" w:rsidRPr="00F33855">
        <w:rPr>
          <w:noProof/>
        </w:rPr>
        <w:t>s</w:t>
      </w:r>
      <w:r w:rsidR="00B16DFF">
        <w:t xml:space="preserve"> and put </w:t>
      </w:r>
      <w:r w:rsidR="00B16DFF" w:rsidRPr="00F33855">
        <w:rPr>
          <w:noProof/>
        </w:rPr>
        <w:t>those common method</w:t>
      </w:r>
      <w:r w:rsidR="00F33855" w:rsidRPr="00F33855">
        <w:rPr>
          <w:noProof/>
        </w:rPr>
        <w:t>s</w:t>
      </w:r>
      <w:r w:rsidR="00B16DFF">
        <w:t xml:space="preserve"> into an Abstract superclass</w:t>
      </w:r>
      <w:r w:rsidR="008350B8">
        <w:t xml:space="preserve"> called</w:t>
      </w:r>
      <w:r w:rsidR="00B16DFF">
        <w:t xml:space="preserve"> </w:t>
      </w:r>
      <w:proofErr w:type="spellStart"/>
      <w:r w:rsidR="00B16DFF">
        <w:t>InterpreterCreator</w:t>
      </w:r>
      <w:proofErr w:type="spellEnd"/>
      <w:r w:rsidR="00B16DFF">
        <w:t>.</w:t>
      </w:r>
    </w:p>
    <w:p w14:paraId="15313637" w14:textId="431EBBD6" w:rsidR="00D956E8" w:rsidRDefault="008350B8" w:rsidP="0002121A">
      <w:pPr>
        <w:pStyle w:val="ListParagraph"/>
        <w:numPr>
          <w:ilvl w:val="0"/>
          <w:numId w:val="3"/>
        </w:numPr>
        <w:jc w:val="both"/>
      </w:pPr>
      <w:r>
        <w:t xml:space="preserve">The Factory method design forced me to create an abstract method called </w:t>
      </w:r>
      <w:proofErr w:type="spellStart"/>
      <w:r w:rsidRPr="008350B8">
        <w:t>create_interpreter</w:t>
      </w:r>
      <w:proofErr w:type="spellEnd"/>
      <w:r>
        <w:t xml:space="preserve"> which </w:t>
      </w:r>
      <w:r w:rsidR="00D956E8">
        <w:t>must</w:t>
      </w:r>
      <w:r>
        <w:t xml:space="preserve"> be implemented by </w:t>
      </w:r>
      <w:r w:rsidR="00D956E8">
        <w:t>any</w:t>
      </w:r>
      <w:r>
        <w:t xml:space="preserve"> subclass that inherits </w:t>
      </w:r>
      <w:r w:rsidRPr="00F33855">
        <w:rPr>
          <w:noProof/>
        </w:rPr>
        <w:t>f</w:t>
      </w:r>
      <w:r w:rsidR="00F33855">
        <w:rPr>
          <w:noProof/>
        </w:rPr>
        <w:t>ro</w:t>
      </w:r>
      <w:r w:rsidR="00D956E8" w:rsidRPr="00F33855">
        <w:rPr>
          <w:noProof/>
        </w:rPr>
        <w:t>m</w:t>
      </w:r>
      <w:r>
        <w:t xml:space="preserve"> the </w:t>
      </w:r>
      <w:proofErr w:type="spellStart"/>
      <w:r>
        <w:t>InterpreterCreator</w:t>
      </w:r>
      <w:proofErr w:type="spellEnd"/>
      <w:r>
        <w:t xml:space="preserve"> </w:t>
      </w:r>
      <w:r w:rsidRPr="00F33855">
        <w:rPr>
          <w:noProof/>
        </w:rPr>
        <w:t>superclass</w:t>
      </w:r>
      <w:r>
        <w:t>.</w:t>
      </w:r>
    </w:p>
    <w:p w14:paraId="7688C42B" w14:textId="66079E1F" w:rsidR="00FC3644" w:rsidRDefault="00FC3644" w:rsidP="0002121A">
      <w:pPr>
        <w:pStyle w:val="ListParagraph"/>
        <w:numPr>
          <w:ilvl w:val="0"/>
          <w:numId w:val="3"/>
        </w:numPr>
        <w:jc w:val="both"/>
      </w:pPr>
      <w:r>
        <w:t xml:space="preserve">The factory method helped me in identifying the three subclasses </w:t>
      </w:r>
      <w:bookmarkStart w:id="2" w:name="_Hlk529876861"/>
      <w:bookmarkStart w:id="3" w:name="_Hlk529861651"/>
      <w:proofErr w:type="spellStart"/>
      <w:r>
        <w:t>DefaultInterpreterCreator</w:t>
      </w:r>
      <w:proofErr w:type="spellEnd"/>
      <w:r>
        <w:t xml:space="preserve">, </w:t>
      </w:r>
      <w:proofErr w:type="spellStart"/>
      <w:r>
        <w:t>OutputPathInterpreterCreator</w:t>
      </w:r>
      <w:proofErr w:type="spellEnd"/>
      <w:r>
        <w:t xml:space="preserve"> and </w:t>
      </w:r>
      <w:proofErr w:type="spellStart"/>
      <w:r>
        <w:t>DatabaseInterpreterCreator</w:t>
      </w:r>
      <w:proofErr w:type="spellEnd"/>
      <w:r>
        <w:t xml:space="preserve">. </w:t>
      </w:r>
      <w:bookmarkEnd w:id="2"/>
      <w:r>
        <w:t xml:space="preserve">These three classes are the child classes of the </w:t>
      </w:r>
      <w:proofErr w:type="spellStart"/>
      <w:r>
        <w:t>InterpreterCreator</w:t>
      </w:r>
      <w:proofErr w:type="spellEnd"/>
      <w:r>
        <w:t xml:space="preserve"> class which </w:t>
      </w:r>
      <w:r w:rsidRPr="00F33855">
        <w:rPr>
          <w:noProof/>
        </w:rPr>
        <w:t>mean</w:t>
      </w:r>
      <w:r>
        <w:t xml:space="preserve"> they </w:t>
      </w:r>
      <w:r w:rsidR="00F33855">
        <w:t>must provide</w:t>
      </w:r>
      <w:r>
        <w:t xml:space="preserve"> </w:t>
      </w:r>
      <w:r w:rsidR="00F33855">
        <w:t xml:space="preserve">an </w:t>
      </w:r>
      <w:r w:rsidR="00F33855" w:rsidRPr="00F33855">
        <w:rPr>
          <w:noProof/>
        </w:rPr>
        <w:t>implementation</w:t>
      </w:r>
      <w:r w:rsidR="00F33855">
        <w:t xml:space="preserve"> for</w:t>
      </w:r>
      <w:r w:rsidR="00845B0A">
        <w:t xml:space="preserve"> the </w:t>
      </w:r>
      <w:proofErr w:type="spellStart"/>
      <w:r w:rsidR="00845B0A">
        <w:t>create_interpreter</w:t>
      </w:r>
      <w:proofErr w:type="spellEnd"/>
      <w:r w:rsidR="00845B0A">
        <w:t xml:space="preserve"> method.</w:t>
      </w:r>
      <w:bookmarkEnd w:id="3"/>
    </w:p>
    <w:p w14:paraId="4E4FCFA1" w14:textId="0CC6F781" w:rsidR="00845B0A" w:rsidRDefault="00845B0A" w:rsidP="0002121A">
      <w:pPr>
        <w:pStyle w:val="ListParagraph"/>
        <w:numPr>
          <w:ilvl w:val="0"/>
          <w:numId w:val="3"/>
        </w:numPr>
        <w:jc w:val="both"/>
      </w:pPr>
      <w:bookmarkStart w:id="4" w:name="_Hlk529870602"/>
      <w:r>
        <w:t xml:space="preserve">Each subclass mentioned above had different implementation for the </w:t>
      </w:r>
      <w:proofErr w:type="spellStart"/>
      <w:r>
        <w:t>create_interpreter</w:t>
      </w:r>
      <w:proofErr w:type="spellEnd"/>
      <w:r>
        <w:t xml:space="preserve"> method thus, </w:t>
      </w:r>
      <w:bookmarkStart w:id="5" w:name="_Hlk529861744"/>
      <w:r>
        <w:t xml:space="preserve">at </w:t>
      </w:r>
      <w:r w:rsidRPr="00F33855">
        <w:rPr>
          <w:noProof/>
        </w:rPr>
        <w:t>runtime</w:t>
      </w:r>
      <w:r>
        <w:t xml:space="preserve"> based on the arguments provided by the user the client code can decide which subclass to instantiate.</w:t>
      </w:r>
      <w:bookmarkEnd w:id="4"/>
    </w:p>
    <w:bookmarkEnd w:id="5"/>
    <w:p w14:paraId="4AFF5DCE" w14:textId="46B78A4B" w:rsidR="00FC3644" w:rsidRDefault="00845B0A" w:rsidP="0002121A">
      <w:pPr>
        <w:pStyle w:val="ListParagraph"/>
        <w:numPr>
          <w:ilvl w:val="0"/>
          <w:numId w:val="3"/>
        </w:numPr>
        <w:jc w:val="both"/>
      </w:pPr>
      <w:r>
        <w:t xml:space="preserve">From </w:t>
      </w:r>
      <w:r w:rsidRPr="00F33855">
        <w:rPr>
          <w:noProof/>
        </w:rPr>
        <w:t>this</w:t>
      </w:r>
      <w:r w:rsidR="00F33855">
        <w:rPr>
          <w:noProof/>
        </w:rPr>
        <w:t>,</w:t>
      </w:r>
      <w:r>
        <w:t xml:space="preserve"> we can see that by applying the Factory Method pattern, the process of </w:t>
      </w:r>
      <w:r w:rsidRPr="00B16DFF">
        <w:t>instantiating the Interpreter class</w:t>
      </w:r>
      <w:r>
        <w:t xml:space="preserve"> went from </w:t>
      </w:r>
      <w:r w:rsidRPr="00F33855">
        <w:rPr>
          <w:noProof/>
        </w:rPr>
        <w:t>monolithic</w:t>
      </w:r>
      <w:r>
        <w:t xml:space="preserve"> conditional statement approach to a class and </w:t>
      </w:r>
      <w:r w:rsidRPr="00F33855">
        <w:rPr>
          <w:noProof/>
        </w:rPr>
        <w:t>object</w:t>
      </w:r>
      <w:r w:rsidR="00F33855">
        <w:rPr>
          <w:noProof/>
        </w:rPr>
        <w:t>-</w:t>
      </w:r>
      <w:r w:rsidRPr="00F33855">
        <w:rPr>
          <w:noProof/>
        </w:rPr>
        <w:t>base</w:t>
      </w:r>
      <w:r w:rsidR="00F33855" w:rsidRPr="00F33855">
        <w:rPr>
          <w:noProof/>
        </w:rPr>
        <w:t>d</w:t>
      </w:r>
      <w:r>
        <w:t xml:space="preserve"> approach which</w:t>
      </w:r>
      <w:r w:rsidR="00C920C5">
        <w:t xml:space="preserve"> is</w:t>
      </w:r>
      <w:r>
        <w:t xml:space="preserve"> more maintainable.</w:t>
      </w:r>
    </w:p>
    <w:p w14:paraId="4FEE0A78" w14:textId="45169B85" w:rsidR="00C920C5" w:rsidRDefault="00C920C5" w:rsidP="0002121A">
      <w:pPr>
        <w:pStyle w:val="ListParagraph"/>
        <w:numPr>
          <w:ilvl w:val="0"/>
          <w:numId w:val="3"/>
        </w:numPr>
        <w:jc w:val="both"/>
      </w:pPr>
      <w:r>
        <w:t xml:space="preserve">From the explanation provided </w:t>
      </w:r>
      <w:r w:rsidRPr="00F33855">
        <w:rPr>
          <w:noProof/>
        </w:rPr>
        <w:t>above</w:t>
      </w:r>
      <w:r w:rsidR="00F33855">
        <w:rPr>
          <w:noProof/>
        </w:rPr>
        <w:t>,</w:t>
      </w:r>
      <w:r>
        <w:t xml:space="preserve"> we can see that </w:t>
      </w:r>
      <w:r w:rsidR="00F33855">
        <w:t xml:space="preserve">the </w:t>
      </w:r>
      <w:r w:rsidRPr="00F33855">
        <w:rPr>
          <w:noProof/>
        </w:rPr>
        <w:t>Factory</w:t>
      </w:r>
      <w:r>
        <w:t xml:space="preserve"> Method pattern has helped me in identifying </w:t>
      </w:r>
      <w:r w:rsidR="00F33855">
        <w:t xml:space="preserve">an </w:t>
      </w:r>
      <w:r w:rsidRPr="00F33855">
        <w:rPr>
          <w:noProof/>
        </w:rPr>
        <w:t>appropriate</w:t>
      </w:r>
      <w:r>
        <w:t xml:space="preserve"> object to instantiate the Interpreter class. </w:t>
      </w:r>
    </w:p>
    <w:p w14:paraId="3F1952C8" w14:textId="6A4A835A" w:rsidR="00FA4703" w:rsidRDefault="00FA4703" w:rsidP="0002121A">
      <w:pPr>
        <w:pStyle w:val="Heading2"/>
        <w:numPr>
          <w:ilvl w:val="1"/>
          <w:numId w:val="1"/>
        </w:numPr>
        <w:rPr>
          <w:color w:val="auto"/>
        </w:rPr>
      </w:pPr>
      <w:r w:rsidRPr="00FA4703">
        <w:rPr>
          <w:color w:val="auto"/>
        </w:rPr>
        <w:t>Effectiveness:</w:t>
      </w:r>
    </w:p>
    <w:p w14:paraId="295F0344" w14:textId="4C556393" w:rsidR="00486633" w:rsidRDefault="00437401" w:rsidP="0002121A">
      <w:pPr>
        <w:pStyle w:val="ListParagraph"/>
        <w:numPr>
          <w:ilvl w:val="0"/>
          <w:numId w:val="4"/>
        </w:numPr>
        <w:spacing w:after="0"/>
        <w:jc w:val="both"/>
      </w:pPr>
      <w:r>
        <w:t xml:space="preserve">Factory </w:t>
      </w:r>
      <w:r w:rsidR="00A9189C">
        <w:t>M</w:t>
      </w:r>
      <w:r>
        <w:t xml:space="preserve">ethod has made the process of </w:t>
      </w:r>
      <w:r w:rsidRPr="00B16DFF">
        <w:t>instantiating the Interpreter class</w:t>
      </w:r>
      <w:r>
        <w:t xml:space="preserve"> more maintainable by the encapsulating </w:t>
      </w:r>
      <w:r w:rsidRPr="00F33855">
        <w:rPr>
          <w:noProof/>
        </w:rPr>
        <w:t>individual</w:t>
      </w:r>
      <w:r>
        <w:t xml:space="preserve"> algorithms of </w:t>
      </w:r>
      <w:r w:rsidRPr="00B16DFF">
        <w:t>instantiating</w:t>
      </w:r>
      <w:r>
        <w:t xml:space="preserve"> the Interpreter class into different subclasses, which means that if a new requirement comes </w:t>
      </w:r>
      <w:r w:rsidRPr="00F33855">
        <w:rPr>
          <w:noProof/>
        </w:rPr>
        <w:t>in</w:t>
      </w:r>
      <w:r w:rsidR="00F33855">
        <w:rPr>
          <w:noProof/>
        </w:rPr>
        <w:t>,</w:t>
      </w:r>
      <w:r>
        <w:t xml:space="preserve"> I </w:t>
      </w:r>
      <w:r w:rsidR="00F33855">
        <w:rPr>
          <w:noProof/>
        </w:rPr>
        <w:t>can</w:t>
      </w:r>
      <w:r>
        <w:t xml:space="preserve"> create a new subclass and override the </w:t>
      </w:r>
      <w:proofErr w:type="spellStart"/>
      <w:r>
        <w:t>creater_interpreter</w:t>
      </w:r>
      <w:proofErr w:type="spellEnd"/>
      <w:r>
        <w:t xml:space="preserve"> method.</w:t>
      </w:r>
    </w:p>
    <w:p w14:paraId="51334BC9" w14:textId="758EE283" w:rsidR="00486633" w:rsidRDefault="00A9189C" w:rsidP="0002121A">
      <w:pPr>
        <w:pStyle w:val="ListParagraph"/>
        <w:numPr>
          <w:ilvl w:val="0"/>
          <w:numId w:val="4"/>
        </w:numPr>
        <w:spacing w:after="0"/>
        <w:jc w:val="both"/>
      </w:pPr>
      <w:r>
        <w:t xml:space="preserve">Now my </w:t>
      </w:r>
      <w:r w:rsidR="00486633">
        <w:t>c</w:t>
      </w:r>
      <w:r w:rsidRPr="00A9189C">
        <w:t>lient</w:t>
      </w:r>
      <w:r>
        <w:t xml:space="preserve"> code</w:t>
      </w:r>
      <w:r w:rsidRPr="00A9189C">
        <w:t xml:space="preserve"> </w:t>
      </w:r>
      <w:r w:rsidR="00486633">
        <w:t>that uses</w:t>
      </w:r>
      <w:r w:rsidRPr="00A9189C">
        <w:t xml:space="preserve"> </w:t>
      </w:r>
      <w:r w:rsidR="00E26692">
        <w:t>the F</w:t>
      </w:r>
      <w:r w:rsidRPr="00A9189C">
        <w:t xml:space="preserve">actory </w:t>
      </w:r>
      <w:r w:rsidR="00E26692">
        <w:t>M</w:t>
      </w:r>
      <w:r w:rsidRPr="00A9189C">
        <w:t xml:space="preserve">ethod </w:t>
      </w:r>
      <w:r w:rsidRPr="00F33855">
        <w:rPr>
          <w:noProof/>
        </w:rPr>
        <w:t>do</w:t>
      </w:r>
      <w:r w:rsidR="00F33855">
        <w:rPr>
          <w:noProof/>
        </w:rPr>
        <w:t>es</w:t>
      </w:r>
      <w:r w:rsidRPr="00A9189C">
        <w:t xml:space="preserve"> not care about</w:t>
      </w:r>
      <w:r>
        <w:t xml:space="preserve"> how the Interpreter class </w:t>
      </w:r>
      <w:r w:rsidRPr="00F33855">
        <w:rPr>
          <w:noProof/>
        </w:rPr>
        <w:t>is instantiated</w:t>
      </w:r>
      <w:r>
        <w:t xml:space="preserve"> </w:t>
      </w:r>
      <w:r w:rsidR="00486633">
        <w:t>if</w:t>
      </w:r>
      <w:r>
        <w:t xml:space="preserve"> all the subclass follows the </w:t>
      </w:r>
      <w:proofErr w:type="spellStart"/>
      <w:r>
        <w:t>InterpreterCreator</w:t>
      </w:r>
      <w:proofErr w:type="spellEnd"/>
      <w:r>
        <w:t xml:space="preserve"> interface.</w:t>
      </w:r>
    </w:p>
    <w:p w14:paraId="1A601F33" w14:textId="7D4E8EA6" w:rsidR="003B14A0" w:rsidRDefault="00270A1E" w:rsidP="0002121A">
      <w:pPr>
        <w:pStyle w:val="ListParagraph"/>
        <w:numPr>
          <w:ilvl w:val="0"/>
          <w:numId w:val="4"/>
        </w:numPr>
        <w:spacing w:after="0"/>
        <w:jc w:val="both"/>
      </w:pPr>
      <w:r>
        <w:t>We can see that the Factory Method pattern has made my program more maintainable</w:t>
      </w:r>
      <w:r w:rsidR="00F33855">
        <w:rPr>
          <w:noProof/>
        </w:rPr>
        <w:t xml:space="preserve">. </w:t>
      </w:r>
      <w:r w:rsidR="00F33855" w:rsidRPr="00F33855">
        <w:rPr>
          <w:noProof/>
        </w:rPr>
        <w:t>H</w:t>
      </w:r>
      <w:r w:rsidRPr="00F33855">
        <w:rPr>
          <w:noProof/>
        </w:rPr>
        <w:t>owever</w:t>
      </w:r>
      <w:r w:rsidR="00F33855">
        <w:rPr>
          <w:noProof/>
        </w:rPr>
        <w:t>,</w:t>
      </w:r>
      <w:r w:rsidR="000148B9">
        <w:t xml:space="preserve"> the solution is not very </w:t>
      </w:r>
      <w:r w:rsidR="00F33855">
        <w:rPr>
          <w:noProof/>
        </w:rPr>
        <w:t>useful</w:t>
      </w:r>
      <w:r w:rsidR="000148B9">
        <w:t xml:space="preserve"> </w:t>
      </w:r>
      <w:r w:rsidR="00F33855">
        <w:rPr>
          <w:noProof/>
        </w:rPr>
        <w:t>regarding</w:t>
      </w:r>
      <w:r w:rsidR="000148B9">
        <w:t xml:space="preserve"> “Finding appropriate objects”. The more appropriate solution to the pro</w:t>
      </w:r>
      <w:r w:rsidR="00094F6A">
        <w:t xml:space="preserve">blem would be Strategy Pattern </w:t>
      </w:r>
      <w:r w:rsidR="000148B9">
        <w:t xml:space="preserve">where </w:t>
      </w:r>
      <w:bookmarkStart w:id="6" w:name="_Hlk529862441"/>
      <w:r w:rsidR="000148B9">
        <w:t>I could have encapsulated the algorithm into concreate Strategies</w:t>
      </w:r>
      <w:r w:rsidR="00F33855">
        <w:t>,</w:t>
      </w:r>
      <w:r w:rsidR="000148B9">
        <w:t xml:space="preserve"> </w:t>
      </w:r>
      <w:r w:rsidR="000148B9" w:rsidRPr="00F33855">
        <w:rPr>
          <w:noProof/>
        </w:rPr>
        <w:t>and</w:t>
      </w:r>
      <w:r w:rsidR="000148B9">
        <w:t xml:space="preserve"> the client code would have </w:t>
      </w:r>
      <w:r w:rsidR="000148B9" w:rsidRPr="00F33855">
        <w:rPr>
          <w:noProof/>
        </w:rPr>
        <w:t>been encapsulated</w:t>
      </w:r>
      <w:r w:rsidR="000148B9">
        <w:t xml:space="preserve"> into the Context class</w:t>
      </w:r>
      <w:r w:rsidR="00B5685D">
        <w:t>.</w:t>
      </w:r>
      <w:bookmarkEnd w:id="6"/>
    </w:p>
    <w:p w14:paraId="79B78F1D" w14:textId="30CC4755" w:rsidR="0091231B" w:rsidRDefault="0091231B" w:rsidP="00486633">
      <w:r>
        <w:br w:type="page"/>
      </w:r>
    </w:p>
    <w:p w14:paraId="5B55B3AB" w14:textId="335794BA" w:rsidR="00C672E0" w:rsidRPr="00724CED" w:rsidRDefault="00C672E0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 w:rsidRPr="00C672E0">
        <w:rPr>
          <w:b/>
          <w:color w:val="auto"/>
        </w:rPr>
        <w:lastRenderedPageBreak/>
        <w:t>Determining object granularity</w:t>
      </w:r>
    </w:p>
    <w:p w14:paraId="01DA9F89" w14:textId="1EFF745B" w:rsidR="00C672E0" w:rsidRDefault="00C672E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707B5">
        <w:rPr>
          <w:color w:val="auto"/>
        </w:rPr>
        <w:t>Knowledge Point:</w:t>
      </w:r>
    </w:p>
    <w:p w14:paraId="491F9090" w14:textId="26BDC34F" w:rsidR="00F74252" w:rsidRDefault="00F74252" w:rsidP="0002121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F74252">
        <w:rPr>
          <w:rFonts w:cstheme="minorHAnsi"/>
        </w:rPr>
        <w:t xml:space="preserve">“Objects can vary tremendously in size and number. Design patterns can help to determine proper object granularity by describing specific ways of decomposing an object into smaller </w:t>
      </w:r>
      <w:r w:rsidRPr="009D0D30">
        <w:rPr>
          <w:rFonts w:cstheme="minorHAnsi"/>
          <w:noProof/>
        </w:rPr>
        <w:t>objects</w:t>
      </w:r>
      <w:r w:rsidR="009D0D30">
        <w:rPr>
          <w:rFonts w:cstheme="minorHAnsi"/>
          <w:noProof/>
        </w:rPr>
        <w:t>.</w:t>
      </w:r>
      <w:r w:rsidRPr="00F74252">
        <w:rPr>
          <w:rFonts w:cstheme="minorHAnsi"/>
        </w:rPr>
        <w:t>”</w:t>
      </w:r>
    </w:p>
    <w:p w14:paraId="4B561405" w14:textId="77777777" w:rsidR="00E049B7" w:rsidRPr="00F74252" w:rsidRDefault="00E049B7" w:rsidP="00556A8F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3B26FA46" w14:textId="4D2CAF93" w:rsidR="00C672E0" w:rsidRDefault="00C672E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707B5">
        <w:rPr>
          <w:color w:val="auto"/>
        </w:rPr>
        <w:t>Problem:</w:t>
      </w:r>
    </w:p>
    <w:p w14:paraId="72F1369C" w14:textId="1DF22D86" w:rsidR="00094F6A" w:rsidRDefault="00094F6A" w:rsidP="0002121A">
      <w:pPr>
        <w:pStyle w:val="ListParagraph"/>
        <w:numPr>
          <w:ilvl w:val="0"/>
          <w:numId w:val="5"/>
        </w:numPr>
        <w:jc w:val="both"/>
      </w:pPr>
      <w:r>
        <w:t xml:space="preserve">A monolithic approach of </w:t>
      </w:r>
      <w:r w:rsidRPr="002C4998">
        <w:t>instantiating</w:t>
      </w:r>
      <w:r>
        <w:t xml:space="preserve"> the Interpreter class in </w:t>
      </w:r>
      <w:r w:rsidR="009D0D30">
        <w:t xml:space="preserve">the </w:t>
      </w:r>
      <w:r w:rsidRPr="009D0D30">
        <w:rPr>
          <w:noProof/>
        </w:rPr>
        <w:t>main</w:t>
      </w:r>
      <w:r>
        <w:t xml:space="preserve"> method.</w:t>
      </w:r>
    </w:p>
    <w:p w14:paraId="2AC8FD14" w14:textId="77777777" w:rsidR="00094F6A" w:rsidRDefault="00094F6A" w:rsidP="0002121A">
      <w:pPr>
        <w:pStyle w:val="ListParagraph"/>
        <w:numPr>
          <w:ilvl w:val="1"/>
          <w:numId w:val="6"/>
        </w:numPr>
        <w:jc w:val="both"/>
      </w:pPr>
      <w:r>
        <w:t>Location of code:</w:t>
      </w:r>
    </w:p>
    <w:p w14:paraId="7BA1AC39" w14:textId="77777777" w:rsidR="00094F6A" w:rsidRDefault="00094F6A" w:rsidP="0002121A">
      <w:pPr>
        <w:pStyle w:val="ListParagraph"/>
        <w:numPr>
          <w:ilvl w:val="2"/>
          <w:numId w:val="6"/>
        </w:numPr>
        <w:jc w:val="both"/>
      </w:pPr>
      <w:r>
        <w:t xml:space="preserve">Folder Name: </w:t>
      </w:r>
      <w:proofErr w:type="spellStart"/>
      <w:r>
        <w:t>PythonInterpreter</w:t>
      </w:r>
      <w:proofErr w:type="spellEnd"/>
      <w:r>
        <w:t>.</w:t>
      </w:r>
    </w:p>
    <w:p w14:paraId="0458FD3F" w14:textId="77777777" w:rsidR="00094F6A" w:rsidRDefault="00094F6A" w:rsidP="0002121A">
      <w:pPr>
        <w:pStyle w:val="ListParagraph"/>
        <w:numPr>
          <w:ilvl w:val="2"/>
          <w:numId w:val="6"/>
        </w:numPr>
        <w:jc w:val="both"/>
      </w:pPr>
      <w:r>
        <w:t>File Name: main.py</w:t>
      </w:r>
    </w:p>
    <w:p w14:paraId="46588686" w14:textId="76A7F762" w:rsidR="00094F6A" w:rsidRDefault="00094F6A" w:rsidP="0002121A">
      <w:pPr>
        <w:pStyle w:val="ListParagraph"/>
        <w:numPr>
          <w:ilvl w:val="2"/>
          <w:numId w:val="6"/>
        </w:numPr>
        <w:jc w:val="both"/>
      </w:pPr>
      <w:r>
        <w:t>Lines: 176 – 201</w:t>
      </w:r>
    </w:p>
    <w:p w14:paraId="24CA62CA" w14:textId="72402A98" w:rsidR="00163654" w:rsidRDefault="00163654" w:rsidP="0002121A">
      <w:pPr>
        <w:pStyle w:val="ListParagraph"/>
        <w:numPr>
          <w:ilvl w:val="0"/>
          <w:numId w:val="6"/>
        </w:numPr>
        <w:jc w:val="both"/>
      </w:pPr>
      <w:r>
        <w:t xml:space="preserve">If we look at the code from lines 176 – 201, </w:t>
      </w:r>
      <w:r w:rsidR="00D30A49">
        <w:t>that block of code</w:t>
      </w:r>
      <w:r>
        <w:t xml:space="preserve"> </w:t>
      </w:r>
      <w:r w:rsidR="00D30A49">
        <w:t xml:space="preserve">has nested conditionals and multiple code duplications which make it </w:t>
      </w:r>
      <w:r w:rsidRPr="009D0D30">
        <w:rPr>
          <w:noProof/>
        </w:rPr>
        <w:t>compl</w:t>
      </w:r>
      <w:r w:rsidR="009D0D30">
        <w:rPr>
          <w:noProof/>
        </w:rPr>
        <w:t>icated</w:t>
      </w:r>
      <w:r>
        <w:t xml:space="preserve"> to understand,</w:t>
      </w:r>
      <w:r w:rsidR="00D30A49">
        <w:t xml:space="preserve"> </w:t>
      </w:r>
      <w:r>
        <w:t>and hard to maintain.</w:t>
      </w:r>
    </w:p>
    <w:p w14:paraId="7633FEFC" w14:textId="21F54FB3" w:rsidR="00163654" w:rsidRDefault="00D30A49" w:rsidP="0002121A">
      <w:pPr>
        <w:pStyle w:val="ListParagraph"/>
        <w:numPr>
          <w:ilvl w:val="0"/>
          <w:numId w:val="6"/>
        </w:numPr>
        <w:jc w:val="both"/>
      </w:pPr>
      <w:bookmarkStart w:id="7" w:name="_Hlk529891114"/>
      <w:r>
        <w:t xml:space="preserve">That block of code is written in a very naive way, which requires decomposition and abstraction </w:t>
      </w:r>
      <w:r w:rsidRPr="009D0D30">
        <w:rPr>
          <w:noProof/>
        </w:rPr>
        <w:t>to</w:t>
      </w:r>
      <w:r>
        <w:t xml:space="preserve"> make the </w:t>
      </w:r>
      <w:r w:rsidRPr="009D0D30">
        <w:rPr>
          <w:noProof/>
        </w:rPr>
        <w:t>code</w:t>
      </w:r>
      <w:r>
        <w:t xml:space="preserve"> more readable and maintainable</w:t>
      </w:r>
      <w:bookmarkEnd w:id="7"/>
      <w:r>
        <w:t>.</w:t>
      </w:r>
    </w:p>
    <w:p w14:paraId="2EFF4E80" w14:textId="77777777" w:rsidR="00E049B7" w:rsidRPr="00094F6A" w:rsidRDefault="00E049B7" w:rsidP="00556A8F">
      <w:pPr>
        <w:pStyle w:val="ListParagraph"/>
        <w:jc w:val="both"/>
      </w:pPr>
    </w:p>
    <w:p w14:paraId="615C2F6A" w14:textId="51450BBB" w:rsidR="00C672E0" w:rsidRDefault="00C672E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707B5">
        <w:rPr>
          <w:color w:val="auto"/>
        </w:rPr>
        <w:t>Solution:</w:t>
      </w:r>
    </w:p>
    <w:p w14:paraId="3D2C0C77" w14:textId="77777777" w:rsidR="00D30A49" w:rsidRPr="00E049B7" w:rsidRDefault="00D30A49" w:rsidP="0002121A">
      <w:pPr>
        <w:pStyle w:val="ListParagraph"/>
        <w:numPr>
          <w:ilvl w:val="0"/>
          <w:numId w:val="7"/>
        </w:numPr>
        <w:jc w:val="both"/>
        <w:rPr>
          <w:rFonts w:asciiTheme="minorEastAsia" w:hAnsiTheme="minorEastAsia" w:cstheme="minorEastAsia"/>
        </w:rPr>
      </w:pPr>
      <w:bookmarkStart w:id="8" w:name="_Hlk529891382"/>
      <w:r w:rsidRPr="00E049B7">
        <w:rPr>
          <w:rFonts w:asciiTheme="minorEastAsia" w:hAnsiTheme="minorEastAsia" w:cstheme="minorEastAsia" w:hint="eastAsia"/>
        </w:rPr>
        <w:t>Firstly, I used refactoring technique ‘extract method’ to extract out different method from the monolithic block of code.</w:t>
      </w:r>
    </w:p>
    <w:p w14:paraId="60DFD5DB" w14:textId="3D8BF96D" w:rsidR="00D30A49" w:rsidRPr="00E049B7" w:rsidRDefault="00E049B7" w:rsidP="0002121A">
      <w:pPr>
        <w:pStyle w:val="ListParagraph"/>
        <w:numPr>
          <w:ilvl w:val="0"/>
          <w:numId w:val="7"/>
        </w:numPr>
        <w:jc w:val="both"/>
        <w:rPr>
          <w:rFonts w:asciiTheme="minorEastAsia" w:hAnsiTheme="minorEastAsia" w:cstheme="minorEastAsia"/>
        </w:rPr>
      </w:pPr>
      <w:r w:rsidRPr="00E049B7">
        <w:rPr>
          <w:rFonts w:asciiTheme="minorEastAsia" w:hAnsiTheme="minorEastAsia" w:cstheme="minorEastAsia" w:hint="eastAsia"/>
        </w:rPr>
        <w:t>Because</w:t>
      </w:r>
      <w:r w:rsidR="00D30A49" w:rsidRPr="00E049B7">
        <w:rPr>
          <w:rFonts w:asciiTheme="minorEastAsia" w:hAnsiTheme="minorEastAsia" w:cstheme="minorEastAsia" w:hint="eastAsia"/>
        </w:rPr>
        <w:t xml:space="preserve"> of the refactoring</w:t>
      </w:r>
      <w:r w:rsidR="006B7E8F" w:rsidRPr="00E049B7">
        <w:rPr>
          <w:rFonts w:asciiTheme="minorEastAsia" w:hAnsiTheme="minorEastAsia" w:cstheme="minorEastAsia" w:hint="eastAsia"/>
        </w:rPr>
        <w:t>, I ended up five methods, each method responsible for performing a single task.</w:t>
      </w:r>
    </w:p>
    <w:p w14:paraId="19893350" w14:textId="75258666" w:rsidR="006B7E8F" w:rsidRPr="00E049B7" w:rsidRDefault="006B7E8F" w:rsidP="0002121A">
      <w:pPr>
        <w:pStyle w:val="ListParagraph"/>
        <w:numPr>
          <w:ilvl w:val="0"/>
          <w:numId w:val="7"/>
        </w:numPr>
        <w:jc w:val="both"/>
        <w:rPr>
          <w:rFonts w:asciiTheme="minorEastAsia" w:hAnsiTheme="minorEastAsia" w:cstheme="minorEastAsia"/>
        </w:rPr>
      </w:pPr>
      <w:r w:rsidRPr="00E049B7">
        <w:rPr>
          <w:rFonts w:asciiTheme="minorEastAsia" w:hAnsiTheme="minorEastAsia" w:cstheme="minorEastAsia" w:hint="eastAsia"/>
        </w:rPr>
        <w:t xml:space="preserve">I used </w:t>
      </w:r>
      <w:r w:rsidR="009D0D30">
        <w:rPr>
          <w:rFonts w:asciiTheme="minorEastAsia" w:hAnsiTheme="minorEastAsia" w:cstheme="minorEastAsia"/>
        </w:rPr>
        <w:t xml:space="preserve">the </w:t>
      </w:r>
      <w:r w:rsidRPr="009D0D30">
        <w:rPr>
          <w:rFonts w:asciiTheme="minorEastAsia" w:hAnsiTheme="minorEastAsia" w:cstheme="minorEastAsia" w:hint="eastAsia"/>
          <w:noProof/>
        </w:rPr>
        <w:t>Factory</w:t>
      </w:r>
      <w:r w:rsidRPr="00E049B7">
        <w:rPr>
          <w:rFonts w:asciiTheme="minorEastAsia" w:hAnsiTheme="minorEastAsia" w:cstheme="minorEastAsia" w:hint="eastAsia"/>
        </w:rPr>
        <w:t xml:space="preserve"> Method design pattern to put the common method into an Abstract superclass and other </w:t>
      </w:r>
      <w:r w:rsidRPr="009D0D30">
        <w:rPr>
          <w:rFonts w:asciiTheme="minorEastAsia" w:hAnsiTheme="minorEastAsia" w:cstheme="minorEastAsia" w:hint="eastAsia"/>
          <w:noProof/>
        </w:rPr>
        <w:t>methods</w:t>
      </w:r>
      <w:r w:rsidRPr="00E049B7">
        <w:rPr>
          <w:rFonts w:asciiTheme="minorEastAsia" w:hAnsiTheme="minorEastAsia" w:cstheme="minorEastAsia" w:hint="eastAsia"/>
        </w:rPr>
        <w:t xml:space="preserve"> that used </w:t>
      </w:r>
      <w:r w:rsidRPr="009D0D30">
        <w:rPr>
          <w:rFonts w:asciiTheme="minorEastAsia" w:hAnsiTheme="minorEastAsia" w:cstheme="minorEastAsia" w:hint="eastAsia"/>
          <w:noProof/>
        </w:rPr>
        <w:t xml:space="preserve">these </w:t>
      </w:r>
      <w:r w:rsidRPr="00817BF0">
        <w:rPr>
          <w:rFonts w:asciiTheme="minorEastAsia" w:hAnsiTheme="minorEastAsia" w:cstheme="minorEastAsia" w:hint="eastAsia"/>
          <w:noProof/>
        </w:rPr>
        <w:t>common</w:t>
      </w:r>
      <w:r w:rsidRPr="009D0D30">
        <w:rPr>
          <w:rFonts w:asciiTheme="minorEastAsia" w:hAnsiTheme="minorEastAsia" w:cstheme="minorEastAsia" w:hint="eastAsia"/>
          <w:noProof/>
        </w:rPr>
        <w:t xml:space="preserve"> method</w:t>
      </w:r>
      <w:r w:rsidR="009D0D30" w:rsidRPr="009D0D30">
        <w:rPr>
          <w:rFonts w:asciiTheme="minorEastAsia" w:hAnsiTheme="minorEastAsia" w:cstheme="minorEastAsia"/>
          <w:noProof/>
        </w:rPr>
        <w:t>s</w:t>
      </w:r>
      <w:r w:rsidRPr="00E049B7">
        <w:rPr>
          <w:rFonts w:asciiTheme="minorEastAsia" w:hAnsiTheme="minorEastAsia" w:cstheme="minorEastAsia" w:hint="eastAsia"/>
        </w:rPr>
        <w:t xml:space="preserve"> in the subclasses.</w:t>
      </w:r>
    </w:p>
    <w:p w14:paraId="196DCD24" w14:textId="6240F325" w:rsidR="006B7E8F" w:rsidRDefault="006B7E8F" w:rsidP="0002121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  <w:rPr>
          <w:rFonts w:asciiTheme="minorEastAsia" w:hAnsiTheme="minorEastAsia" w:cstheme="minorEastAsia"/>
        </w:rPr>
      </w:pPr>
      <w:r w:rsidRPr="00E049B7">
        <w:rPr>
          <w:rFonts w:asciiTheme="minorEastAsia" w:hAnsiTheme="minorEastAsia" w:cstheme="minorEastAsia" w:hint="eastAsia"/>
        </w:rPr>
        <w:t xml:space="preserve">All the five individual </w:t>
      </w:r>
      <w:r w:rsidRPr="009D0D30">
        <w:rPr>
          <w:rFonts w:asciiTheme="minorEastAsia" w:hAnsiTheme="minorEastAsia" w:cstheme="minorEastAsia" w:hint="eastAsia"/>
          <w:noProof/>
        </w:rPr>
        <w:t>method</w:t>
      </w:r>
      <w:r w:rsidR="009D0D30">
        <w:rPr>
          <w:rFonts w:asciiTheme="minorEastAsia" w:hAnsiTheme="minorEastAsia" w:cstheme="minorEastAsia"/>
          <w:noProof/>
        </w:rPr>
        <w:t>s</w:t>
      </w:r>
      <w:r w:rsidRPr="00E049B7">
        <w:rPr>
          <w:rFonts w:asciiTheme="minorEastAsia" w:hAnsiTheme="minorEastAsia" w:cstheme="minorEastAsia" w:hint="eastAsia"/>
        </w:rPr>
        <w:t xml:space="preserve"> </w:t>
      </w:r>
      <w:r w:rsidRPr="009D0D30">
        <w:rPr>
          <w:rFonts w:asciiTheme="minorEastAsia" w:hAnsiTheme="minorEastAsia" w:cstheme="minorEastAsia" w:hint="eastAsia"/>
          <w:noProof/>
        </w:rPr>
        <w:t>were encapsulated</w:t>
      </w:r>
      <w:r w:rsidRPr="00E049B7">
        <w:rPr>
          <w:rFonts w:asciiTheme="minorEastAsia" w:hAnsiTheme="minorEastAsia" w:cstheme="minorEastAsia" w:hint="eastAsia"/>
        </w:rPr>
        <w:t xml:space="preserve"> into classes</w:t>
      </w:r>
      <w:r w:rsidR="009D0D30">
        <w:rPr>
          <w:rFonts w:asciiTheme="minorEastAsia" w:hAnsiTheme="minorEastAsia" w:cstheme="minorEastAsia"/>
        </w:rPr>
        <w:t>,</w:t>
      </w:r>
      <w:r w:rsidRPr="00E049B7">
        <w:rPr>
          <w:rFonts w:asciiTheme="minorEastAsia" w:hAnsiTheme="minorEastAsia" w:cstheme="minorEastAsia" w:hint="eastAsia"/>
        </w:rPr>
        <w:t xml:space="preserve"> </w:t>
      </w:r>
      <w:r w:rsidRPr="009D0D30">
        <w:rPr>
          <w:rFonts w:asciiTheme="minorEastAsia" w:hAnsiTheme="minorEastAsia" w:cstheme="minorEastAsia" w:hint="eastAsia"/>
          <w:noProof/>
        </w:rPr>
        <w:t>and</w:t>
      </w:r>
      <w:r w:rsidRPr="00E049B7">
        <w:rPr>
          <w:rFonts w:asciiTheme="minorEastAsia" w:hAnsiTheme="minorEastAsia" w:cstheme="minorEastAsia" w:hint="eastAsia"/>
        </w:rPr>
        <w:t xml:space="preserve"> because of this encapsulation, I ended up with three objects whose only responsibilities </w:t>
      </w:r>
      <w:r w:rsidR="00E049B7">
        <w:rPr>
          <w:rFonts w:asciiTheme="minorEastAsia" w:hAnsiTheme="minorEastAsia" w:cstheme="minorEastAsia"/>
        </w:rPr>
        <w:t>was to</w:t>
      </w:r>
      <w:r w:rsidRPr="00E049B7">
        <w:rPr>
          <w:rFonts w:asciiTheme="minorEastAsia" w:hAnsiTheme="minorEastAsia" w:cstheme="minorEastAsia" w:hint="eastAsia"/>
        </w:rPr>
        <w:t xml:space="preserve"> creat</w:t>
      </w:r>
      <w:r w:rsidR="00E049B7">
        <w:rPr>
          <w:rFonts w:asciiTheme="minorEastAsia" w:hAnsiTheme="minorEastAsia" w:cstheme="minorEastAsia" w:hint="eastAsia"/>
        </w:rPr>
        <w:t>e</w:t>
      </w:r>
      <w:r w:rsidRPr="00E049B7">
        <w:rPr>
          <w:rFonts w:asciiTheme="minorEastAsia" w:hAnsiTheme="minorEastAsia" w:cstheme="minorEastAsia" w:hint="eastAsia"/>
        </w:rPr>
        <w:t xml:space="preserve"> </w:t>
      </w:r>
      <w:r w:rsidR="00E049B7" w:rsidRPr="00E049B7">
        <w:rPr>
          <w:rFonts w:asciiTheme="minorEastAsia" w:hAnsiTheme="minorEastAsia" w:cstheme="minorEastAsia" w:hint="eastAsia"/>
        </w:rPr>
        <w:t>the Interpreter</w:t>
      </w:r>
      <w:r w:rsidRPr="00E049B7">
        <w:rPr>
          <w:rFonts w:asciiTheme="minorEastAsia" w:hAnsiTheme="minorEastAsia" w:cstheme="minorEastAsia" w:hint="eastAsia"/>
        </w:rPr>
        <w:t xml:space="preserve"> </w:t>
      </w:r>
      <w:r w:rsidR="00E049B7" w:rsidRPr="00E049B7">
        <w:rPr>
          <w:rFonts w:asciiTheme="minorEastAsia" w:hAnsiTheme="minorEastAsia" w:cstheme="minorEastAsia" w:hint="eastAsia"/>
        </w:rPr>
        <w:t xml:space="preserve">object </w:t>
      </w:r>
      <w:r w:rsidR="009D0D30">
        <w:rPr>
          <w:rFonts w:asciiTheme="minorEastAsia" w:hAnsiTheme="minorEastAsia" w:cstheme="minorEastAsia"/>
          <w:noProof/>
        </w:rPr>
        <w:t>differentl</w:t>
      </w:r>
      <w:r w:rsidR="00E049B7" w:rsidRPr="009D0D30">
        <w:rPr>
          <w:rFonts w:asciiTheme="minorEastAsia" w:hAnsiTheme="minorEastAsia" w:cstheme="minorEastAsia" w:hint="eastAsia"/>
          <w:noProof/>
        </w:rPr>
        <w:t>y</w:t>
      </w:r>
      <w:r w:rsidR="00E049B7">
        <w:rPr>
          <w:rFonts w:asciiTheme="minorEastAsia" w:hAnsiTheme="minorEastAsia" w:cstheme="minorEastAsia"/>
        </w:rPr>
        <w:t xml:space="preserve"> based </w:t>
      </w:r>
      <w:r w:rsidR="00B86D62">
        <w:rPr>
          <w:rFonts w:asciiTheme="minorEastAsia" w:hAnsiTheme="minorEastAsia" w:cstheme="minorEastAsia"/>
        </w:rPr>
        <w:t>on</w:t>
      </w:r>
      <w:r w:rsidR="00E049B7">
        <w:rPr>
          <w:rFonts w:asciiTheme="minorEastAsia" w:hAnsiTheme="minorEastAsia" w:cstheme="minorEastAsia"/>
        </w:rPr>
        <w:t xml:space="preserve"> the input provided by the user</w:t>
      </w:r>
      <w:r w:rsidRPr="00E049B7">
        <w:rPr>
          <w:rFonts w:asciiTheme="minorEastAsia" w:hAnsiTheme="minorEastAsia" w:cstheme="minorEastAsia" w:hint="eastAsia"/>
        </w:rPr>
        <w:t>.</w:t>
      </w:r>
    </w:p>
    <w:bookmarkEnd w:id="8"/>
    <w:p w14:paraId="0874B95A" w14:textId="77777777" w:rsidR="00E049B7" w:rsidRPr="00E049B7" w:rsidRDefault="00E049B7" w:rsidP="00556A8F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asciiTheme="minorEastAsia" w:hAnsiTheme="minorEastAsia" w:cstheme="minorEastAsia"/>
        </w:rPr>
      </w:pPr>
    </w:p>
    <w:p w14:paraId="4F683F02" w14:textId="086178D2" w:rsidR="00F02ADC" w:rsidRPr="00F02ADC" w:rsidRDefault="00C672E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707B5">
        <w:rPr>
          <w:color w:val="auto"/>
        </w:rPr>
        <w:t>Effectiveness:</w:t>
      </w:r>
    </w:p>
    <w:p w14:paraId="15C5A99A" w14:textId="3A8ED623" w:rsidR="00F02ADC" w:rsidRDefault="00F02ADC" w:rsidP="0002121A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 xml:space="preserve">After </w:t>
      </w:r>
      <w:r w:rsidR="009D0D30">
        <w:rPr>
          <w:rFonts w:cstheme="minorHAnsi"/>
          <w:noProof/>
        </w:rPr>
        <w:t>evaluating</w:t>
      </w:r>
      <w:r>
        <w:rPr>
          <w:rFonts w:cstheme="minorHAnsi"/>
        </w:rPr>
        <w:t xml:space="preserve"> the solution, I think factory was appropriate for the problem mentioned above because, if the Factory Method pattern </w:t>
      </w:r>
      <w:r w:rsidRPr="009D0D30">
        <w:rPr>
          <w:rFonts w:cstheme="minorHAnsi"/>
          <w:noProof/>
        </w:rPr>
        <w:t>w</w:t>
      </w:r>
      <w:r w:rsidR="009D0D30">
        <w:rPr>
          <w:rFonts w:cstheme="minorHAnsi"/>
          <w:noProof/>
        </w:rPr>
        <w:t>ere</w:t>
      </w:r>
      <w:r>
        <w:rPr>
          <w:rFonts w:cstheme="minorHAnsi"/>
        </w:rPr>
        <w:t xml:space="preserve"> not </w:t>
      </w:r>
      <w:r w:rsidR="005A4F8F">
        <w:rPr>
          <w:rFonts w:cstheme="minorHAnsi"/>
        </w:rPr>
        <w:t>applied,</w:t>
      </w:r>
      <w:r>
        <w:rPr>
          <w:rFonts w:cstheme="minorHAnsi"/>
        </w:rPr>
        <w:t xml:space="preserve"> I would have ended up with one large class with all the five </w:t>
      </w:r>
      <w:r w:rsidRPr="009D0D30">
        <w:rPr>
          <w:rFonts w:cstheme="minorHAnsi"/>
          <w:noProof/>
        </w:rPr>
        <w:t>method</w:t>
      </w:r>
      <w:r w:rsidR="009D0D30">
        <w:rPr>
          <w:rFonts w:cstheme="minorHAnsi"/>
          <w:noProof/>
        </w:rPr>
        <w:t>s</w:t>
      </w:r>
      <w:r>
        <w:rPr>
          <w:rFonts w:cstheme="minorHAnsi"/>
        </w:rPr>
        <w:t xml:space="preserve"> in it.</w:t>
      </w:r>
    </w:p>
    <w:p w14:paraId="5431A9F9" w14:textId="77777777" w:rsidR="005A4F8F" w:rsidRDefault="005A4F8F" w:rsidP="005A4F8F">
      <w:pPr>
        <w:pStyle w:val="ListParagraph"/>
        <w:jc w:val="both"/>
        <w:rPr>
          <w:rFonts w:cstheme="minorHAnsi"/>
        </w:rPr>
      </w:pPr>
    </w:p>
    <w:p w14:paraId="27863D00" w14:textId="6C4BAE35" w:rsidR="005A4F8F" w:rsidRPr="005A4F8F" w:rsidRDefault="00F02ADC" w:rsidP="0002121A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 xml:space="preserve">The result of applying the Factory Method pattern was </w:t>
      </w:r>
      <w:r w:rsidR="00556A8F" w:rsidRPr="00F02ADC">
        <w:rPr>
          <w:rFonts w:cstheme="minorHAnsi"/>
          <w:shd w:val="clear" w:color="auto" w:fill="FFFFFF"/>
        </w:rPr>
        <w:t>an</w:t>
      </w:r>
      <w:r w:rsidRPr="00F02ADC">
        <w:rPr>
          <w:rFonts w:cstheme="minorHAnsi"/>
          <w:shd w:val="clear" w:color="auto" w:fill="FFFFFF"/>
        </w:rPr>
        <w:t xml:space="preserve"> </w:t>
      </w:r>
      <w:proofErr w:type="spellStart"/>
      <w:r w:rsidRPr="00F02ADC">
        <w:rPr>
          <w:rFonts w:cstheme="minorHAnsi"/>
          <w:shd w:val="clear" w:color="auto" w:fill="FFFFFF"/>
        </w:rPr>
        <w:t>InterpreterCreator</w:t>
      </w:r>
      <w:proofErr w:type="spellEnd"/>
      <w:r w:rsidR="00556A8F" w:rsidRPr="00F02ADC">
        <w:rPr>
          <w:rFonts w:cstheme="minorHAnsi"/>
          <w:shd w:val="clear" w:color="auto" w:fill="FFFFFF"/>
        </w:rPr>
        <w:t xml:space="preserve"> interface for creating</w:t>
      </w:r>
      <w:r w:rsidRPr="00F02ADC">
        <w:rPr>
          <w:rFonts w:cstheme="minorHAnsi"/>
          <w:shd w:val="clear" w:color="auto" w:fill="FFFFFF"/>
        </w:rPr>
        <w:t xml:space="preserve"> the Interpreter object</w:t>
      </w:r>
      <w:r w:rsidR="00556A8F" w:rsidRPr="00F02ADC">
        <w:rPr>
          <w:rFonts w:cstheme="minorHAnsi"/>
          <w:shd w:val="clear" w:color="auto" w:fill="FFFFFF"/>
        </w:rPr>
        <w:t xml:space="preserve"> in </w:t>
      </w:r>
      <w:r w:rsidR="00817BF0">
        <w:rPr>
          <w:rFonts w:cstheme="minorHAnsi"/>
          <w:shd w:val="clear" w:color="auto" w:fill="FFFFFF"/>
        </w:rPr>
        <w:t xml:space="preserve">the </w:t>
      </w:r>
      <w:r w:rsidR="00556A8F" w:rsidRPr="00817BF0">
        <w:rPr>
          <w:rFonts w:cstheme="minorHAnsi"/>
          <w:noProof/>
          <w:shd w:val="clear" w:color="auto" w:fill="FFFFFF"/>
        </w:rPr>
        <w:t>superclass</w:t>
      </w:r>
      <w:r w:rsidR="00556A8F" w:rsidRPr="00F02ADC">
        <w:rPr>
          <w:rFonts w:cstheme="minorHAnsi"/>
          <w:shd w:val="clear" w:color="auto" w:fill="FFFFFF"/>
        </w:rPr>
        <w:t xml:space="preserve"> but allow</w:t>
      </w:r>
      <w:r w:rsidR="00CA55CC">
        <w:rPr>
          <w:rFonts w:cstheme="minorHAnsi"/>
          <w:shd w:val="clear" w:color="auto" w:fill="FFFFFF"/>
        </w:rPr>
        <w:t>ed the</w:t>
      </w:r>
      <w:r w:rsidR="00556A8F" w:rsidRPr="00F02ADC">
        <w:rPr>
          <w:rFonts w:cstheme="minorHAnsi"/>
          <w:shd w:val="clear" w:color="auto" w:fill="FFFFFF"/>
        </w:rPr>
        <w:t xml:space="preserve"> subclasses</w:t>
      </w:r>
      <w:r w:rsidRPr="00F02ADC">
        <w:rPr>
          <w:rFonts w:cstheme="minorHAnsi"/>
          <w:shd w:val="clear" w:color="auto" w:fill="FFFFFF"/>
        </w:rPr>
        <w:t xml:space="preserve"> </w:t>
      </w:r>
      <w:proofErr w:type="spellStart"/>
      <w:r>
        <w:t>DefaultInterpreterCreator</w:t>
      </w:r>
      <w:proofErr w:type="spellEnd"/>
      <w:r>
        <w:t xml:space="preserve">, </w:t>
      </w:r>
      <w:proofErr w:type="spellStart"/>
      <w:r>
        <w:t>OutputPathInterpreterCreator</w:t>
      </w:r>
      <w:proofErr w:type="spellEnd"/>
      <w:r>
        <w:t xml:space="preserve"> and </w:t>
      </w:r>
      <w:proofErr w:type="spellStart"/>
      <w:r>
        <w:t>DatabaseInterpreterCreator</w:t>
      </w:r>
      <w:proofErr w:type="spellEnd"/>
      <w:r w:rsidR="00556A8F" w:rsidRPr="00F02ADC">
        <w:rPr>
          <w:rFonts w:cstheme="minorHAnsi"/>
          <w:shd w:val="clear" w:color="auto" w:fill="FFFFFF"/>
        </w:rPr>
        <w:t xml:space="preserve"> to alter </w:t>
      </w:r>
      <w:r w:rsidRPr="00F02ADC">
        <w:rPr>
          <w:rFonts w:cstheme="minorHAnsi"/>
          <w:shd w:val="clear" w:color="auto" w:fill="FFFFFF"/>
        </w:rPr>
        <w:t xml:space="preserve">how the interpreter object </w:t>
      </w:r>
      <w:r w:rsidR="00CA55CC" w:rsidRPr="009D0D30">
        <w:rPr>
          <w:rFonts w:cstheme="minorHAnsi"/>
          <w:noProof/>
          <w:shd w:val="clear" w:color="auto" w:fill="FFFFFF"/>
        </w:rPr>
        <w:t>was</w:t>
      </w:r>
      <w:r w:rsidR="00556A8F" w:rsidRPr="009D0D30">
        <w:rPr>
          <w:rFonts w:cstheme="minorHAnsi"/>
          <w:noProof/>
          <w:shd w:val="clear" w:color="auto" w:fill="FFFFFF"/>
        </w:rPr>
        <w:t xml:space="preserve"> created</w:t>
      </w:r>
      <w:r w:rsidR="00556A8F" w:rsidRPr="00F02ADC">
        <w:rPr>
          <w:rFonts w:cstheme="minorHAnsi"/>
          <w:shd w:val="clear" w:color="auto" w:fill="FFFFFF"/>
        </w:rPr>
        <w:t>.</w:t>
      </w:r>
    </w:p>
    <w:p w14:paraId="4A5E87A2" w14:textId="77777777" w:rsidR="005A4F8F" w:rsidRPr="00F02ADC" w:rsidRDefault="005A4F8F" w:rsidP="005A4F8F">
      <w:pPr>
        <w:pStyle w:val="ListParagraph"/>
        <w:jc w:val="both"/>
        <w:rPr>
          <w:rFonts w:cstheme="minorHAnsi"/>
        </w:rPr>
      </w:pPr>
    </w:p>
    <w:p w14:paraId="6B570FF4" w14:textId="26F3C16E" w:rsidR="00F02ADC" w:rsidRPr="00F02ADC" w:rsidRDefault="00CA55CC" w:rsidP="0002121A">
      <w:pPr>
        <w:pStyle w:val="ListParagraph"/>
        <w:numPr>
          <w:ilvl w:val="0"/>
          <w:numId w:val="8"/>
        </w:numPr>
        <w:jc w:val="both"/>
        <w:rPr>
          <w:rFonts w:cstheme="minorHAnsi"/>
        </w:rPr>
      </w:pPr>
      <w:r>
        <w:rPr>
          <w:rFonts w:cstheme="minorHAnsi"/>
        </w:rPr>
        <w:t xml:space="preserve">We can </w:t>
      </w:r>
      <w:r w:rsidRPr="009D0D30">
        <w:rPr>
          <w:rFonts w:cstheme="minorHAnsi"/>
          <w:noProof/>
        </w:rPr>
        <w:t>clearly</w:t>
      </w:r>
      <w:r>
        <w:rPr>
          <w:rFonts w:cstheme="minorHAnsi"/>
        </w:rPr>
        <w:t xml:space="preserve"> see that </w:t>
      </w:r>
      <w:r w:rsidR="009D0D30">
        <w:rPr>
          <w:rFonts w:cstheme="minorHAnsi"/>
        </w:rPr>
        <w:t xml:space="preserve">the </w:t>
      </w:r>
      <w:r w:rsidRPr="009D0D30">
        <w:rPr>
          <w:rFonts w:cstheme="minorHAnsi"/>
          <w:noProof/>
        </w:rPr>
        <w:t>Factory</w:t>
      </w:r>
      <w:r>
        <w:rPr>
          <w:rFonts w:cstheme="minorHAnsi"/>
        </w:rPr>
        <w:t xml:space="preserve"> Method pattern has </w:t>
      </w:r>
      <w:r w:rsidRPr="009D0D30">
        <w:rPr>
          <w:rFonts w:cstheme="minorHAnsi"/>
          <w:noProof/>
        </w:rPr>
        <w:t>help</w:t>
      </w:r>
      <w:r w:rsidR="009D0D30">
        <w:rPr>
          <w:rFonts w:cstheme="minorHAnsi"/>
          <w:noProof/>
        </w:rPr>
        <w:t>ed</w:t>
      </w:r>
      <w:r>
        <w:rPr>
          <w:rFonts w:cstheme="minorHAnsi"/>
        </w:rPr>
        <w:t xml:space="preserve"> in defining object granularity </w:t>
      </w:r>
      <w:r w:rsidR="009D0D30">
        <w:rPr>
          <w:rFonts w:cstheme="minorHAnsi"/>
          <w:noProof/>
        </w:rPr>
        <w:t>regarding</w:t>
      </w:r>
      <w:r>
        <w:rPr>
          <w:rFonts w:cstheme="minorHAnsi"/>
        </w:rPr>
        <w:t xml:space="preserve">; I ended with objects that are only responsible for creating Interpreter object thus increasing the maintainability of the program. </w:t>
      </w:r>
    </w:p>
    <w:p w14:paraId="67C5D495" w14:textId="77777777" w:rsidR="00757E49" w:rsidRDefault="00757E49" w:rsidP="00E049B7">
      <w:r w:rsidRPr="00757E49">
        <w:br w:type="page"/>
      </w:r>
    </w:p>
    <w:p w14:paraId="125179C2" w14:textId="28A0215B" w:rsidR="00757E49" w:rsidRPr="00757E49" w:rsidRDefault="00757E49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 w:rsidRPr="00757E49">
        <w:rPr>
          <w:b/>
          <w:color w:val="auto"/>
        </w:rPr>
        <w:lastRenderedPageBreak/>
        <w:t>Specifying object interfaces</w:t>
      </w:r>
    </w:p>
    <w:p w14:paraId="5AB8CBA9" w14:textId="29CA603B" w:rsidR="00757E49" w:rsidRDefault="00757E49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91231B">
        <w:rPr>
          <w:color w:val="auto"/>
        </w:rPr>
        <w:t>Knowledge Point:</w:t>
      </w:r>
    </w:p>
    <w:p w14:paraId="53DA8F53" w14:textId="38A7A4C2" w:rsidR="00484C70" w:rsidRDefault="00484C70" w:rsidP="0002121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484C70">
        <w:rPr>
          <w:rFonts w:cstheme="minorHAnsi"/>
        </w:rPr>
        <w:t>“An object's interface says nothing about its implementation—different objects are free to implement requests differently.”</w:t>
      </w:r>
    </w:p>
    <w:p w14:paraId="1268735B" w14:textId="77777777" w:rsidR="0069355F" w:rsidRPr="00484C70" w:rsidRDefault="0069355F" w:rsidP="00234434">
      <w:pPr>
        <w:pStyle w:val="ListParagraph"/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</w:p>
    <w:p w14:paraId="7E69F778" w14:textId="58161EE4" w:rsidR="00757E49" w:rsidRDefault="00757E49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Problem:</w:t>
      </w:r>
    </w:p>
    <w:p w14:paraId="63ABFCA6" w14:textId="02118B40" w:rsidR="00A750A0" w:rsidRDefault="00A750A0" w:rsidP="0002121A">
      <w:pPr>
        <w:pStyle w:val="ListParagraph"/>
        <w:numPr>
          <w:ilvl w:val="0"/>
          <w:numId w:val="9"/>
        </w:numPr>
        <w:jc w:val="both"/>
      </w:pPr>
      <w:bookmarkStart w:id="9" w:name="_Hlk529959421"/>
      <w:bookmarkStart w:id="10" w:name="_Hlk529805620"/>
      <w:r>
        <w:t>Location of code:</w:t>
      </w:r>
    </w:p>
    <w:p w14:paraId="7617D02B" w14:textId="45EDB1C5" w:rsidR="00A750A0" w:rsidRDefault="00A750A0" w:rsidP="0002121A">
      <w:pPr>
        <w:pStyle w:val="ListParagraph"/>
        <w:numPr>
          <w:ilvl w:val="1"/>
          <w:numId w:val="9"/>
        </w:numPr>
        <w:jc w:val="both"/>
      </w:pPr>
      <w:r>
        <w:t xml:space="preserve">Folder: </w:t>
      </w:r>
      <w:proofErr w:type="spellStart"/>
      <w:r>
        <w:t>PythonInterpreter</w:t>
      </w:r>
      <w:proofErr w:type="spellEnd"/>
      <w:r>
        <w:t>/</w:t>
      </w:r>
      <w:proofErr w:type="spellStart"/>
      <w:r>
        <w:t>object_store</w:t>
      </w:r>
      <w:proofErr w:type="spellEnd"/>
    </w:p>
    <w:p w14:paraId="4AC9B579" w14:textId="5D342D42" w:rsidR="00A750A0" w:rsidRDefault="00A750A0" w:rsidP="0002121A">
      <w:pPr>
        <w:pStyle w:val="ListParagraph"/>
        <w:numPr>
          <w:ilvl w:val="1"/>
          <w:numId w:val="9"/>
        </w:numPr>
        <w:jc w:val="both"/>
      </w:pPr>
      <w:r>
        <w:t>File Name: Storage.py</w:t>
      </w:r>
    </w:p>
    <w:p w14:paraId="35B92DD2" w14:textId="62230FC2" w:rsidR="00A750A0" w:rsidRPr="00A750A0" w:rsidRDefault="00A750A0" w:rsidP="0002121A">
      <w:pPr>
        <w:pStyle w:val="ListParagraph"/>
        <w:numPr>
          <w:ilvl w:val="1"/>
          <w:numId w:val="9"/>
        </w:numPr>
        <w:jc w:val="both"/>
      </w:pPr>
      <w:r>
        <w:t xml:space="preserve">Lines: 5 – 29 </w:t>
      </w:r>
      <w:bookmarkEnd w:id="9"/>
    </w:p>
    <w:p w14:paraId="6928406B" w14:textId="4DA2D661" w:rsidR="00DA443E" w:rsidRDefault="00DA443E" w:rsidP="0002121A">
      <w:pPr>
        <w:pStyle w:val="ListParagraph"/>
        <w:numPr>
          <w:ilvl w:val="0"/>
          <w:numId w:val="9"/>
        </w:numPr>
        <w:jc w:val="both"/>
      </w:pPr>
      <w:bookmarkStart w:id="11" w:name="_Hlk529959387"/>
      <w:bookmarkEnd w:id="10"/>
      <w:r>
        <w:t xml:space="preserve">I wanted </w:t>
      </w:r>
      <w:r w:rsidR="00DE3198">
        <w:t>to add</w:t>
      </w:r>
      <w:r>
        <w:t xml:space="preserve"> additional </w:t>
      </w:r>
      <w:r w:rsidR="00D9221D" w:rsidRPr="00D9221D">
        <w:t>functionality</w:t>
      </w:r>
      <w:r w:rsidR="00E2379B">
        <w:t xml:space="preserve"> </w:t>
      </w:r>
      <w:r w:rsidR="009D0D30">
        <w:rPr>
          <w:noProof/>
        </w:rPr>
        <w:t>to</w:t>
      </w:r>
      <w:r w:rsidR="00E2379B">
        <w:t xml:space="preserve"> my program by adding P</w:t>
      </w:r>
      <w:r w:rsidR="00D9221D">
        <w:t>ickle storage</w:t>
      </w:r>
      <w:r w:rsidR="00054B2D">
        <w:t xml:space="preserve"> for</w:t>
      </w:r>
      <w:r w:rsidR="00D9221D">
        <w:t xml:space="preserve"> </w:t>
      </w:r>
      <w:r w:rsidR="00054B2D" w:rsidRPr="00054B2D">
        <w:t xml:space="preserve">object </w:t>
      </w:r>
      <w:r w:rsidR="00054B2D" w:rsidRPr="009D0D30">
        <w:rPr>
          <w:noProof/>
        </w:rPr>
        <w:t>seriali</w:t>
      </w:r>
      <w:r w:rsidR="009D0D30">
        <w:rPr>
          <w:noProof/>
        </w:rPr>
        <w:t>s</w:t>
      </w:r>
      <w:r w:rsidR="00054B2D" w:rsidRPr="009D0D30">
        <w:rPr>
          <w:noProof/>
        </w:rPr>
        <w:t>ation</w:t>
      </w:r>
      <w:r w:rsidR="00D9221D">
        <w:t>.</w:t>
      </w:r>
    </w:p>
    <w:bookmarkEnd w:id="11"/>
    <w:p w14:paraId="26C92E6A" w14:textId="06BEBCDC" w:rsidR="00D9221D" w:rsidRDefault="00D9221D" w:rsidP="0002121A">
      <w:pPr>
        <w:pStyle w:val="ListParagraph"/>
        <w:numPr>
          <w:ilvl w:val="0"/>
          <w:numId w:val="9"/>
        </w:numPr>
        <w:jc w:val="both"/>
      </w:pPr>
      <w:r>
        <w:t xml:space="preserve">The major problem for adding additional </w:t>
      </w:r>
      <w:r w:rsidRPr="00D9221D">
        <w:t>functionality</w:t>
      </w:r>
      <w:r>
        <w:t xml:space="preserve"> </w:t>
      </w:r>
      <w:r w:rsidR="009D0D30">
        <w:rPr>
          <w:noProof/>
        </w:rPr>
        <w:t>to</w:t>
      </w:r>
      <w:r w:rsidR="00054B2D">
        <w:t xml:space="preserve"> my program was that my </w:t>
      </w:r>
      <w:r w:rsidR="00054B2D" w:rsidRPr="009D0D30">
        <w:rPr>
          <w:noProof/>
        </w:rPr>
        <w:t>progra</w:t>
      </w:r>
      <w:r w:rsidR="00A750A0" w:rsidRPr="009D0D30">
        <w:rPr>
          <w:noProof/>
        </w:rPr>
        <w:t>m</w:t>
      </w:r>
      <w:r w:rsidR="00A750A0">
        <w:t xml:space="preserve"> </w:t>
      </w:r>
      <w:r w:rsidR="00A750A0" w:rsidRPr="009D0D30">
        <w:rPr>
          <w:noProof/>
        </w:rPr>
        <w:t>was tightly coupled</w:t>
      </w:r>
      <w:r w:rsidR="00A750A0">
        <w:t xml:space="preserve"> with the S</w:t>
      </w:r>
      <w:r w:rsidR="00054B2D">
        <w:t>helve storage.</w:t>
      </w:r>
    </w:p>
    <w:p w14:paraId="3683B62A" w14:textId="4215C43D" w:rsidR="00A750A0" w:rsidRPr="00DA443E" w:rsidRDefault="00054B2D" w:rsidP="0002121A">
      <w:pPr>
        <w:pStyle w:val="ListParagraph"/>
        <w:numPr>
          <w:ilvl w:val="0"/>
          <w:numId w:val="9"/>
        </w:numPr>
        <w:jc w:val="both"/>
      </w:pPr>
      <w:r>
        <w:t>Add</w:t>
      </w:r>
      <w:r w:rsidR="00683260">
        <w:t>ing</w:t>
      </w:r>
      <w:r>
        <w:t xml:space="preserve"> Pickle storage</w:t>
      </w:r>
      <w:r w:rsidR="00A750A0">
        <w:t xml:space="preserve"> would result in having a similar structure of Shelve Storage class with different implementations for Pickle Storage.</w:t>
      </w:r>
    </w:p>
    <w:p w14:paraId="4247B812" w14:textId="79B09222" w:rsidR="00757E49" w:rsidRDefault="00757E49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Solution:</w:t>
      </w:r>
    </w:p>
    <w:p w14:paraId="05E30D21" w14:textId="7174E4DF" w:rsidR="00E2379B" w:rsidRDefault="00E2379B" w:rsidP="0002121A">
      <w:pPr>
        <w:pStyle w:val="ListParagraph"/>
        <w:numPr>
          <w:ilvl w:val="0"/>
          <w:numId w:val="10"/>
        </w:numPr>
        <w:jc w:val="both"/>
      </w:pPr>
      <w:r>
        <w:t xml:space="preserve">I used </w:t>
      </w:r>
      <w:r w:rsidR="009D0D30">
        <w:t xml:space="preserve">the </w:t>
      </w:r>
      <w:r w:rsidRPr="009D0D30">
        <w:rPr>
          <w:noProof/>
        </w:rPr>
        <w:t>Template</w:t>
      </w:r>
      <w:r>
        <w:t xml:space="preserve"> Method Design pattern to implement the solution.</w:t>
      </w:r>
    </w:p>
    <w:p w14:paraId="4D8806BD" w14:textId="74F27C7D" w:rsidR="00E52DBD" w:rsidRDefault="00E52DBD" w:rsidP="0002121A">
      <w:pPr>
        <w:pStyle w:val="ListParagraph"/>
        <w:numPr>
          <w:ilvl w:val="0"/>
          <w:numId w:val="10"/>
        </w:numPr>
        <w:jc w:val="both"/>
      </w:pPr>
      <w:r>
        <w:t xml:space="preserve">By using </w:t>
      </w:r>
      <w:r w:rsidR="00E2379B">
        <w:t xml:space="preserve">this </w:t>
      </w:r>
      <w:r>
        <w:t>pattern,</w:t>
      </w:r>
      <w:r w:rsidR="00E2379B">
        <w:t xml:space="preserve"> I was able to convert the </w:t>
      </w:r>
      <w:r>
        <w:t>concrete Storage class into</w:t>
      </w:r>
      <w:r w:rsidR="00E2379B">
        <w:t xml:space="preserve"> an abstract cla</w:t>
      </w:r>
      <w:r>
        <w:t>ss.</w:t>
      </w:r>
    </w:p>
    <w:p w14:paraId="3FBF22E9" w14:textId="69DEEF8B" w:rsidR="00E2379B" w:rsidRDefault="00E52DBD" w:rsidP="0002121A">
      <w:pPr>
        <w:pStyle w:val="ListParagraph"/>
        <w:numPr>
          <w:ilvl w:val="0"/>
          <w:numId w:val="10"/>
        </w:numPr>
        <w:jc w:val="both"/>
      </w:pPr>
      <w:r>
        <w:t>The Abstract class provided an interface for storing and retrieving the serialise object</w:t>
      </w:r>
      <w:r w:rsidR="00A97406">
        <w:t>s</w:t>
      </w:r>
      <w:r>
        <w:t>.</w:t>
      </w:r>
    </w:p>
    <w:p w14:paraId="3F72431F" w14:textId="35D1CBD7" w:rsidR="00E52DBD" w:rsidRDefault="00E52DBD" w:rsidP="0002121A">
      <w:pPr>
        <w:pStyle w:val="ListParagraph"/>
        <w:numPr>
          <w:ilvl w:val="0"/>
          <w:numId w:val="10"/>
        </w:numPr>
        <w:jc w:val="both"/>
      </w:pPr>
      <w:r>
        <w:t>Now that I have an interface in the form Storage Abstract class, any class that inherited from this class would have to implement this class interface.</w:t>
      </w:r>
    </w:p>
    <w:p w14:paraId="0E386625" w14:textId="601A7A94" w:rsidR="00300525" w:rsidRDefault="00E52DBD" w:rsidP="0002121A">
      <w:pPr>
        <w:pStyle w:val="ListParagraph"/>
        <w:numPr>
          <w:ilvl w:val="0"/>
          <w:numId w:val="10"/>
        </w:numPr>
        <w:jc w:val="both"/>
      </w:pPr>
      <w:r>
        <w:t xml:space="preserve">I created two classes one called </w:t>
      </w:r>
      <w:proofErr w:type="spellStart"/>
      <w:r>
        <w:t>PickelStorage</w:t>
      </w:r>
      <w:proofErr w:type="spellEnd"/>
      <w:r>
        <w:t xml:space="preserve"> and another called </w:t>
      </w:r>
      <w:proofErr w:type="spellStart"/>
      <w:r>
        <w:t>ShelveStorage</w:t>
      </w:r>
      <w:proofErr w:type="spellEnd"/>
      <w:r>
        <w:t xml:space="preserve">, both the </w:t>
      </w:r>
      <w:r w:rsidRPr="009D0D30">
        <w:rPr>
          <w:noProof/>
        </w:rPr>
        <w:t>class</w:t>
      </w:r>
      <w:r>
        <w:t xml:space="preserve"> are subclasses of the Storage </w:t>
      </w:r>
      <w:r w:rsidR="00DE3198">
        <w:t>class,</w:t>
      </w:r>
      <w:r>
        <w:t xml:space="preserve"> </w:t>
      </w:r>
      <w:r w:rsidR="00300525">
        <w:t>so</w:t>
      </w:r>
      <w:r>
        <w:t xml:space="preserve"> they are forced to provide </w:t>
      </w:r>
      <w:r w:rsidR="009D0D30">
        <w:t xml:space="preserve">an </w:t>
      </w:r>
      <w:r w:rsidRPr="009D0D30">
        <w:rPr>
          <w:noProof/>
        </w:rPr>
        <w:t>implementation</w:t>
      </w:r>
      <w:r>
        <w:t xml:space="preserve"> for the unimplemented method</w:t>
      </w:r>
      <w:r w:rsidR="009D0D30">
        <w:t>s</w:t>
      </w:r>
      <w:r>
        <w:t xml:space="preserve"> in </w:t>
      </w:r>
      <w:r w:rsidR="009D0D30">
        <w:t xml:space="preserve">the </w:t>
      </w:r>
      <w:r w:rsidRPr="009D0D30">
        <w:rPr>
          <w:noProof/>
        </w:rPr>
        <w:t>superclass</w:t>
      </w:r>
      <w:r>
        <w:t>.</w:t>
      </w:r>
    </w:p>
    <w:p w14:paraId="4C85B598" w14:textId="156CF37A" w:rsidR="00E52DBD" w:rsidRPr="00E2379B" w:rsidRDefault="00300525" w:rsidP="0002121A">
      <w:pPr>
        <w:pStyle w:val="ListParagraph"/>
        <w:numPr>
          <w:ilvl w:val="0"/>
          <w:numId w:val="10"/>
        </w:numPr>
        <w:jc w:val="both"/>
      </w:pPr>
      <w:r>
        <w:t xml:space="preserve">Now both the classes </w:t>
      </w:r>
      <w:proofErr w:type="spellStart"/>
      <w:r>
        <w:t>PickelStorage</w:t>
      </w:r>
      <w:proofErr w:type="spellEnd"/>
      <w:r>
        <w:t xml:space="preserve"> and </w:t>
      </w:r>
      <w:proofErr w:type="spellStart"/>
      <w:r>
        <w:t>ShelveStorage</w:t>
      </w:r>
      <w:proofErr w:type="spellEnd"/>
      <w:r>
        <w:t xml:space="preserve"> can provide </w:t>
      </w:r>
      <w:r w:rsidRPr="009D0D30">
        <w:rPr>
          <w:noProof/>
        </w:rPr>
        <w:t>different</w:t>
      </w:r>
      <w:r>
        <w:t xml:space="preserve"> implementation</w:t>
      </w:r>
      <w:r w:rsidR="009D0D30">
        <w:t>s</w:t>
      </w:r>
      <w:r>
        <w:t xml:space="preserve"> for </w:t>
      </w:r>
      <w:r w:rsidR="009D0D30">
        <w:t xml:space="preserve">the </w:t>
      </w:r>
      <w:r w:rsidRPr="009D0D30">
        <w:rPr>
          <w:noProof/>
        </w:rPr>
        <w:t>same</w:t>
      </w:r>
      <w:r>
        <w:t xml:space="preserve"> unimplemented method</w:t>
      </w:r>
      <w:r w:rsidR="009D0D30">
        <w:t xml:space="preserve">s. </w:t>
      </w:r>
      <w:r w:rsidR="00C13308">
        <w:t>T</w:t>
      </w:r>
      <w:r w:rsidR="00C13308" w:rsidRPr="009D0D30">
        <w:rPr>
          <w:noProof/>
        </w:rPr>
        <w:t>hus,</w:t>
      </w:r>
      <w:r>
        <w:t xml:space="preserve"> we can </w:t>
      </w:r>
      <w:r w:rsidR="00A57A1D">
        <w:t>say,</w:t>
      </w:r>
      <w:r>
        <w:t xml:space="preserve"> “</w:t>
      </w:r>
      <w:r w:rsidR="00A57A1D" w:rsidRPr="00484C70">
        <w:rPr>
          <w:rFonts w:cstheme="minorHAnsi"/>
        </w:rPr>
        <w:t>Different</w:t>
      </w:r>
      <w:r w:rsidRPr="00484C70">
        <w:rPr>
          <w:rFonts w:cstheme="minorHAnsi"/>
        </w:rPr>
        <w:t xml:space="preserve"> objects</w:t>
      </w:r>
      <w:r w:rsidR="00A57A1D">
        <w:rPr>
          <w:rFonts w:cstheme="minorHAnsi"/>
        </w:rPr>
        <w:t xml:space="preserve"> with </w:t>
      </w:r>
      <w:r w:rsidR="009D0D30">
        <w:rPr>
          <w:rFonts w:cstheme="minorHAnsi"/>
        </w:rPr>
        <w:t xml:space="preserve">the </w:t>
      </w:r>
      <w:r w:rsidR="00A57A1D" w:rsidRPr="009D0D30">
        <w:rPr>
          <w:rFonts w:cstheme="minorHAnsi"/>
          <w:noProof/>
        </w:rPr>
        <w:t>same</w:t>
      </w:r>
      <w:r w:rsidR="00A57A1D">
        <w:rPr>
          <w:rFonts w:cstheme="minorHAnsi"/>
        </w:rPr>
        <w:t xml:space="preserve"> interface</w:t>
      </w:r>
      <w:r w:rsidRPr="00484C70">
        <w:rPr>
          <w:rFonts w:cstheme="minorHAnsi"/>
        </w:rPr>
        <w:t xml:space="preserve"> are free to implement requests differently.</w:t>
      </w:r>
      <w:r>
        <w:t>”</w:t>
      </w:r>
    </w:p>
    <w:p w14:paraId="546D5F95" w14:textId="7676BB2E" w:rsidR="00757E49" w:rsidRDefault="00757E49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Effectiveness:</w:t>
      </w:r>
    </w:p>
    <w:p w14:paraId="4CD816B8" w14:textId="588710BD" w:rsidR="00A57A1D" w:rsidRDefault="00A57A1D" w:rsidP="0002121A">
      <w:pPr>
        <w:pStyle w:val="ListParagraph"/>
        <w:numPr>
          <w:ilvl w:val="0"/>
          <w:numId w:val="11"/>
        </w:numPr>
        <w:jc w:val="both"/>
      </w:pPr>
      <w:r>
        <w:t xml:space="preserve">After </w:t>
      </w:r>
      <w:r w:rsidR="009D0D30">
        <w:rPr>
          <w:noProof/>
        </w:rPr>
        <w:t>evaluating</w:t>
      </w:r>
      <w:r>
        <w:t xml:space="preserve"> the solution, I think applying the Template Method design pattern was </w:t>
      </w:r>
      <w:r w:rsidR="009D0D30" w:rsidRPr="009D0D30">
        <w:rPr>
          <w:noProof/>
        </w:rPr>
        <w:t xml:space="preserve">an </w:t>
      </w:r>
      <w:r w:rsidRPr="009D0D30">
        <w:rPr>
          <w:noProof/>
        </w:rPr>
        <w:t>effective</w:t>
      </w:r>
      <w:r>
        <w:t xml:space="preserve"> solution because </w:t>
      </w:r>
      <w:r w:rsidR="009D0D30">
        <w:rPr>
          <w:noProof/>
        </w:rPr>
        <w:t>I aimed</w:t>
      </w:r>
      <w:r>
        <w:t xml:space="preserve"> to have a </w:t>
      </w:r>
      <w:r w:rsidRPr="009D0D30">
        <w:rPr>
          <w:noProof/>
        </w:rPr>
        <w:t>fix</w:t>
      </w:r>
      <w:r w:rsidR="009D0D30">
        <w:rPr>
          <w:noProof/>
        </w:rPr>
        <w:t>ed</w:t>
      </w:r>
      <w:r>
        <w:t xml:space="preserve"> algorithm for storing and retrieving the serialise objects while having </w:t>
      </w:r>
      <w:r w:rsidR="00A97406">
        <w:t>different implementation for Shelve and Pickle technologies.</w:t>
      </w:r>
    </w:p>
    <w:p w14:paraId="669BD306" w14:textId="77777777" w:rsidR="005A4F8F" w:rsidRDefault="005A4F8F" w:rsidP="00234434">
      <w:pPr>
        <w:pStyle w:val="ListParagraph"/>
        <w:jc w:val="both"/>
      </w:pPr>
    </w:p>
    <w:p w14:paraId="4F010845" w14:textId="1CFFCE0F" w:rsidR="005A4F8F" w:rsidRDefault="00A97406" w:rsidP="0002121A">
      <w:pPr>
        <w:pStyle w:val="ListParagraph"/>
        <w:numPr>
          <w:ilvl w:val="0"/>
          <w:numId w:val="11"/>
        </w:numPr>
        <w:jc w:val="both"/>
      </w:pPr>
      <w:r>
        <w:t xml:space="preserve">Now that I have a </w:t>
      </w:r>
      <w:r w:rsidRPr="009D0D30">
        <w:rPr>
          <w:noProof/>
        </w:rPr>
        <w:t>fix</w:t>
      </w:r>
      <w:r w:rsidR="009D0D30">
        <w:rPr>
          <w:noProof/>
        </w:rPr>
        <w:t>ed</w:t>
      </w:r>
      <w:r>
        <w:t xml:space="preserve"> algorithm for storing and retrieving the serialise objects, I can send the same request to </w:t>
      </w:r>
      <w:proofErr w:type="spellStart"/>
      <w:r>
        <w:t>PickleStorage</w:t>
      </w:r>
      <w:proofErr w:type="spellEnd"/>
      <w:r>
        <w:t xml:space="preserve"> and </w:t>
      </w:r>
      <w:proofErr w:type="spellStart"/>
      <w:r>
        <w:t>ShelveStorage</w:t>
      </w:r>
      <w:proofErr w:type="spellEnd"/>
      <w:r>
        <w:t xml:space="preserve"> object</w:t>
      </w:r>
      <w:r w:rsidR="009D0D30">
        <w:t>,</w:t>
      </w:r>
      <w:r>
        <w:t xml:space="preserve"> </w:t>
      </w:r>
      <w:r w:rsidRPr="009D0D30">
        <w:rPr>
          <w:noProof/>
        </w:rPr>
        <w:t>and</w:t>
      </w:r>
      <w:r>
        <w:t xml:space="preserve"> they do their job based on the implementation provided.</w:t>
      </w:r>
    </w:p>
    <w:p w14:paraId="060A2A2F" w14:textId="77777777" w:rsidR="005A4F8F" w:rsidRDefault="005A4F8F" w:rsidP="00234434">
      <w:pPr>
        <w:pStyle w:val="ListParagraph"/>
        <w:jc w:val="both"/>
      </w:pPr>
    </w:p>
    <w:p w14:paraId="5EAC85CD" w14:textId="3722B9EF" w:rsidR="00A97406" w:rsidRPr="00A97406" w:rsidRDefault="00A97406" w:rsidP="0002121A">
      <w:pPr>
        <w:pStyle w:val="ListParagraph"/>
        <w:numPr>
          <w:ilvl w:val="0"/>
          <w:numId w:val="11"/>
        </w:numPr>
        <w:jc w:val="both"/>
      </w:pPr>
      <w:r>
        <w:t xml:space="preserve">From this, we can see that </w:t>
      </w:r>
      <w:r w:rsidR="009D0D30">
        <w:t xml:space="preserve">the </w:t>
      </w:r>
      <w:r w:rsidRPr="009D0D30">
        <w:rPr>
          <w:noProof/>
        </w:rPr>
        <w:t>Storage</w:t>
      </w:r>
      <w:r>
        <w:t xml:space="preserve"> class interface says nothing </w:t>
      </w:r>
      <w:r w:rsidRPr="00484C70">
        <w:rPr>
          <w:rFonts w:cstheme="minorHAnsi"/>
        </w:rPr>
        <w:t>about its implementation</w:t>
      </w:r>
      <w:r>
        <w:t xml:space="preserve"> and as </w:t>
      </w:r>
      <w:proofErr w:type="spellStart"/>
      <w:r>
        <w:t>PickleStorage</w:t>
      </w:r>
      <w:proofErr w:type="spellEnd"/>
      <w:r>
        <w:t xml:space="preserve"> and </w:t>
      </w:r>
      <w:proofErr w:type="spellStart"/>
      <w:r>
        <w:t>ShelveStorage</w:t>
      </w:r>
      <w:proofErr w:type="spellEnd"/>
      <w:r>
        <w:t xml:space="preserve"> classes are implementing the interface provided by the Storage class, they </w:t>
      </w:r>
      <w:r w:rsidRPr="00484C70">
        <w:rPr>
          <w:rFonts w:cstheme="minorHAnsi"/>
        </w:rPr>
        <w:t xml:space="preserve">are free to </w:t>
      </w:r>
      <w:r w:rsidRPr="009D0D30">
        <w:rPr>
          <w:rFonts w:cstheme="minorHAnsi"/>
          <w:noProof/>
        </w:rPr>
        <w:t>implement</w:t>
      </w:r>
      <w:r w:rsidRPr="00484C70">
        <w:rPr>
          <w:rFonts w:cstheme="minorHAnsi"/>
        </w:rPr>
        <w:t xml:space="preserve"> requests differently.</w:t>
      </w:r>
    </w:p>
    <w:p w14:paraId="5282ED45" w14:textId="7F96FE73" w:rsidR="00757E49" w:rsidRPr="00757E49" w:rsidRDefault="00757E49" w:rsidP="0002121A">
      <w:pPr>
        <w:pStyle w:val="ListParagraph"/>
        <w:numPr>
          <w:ilvl w:val="0"/>
          <w:numId w:val="11"/>
        </w:numPr>
      </w:pPr>
      <w:r>
        <w:br w:type="page"/>
      </w:r>
    </w:p>
    <w:p w14:paraId="1F4BA156" w14:textId="3D41E5D9" w:rsidR="008C629B" w:rsidRPr="008C629B" w:rsidRDefault="0060465F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 w:rsidRPr="0060465F">
        <w:rPr>
          <w:b/>
          <w:color w:val="auto"/>
        </w:rPr>
        <w:lastRenderedPageBreak/>
        <w:t>Specifying object implementation</w:t>
      </w:r>
    </w:p>
    <w:p w14:paraId="337922B4" w14:textId="1BF1C289" w:rsidR="008C629B" w:rsidRDefault="008C629B" w:rsidP="0002121A">
      <w:pPr>
        <w:pStyle w:val="Heading2"/>
        <w:numPr>
          <w:ilvl w:val="1"/>
          <w:numId w:val="1"/>
        </w:numPr>
        <w:rPr>
          <w:color w:val="auto"/>
        </w:rPr>
      </w:pPr>
      <w:r w:rsidRPr="0091231B">
        <w:rPr>
          <w:color w:val="auto"/>
        </w:rPr>
        <w:t>Knowledge Point:</w:t>
      </w:r>
    </w:p>
    <w:p w14:paraId="24C0C582" w14:textId="5D94BEE2" w:rsidR="001459D5" w:rsidRPr="001459D5" w:rsidRDefault="001459D5" w:rsidP="0002121A">
      <w:pPr>
        <w:pStyle w:val="ListParagraph"/>
        <w:numPr>
          <w:ilvl w:val="0"/>
          <w:numId w:val="12"/>
        </w:numPr>
        <w:jc w:val="both"/>
      </w:pPr>
      <w:r w:rsidRPr="001459D5">
        <w:rPr>
          <w:rFonts w:cstheme="minorHAnsi"/>
        </w:rPr>
        <w:t xml:space="preserve">“An object's implementation is defined by its class. New classes can </w:t>
      </w:r>
      <w:r w:rsidRPr="009D0D30">
        <w:rPr>
          <w:rFonts w:cstheme="minorHAnsi"/>
          <w:noProof/>
        </w:rPr>
        <w:t>be defined</w:t>
      </w:r>
      <w:r w:rsidRPr="001459D5">
        <w:rPr>
          <w:rFonts w:cstheme="minorHAnsi"/>
        </w:rPr>
        <w:t xml:space="preserve"> </w:t>
      </w:r>
      <w:r w:rsidRPr="009D0D30">
        <w:rPr>
          <w:rFonts w:cstheme="minorHAnsi"/>
          <w:noProof/>
        </w:rPr>
        <w:t>in terms of</w:t>
      </w:r>
      <w:r w:rsidRPr="001459D5">
        <w:rPr>
          <w:rFonts w:cstheme="minorHAnsi"/>
        </w:rPr>
        <w:t xml:space="preserve"> existing classes using class </w:t>
      </w:r>
      <w:r w:rsidRPr="009D0D30">
        <w:rPr>
          <w:rFonts w:cstheme="minorHAnsi"/>
          <w:noProof/>
        </w:rPr>
        <w:t>inheritance</w:t>
      </w:r>
      <w:r w:rsidR="009D0D30">
        <w:rPr>
          <w:rFonts w:cstheme="minorHAnsi"/>
          <w:noProof/>
        </w:rPr>
        <w:t>.</w:t>
      </w:r>
      <w:r w:rsidRPr="001459D5">
        <w:rPr>
          <w:rFonts w:cstheme="minorHAnsi"/>
        </w:rPr>
        <w:t>”</w:t>
      </w:r>
    </w:p>
    <w:p w14:paraId="493531A6" w14:textId="6EB9F1A6" w:rsidR="008C629B" w:rsidRDefault="008C629B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Problem:</w:t>
      </w:r>
    </w:p>
    <w:p w14:paraId="6E7850BB" w14:textId="32C7034A" w:rsidR="00C476CD" w:rsidRDefault="00C476CD" w:rsidP="0002121A">
      <w:pPr>
        <w:pStyle w:val="ListParagraph"/>
        <w:numPr>
          <w:ilvl w:val="0"/>
          <w:numId w:val="12"/>
        </w:numPr>
        <w:jc w:val="both"/>
      </w:pPr>
      <w:r>
        <w:t xml:space="preserve">I am going to talk about the same problem mentioned above, where I want to add additional functionalities to my existing program by introducing </w:t>
      </w:r>
      <w:r w:rsidRPr="009D0D30">
        <w:rPr>
          <w:noProof/>
        </w:rPr>
        <w:t>additional</w:t>
      </w:r>
      <w:r>
        <w:t xml:space="preserve"> Pickle technology with the </w:t>
      </w:r>
      <w:r w:rsidRPr="009D0D30">
        <w:rPr>
          <w:noProof/>
        </w:rPr>
        <w:t>existing</w:t>
      </w:r>
      <w:r>
        <w:t xml:space="preserve"> Shelve technology.</w:t>
      </w:r>
    </w:p>
    <w:p w14:paraId="78D5FF15" w14:textId="77777777" w:rsidR="00C476CD" w:rsidRDefault="00C476CD" w:rsidP="0002121A">
      <w:pPr>
        <w:pStyle w:val="ListParagraph"/>
        <w:numPr>
          <w:ilvl w:val="0"/>
          <w:numId w:val="12"/>
        </w:numPr>
        <w:jc w:val="both"/>
      </w:pPr>
      <w:bookmarkStart w:id="12" w:name="_Hlk529864821"/>
      <w:r>
        <w:t>Location of code:</w:t>
      </w:r>
    </w:p>
    <w:p w14:paraId="44A7D053" w14:textId="77777777" w:rsidR="00C476CD" w:rsidRDefault="00C476CD" w:rsidP="0002121A">
      <w:pPr>
        <w:pStyle w:val="ListParagraph"/>
        <w:numPr>
          <w:ilvl w:val="1"/>
          <w:numId w:val="12"/>
        </w:numPr>
        <w:jc w:val="both"/>
      </w:pPr>
      <w:r>
        <w:t xml:space="preserve">Folder: </w:t>
      </w:r>
      <w:proofErr w:type="spellStart"/>
      <w:r>
        <w:t>PythonInterpreter</w:t>
      </w:r>
      <w:proofErr w:type="spellEnd"/>
      <w:r>
        <w:t>/</w:t>
      </w:r>
      <w:proofErr w:type="spellStart"/>
      <w:r>
        <w:t>object_store</w:t>
      </w:r>
      <w:proofErr w:type="spellEnd"/>
    </w:p>
    <w:p w14:paraId="74EFD831" w14:textId="77777777" w:rsidR="00C476CD" w:rsidRDefault="00C476CD" w:rsidP="0002121A">
      <w:pPr>
        <w:pStyle w:val="ListParagraph"/>
        <w:numPr>
          <w:ilvl w:val="1"/>
          <w:numId w:val="12"/>
        </w:numPr>
        <w:jc w:val="both"/>
      </w:pPr>
      <w:r>
        <w:t>File Name: Storage.py</w:t>
      </w:r>
    </w:p>
    <w:p w14:paraId="3045BA0D" w14:textId="77777777" w:rsidR="00C476CD" w:rsidRPr="00A750A0" w:rsidRDefault="00C476CD" w:rsidP="0002121A">
      <w:pPr>
        <w:pStyle w:val="ListParagraph"/>
        <w:numPr>
          <w:ilvl w:val="1"/>
          <w:numId w:val="12"/>
        </w:numPr>
        <w:jc w:val="both"/>
      </w:pPr>
      <w:r>
        <w:t xml:space="preserve">Lines: 5 – 29 </w:t>
      </w:r>
    </w:p>
    <w:bookmarkEnd w:id="12"/>
    <w:p w14:paraId="248F313F" w14:textId="3912B11B" w:rsidR="00C476CD" w:rsidRDefault="008A7EA3" w:rsidP="0002121A">
      <w:pPr>
        <w:pStyle w:val="ListParagraph"/>
        <w:numPr>
          <w:ilvl w:val="0"/>
          <w:numId w:val="12"/>
        </w:numPr>
        <w:jc w:val="both"/>
      </w:pPr>
      <w:r>
        <w:t>One solution would be</w:t>
      </w:r>
      <w:r w:rsidR="001223D7">
        <w:t xml:space="preserve"> by</w:t>
      </w:r>
      <w:r>
        <w:t xml:space="preserve"> </w:t>
      </w:r>
      <w:r w:rsidR="00AE7E96">
        <w:t>creating</w:t>
      </w:r>
      <w:r>
        <w:t xml:space="preserve"> a class and let it inherit from </w:t>
      </w:r>
      <w:r w:rsidRPr="009D0D30">
        <w:rPr>
          <w:noProof/>
        </w:rPr>
        <w:t>concrete</w:t>
      </w:r>
      <w:r>
        <w:t xml:space="preserve"> Storage class and override the all the method in the </w:t>
      </w:r>
      <w:r w:rsidRPr="009D0D30">
        <w:rPr>
          <w:noProof/>
        </w:rPr>
        <w:t>superclass</w:t>
      </w:r>
      <w:r>
        <w:t xml:space="preserve"> to provide the functionalities for Pickle object sterilisation.</w:t>
      </w:r>
    </w:p>
    <w:p w14:paraId="4C811DCB" w14:textId="264B10F5" w:rsidR="008A7EA3" w:rsidRPr="00C476CD" w:rsidRDefault="008A7EA3" w:rsidP="0002121A">
      <w:pPr>
        <w:pStyle w:val="ListParagraph"/>
        <w:numPr>
          <w:ilvl w:val="0"/>
          <w:numId w:val="12"/>
        </w:numPr>
        <w:jc w:val="both"/>
      </w:pPr>
      <w:r>
        <w:t xml:space="preserve">While the </w:t>
      </w:r>
      <w:r w:rsidR="009D0D30">
        <w:rPr>
          <w:noProof/>
        </w:rPr>
        <w:t>solution mentioned above</w:t>
      </w:r>
      <w:r>
        <w:t xml:space="preserve"> works, but it will make the make program hard to maintain, as any changes made to the </w:t>
      </w:r>
      <w:r w:rsidRPr="009D0D30">
        <w:rPr>
          <w:noProof/>
        </w:rPr>
        <w:t>superclass</w:t>
      </w:r>
      <w:r>
        <w:t xml:space="preserve"> would affect the subclass.</w:t>
      </w:r>
    </w:p>
    <w:p w14:paraId="18BE9A7A" w14:textId="068654DD" w:rsidR="008C629B" w:rsidRDefault="008C629B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Solution:</w:t>
      </w:r>
    </w:p>
    <w:p w14:paraId="6A7261E6" w14:textId="60A865D7" w:rsidR="008A7EA3" w:rsidRDefault="008A7EA3" w:rsidP="0002121A">
      <w:pPr>
        <w:pStyle w:val="ListParagraph"/>
        <w:numPr>
          <w:ilvl w:val="0"/>
          <w:numId w:val="13"/>
        </w:numPr>
        <w:jc w:val="both"/>
      </w:pPr>
      <w:bookmarkStart w:id="13" w:name="_Hlk529961879"/>
      <w:r>
        <w:t xml:space="preserve">I used </w:t>
      </w:r>
      <w:r w:rsidR="009D0D30">
        <w:t xml:space="preserve">the </w:t>
      </w:r>
      <w:r w:rsidRPr="009D0D30">
        <w:rPr>
          <w:noProof/>
        </w:rPr>
        <w:t>Template</w:t>
      </w:r>
      <w:r w:rsidRPr="008A7EA3">
        <w:t xml:space="preserve"> Method Design pattern to implement the solution.</w:t>
      </w:r>
    </w:p>
    <w:p w14:paraId="14618316" w14:textId="239191FE" w:rsidR="008A7EA3" w:rsidRDefault="008A7EA3" w:rsidP="0002121A">
      <w:pPr>
        <w:pStyle w:val="ListParagraph"/>
        <w:numPr>
          <w:ilvl w:val="0"/>
          <w:numId w:val="13"/>
        </w:numPr>
        <w:jc w:val="both"/>
      </w:pPr>
      <w:bookmarkStart w:id="14" w:name="_Hlk529879458"/>
      <w:bookmarkEnd w:id="13"/>
      <w:r>
        <w:t xml:space="preserve">I created </w:t>
      </w:r>
      <w:r w:rsidR="00E0679B">
        <w:t>the</w:t>
      </w:r>
      <w:r>
        <w:t xml:space="preserve"> </w:t>
      </w:r>
      <w:r w:rsidRPr="009D0D30">
        <w:rPr>
          <w:noProof/>
        </w:rPr>
        <w:t>superclass</w:t>
      </w:r>
      <w:r w:rsidR="00E0679B">
        <w:t xml:space="preserve"> Storage</w:t>
      </w:r>
      <w:r>
        <w:t xml:space="preserve"> </w:t>
      </w:r>
      <w:r w:rsidR="00E0679B">
        <w:t>that</w:t>
      </w:r>
      <w:r>
        <w:t xml:space="preserve"> had the structure of th</w:t>
      </w:r>
      <w:r w:rsidR="00E0679B">
        <w:t>e algorithm</w:t>
      </w:r>
      <w:r w:rsidR="009D0D30">
        <w:t>,</w:t>
      </w:r>
      <w:r w:rsidR="00E0679B">
        <w:t xml:space="preserve"> </w:t>
      </w:r>
      <w:r w:rsidR="00E0679B" w:rsidRPr="009D0D30">
        <w:rPr>
          <w:noProof/>
        </w:rPr>
        <w:t>and</w:t>
      </w:r>
      <w:r w:rsidR="00E0679B">
        <w:t xml:space="preserve"> I created two </w:t>
      </w:r>
      <w:r w:rsidR="00E0679B" w:rsidRPr="009D0D30">
        <w:rPr>
          <w:noProof/>
        </w:rPr>
        <w:t>subclas</w:t>
      </w:r>
      <w:r w:rsidR="009D0D30">
        <w:rPr>
          <w:noProof/>
        </w:rPr>
        <w:t>se</w:t>
      </w:r>
      <w:r w:rsidR="00E0679B" w:rsidRPr="009D0D30">
        <w:rPr>
          <w:noProof/>
        </w:rPr>
        <w:t>s</w:t>
      </w:r>
      <w:r w:rsidR="00E0679B">
        <w:t xml:space="preserve"> </w:t>
      </w:r>
      <w:proofErr w:type="spellStart"/>
      <w:r w:rsidR="00E0679B">
        <w:t>PickleStorage</w:t>
      </w:r>
      <w:proofErr w:type="spellEnd"/>
      <w:r w:rsidR="00E0679B">
        <w:t xml:space="preserve"> and </w:t>
      </w:r>
      <w:proofErr w:type="spellStart"/>
      <w:r w:rsidR="00E0679B">
        <w:t>ShelveStorage</w:t>
      </w:r>
      <w:proofErr w:type="spellEnd"/>
      <w:r w:rsidR="00E0679B">
        <w:t xml:space="preserve"> and made them inherit from the Storage </w:t>
      </w:r>
      <w:r w:rsidR="00E0679B" w:rsidRPr="009D0D30">
        <w:rPr>
          <w:noProof/>
        </w:rPr>
        <w:t>superclass</w:t>
      </w:r>
      <w:r w:rsidR="00E0679B">
        <w:t>.</w:t>
      </w:r>
    </w:p>
    <w:bookmarkEnd w:id="14"/>
    <w:p w14:paraId="4AFB720E" w14:textId="233A374D" w:rsidR="00E0679B" w:rsidRDefault="00E0679B" w:rsidP="0002121A">
      <w:pPr>
        <w:pStyle w:val="ListParagraph"/>
        <w:numPr>
          <w:ilvl w:val="0"/>
          <w:numId w:val="13"/>
        </w:numPr>
        <w:jc w:val="both"/>
      </w:pPr>
      <w:r>
        <w:t xml:space="preserve">As </w:t>
      </w:r>
      <w:proofErr w:type="spellStart"/>
      <w:r>
        <w:t>PickleStorage</w:t>
      </w:r>
      <w:proofErr w:type="spellEnd"/>
      <w:r>
        <w:t xml:space="preserve"> and </w:t>
      </w:r>
      <w:proofErr w:type="spellStart"/>
      <w:r>
        <w:t>ShelveStorage</w:t>
      </w:r>
      <w:proofErr w:type="spellEnd"/>
      <w:r>
        <w:t xml:space="preserve"> are inheriting from the Storage </w:t>
      </w:r>
      <w:r w:rsidRPr="009D0D30">
        <w:rPr>
          <w:noProof/>
        </w:rPr>
        <w:t>superclass</w:t>
      </w:r>
      <w:r>
        <w:t xml:space="preserve">, they both can use the same algorithm structure defined in the Storage </w:t>
      </w:r>
      <w:r w:rsidRPr="009D0D30">
        <w:rPr>
          <w:noProof/>
        </w:rPr>
        <w:t>Superclass</w:t>
      </w:r>
      <w:r>
        <w:t>.</w:t>
      </w:r>
    </w:p>
    <w:p w14:paraId="01AEBDF0" w14:textId="5ED95167" w:rsidR="00E0679B" w:rsidRPr="008A7EA3" w:rsidRDefault="00E0679B" w:rsidP="0002121A">
      <w:pPr>
        <w:pStyle w:val="ListParagraph"/>
        <w:numPr>
          <w:ilvl w:val="0"/>
          <w:numId w:val="13"/>
        </w:numPr>
        <w:jc w:val="both"/>
      </w:pPr>
      <w:r>
        <w:t xml:space="preserve">Now that I separated the Pickle and Shelve technology into subclasses, if a change </w:t>
      </w:r>
      <w:r w:rsidR="00F56724">
        <w:t>is, made</w:t>
      </w:r>
      <w:r>
        <w:t xml:space="preserve"> to one of the </w:t>
      </w:r>
      <w:r w:rsidR="00DE3198">
        <w:t>subclasses</w:t>
      </w:r>
      <w:r>
        <w:t xml:space="preserve">, that change would not </w:t>
      </w:r>
      <w:r w:rsidR="00F56724">
        <w:t>affect</w:t>
      </w:r>
      <w:r>
        <w:t xml:space="preserve"> the other </w:t>
      </w:r>
      <w:r w:rsidR="00F56724">
        <w:t>sub</w:t>
      </w:r>
      <w:r>
        <w:t>class.</w:t>
      </w:r>
    </w:p>
    <w:p w14:paraId="633906BF" w14:textId="5FA7B54B" w:rsidR="008C629B" w:rsidRDefault="008C629B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Effectiveness:</w:t>
      </w:r>
    </w:p>
    <w:p w14:paraId="3FE2DEFB" w14:textId="389DC1B3" w:rsidR="00E0679B" w:rsidRPr="005A4F8F" w:rsidRDefault="00C13D45" w:rsidP="0002121A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 w:rsidRPr="00C13D45">
        <w:rPr>
          <w:rFonts w:cstheme="minorHAnsi"/>
        </w:rPr>
        <w:t xml:space="preserve">I think using templet was </w:t>
      </w:r>
      <w:r w:rsidR="009D0D30">
        <w:rPr>
          <w:rFonts w:cstheme="minorHAnsi"/>
        </w:rPr>
        <w:t xml:space="preserve">the </w:t>
      </w:r>
      <w:r w:rsidRPr="009D0D30">
        <w:rPr>
          <w:rFonts w:cstheme="minorHAnsi"/>
          <w:noProof/>
        </w:rPr>
        <w:t>right</w:t>
      </w:r>
      <w:r w:rsidRPr="00C13D45">
        <w:rPr>
          <w:rFonts w:cstheme="minorHAnsi"/>
        </w:rPr>
        <w:t xml:space="preserve"> choice </w:t>
      </w:r>
      <w:r>
        <w:rPr>
          <w:rFonts w:cstheme="minorHAnsi"/>
        </w:rPr>
        <w:t>for solving the problem because</w:t>
      </w:r>
      <w:r w:rsidRPr="00C13D45">
        <w:rPr>
          <w:rFonts w:cstheme="minorHAnsi"/>
        </w:rPr>
        <w:t xml:space="preserve"> Template method </w:t>
      </w:r>
      <w:r w:rsidRPr="00C13D45">
        <w:rPr>
          <w:rFonts w:cstheme="minorHAnsi"/>
          <w:shd w:val="clear" w:color="auto" w:fill="FFFFFF"/>
        </w:rPr>
        <w:t>uses inheritance to alter the algorithm by extending its parts in</w:t>
      </w:r>
      <w:r w:rsidR="0095672B">
        <w:rPr>
          <w:rFonts w:cstheme="minorHAnsi"/>
          <w:shd w:val="clear" w:color="auto" w:fill="FFFFFF"/>
        </w:rPr>
        <w:t xml:space="preserve"> </w:t>
      </w:r>
      <w:proofErr w:type="spellStart"/>
      <w:r w:rsidR="0095672B">
        <w:rPr>
          <w:rFonts w:cstheme="minorHAnsi"/>
        </w:rPr>
        <w:t>PickleStorage</w:t>
      </w:r>
      <w:proofErr w:type="spellEnd"/>
      <w:r w:rsidR="0095672B">
        <w:rPr>
          <w:rFonts w:cstheme="minorHAnsi"/>
        </w:rPr>
        <w:t xml:space="preserve"> and </w:t>
      </w:r>
      <w:proofErr w:type="spellStart"/>
      <w:r w:rsidR="0095672B">
        <w:rPr>
          <w:rFonts w:cstheme="minorHAnsi"/>
        </w:rPr>
        <w:t>ShelveStorage</w:t>
      </w:r>
      <w:proofErr w:type="spellEnd"/>
      <w:r w:rsidRPr="00C13D45">
        <w:rPr>
          <w:rFonts w:cstheme="minorHAnsi"/>
          <w:shd w:val="clear" w:color="auto" w:fill="FFFFFF"/>
        </w:rPr>
        <w:t xml:space="preserve"> classes.</w:t>
      </w:r>
    </w:p>
    <w:p w14:paraId="527FEFDE" w14:textId="77777777" w:rsidR="005A4F8F" w:rsidRPr="0081576B" w:rsidRDefault="005A4F8F" w:rsidP="00234434">
      <w:pPr>
        <w:pStyle w:val="ListParagraph"/>
        <w:jc w:val="both"/>
        <w:rPr>
          <w:rFonts w:cstheme="minorHAnsi"/>
        </w:rPr>
      </w:pPr>
    </w:p>
    <w:p w14:paraId="6EB626F1" w14:textId="7543CB2B" w:rsidR="005A4F8F" w:rsidRPr="005A4F8F" w:rsidRDefault="0081576B" w:rsidP="0002121A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 xml:space="preserve">Template Method pattern was </w:t>
      </w:r>
      <w:r w:rsidRPr="009D0D30">
        <w:rPr>
          <w:rFonts w:cstheme="minorHAnsi"/>
          <w:noProof/>
        </w:rPr>
        <w:t>effective</w:t>
      </w:r>
      <w:r>
        <w:rPr>
          <w:rFonts w:cstheme="minorHAnsi"/>
        </w:rPr>
        <w:t xml:space="preserve"> for the </w:t>
      </w:r>
      <w:r w:rsidR="009D0D30">
        <w:rPr>
          <w:rFonts w:cstheme="minorHAnsi"/>
          <w:noProof/>
        </w:rPr>
        <w:t>problem mentioned above</w:t>
      </w:r>
      <w:r>
        <w:rPr>
          <w:rFonts w:cstheme="minorHAnsi"/>
        </w:rPr>
        <w:t xml:space="preserve"> because it made it easy to extract the </w:t>
      </w:r>
      <w:r w:rsidRPr="009D0D30">
        <w:rPr>
          <w:rFonts w:cstheme="minorHAnsi"/>
          <w:noProof/>
        </w:rPr>
        <w:t>common</w:t>
      </w:r>
      <w:r>
        <w:rPr>
          <w:rFonts w:cstheme="minorHAnsi"/>
        </w:rPr>
        <w:t xml:space="preserve"> steps of the algorithm and put them into the Storage </w:t>
      </w:r>
      <w:r w:rsidRPr="009D0D30">
        <w:rPr>
          <w:rFonts w:cstheme="minorHAnsi"/>
          <w:noProof/>
        </w:rPr>
        <w:t>superclass</w:t>
      </w:r>
      <w:r>
        <w:rPr>
          <w:rFonts w:cstheme="minorHAnsi"/>
        </w:rPr>
        <w:t>.</w:t>
      </w:r>
    </w:p>
    <w:p w14:paraId="15BC2A79" w14:textId="77777777" w:rsidR="005A4F8F" w:rsidRDefault="005A4F8F" w:rsidP="00234434">
      <w:pPr>
        <w:pStyle w:val="ListParagraph"/>
        <w:jc w:val="both"/>
        <w:rPr>
          <w:rFonts w:cstheme="minorHAnsi"/>
        </w:rPr>
      </w:pPr>
    </w:p>
    <w:p w14:paraId="49246904" w14:textId="691BB4D0" w:rsidR="005A4F8F" w:rsidRPr="005A4F8F" w:rsidRDefault="0081576B" w:rsidP="0002121A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 xml:space="preserve">The code </w:t>
      </w:r>
      <w:r w:rsidRPr="009D0D30">
        <w:rPr>
          <w:rFonts w:cstheme="minorHAnsi"/>
          <w:noProof/>
        </w:rPr>
        <w:t xml:space="preserve">that </w:t>
      </w:r>
      <w:r w:rsidR="0095672B" w:rsidRPr="009D0D30">
        <w:rPr>
          <w:rFonts w:cstheme="minorHAnsi"/>
          <w:noProof/>
        </w:rPr>
        <w:t>differed</w:t>
      </w:r>
      <w:r w:rsidRPr="0081576B">
        <w:rPr>
          <w:rFonts w:cstheme="minorHAnsi"/>
        </w:rPr>
        <w:t xml:space="preserve"> between </w:t>
      </w:r>
      <w:proofErr w:type="spellStart"/>
      <w:r>
        <w:rPr>
          <w:rFonts w:cstheme="minorHAnsi"/>
        </w:rPr>
        <w:t>PickleStorage</w:t>
      </w:r>
      <w:proofErr w:type="spellEnd"/>
      <w:r>
        <w:rPr>
          <w:rFonts w:cstheme="minorHAnsi"/>
        </w:rPr>
        <w:t xml:space="preserve"> and </w:t>
      </w:r>
      <w:proofErr w:type="spellStart"/>
      <w:r>
        <w:rPr>
          <w:rFonts w:cstheme="minorHAnsi"/>
        </w:rPr>
        <w:t>ShelveStorage</w:t>
      </w:r>
      <w:proofErr w:type="spellEnd"/>
      <w:r>
        <w:rPr>
          <w:rFonts w:cstheme="minorHAnsi"/>
        </w:rPr>
        <w:t xml:space="preserve"> </w:t>
      </w:r>
      <w:r w:rsidRPr="0081576B">
        <w:rPr>
          <w:rFonts w:cstheme="minorHAnsi"/>
        </w:rPr>
        <w:t>subclasses</w:t>
      </w:r>
      <w:r>
        <w:rPr>
          <w:rFonts w:cstheme="minorHAnsi"/>
        </w:rPr>
        <w:t xml:space="preserve"> </w:t>
      </w:r>
      <w:r w:rsidRPr="009D0D30">
        <w:rPr>
          <w:rFonts w:cstheme="minorHAnsi"/>
          <w:noProof/>
        </w:rPr>
        <w:t>was put</w:t>
      </w:r>
      <w:r>
        <w:rPr>
          <w:rFonts w:cstheme="minorHAnsi"/>
        </w:rPr>
        <w:t xml:space="preserve"> inside the individual subclasses.</w:t>
      </w:r>
    </w:p>
    <w:p w14:paraId="635B85AF" w14:textId="77777777" w:rsidR="005A4F8F" w:rsidRPr="005A4F8F" w:rsidRDefault="005A4F8F" w:rsidP="00234434">
      <w:pPr>
        <w:pStyle w:val="ListParagraph"/>
        <w:jc w:val="both"/>
        <w:rPr>
          <w:rFonts w:cstheme="minorHAnsi"/>
        </w:rPr>
      </w:pPr>
    </w:p>
    <w:p w14:paraId="5D8DE4CC" w14:textId="42C2BFF4" w:rsidR="0095672B" w:rsidRPr="0095672B" w:rsidRDefault="00DE3198" w:rsidP="0002121A">
      <w:pPr>
        <w:pStyle w:val="ListParagraph"/>
        <w:numPr>
          <w:ilvl w:val="0"/>
          <w:numId w:val="14"/>
        </w:numPr>
        <w:jc w:val="both"/>
        <w:rPr>
          <w:rFonts w:cstheme="minorHAnsi"/>
        </w:rPr>
      </w:pPr>
      <w:r>
        <w:rPr>
          <w:rFonts w:cstheme="minorHAnsi"/>
        </w:rPr>
        <w:t>By using</w:t>
      </w:r>
      <w:r w:rsidR="0081576B">
        <w:rPr>
          <w:rFonts w:cstheme="minorHAnsi"/>
        </w:rPr>
        <w:t xml:space="preserve"> inheritance both </w:t>
      </w:r>
      <w:proofErr w:type="spellStart"/>
      <w:r w:rsidR="0081576B">
        <w:rPr>
          <w:rFonts w:cstheme="minorHAnsi"/>
        </w:rPr>
        <w:t>PickleStorage</w:t>
      </w:r>
      <w:proofErr w:type="spellEnd"/>
      <w:r w:rsidR="0081576B">
        <w:rPr>
          <w:rFonts w:cstheme="minorHAnsi"/>
        </w:rPr>
        <w:t xml:space="preserve"> and </w:t>
      </w:r>
      <w:proofErr w:type="spellStart"/>
      <w:r w:rsidR="0081576B">
        <w:rPr>
          <w:rFonts w:cstheme="minorHAnsi"/>
        </w:rPr>
        <w:t>ShelveStorage</w:t>
      </w:r>
      <w:proofErr w:type="spellEnd"/>
      <w:r w:rsidR="0081576B">
        <w:rPr>
          <w:rFonts w:cstheme="minorHAnsi"/>
        </w:rPr>
        <w:t xml:space="preserve"> were able to use the </w:t>
      </w:r>
      <w:r w:rsidR="0081576B" w:rsidRPr="009D0D30">
        <w:rPr>
          <w:rFonts w:cstheme="minorHAnsi"/>
          <w:noProof/>
        </w:rPr>
        <w:t>common</w:t>
      </w:r>
      <w:r w:rsidR="0081576B">
        <w:rPr>
          <w:rFonts w:cstheme="minorHAnsi"/>
        </w:rPr>
        <w:t xml:space="preserve"> step of the algorithm defined in the Storage </w:t>
      </w:r>
      <w:r w:rsidR="0081576B" w:rsidRPr="009D0D30">
        <w:rPr>
          <w:rFonts w:cstheme="minorHAnsi"/>
          <w:noProof/>
        </w:rPr>
        <w:t>superclass</w:t>
      </w:r>
      <w:r w:rsidR="0081576B">
        <w:rPr>
          <w:rFonts w:cstheme="minorHAnsi"/>
        </w:rPr>
        <w:t xml:space="preserve"> while providing </w:t>
      </w:r>
      <w:r w:rsidR="0081576B" w:rsidRPr="009D0D30">
        <w:rPr>
          <w:rFonts w:cstheme="minorHAnsi"/>
          <w:noProof/>
        </w:rPr>
        <w:t>different</w:t>
      </w:r>
      <w:r w:rsidR="0081576B">
        <w:rPr>
          <w:rFonts w:cstheme="minorHAnsi"/>
        </w:rPr>
        <w:t xml:space="preserve"> implementation</w:t>
      </w:r>
      <w:r w:rsidR="009D0D30">
        <w:rPr>
          <w:rFonts w:cstheme="minorHAnsi"/>
        </w:rPr>
        <w:t>s</w:t>
      </w:r>
      <w:r w:rsidR="0081576B">
        <w:rPr>
          <w:rFonts w:cstheme="minorHAnsi"/>
        </w:rPr>
        <w:t xml:space="preserve"> for unimplemented abstract methods.</w:t>
      </w:r>
    </w:p>
    <w:p w14:paraId="3CD4B1FE" w14:textId="77777777" w:rsidR="008C629B" w:rsidRDefault="008C629B">
      <w:pPr>
        <w:rPr>
          <w:rFonts w:asciiTheme="majorHAnsi" w:eastAsiaTheme="majorEastAsia" w:hAnsiTheme="majorHAnsi" w:cstheme="majorBidi"/>
          <w:sz w:val="26"/>
          <w:szCs w:val="26"/>
        </w:rPr>
      </w:pPr>
      <w:r>
        <w:rPr>
          <w:sz w:val="26"/>
          <w:szCs w:val="26"/>
        </w:rPr>
        <w:br w:type="page"/>
      </w:r>
    </w:p>
    <w:p w14:paraId="0601A8A9" w14:textId="72C1F631" w:rsidR="00507096" w:rsidRPr="008C629B" w:rsidRDefault="003A1107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 w:rsidRPr="003A1107">
        <w:rPr>
          <w:b/>
          <w:color w:val="auto"/>
        </w:rPr>
        <w:lastRenderedPageBreak/>
        <w:t>Class versus Interface inheritance</w:t>
      </w:r>
    </w:p>
    <w:p w14:paraId="08B003B6" w14:textId="42D5F4A4" w:rsidR="00507096" w:rsidRDefault="00507096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91231B">
        <w:rPr>
          <w:color w:val="auto"/>
        </w:rPr>
        <w:t>Knowledge Point:</w:t>
      </w:r>
    </w:p>
    <w:p w14:paraId="25172101" w14:textId="60BE7928" w:rsidR="006B10AC" w:rsidRDefault="006B10AC" w:rsidP="0002121A">
      <w:pPr>
        <w:pStyle w:val="ListParagraph"/>
        <w:numPr>
          <w:ilvl w:val="0"/>
          <w:numId w:val="15"/>
        </w:numPr>
        <w:autoSpaceDE w:val="0"/>
        <w:autoSpaceDN w:val="0"/>
        <w:adjustRightInd w:val="0"/>
        <w:spacing w:after="0" w:line="240" w:lineRule="auto"/>
        <w:jc w:val="both"/>
        <w:rPr>
          <w:rFonts w:cstheme="minorHAnsi"/>
        </w:rPr>
      </w:pPr>
      <w:r w:rsidRPr="00D6529C">
        <w:rPr>
          <w:rFonts w:cstheme="minorHAnsi"/>
        </w:rPr>
        <w:t>“An object can have many types, and objects of different classes can have the same type.”</w:t>
      </w:r>
    </w:p>
    <w:p w14:paraId="063ACDE6" w14:textId="77777777" w:rsidR="006B10AC" w:rsidRPr="006B10AC" w:rsidRDefault="006B10AC" w:rsidP="00234434">
      <w:pPr>
        <w:pStyle w:val="ListParagraph"/>
        <w:autoSpaceDE w:val="0"/>
        <w:autoSpaceDN w:val="0"/>
        <w:adjustRightInd w:val="0"/>
        <w:spacing w:after="0" w:line="240" w:lineRule="auto"/>
        <w:ind w:left="750"/>
        <w:jc w:val="both"/>
        <w:rPr>
          <w:rFonts w:cstheme="minorHAnsi"/>
        </w:rPr>
      </w:pPr>
    </w:p>
    <w:p w14:paraId="638B05F4" w14:textId="18F9A648" w:rsidR="00507096" w:rsidRDefault="00507096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Problem:</w:t>
      </w:r>
    </w:p>
    <w:p w14:paraId="3C6CD4B3" w14:textId="0718012E" w:rsidR="006B10AC" w:rsidRDefault="000B7978" w:rsidP="0002121A">
      <w:pPr>
        <w:pStyle w:val="ListParagraph"/>
        <w:numPr>
          <w:ilvl w:val="0"/>
          <w:numId w:val="15"/>
        </w:numPr>
        <w:jc w:val="both"/>
      </w:pPr>
      <w:r>
        <w:t xml:space="preserve">The problem of adding additional Pickle Serialisation will </w:t>
      </w:r>
      <w:r w:rsidR="009D0D30" w:rsidRPr="009D0D30">
        <w:rPr>
          <w:noProof/>
        </w:rPr>
        <w:t xml:space="preserve">be </w:t>
      </w:r>
      <w:r w:rsidRPr="009D0D30">
        <w:rPr>
          <w:noProof/>
        </w:rPr>
        <w:t>used</w:t>
      </w:r>
      <w:r>
        <w:t xml:space="preserve"> again.</w:t>
      </w:r>
    </w:p>
    <w:p w14:paraId="61AE8DDC" w14:textId="65F8A5D8" w:rsidR="000B7978" w:rsidRDefault="000B7978" w:rsidP="0002121A">
      <w:pPr>
        <w:pStyle w:val="ListParagraph"/>
        <w:numPr>
          <w:ilvl w:val="0"/>
          <w:numId w:val="15"/>
        </w:numPr>
        <w:jc w:val="both"/>
      </w:pPr>
      <w:r>
        <w:t>In my assignment two, I have Shelve object serialis</w:t>
      </w:r>
      <w:r w:rsidRPr="000B7978">
        <w:t>ation</w:t>
      </w:r>
      <w:r>
        <w:t xml:space="preserve"> technology to store and retrieve the serialised objects</w:t>
      </w:r>
      <w:r w:rsidR="009D0D30">
        <w:t>,</w:t>
      </w:r>
      <w:r>
        <w:t xml:space="preserve"> </w:t>
      </w:r>
      <w:r w:rsidRPr="009D0D30">
        <w:rPr>
          <w:noProof/>
        </w:rPr>
        <w:t>and</w:t>
      </w:r>
      <w:r>
        <w:t xml:space="preserve"> I wanted to add additional Pickle Object serialisation technology.</w:t>
      </w:r>
    </w:p>
    <w:p w14:paraId="268A4E3E" w14:textId="69C51533" w:rsidR="000B7978" w:rsidRDefault="000B7978" w:rsidP="0002121A">
      <w:pPr>
        <w:pStyle w:val="ListParagraph"/>
        <w:numPr>
          <w:ilvl w:val="0"/>
          <w:numId w:val="15"/>
        </w:numPr>
        <w:jc w:val="both"/>
      </w:pPr>
      <w:r w:rsidRPr="009D0D30">
        <w:rPr>
          <w:noProof/>
        </w:rPr>
        <w:t>Currently</w:t>
      </w:r>
      <w:r w:rsidR="009D0D30">
        <w:rPr>
          <w:noProof/>
        </w:rPr>
        <w:t>,</w:t>
      </w:r>
      <w:r>
        <w:t xml:space="preserve"> I have a class called Storage which </w:t>
      </w:r>
      <w:r w:rsidRPr="009D0D30">
        <w:rPr>
          <w:noProof/>
        </w:rPr>
        <w:t>uses</w:t>
      </w:r>
      <w:r>
        <w:t xml:space="preserve"> Shelve technology</w:t>
      </w:r>
      <w:r w:rsidR="009D0D30">
        <w:t>,</w:t>
      </w:r>
      <w:r w:rsidR="00E253CB">
        <w:t xml:space="preserve"> </w:t>
      </w:r>
      <w:r w:rsidR="00E253CB" w:rsidRPr="009D0D30">
        <w:rPr>
          <w:noProof/>
        </w:rPr>
        <w:t>and</w:t>
      </w:r>
      <w:r w:rsidR="00E253CB">
        <w:t xml:space="preserve"> the object that </w:t>
      </w:r>
      <w:r w:rsidR="00E253CB" w:rsidRPr="009D0D30">
        <w:rPr>
          <w:noProof/>
        </w:rPr>
        <w:t>is created</w:t>
      </w:r>
      <w:r w:rsidR="00E253CB">
        <w:t xml:space="preserve"> from the Storage class is type “Storage”.</w:t>
      </w:r>
    </w:p>
    <w:p w14:paraId="00F2D8D8" w14:textId="1427662F" w:rsidR="00E253CB" w:rsidRDefault="00E253CB" w:rsidP="0002121A">
      <w:pPr>
        <w:pStyle w:val="ListParagraph"/>
        <w:numPr>
          <w:ilvl w:val="0"/>
          <w:numId w:val="15"/>
        </w:numPr>
        <w:jc w:val="both"/>
      </w:pPr>
      <w:r>
        <w:t xml:space="preserve">If I create another class say </w:t>
      </w:r>
      <w:proofErr w:type="spellStart"/>
      <w:r>
        <w:t>PickleStorage</w:t>
      </w:r>
      <w:proofErr w:type="spellEnd"/>
      <w:r>
        <w:t xml:space="preserve"> and make this class use the Pickle technology, the object that </w:t>
      </w:r>
      <w:r w:rsidRPr="00817BF0">
        <w:rPr>
          <w:noProof/>
        </w:rPr>
        <w:t>is created</w:t>
      </w:r>
      <w:r>
        <w:t xml:space="preserve"> from this class would have </w:t>
      </w:r>
      <w:r w:rsidR="009D0D30">
        <w:t xml:space="preserve">the </w:t>
      </w:r>
      <w:r w:rsidRPr="009D0D30">
        <w:rPr>
          <w:noProof/>
        </w:rPr>
        <w:t>type</w:t>
      </w:r>
      <w:r>
        <w:t xml:space="preserve"> of “</w:t>
      </w:r>
      <w:proofErr w:type="spellStart"/>
      <w:r>
        <w:t>PickleStorage</w:t>
      </w:r>
      <w:proofErr w:type="spellEnd"/>
      <w:r>
        <w:t>”.</w:t>
      </w:r>
    </w:p>
    <w:p w14:paraId="2D44BBDE" w14:textId="6473FB3C" w:rsidR="00E253CB" w:rsidRPr="006B10AC" w:rsidRDefault="00E253CB" w:rsidP="0002121A">
      <w:pPr>
        <w:pStyle w:val="ListParagraph"/>
        <w:numPr>
          <w:ilvl w:val="0"/>
          <w:numId w:val="15"/>
        </w:numPr>
        <w:jc w:val="both"/>
      </w:pPr>
      <w:r>
        <w:t xml:space="preserve">Now I have two </w:t>
      </w:r>
      <w:r w:rsidRPr="009D0D30">
        <w:rPr>
          <w:noProof/>
        </w:rPr>
        <w:t>object</w:t>
      </w:r>
      <w:r w:rsidR="009D0D30">
        <w:rPr>
          <w:noProof/>
        </w:rPr>
        <w:t>s</w:t>
      </w:r>
      <w:r>
        <w:t xml:space="preserve"> one is type “Storage</w:t>
      </w:r>
      <w:r w:rsidR="006C207D">
        <w:t>”,</w:t>
      </w:r>
      <w:r>
        <w:t xml:space="preserve"> and another is type “</w:t>
      </w:r>
      <w:proofErr w:type="spellStart"/>
      <w:r>
        <w:t>PickleStorage</w:t>
      </w:r>
      <w:proofErr w:type="spellEnd"/>
      <w:r>
        <w:t xml:space="preserve">”. </w:t>
      </w:r>
      <w:r w:rsidRPr="009D0D30">
        <w:rPr>
          <w:noProof/>
        </w:rPr>
        <w:t>This</w:t>
      </w:r>
      <w:r>
        <w:t xml:space="preserve"> means that these objects are not interchangeable.</w:t>
      </w:r>
    </w:p>
    <w:p w14:paraId="67703B41" w14:textId="707DF38F" w:rsidR="00507096" w:rsidRDefault="00507096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Solution:</w:t>
      </w:r>
    </w:p>
    <w:p w14:paraId="2AF5B3A8" w14:textId="34D99965" w:rsidR="00C9636D" w:rsidRDefault="00C9636D" w:rsidP="0002121A">
      <w:pPr>
        <w:pStyle w:val="ListParagraph"/>
        <w:numPr>
          <w:ilvl w:val="0"/>
          <w:numId w:val="16"/>
        </w:numPr>
        <w:jc w:val="both"/>
      </w:pPr>
      <w:r>
        <w:t xml:space="preserve">I used </w:t>
      </w:r>
      <w:r w:rsidR="009D0D30">
        <w:t xml:space="preserve">the </w:t>
      </w:r>
      <w:r w:rsidRPr="009D0D30">
        <w:rPr>
          <w:noProof/>
        </w:rPr>
        <w:t>Template</w:t>
      </w:r>
      <w:r>
        <w:t xml:space="preserve"> Method design pattern to implement my solution.</w:t>
      </w:r>
    </w:p>
    <w:p w14:paraId="665A2333" w14:textId="77777777" w:rsidR="00C357DE" w:rsidRDefault="00C357DE" w:rsidP="00234434">
      <w:pPr>
        <w:pStyle w:val="ListParagraph"/>
        <w:jc w:val="both"/>
      </w:pPr>
    </w:p>
    <w:p w14:paraId="4BC596C7" w14:textId="29D22D28" w:rsidR="00C9636D" w:rsidRDefault="00C9636D" w:rsidP="0002121A">
      <w:pPr>
        <w:pStyle w:val="ListParagraph"/>
        <w:numPr>
          <w:ilvl w:val="0"/>
          <w:numId w:val="16"/>
        </w:numPr>
        <w:jc w:val="both"/>
      </w:pPr>
      <w:bookmarkStart w:id="15" w:name="_Hlk529806324"/>
      <w:r>
        <w:t xml:space="preserve">I created an </w:t>
      </w:r>
      <w:bookmarkStart w:id="16" w:name="_Hlk529957992"/>
      <w:r>
        <w:t>abstract base class called Storage</w:t>
      </w:r>
      <w:bookmarkEnd w:id="16"/>
      <w:r>
        <w:t xml:space="preserve">. </w:t>
      </w:r>
      <w:bookmarkStart w:id="17" w:name="_Hlk529958017"/>
      <w:bookmarkEnd w:id="15"/>
      <w:r>
        <w:t xml:space="preserve">This base class included common </w:t>
      </w:r>
      <w:r w:rsidRPr="00C9636D">
        <w:t>functionalities</w:t>
      </w:r>
      <w:r>
        <w:t xml:space="preserve"> required by its subclass and include</w:t>
      </w:r>
      <w:r w:rsidR="009D0D30">
        <w:t>s</w:t>
      </w:r>
      <w:r>
        <w:t xml:space="preserve"> </w:t>
      </w:r>
      <w:r w:rsidRPr="009D0D30">
        <w:rPr>
          <w:noProof/>
        </w:rPr>
        <w:t>abstract</w:t>
      </w:r>
      <w:r>
        <w:t xml:space="preserve"> operations</w:t>
      </w:r>
      <w:bookmarkEnd w:id="17"/>
      <w:r>
        <w:t xml:space="preserve"> that any class inheriting from this class must implement.</w:t>
      </w:r>
    </w:p>
    <w:p w14:paraId="2B6C9F18" w14:textId="4C514B76" w:rsidR="00C9636D" w:rsidRDefault="00C9636D" w:rsidP="0002121A">
      <w:pPr>
        <w:pStyle w:val="ListParagraph"/>
        <w:numPr>
          <w:ilvl w:val="0"/>
          <w:numId w:val="16"/>
        </w:numPr>
        <w:jc w:val="both"/>
      </w:pPr>
      <w:r>
        <w:t xml:space="preserve">I created </w:t>
      </w:r>
      <w:bookmarkStart w:id="18" w:name="_Hlk529958077"/>
      <w:r>
        <w:t xml:space="preserve">two classes one </w:t>
      </w:r>
      <w:proofErr w:type="spellStart"/>
      <w:r>
        <w:t>PickleStorage</w:t>
      </w:r>
      <w:proofErr w:type="spellEnd"/>
      <w:r>
        <w:t xml:space="preserve"> and another </w:t>
      </w:r>
      <w:proofErr w:type="spellStart"/>
      <w:r>
        <w:t>ShevelStorage</w:t>
      </w:r>
      <w:proofErr w:type="spellEnd"/>
      <w:r>
        <w:t xml:space="preserve">. Both the </w:t>
      </w:r>
      <w:r w:rsidRPr="009D0D30">
        <w:rPr>
          <w:noProof/>
        </w:rPr>
        <w:t>classes</w:t>
      </w:r>
      <w:r>
        <w:t xml:space="preserve"> are the subclasses of the base class Storage</w:t>
      </w:r>
      <w:r w:rsidR="009D0D30">
        <w:t>,</w:t>
      </w:r>
      <w:r w:rsidR="00A82C69">
        <w:t xml:space="preserve"> </w:t>
      </w:r>
      <w:r w:rsidR="00A82C69" w:rsidRPr="009D0D30">
        <w:rPr>
          <w:noProof/>
        </w:rPr>
        <w:t>and</w:t>
      </w:r>
      <w:r w:rsidR="00A82C69">
        <w:t xml:space="preserve"> both </w:t>
      </w:r>
      <w:r w:rsidR="00A82C69" w:rsidRPr="009D0D30">
        <w:rPr>
          <w:noProof/>
        </w:rPr>
        <w:t>classes</w:t>
      </w:r>
      <w:r w:rsidR="00A82C69">
        <w:t xml:space="preserve"> provide </w:t>
      </w:r>
      <w:r w:rsidR="009D0D30">
        <w:t xml:space="preserve">an </w:t>
      </w:r>
      <w:r w:rsidR="00A82C69" w:rsidRPr="009D0D30">
        <w:rPr>
          <w:noProof/>
        </w:rPr>
        <w:t>implementation</w:t>
      </w:r>
      <w:r w:rsidR="00A82C69">
        <w:t xml:space="preserve"> for the abstract methods defined in the base class.</w:t>
      </w:r>
    </w:p>
    <w:bookmarkEnd w:id="18"/>
    <w:p w14:paraId="4B58F155" w14:textId="3C7DD0AE" w:rsidR="00A82C69" w:rsidRDefault="00A82C69" w:rsidP="0002121A">
      <w:pPr>
        <w:pStyle w:val="ListParagraph"/>
        <w:numPr>
          <w:ilvl w:val="0"/>
          <w:numId w:val="16"/>
        </w:numPr>
        <w:jc w:val="both"/>
      </w:pPr>
      <w:r>
        <w:t xml:space="preserve">By implementing my solution in this way, The </w:t>
      </w:r>
      <w:proofErr w:type="spellStart"/>
      <w:r>
        <w:t>PickleStorage</w:t>
      </w:r>
      <w:proofErr w:type="spellEnd"/>
      <w:r>
        <w:t xml:space="preserve"> and </w:t>
      </w:r>
      <w:proofErr w:type="spellStart"/>
      <w:r>
        <w:t>ShevelStorage</w:t>
      </w:r>
      <w:proofErr w:type="spellEnd"/>
      <w:r>
        <w:t xml:space="preserve"> have two types. One is </w:t>
      </w:r>
      <w:r w:rsidRPr="009D0D30">
        <w:rPr>
          <w:noProof/>
        </w:rPr>
        <w:t>the</w:t>
      </w:r>
      <w:r w:rsidR="009D0D30">
        <w:rPr>
          <w:noProof/>
        </w:rPr>
        <w:t>ir</w:t>
      </w:r>
      <w:r>
        <w:t xml:space="preserve"> default type either “</w:t>
      </w:r>
      <w:proofErr w:type="spellStart"/>
      <w:r>
        <w:t>PickleStorage</w:t>
      </w:r>
      <w:proofErr w:type="spellEnd"/>
      <w:r>
        <w:t>” or “</w:t>
      </w:r>
      <w:proofErr w:type="spellStart"/>
      <w:r>
        <w:t>ShevelStorage</w:t>
      </w:r>
      <w:proofErr w:type="spellEnd"/>
      <w:r>
        <w:t>” and another type is “Storage”.</w:t>
      </w:r>
    </w:p>
    <w:p w14:paraId="084D0954" w14:textId="50601167" w:rsidR="00A82C69" w:rsidRPr="00C9636D" w:rsidRDefault="00A82C69" w:rsidP="0002121A">
      <w:pPr>
        <w:pStyle w:val="ListParagraph"/>
        <w:numPr>
          <w:ilvl w:val="0"/>
          <w:numId w:val="16"/>
        </w:numPr>
        <w:jc w:val="both"/>
      </w:pPr>
      <w:r>
        <w:t xml:space="preserve">Now both the objects are interchangeable as they both are </w:t>
      </w:r>
      <w:r w:rsidR="009D0D30">
        <w:t xml:space="preserve">the </w:t>
      </w:r>
      <w:r w:rsidRPr="009D0D30">
        <w:rPr>
          <w:noProof/>
        </w:rPr>
        <w:t>type</w:t>
      </w:r>
      <w:r>
        <w:t xml:space="preserve"> of “Storage”. </w:t>
      </w:r>
    </w:p>
    <w:p w14:paraId="579E0FBE" w14:textId="164A4323" w:rsidR="00507096" w:rsidRDefault="00507096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Effectiveness:</w:t>
      </w:r>
    </w:p>
    <w:p w14:paraId="39FE5900" w14:textId="36D5581E" w:rsidR="00AF4603" w:rsidRDefault="00060853" w:rsidP="0002121A">
      <w:pPr>
        <w:pStyle w:val="ListParagraph"/>
        <w:numPr>
          <w:ilvl w:val="0"/>
          <w:numId w:val="17"/>
        </w:numPr>
        <w:jc w:val="both"/>
      </w:pPr>
      <w:r>
        <w:t>By looking at the problem domain, I think by applying the Template Method I have a been able to resolve the problem. The main problem in the program was that I had two different type of object that means they were not interchangeable</w:t>
      </w:r>
      <w:r w:rsidR="00410FDD">
        <w:t>.</w:t>
      </w:r>
    </w:p>
    <w:p w14:paraId="31A2377D" w14:textId="77777777" w:rsidR="00C357DE" w:rsidRDefault="00C357DE" w:rsidP="00234434">
      <w:pPr>
        <w:pStyle w:val="ListParagraph"/>
        <w:jc w:val="both"/>
      </w:pPr>
    </w:p>
    <w:p w14:paraId="03C804E5" w14:textId="1F1E7D0F" w:rsidR="00C357DE" w:rsidRDefault="00570A37" w:rsidP="0002121A">
      <w:pPr>
        <w:pStyle w:val="ListParagraph"/>
        <w:numPr>
          <w:ilvl w:val="0"/>
          <w:numId w:val="17"/>
        </w:numPr>
        <w:jc w:val="both"/>
      </w:pPr>
      <w:r w:rsidRPr="00817BF0">
        <w:rPr>
          <w:noProof/>
        </w:rPr>
        <w:t xml:space="preserve">As </w:t>
      </w:r>
      <w:bookmarkStart w:id="19" w:name="_Hlk529958653"/>
      <w:r w:rsidRPr="00817BF0">
        <w:rPr>
          <w:noProof/>
        </w:rPr>
        <w:t xml:space="preserve">PickleStorage and ShelveStorage are </w:t>
      </w:r>
      <w:r w:rsidR="00B97918" w:rsidRPr="00817BF0">
        <w:rPr>
          <w:noProof/>
        </w:rPr>
        <w:t>sub</w:t>
      </w:r>
      <w:r w:rsidRPr="00817BF0">
        <w:rPr>
          <w:noProof/>
        </w:rPr>
        <w:t>class</w:t>
      </w:r>
      <w:r w:rsidR="00B97918" w:rsidRPr="00817BF0">
        <w:rPr>
          <w:noProof/>
        </w:rPr>
        <w:t>es</w:t>
      </w:r>
      <w:r w:rsidRPr="00817BF0">
        <w:rPr>
          <w:noProof/>
        </w:rPr>
        <w:t xml:space="preserve"> of the Storage class which means both objects are </w:t>
      </w:r>
      <w:r w:rsidR="00817BF0" w:rsidRPr="00817BF0">
        <w:rPr>
          <w:noProof/>
        </w:rPr>
        <w:t xml:space="preserve">the </w:t>
      </w:r>
      <w:r w:rsidRPr="00817BF0">
        <w:rPr>
          <w:noProof/>
        </w:rPr>
        <w:t>type of “Storage” and now can be interchanged.</w:t>
      </w:r>
      <w:bookmarkEnd w:id="19"/>
    </w:p>
    <w:p w14:paraId="7606F3E8" w14:textId="77777777" w:rsidR="00C357DE" w:rsidRDefault="00C357DE" w:rsidP="00234434">
      <w:pPr>
        <w:pStyle w:val="ListParagraph"/>
        <w:jc w:val="both"/>
      </w:pPr>
    </w:p>
    <w:p w14:paraId="32B66E00" w14:textId="188AA3B9" w:rsidR="00F95F36" w:rsidRPr="00C357DE" w:rsidRDefault="00570A37" w:rsidP="0002121A">
      <w:pPr>
        <w:pStyle w:val="ListParagraph"/>
        <w:numPr>
          <w:ilvl w:val="0"/>
          <w:numId w:val="17"/>
        </w:numPr>
        <w:jc w:val="both"/>
      </w:pPr>
      <w:r>
        <w:t xml:space="preserve">From </w:t>
      </w:r>
      <w:r w:rsidRPr="009D0D30">
        <w:rPr>
          <w:noProof/>
        </w:rPr>
        <w:t>this</w:t>
      </w:r>
      <w:r w:rsidR="009D0D30">
        <w:rPr>
          <w:noProof/>
        </w:rPr>
        <w:t>,</w:t>
      </w:r>
      <w:r>
        <w:t xml:space="preserve"> we can prove </w:t>
      </w:r>
      <w:r w:rsidRPr="00D6529C">
        <w:rPr>
          <w:rFonts w:cstheme="minorHAnsi"/>
        </w:rPr>
        <w:t xml:space="preserve">“An object can have many </w:t>
      </w:r>
      <w:r w:rsidRPr="009D0D30">
        <w:rPr>
          <w:rFonts w:cstheme="minorHAnsi"/>
          <w:noProof/>
        </w:rPr>
        <w:t>types</w:t>
      </w:r>
      <w:r w:rsidR="009D0D30">
        <w:rPr>
          <w:rFonts w:cstheme="minorHAnsi"/>
          <w:noProof/>
        </w:rPr>
        <w:t>,</w:t>
      </w:r>
      <w:r w:rsidRPr="009D0D30">
        <w:rPr>
          <w:rFonts w:cstheme="minorHAnsi"/>
          <w:noProof/>
        </w:rPr>
        <w:t>” i.e.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ickleStorage</w:t>
      </w:r>
      <w:proofErr w:type="spellEnd"/>
      <w:r>
        <w:rPr>
          <w:rFonts w:cstheme="minorHAnsi"/>
        </w:rPr>
        <w:t xml:space="preserve"> has the type of “</w:t>
      </w:r>
      <w:proofErr w:type="spellStart"/>
      <w:r>
        <w:rPr>
          <w:rFonts w:cstheme="minorHAnsi"/>
        </w:rPr>
        <w:t>PickleStorage</w:t>
      </w:r>
      <w:proofErr w:type="spellEnd"/>
      <w:r>
        <w:rPr>
          <w:rFonts w:cstheme="minorHAnsi"/>
        </w:rPr>
        <w:t>” as well the type of “Storage”.</w:t>
      </w:r>
    </w:p>
    <w:p w14:paraId="6733151D" w14:textId="77777777" w:rsidR="00C357DE" w:rsidRPr="00F95F36" w:rsidRDefault="00C357DE" w:rsidP="00234434">
      <w:pPr>
        <w:pStyle w:val="ListParagraph"/>
        <w:jc w:val="both"/>
      </w:pPr>
    </w:p>
    <w:p w14:paraId="6554B4B9" w14:textId="665DBCC3" w:rsidR="00570A37" w:rsidRPr="00AF4603" w:rsidRDefault="00F95F36" w:rsidP="0002121A">
      <w:pPr>
        <w:pStyle w:val="ListParagraph"/>
        <w:numPr>
          <w:ilvl w:val="0"/>
          <w:numId w:val="17"/>
        </w:numPr>
        <w:jc w:val="both"/>
      </w:pPr>
      <w:r>
        <w:rPr>
          <w:rFonts w:cstheme="minorHAnsi"/>
        </w:rPr>
        <w:t>We can also prove “O</w:t>
      </w:r>
      <w:r w:rsidRPr="00D6529C">
        <w:rPr>
          <w:rFonts w:cstheme="minorHAnsi"/>
        </w:rPr>
        <w:t>bjects of different classes can have the same type</w:t>
      </w:r>
      <w:r>
        <w:rPr>
          <w:rFonts w:cstheme="minorHAnsi"/>
        </w:rPr>
        <w:t xml:space="preserve">.” I.e. </w:t>
      </w:r>
      <w:proofErr w:type="spellStart"/>
      <w:r>
        <w:rPr>
          <w:rFonts w:cstheme="minorHAnsi"/>
        </w:rPr>
        <w:t>PickleStorage</w:t>
      </w:r>
      <w:proofErr w:type="spellEnd"/>
      <w:r>
        <w:rPr>
          <w:rFonts w:cstheme="minorHAnsi"/>
        </w:rPr>
        <w:t xml:space="preserve"> and </w:t>
      </w:r>
      <w:proofErr w:type="spellStart"/>
      <w:r>
        <w:rPr>
          <w:rFonts w:cstheme="minorHAnsi"/>
        </w:rPr>
        <w:t>ShelveStorage</w:t>
      </w:r>
      <w:proofErr w:type="spellEnd"/>
      <w:r>
        <w:rPr>
          <w:rFonts w:cstheme="minorHAnsi"/>
        </w:rPr>
        <w:t xml:space="preserve"> are </w:t>
      </w:r>
      <w:r w:rsidR="009D0D30">
        <w:rPr>
          <w:rFonts w:cstheme="minorHAnsi"/>
        </w:rPr>
        <w:t xml:space="preserve">the </w:t>
      </w:r>
      <w:r w:rsidRPr="009D0D30">
        <w:rPr>
          <w:rFonts w:cstheme="minorHAnsi"/>
          <w:noProof/>
        </w:rPr>
        <w:t>object</w:t>
      </w:r>
      <w:r>
        <w:rPr>
          <w:rFonts w:cstheme="minorHAnsi"/>
        </w:rPr>
        <w:t xml:space="preserve"> of two different class</w:t>
      </w:r>
      <w:r w:rsidR="009D0D30">
        <w:rPr>
          <w:rFonts w:cstheme="minorHAnsi"/>
        </w:rPr>
        <w:t>,</w:t>
      </w:r>
      <w:r>
        <w:rPr>
          <w:rFonts w:cstheme="minorHAnsi"/>
        </w:rPr>
        <w:t xml:space="preserve"> </w:t>
      </w:r>
      <w:r w:rsidRPr="009D0D30">
        <w:rPr>
          <w:rFonts w:cstheme="minorHAnsi"/>
          <w:noProof/>
        </w:rPr>
        <w:t>but</w:t>
      </w:r>
      <w:r>
        <w:rPr>
          <w:rFonts w:cstheme="minorHAnsi"/>
        </w:rPr>
        <w:t xml:space="preserve"> they both can have the same type “Storage”.</w:t>
      </w:r>
    </w:p>
    <w:p w14:paraId="7B7CD604" w14:textId="77777777" w:rsidR="009640AB" w:rsidRDefault="009640AB">
      <w:pPr>
        <w:rPr>
          <w:rFonts w:asciiTheme="majorHAnsi" w:eastAsiaTheme="majorEastAsia" w:hAnsiTheme="majorHAnsi" w:cstheme="majorBidi"/>
          <w:b/>
          <w:sz w:val="32"/>
          <w:szCs w:val="32"/>
        </w:rPr>
      </w:pPr>
      <w:r>
        <w:rPr>
          <w:b/>
        </w:rPr>
        <w:br w:type="page"/>
      </w:r>
    </w:p>
    <w:p w14:paraId="0FCA955A" w14:textId="7049AE80" w:rsidR="00EC4804" w:rsidRPr="008C629B" w:rsidRDefault="009C17C5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 w:rsidRPr="009C17C5">
        <w:rPr>
          <w:b/>
          <w:color w:val="auto"/>
        </w:rPr>
        <w:lastRenderedPageBreak/>
        <w:t>Programming to an interface, not an implementation</w:t>
      </w:r>
    </w:p>
    <w:p w14:paraId="69D06506" w14:textId="4B926E68" w:rsidR="00EC4804" w:rsidRDefault="00EC4804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91231B">
        <w:rPr>
          <w:color w:val="auto"/>
        </w:rPr>
        <w:t>Knowledge Point:</w:t>
      </w:r>
    </w:p>
    <w:p w14:paraId="4BA27C40" w14:textId="4500D2C6" w:rsidR="00DE3198" w:rsidRPr="005E5723" w:rsidRDefault="00DE3198" w:rsidP="0002121A">
      <w:pPr>
        <w:pStyle w:val="ListParagraph"/>
        <w:numPr>
          <w:ilvl w:val="0"/>
          <w:numId w:val="18"/>
        </w:numPr>
        <w:jc w:val="both"/>
        <w:rPr>
          <w:rFonts w:cstheme="minorHAnsi"/>
        </w:rPr>
      </w:pPr>
      <w:r w:rsidRPr="005E5723">
        <w:rPr>
          <w:rFonts w:cstheme="minorHAnsi"/>
        </w:rPr>
        <w:t>“</w:t>
      </w:r>
      <w:r w:rsidR="001A3C17" w:rsidRPr="005E5723">
        <w:rPr>
          <w:rFonts w:cstheme="minorHAnsi"/>
        </w:rPr>
        <w:t>Inheritance's ability to define families of objects with identical interfaces (usually by inheriting from an abstract</w:t>
      </w:r>
      <w:r w:rsidR="00761330" w:rsidRPr="005E5723">
        <w:rPr>
          <w:rFonts w:cstheme="minorHAnsi"/>
        </w:rPr>
        <w:t xml:space="preserve"> </w:t>
      </w:r>
      <w:r w:rsidR="001A3C17" w:rsidRPr="005E5723">
        <w:rPr>
          <w:rFonts w:cstheme="minorHAnsi"/>
        </w:rPr>
        <w:t>class)</w:t>
      </w:r>
      <w:r w:rsidR="00761330" w:rsidRPr="005E5723">
        <w:rPr>
          <w:rFonts w:cstheme="minorHAnsi"/>
        </w:rPr>
        <w:t xml:space="preserve"> </w:t>
      </w:r>
      <w:r w:rsidR="001A3C17" w:rsidRPr="005E5723">
        <w:rPr>
          <w:rFonts w:cstheme="minorHAnsi"/>
        </w:rPr>
        <w:t>is also important</w:t>
      </w:r>
      <w:r w:rsidR="005E5723" w:rsidRPr="005E5723">
        <w:rPr>
          <w:rFonts w:cstheme="minorHAnsi"/>
        </w:rPr>
        <w:t xml:space="preserve"> as polymorphism depends on it.</w:t>
      </w:r>
      <w:r w:rsidRPr="005E5723">
        <w:rPr>
          <w:rFonts w:cstheme="minorHAnsi"/>
        </w:rPr>
        <w:t>”</w:t>
      </w:r>
    </w:p>
    <w:p w14:paraId="7AC09462" w14:textId="79B80998" w:rsidR="00EC4804" w:rsidRDefault="00EC4804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Problem:</w:t>
      </w:r>
    </w:p>
    <w:p w14:paraId="4E853666" w14:textId="77777777" w:rsidR="001F1BB1" w:rsidRDefault="001F1BB1" w:rsidP="0002121A">
      <w:pPr>
        <w:pStyle w:val="ListParagraph"/>
        <w:numPr>
          <w:ilvl w:val="0"/>
          <w:numId w:val="19"/>
        </w:numPr>
        <w:jc w:val="both"/>
      </w:pPr>
      <w:r>
        <w:t>Location of code:</w:t>
      </w:r>
    </w:p>
    <w:p w14:paraId="6784D785" w14:textId="77777777" w:rsidR="001F1BB1" w:rsidRDefault="001F1BB1" w:rsidP="0002121A">
      <w:pPr>
        <w:pStyle w:val="ListParagraph"/>
        <w:numPr>
          <w:ilvl w:val="1"/>
          <w:numId w:val="19"/>
        </w:numPr>
        <w:jc w:val="both"/>
      </w:pPr>
      <w:r>
        <w:t xml:space="preserve">Folder: </w:t>
      </w:r>
      <w:proofErr w:type="spellStart"/>
      <w:r>
        <w:t>PythonInterpreter</w:t>
      </w:r>
      <w:proofErr w:type="spellEnd"/>
      <w:r>
        <w:t>/</w:t>
      </w:r>
      <w:proofErr w:type="spellStart"/>
      <w:r>
        <w:t>object_store</w:t>
      </w:r>
      <w:proofErr w:type="spellEnd"/>
    </w:p>
    <w:p w14:paraId="6E4CFBCE" w14:textId="77777777" w:rsidR="001F1BB1" w:rsidRDefault="001F1BB1" w:rsidP="0002121A">
      <w:pPr>
        <w:pStyle w:val="ListParagraph"/>
        <w:numPr>
          <w:ilvl w:val="1"/>
          <w:numId w:val="19"/>
        </w:numPr>
        <w:jc w:val="both"/>
      </w:pPr>
      <w:r>
        <w:t>File Name: Storage.py</w:t>
      </w:r>
    </w:p>
    <w:p w14:paraId="1721E4B7" w14:textId="470CFF46" w:rsidR="001F1BB1" w:rsidRDefault="001F1BB1" w:rsidP="0002121A">
      <w:pPr>
        <w:pStyle w:val="ListParagraph"/>
        <w:numPr>
          <w:ilvl w:val="1"/>
          <w:numId w:val="19"/>
        </w:numPr>
        <w:jc w:val="both"/>
      </w:pPr>
      <w:r>
        <w:t xml:space="preserve">Lines: 5 – 29 </w:t>
      </w:r>
    </w:p>
    <w:p w14:paraId="2454FC8A" w14:textId="6F6D263A" w:rsidR="001F1BB1" w:rsidRDefault="001F1BB1" w:rsidP="0002121A">
      <w:pPr>
        <w:pStyle w:val="ListParagraph"/>
        <w:numPr>
          <w:ilvl w:val="0"/>
          <w:numId w:val="19"/>
        </w:numPr>
        <w:jc w:val="both"/>
      </w:pPr>
      <w:r>
        <w:t>The Storage module in my 2</w:t>
      </w:r>
      <w:r>
        <w:rPr>
          <w:vertAlign w:val="superscript"/>
        </w:rPr>
        <w:t>nd</w:t>
      </w:r>
      <w:r>
        <w:t xml:space="preserve"> assignment which is responsible for </w:t>
      </w:r>
      <w:r w:rsidRPr="00054B2D">
        <w:t>object seriali</w:t>
      </w:r>
      <w:r>
        <w:t>s</w:t>
      </w:r>
      <w:r w:rsidRPr="00054B2D">
        <w:t>ation</w:t>
      </w:r>
      <w:r>
        <w:t xml:space="preserve"> </w:t>
      </w:r>
      <w:r w:rsidRPr="009D0D30">
        <w:rPr>
          <w:noProof/>
        </w:rPr>
        <w:t>is written</w:t>
      </w:r>
      <w:r>
        <w:t xml:space="preserve"> </w:t>
      </w:r>
      <w:r w:rsidR="009D0D30">
        <w:rPr>
          <w:noProof/>
        </w:rPr>
        <w:t>regarding</w:t>
      </w:r>
      <w:r>
        <w:t xml:space="preserve"> implementation.</w:t>
      </w:r>
    </w:p>
    <w:p w14:paraId="5C081FF7" w14:textId="4BDB34B1" w:rsidR="001F1BB1" w:rsidRDefault="00A85103" w:rsidP="0002121A">
      <w:pPr>
        <w:pStyle w:val="ListParagraph"/>
        <w:numPr>
          <w:ilvl w:val="0"/>
          <w:numId w:val="19"/>
        </w:numPr>
        <w:jc w:val="both"/>
      </w:pPr>
      <w:r>
        <w:t xml:space="preserve">The main Interpreter class </w:t>
      </w:r>
      <w:r w:rsidRPr="009D0D30">
        <w:rPr>
          <w:noProof/>
        </w:rPr>
        <w:t>is tightly coupled</w:t>
      </w:r>
      <w:r>
        <w:t xml:space="preserve"> with Storage class which means that the Interpreter class know the implementation details of the Storage class.</w:t>
      </w:r>
    </w:p>
    <w:p w14:paraId="3381365B" w14:textId="4E922944" w:rsidR="00A85103" w:rsidRPr="001F1BB1" w:rsidRDefault="00A85103" w:rsidP="0002121A">
      <w:pPr>
        <w:pStyle w:val="ListParagraph"/>
        <w:numPr>
          <w:ilvl w:val="0"/>
          <w:numId w:val="19"/>
        </w:numPr>
        <w:jc w:val="both"/>
      </w:pPr>
      <w:r w:rsidRPr="009D0D30">
        <w:rPr>
          <w:noProof/>
        </w:rPr>
        <w:t>This</w:t>
      </w:r>
      <w:r>
        <w:t xml:space="preserve"> </w:t>
      </w:r>
      <w:r w:rsidRPr="009D0D30">
        <w:rPr>
          <w:noProof/>
        </w:rPr>
        <w:t>make</w:t>
      </w:r>
      <w:r w:rsidR="009D0D30">
        <w:rPr>
          <w:noProof/>
        </w:rPr>
        <w:t>s</w:t>
      </w:r>
      <w:r>
        <w:t xml:space="preserve"> the program hard to maintain as adding additional functionalities require major rework to the Interpreter class as well as the Storage class.</w:t>
      </w:r>
    </w:p>
    <w:p w14:paraId="49096172" w14:textId="14F1E710" w:rsidR="00EC4804" w:rsidRDefault="00EC4804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Solution:</w:t>
      </w:r>
    </w:p>
    <w:p w14:paraId="1F3A0F4E" w14:textId="6D7F0382" w:rsidR="003954C7" w:rsidRDefault="003954C7" w:rsidP="0002121A">
      <w:pPr>
        <w:pStyle w:val="ListParagraph"/>
        <w:numPr>
          <w:ilvl w:val="0"/>
          <w:numId w:val="20"/>
        </w:numPr>
        <w:jc w:val="both"/>
      </w:pPr>
      <w:r>
        <w:t xml:space="preserve">To solve this problem, I used </w:t>
      </w:r>
      <w:r w:rsidR="009D0D30">
        <w:t xml:space="preserve">the </w:t>
      </w:r>
      <w:r w:rsidRPr="009D0D30">
        <w:rPr>
          <w:noProof/>
        </w:rPr>
        <w:t>Template</w:t>
      </w:r>
      <w:r>
        <w:t xml:space="preserve"> Method design pattern.</w:t>
      </w:r>
    </w:p>
    <w:p w14:paraId="24E97CC7" w14:textId="77777777" w:rsidR="00F662A3" w:rsidRDefault="00F662A3" w:rsidP="0002121A">
      <w:pPr>
        <w:pStyle w:val="ListParagraph"/>
        <w:numPr>
          <w:ilvl w:val="0"/>
          <w:numId w:val="20"/>
        </w:numPr>
        <w:jc w:val="both"/>
      </w:pPr>
      <w:r w:rsidRPr="00F662A3">
        <w:t>I created an abstract base class called Storage.</w:t>
      </w:r>
      <w:r>
        <w:t xml:space="preserve"> This base class provide an interface for storing and retrieving serialised objects.</w:t>
      </w:r>
    </w:p>
    <w:p w14:paraId="2240EE9A" w14:textId="77777777" w:rsidR="00EB650E" w:rsidRDefault="00F662A3" w:rsidP="0002121A">
      <w:pPr>
        <w:pStyle w:val="ListParagraph"/>
        <w:numPr>
          <w:ilvl w:val="0"/>
          <w:numId w:val="20"/>
        </w:numPr>
        <w:jc w:val="both"/>
      </w:pPr>
      <w:r>
        <w:t xml:space="preserve">The next step was to create two </w:t>
      </w:r>
      <w:r w:rsidR="00EB650E">
        <w:t>new classes</w:t>
      </w:r>
      <w:r>
        <w:t xml:space="preserve"> </w:t>
      </w:r>
      <w:proofErr w:type="spellStart"/>
      <w:r>
        <w:t>PickleStorage</w:t>
      </w:r>
      <w:proofErr w:type="spellEnd"/>
      <w:r>
        <w:t xml:space="preserve"> and </w:t>
      </w:r>
      <w:proofErr w:type="spellStart"/>
      <w:r>
        <w:t>ShelveStorage</w:t>
      </w:r>
      <w:proofErr w:type="spellEnd"/>
      <w:r w:rsidR="00EB650E">
        <w:t xml:space="preserve"> and make them inherit from the Storage base class.</w:t>
      </w:r>
    </w:p>
    <w:p w14:paraId="21C9EA51" w14:textId="53231B45" w:rsidR="003954C7" w:rsidRDefault="00EB650E" w:rsidP="0002121A">
      <w:pPr>
        <w:pStyle w:val="ListParagraph"/>
        <w:numPr>
          <w:ilvl w:val="0"/>
          <w:numId w:val="20"/>
        </w:numPr>
        <w:jc w:val="both"/>
      </w:pPr>
      <w:r>
        <w:t xml:space="preserve">With both the subclasses inheriting from the base class, both the subclasses have </w:t>
      </w:r>
      <w:r w:rsidR="009D0D30">
        <w:t xml:space="preserve">an </w:t>
      </w:r>
      <w:r w:rsidRPr="009D0D30">
        <w:rPr>
          <w:noProof/>
        </w:rPr>
        <w:t>identical</w:t>
      </w:r>
      <w:r>
        <w:t xml:space="preserve"> interface, which means the same request that is sent to the </w:t>
      </w:r>
      <w:proofErr w:type="spellStart"/>
      <w:r>
        <w:t>PickleStorage</w:t>
      </w:r>
      <w:proofErr w:type="spellEnd"/>
      <w:r>
        <w:t xml:space="preserve"> and can </w:t>
      </w:r>
      <w:r w:rsidRPr="009D0D30">
        <w:rPr>
          <w:noProof/>
        </w:rPr>
        <w:t>be sent</w:t>
      </w:r>
      <w:r>
        <w:t xml:space="preserve"> to </w:t>
      </w:r>
      <w:proofErr w:type="spellStart"/>
      <w:r>
        <w:t>ShelveStorage</w:t>
      </w:r>
      <w:proofErr w:type="spellEnd"/>
      <w:r>
        <w:t>.</w:t>
      </w:r>
    </w:p>
    <w:p w14:paraId="71AEAD31" w14:textId="64412883" w:rsidR="00EB650E" w:rsidRPr="003954C7" w:rsidRDefault="00EB650E" w:rsidP="0002121A">
      <w:pPr>
        <w:pStyle w:val="ListParagraph"/>
        <w:numPr>
          <w:ilvl w:val="0"/>
          <w:numId w:val="20"/>
        </w:numPr>
        <w:jc w:val="both"/>
      </w:pPr>
      <w:r>
        <w:t xml:space="preserve">By doing </w:t>
      </w:r>
      <w:r w:rsidRPr="009D0D30">
        <w:rPr>
          <w:noProof/>
        </w:rPr>
        <w:t>this</w:t>
      </w:r>
      <w:r w:rsidR="009D0D30">
        <w:rPr>
          <w:noProof/>
        </w:rPr>
        <w:t>,</w:t>
      </w:r>
      <w:r>
        <w:t xml:space="preserve"> the Interpreter class become loosely coupled with the Storage module. Now the Interpreter class knows about the Storage interface rather than the implementation of it.</w:t>
      </w:r>
    </w:p>
    <w:p w14:paraId="07EC3759" w14:textId="460842EF" w:rsidR="00EC4804" w:rsidRDefault="00EC4804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Effectiveness:</w:t>
      </w:r>
    </w:p>
    <w:p w14:paraId="19B85F27" w14:textId="0A60A3A2" w:rsidR="00B85FD9" w:rsidRDefault="004760C1" w:rsidP="0002121A">
      <w:pPr>
        <w:pStyle w:val="ListParagraph"/>
        <w:numPr>
          <w:ilvl w:val="0"/>
          <w:numId w:val="21"/>
        </w:numPr>
        <w:jc w:val="both"/>
      </w:pPr>
      <w:r>
        <w:t xml:space="preserve">I think the </w:t>
      </w:r>
      <w:r w:rsidR="001A46E9">
        <w:t xml:space="preserve">approach of using the Template Method design pattern was effective because by applying the </w:t>
      </w:r>
      <w:r w:rsidR="001A46E9" w:rsidRPr="009D0D30">
        <w:rPr>
          <w:noProof/>
        </w:rPr>
        <w:t>pattern</w:t>
      </w:r>
      <w:r w:rsidR="001A46E9">
        <w:t xml:space="preserve"> the Interpreter </w:t>
      </w:r>
      <w:r w:rsidR="00B85FD9" w:rsidRPr="00B85FD9">
        <w:t>remain unaware of the specific types of objects</w:t>
      </w:r>
      <w:r w:rsidR="00B85FD9">
        <w:t xml:space="preserve"> (Either </w:t>
      </w:r>
      <w:bookmarkStart w:id="20" w:name="_Hlk529807970"/>
      <w:proofErr w:type="spellStart"/>
      <w:r w:rsidR="00B85FD9">
        <w:t>PickleStorage</w:t>
      </w:r>
      <w:proofErr w:type="spellEnd"/>
      <w:r w:rsidR="00B85FD9">
        <w:t xml:space="preserve"> or </w:t>
      </w:r>
      <w:proofErr w:type="spellStart"/>
      <w:r w:rsidR="00B85FD9">
        <w:t>ShelveStorage</w:t>
      </w:r>
      <w:bookmarkEnd w:id="20"/>
      <w:proofErr w:type="spellEnd"/>
      <w:r w:rsidR="00B85FD9">
        <w:t>)</w:t>
      </w:r>
      <w:r w:rsidR="00B85FD9" w:rsidRPr="00B85FD9">
        <w:t xml:space="preserve"> </w:t>
      </w:r>
      <w:r w:rsidR="00B85FD9">
        <w:t>is</w:t>
      </w:r>
      <w:r w:rsidR="00B85FD9" w:rsidRPr="00B85FD9">
        <w:t xml:space="preserve"> use</w:t>
      </w:r>
      <w:r w:rsidR="00B85FD9">
        <w:t>d</w:t>
      </w:r>
      <w:r w:rsidR="00B85FD9" w:rsidRPr="00B85FD9">
        <w:t xml:space="preserve">, </w:t>
      </w:r>
      <w:proofErr w:type="gramStart"/>
      <w:r w:rsidR="00E65DF6">
        <w:t>as long as</w:t>
      </w:r>
      <w:proofErr w:type="gramEnd"/>
      <w:r w:rsidR="00CD55C4">
        <w:t xml:space="preserve"> both</w:t>
      </w:r>
      <w:r w:rsidR="00B85FD9" w:rsidRPr="00B85FD9">
        <w:t xml:space="preserve"> </w:t>
      </w:r>
      <w:proofErr w:type="spellStart"/>
      <w:r w:rsidR="00CD55C4" w:rsidRPr="00CD55C4">
        <w:t>PickleStorage</w:t>
      </w:r>
      <w:proofErr w:type="spellEnd"/>
      <w:r w:rsidR="00CD55C4" w:rsidRPr="00CD55C4">
        <w:t xml:space="preserve"> </w:t>
      </w:r>
      <w:r w:rsidR="00E65DF6">
        <w:t>and</w:t>
      </w:r>
      <w:r w:rsidR="00CD55C4" w:rsidRPr="00CD55C4">
        <w:t xml:space="preserve"> </w:t>
      </w:r>
      <w:proofErr w:type="spellStart"/>
      <w:r w:rsidR="00CD55C4" w:rsidRPr="00CD55C4">
        <w:t>ShelveStorage</w:t>
      </w:r>
      <w:proofErr w:type="spellEnd"/>
      <w:r w:rsidR="00CD55C4" w:rsidRPr="00CD55C4">
        <w:t xml:space="preserve"> </w:t>
      </w:r>
      <w:r w:rsidR="00B85FD9" w:rsidRPr="00B85FD9">
        <w:t xml:space="preserve">adhere to the interface </w:t>
      </w:r>
      <w:r w:rsidR="00CD55C4">
        <w:t>of the Storage class</w:t>
      </w:r>
      <w:r w:rsidR="00B85FD9" w:rsidRPr="00B85FD9">
        <w:t>.</w:t>
      </w:r>
    </w:p>
    <w:p w14:paraId="1B03E53A" w14:textId="77777777" w:rsidR="00E65DF6" w:rsidRDefault="00E65DF6" w:rsidP="007F6634">
      <w:pPr>
        <w:pStyle w:val="ListParagraph"/>
        <w:jc w:val="both"/>
      </w:pPr>
    </w:p>
    <w:p w14:paraId="78F048C1" w14:textId="77777777" w:rsidR="00741EDF" w:rsidRDefault="009919DE" w:rsidP="0002121A">
      <w:pPr>
        <w:pStyle w:val="ListParagraph"/>
        <w:numPr>
          <w:ilvl w:val="0"/>
          <w:numId w:val="21"/>
        </w:numPr>
        <w:jc w:val="both"/>
      </w:pPr>
      <w:r>
        <w:t>Interpreter class remain unaware of the</w:t>
      </w:r>
      <w:r w:rsidR="00E65DF6">
        <w:t xml:space="preserve"> </w:t>
      </w:r>
      <w:proofErr w:type="spellStart"/>
      <w:r w:rsidR="00E65DF6" w:rsidRPr="00CD55C4">
        <w:t>PickleStorage</w:t>
      </w:r>
      <w:proofErr w:type="spellEnd"/>
      <w:r w:rsidR="00E65DF6" w:rsidRPr="00CD55C4">
        <w:t xml:space="preserve"> </w:t>
      </w:r>
      <w:r w:rsidR="00E65DF6">
        <w:t>and</w:t>
      </w:r>
      <w:r w:rsidR="00E65DF6" w:rsidRPr="00CD55C4">
        <w:t xml:space="preserve"> </w:t>
      </w:r>
      <w:proofErr w:type="spellStart"/>
      <w:r w:rsidR="00E65DF6" w:rsidRPr="00CD55C4">
        <w:t>ShelveStorage</w:t>
      </w:r>
      <w:proofErr w:type="spellEnd"/>
      <w:r>
        <w:t xml:space="preserve"> classes that implement the </w:t>
      </w:r>
      <w:r w:rsidR="00E65DF6">
        <w:t>storage class interface</w:t>
      </w:r>
      <w:r>
        <w:t xml:space="preserve">. </w:t>
      </w:r>
    </w:p>
    <w:p w14:paraId="35241A29" w14:textId="77777777" w:rsidR="00741EDF" w:rsidRDefault="00741EDF" w:rsidP="007F6634">
      <w:pPr>
        <w:pStyle w:val="ListParagraph"/>
        <w:jc w:val="both"/>
      </w:pPr>
    </w:p>
    <w:p w14:paraId="56FBAA8C" w14:textId="4F37B00A" w:rsidR="00EC4804" w:rsidRPr="00E65DF6" w:rsidRDefault="00741EDF" w:rsidP="0002121A">
      <w:pPr>
        <w:pStyle w:val="ListParagraph"/>
        <w:numPr>
          <w:ilvl w:val="0"/>
          <w:numId w:val="21"/>
        </w:numPr>
        <w:jc w:val="both"/>
      </w:pPr>
      <w:r>
        <w:t xml:space="preserve">Now the </w:t>
      </w:r>
      <w:r w:rsidR="00E65DF6">
        <w:t>Interpreter</w:t>
      </w:r>
      <w:r>
        <w:t xml:space="preserve"> class</w:t>
      </w:r>
      <w:r w:rsidR="009919DE">
        <w:t xml:space="preserve"> only know about the</w:t>
      </w:r>
      <w:r w:rsidR="00E65DF6">
        <w:t xml:space="preserve"> Storage</w:t>
      </w:r>
      <w:r w:rsidR="009919DE">
        <w:t xml:space="preserve"> abstract class defining the interface</w:t>
      </w:r>
      <w:r>
        <w:t xml:space="preserve"> thus we can say that the Interpreter class </w:t>
      </w:r>
      <w:r w:rsidRPr="00817BF0">
        <w:rPr>
          <w:noProof/>
        </w:rPr>
        <w:t>i</w:t>
      </w:r>
      <w:r w:rsidR="009D0D30" w:rsidRPr="00817BF0">
        <w:rPr>
          <w:noProof/>
        </w:rPr>
        <w:t>s</w:t>
      </w:r>
      <w:r w:rsidRPr="00817BF0">
        <w:rPr>
          <w:noProof/>
        </w:rPr>
        <w:t xml:space="preserve"> programmed</w:t>
      </w:r>
      <w:r>
        <w:t xml:space="preserve"> to an interface, not an implementation</w:t>
      </w:r>
      <w:r w:rsidR="009919DE">
        <w:t>.</w:t>
      </w:r>
      <w:r w:rsidR="00EC4804" w:rsidRPr="00E65DF6">
        <w:rPr>
          <w:b/>
        </w:rPr>
        <w:br w:type="page"/>
      </w:r>
    </w:p>
    <w:p w14:paraId="699811F4" w14:textId="329FEE8E" w:rsidR="00EA00A0" w:rsidRPr="008C629B" w:rsidRDefault="00EA00A0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 w:rsidRPr="00EA00A0">
        <w:rPr>
          <w:b/>
          <w:color w:val="auto"/>
        </w:rPr>
        <w:lastRenderedPageBreak/>
        <w:t>Inheritance versus Composition</w:t>
      </w:r>
    </w:p>
    <w:p w14:paraId="09F5B707" w14:textId="006AE1A4" w:rsidR="00EA00A0" w:rsidRDefault="00EA00A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91231B">
        <w:rPr>
          <w:color w:val="auto"/>
        </w:rPr>
        <w:t>Knowledge Point:</w:t>
      </w:r>
    </w:p>
    <w:p w14:paraId="1F5F015C" w14:textId="4D48B0A9" w:rsidR="004634F9" w:rsidRPr="00AE7E96" w:rsidRDefault="004634F9" w:rsidP="0002121A">
      <w:pPr>
        <w:pStyle w:val="ListParagraph"/>
        <w:numPr>
          <w:ilvl w:val="0"/>
          <w:numId w:val="22"/>
        </w:numPr>
        <w:jc w:val="both"/>
        <w:rPr>
          <w:rFonts w:cstheme="minorHAnsi"/>
        </w:rPr>
      </w:pPr>
      <w:r w:rsidRPr="00AE7E96">
        <w:rPr>
          <w:rFonts w:cstheme="minorHAnsi"/>
        </w:rPr>
        <w:t xml:space="preserve">“Inheritance causes Implementation dependencies, one cure for this is to inherit only from abstract </w:t>
      </w:r>
      <w:r w:rsidRPr="009D0D30">
        <w:rPr>
          <w:rFonts w:cstheme="minorHAnsi"/>
          <w:noProof/>
        </w:rPr>
        <w:t>classes</w:t>
      </w:r>
      <w:r w:rsidRPr="00AE7E96">
        <w:rPr>
          <w:rFonts w:cstheme="minorHAnsi"/>
        </w:rPr>
        <w:t xml:space="preserve"> since they usually provide little or no implementation.”</w:t>
      </w:r>
    </w:p>
    <w:p w14:paraId="327B44E9" w14:textId="07DAA3C3" w:rsidR="00EA00A0" w:rsidRDefault="00EA00A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Problem:</w:t>
      </w:r>
    </w:p>
    <w:p w14:paraId="047C070E" w14:textId="190B5D4B" w:rsidR="00AE7E96" w:rsidRPr="00234434" w:rsidRDefault="00F3156F" w:rsidP="0002121A">
      <w:pPr>
        <w:pStyle w:val="ListParagraph"/>
        <w:numPr>
          <w:ilvl w:val="0"/>
          <w:numId w:val="22"/>
        </w:numPr>
        <w:jc w:val="both"/>
        <w:rPr>
          <w:rFonts w:cstheme="minorHAnsi"/>
        </w:rPr>
      </w:pPr>
      <w:r w:rsidRPr="00234434">
        <w:rPr>
          <w:rFonts w:cstheme="minorHAnsi"/>
        </w:rPr>
        <w:t>Adding</w:t>
      </w:r>
      <w:r w:rsidR="00AE7E96" w:rsidRPr="00234434">
        <w:rPr>
          <w:rFonts w:cstheme="minorHAnsi"/>
        </w:rPr>
        <w:t xml:space="preserve"> additional Pickle technology </w:t>
      </w:r>
      <w:r w:rsidR="009D0D30">
        <w:rPr>
          <w:rFonts w:cstheme="minorHAnsi"/>
          <w:noProof/>
        </w:rPr>
        <w:t>to</w:t>
      </w:r>
      <w:r w:rsidR="00AE7E96" w:rsidRPr="00234434">
        <w:rPr>
          <w:rFonts w:cstheme="minorHAnsi"/>
        </w:rPr>
        <w:t xml:space="preserve"> the existing Shelve technology.</w:t>
      </w:r>
    </w:p>
    <w:p w14:paraId="252759F6" w14:textId="77777777" w:rsidR="00AE7E96" w:rsidRPr="00234434" w:rsidRDefault="00AE7E96" w:rsidP="0002121A">
      <w:pPr>
        <w:pStyle w:val="ListParagraph"/>
        <w:numPr>
          <w:ilvl w:val="0"/>
          <w:numId w:val="22"/>
        </w:numPr>
        <w:jc w:val="both"/>
        <w:rPr>
          <w:rFonts w:cstheme="minorHAnsi"/>
        </w:rPr>
      </w:pPr>
      <w:r w:rsidRPr="00234434">
        <w:rPr>
          <w:rFonts w:cstheme="minorHAnsi"/>
        </w:rPr>
        <w:t>Location of code:</w:t>
      </w:r>
    </w:p>
    <w:p w14:paraId="71B2FCD8" w14:textId="77777777" w:rsidR="00AE7E96" w:rsidRPr="00234434" w:rsidRDefault="00AE7E96" w:rsidP="0002121A">
      <w:pPr>
        <w:pStyle w:val="ListParagraph"/>
        <w:numPr>
          <w:ilvl w:val="1"/>
          <w:numId w:val="22"/>
        </w:numPr>
        <w:jc w:val="both"/>
        <w:rPr>
          <w:rFonts w:cstheme="minorHAnsi"/>
        </w:rPr>
      </w:pPr>
      <w:r w:rsidRPr="00234434">
        <w:rPr>
          <w:rFonts w:cstheme="minorHAnsi"/>
        </w:rPr>
        <w:t xml:space="preserve">Folder: </w:t>
      </w:r>
      <w:proofErr w:type="spellStart"/>
      <w:r w:rsidRPr="00234434">
        <w:rPr>
          <w:rFonts w:cstheme="minorHAnsi"/>
        </w:rPr>
        <w:t>PythonInterpreter</w:t>
      </w:r>
      <w:proofErr w:type="spellEnd"/>
      <w:r w:rsidRPr="00234434">
        <w:rPr>
          <w:rFonts w:cstheme="minorHAnsi"/>
        </w:rPr>
        <w:t>/</w:t>
      </w:r>
      <w:proofErr w:type="spellStart"/>
      <w:r w:rsidRPr="00234434">
        <w:rPr>
          <w:rFonts w:cstheme="minorHAnsi"/>
        </w:rPr>
        <w:t>object_store</w:t>
      </w:r>
      <w:proofErr w:type="spellEnd"/>
    </w:p>
    <w:p w14:paraId="7A9AD96F" w14:textId="77777777" w:rsidR="00AE7E96" w:rsidRPr="00234434" w:rsidRDefault="00AE7E96" w:rsidP="0002121A">
      <w:pPr>
        <w:pStyle w:val="ListParagraph"/>
        <w:numPr>
          <w:ilvl w:val="1"/>
          <w:numId w:val="22"/>
        </w:numPr>
        <w:jc w:val="both"/>
        <w:rPr>
          <w:rFonts w:cstheme="minorHAnsi"/>
        </w:rPr>
      </w:pPr>
      <w:r w:rsidRPr="00234434">
        <w:rPr>
          <w:rFonts w:cstheme="minorHAnsi"/>
        </w:rPr>
        <w:t>File Name: Storage.py</w:t>
      </w:r>
    </w:p>
    <w:p w14:paraId="219477FA" w14:textId="77777777" w:rsidR="00AE7E96" w:rsidRPr="00234434" w:rsidRDefault="00AE7E96" w:rsidP="0002121A">
      <w:pPr>
        <w:pStyle w:val="ListParagraph"/>
        <w:numPr>
          <w:ilvl w:val="1"/>
          <w:numId w:val="22"/>
        </w:numPr>
        <w:jc w:val="both"/>
        <w:rPr>
          <w:rFonts w:cstheme="minorHAnsi"/>
        </w:rPr>
      </w:pPr>
      <w:r w:rsidRPr="00234434">
        <w:rPr>
          <w:rFonts w:cstheme="minorHAnsi"/>
        </w:rPr>
        <w:t xml:space="preserve">Lines: 5 – 29 </w:t>
      </w:r>
    </w:p>
    <w:p w14:paraId="57CB8703" w14:textId="56C818AD" w:rsidR="00AE7E96" w:rsidRPr="00234434" w:rsidRDefault="00AE7E96" w:rsidP="0002121A">
      <w:pPr>
        <w:pStyle w:val="ListParagraph"/>
        <w:numPr>
          <w:ilvl w:val="0"/>
          <w:numId w:val="22"/>
        </w:numPr>
        <w:jc w:val="both"/>
        <w:rPr>
          <w:rFonts w:cstheme="minorHAnsi"/>
        </w:rPr>
      </w:pPr>
      <w:r w:rsidRPr="00234434">
        <w:rPr>
          <w:rFonts w:cstheme="minorHAnsi"/>
        </w:rPr>
        <w:t>One solution would be</w:t>
      </w:r>
      <w:r w:rsidR="00F3156F" w:rsidRPr="00234434">
        <w:rPr>
          <w:rFonts w:cstheme="minorHAnsi"/>
        </w:rPr>
        <w:t xml:space="preserve"> “white-box” reuse in which I would </w:t>
      </w:r>
      <w:r w:rsidRPr="00234434">
        <w:rPr>
          <w:rFonts w:cstheme="minorHAnsi"/>
        </w:rPr>
        <w:t>creat</w:t>
      </w:r>
      <w:r w:rsidR="00F3156F" w:rsidRPr="00234434">
        <w:rPr>
          <w:rFonts w:cstheme="minorHAnsi"/>
        </w:rPr>
        <w:t>e</w:t>
      </w:r>
      <w:r w:rsidRPr="00234434">
        <w:rPr>
          <w:rFonts w:cstheme="minorHAnsi"/>
        </w:rPr>
        <w:t xml:space="preserve"> a class and let it inherit from </w:t>
      </w:r>
      <w:r w:rsidRPr="009D0D30">
        <w:rPr>
          <w:rFonts w:cstheme="minorHAnsi"/>
          <w:noProof/>
        </w:rPr>
        <w:t>concrete</w:t>
      </w:r>
      <w:r w:rsidRPr="00234434">
        <w:rPr>
          <w:rFonts w:cstheme="minorHAnsi"/>
        </w:rPr>
        <w:t xml:space="preserve"> Storage class and override the all the method in the </w:t>
      </w:r>
      <w:r w:rsidRPr="009D0D30">
        <w:rPr>
          <w:rFonts w:cstheme="minorHAnsi"/>
          <w:noProof/>
        </w:rPr>
        <w:t>superclass</w:t>
      </w:r>
      <w:r w:rsidRPr="00234434">
        <w:rPr>
          <w:rFonts w:cstheme="minorHAnsi"/>
        </w:rPr>
        <w:t xml:space="preserve"> to provide the functionalities for Pickle object sterilisation.</w:t>
      </w:r>
    </w:p>
    <w:p w14:paraId="2BC2D1AD" w14:textId="3E1AE389" w:rsidR="00234434" w:rsidRPr="00234434" w:rsidRDefault="00F3156F" w:rsidP="0002121A">
      <w:pPr>
        <w:pStyle w:val="ListParagraph"/>
        <w:numPr>
          <w:ilvl w:val="0"/>
          <w:numId w:val="22"/>
        </w:numPr>
        <w:jc w:val="both"/>
        <w:rPr>
          <w:rFonts w:cstheme="minorHAnsi"/>
        </w:rPr>
      </w:pPr>
      <w:r w:rsidRPr="00234434">
        <w:rPr>
          <w:rFonts w:cstheme="minorHAnsi"/>
        </w:rPr>
        <w:t xml:space="preserve">As I have </w:t>
      </w:r>
      <w:r w:rsidRPr="009D0D30">
        <w:rPr>
          <w:rFonts w:cstheme="minorHAnsi"/>
          <w:noProof/>
        </w:rPr>
        <w:t>use</w:t>
      </w:r>
      <w:r w:rsidR="009D0D30">
        <w:rPr>
          <w:rFonts w:cstheme="minorHAnsi"/>
          <w:noProof/>
        </w:rPr>
        <w:t>d</w:t>
      </w:r>
      <w:r w:rsidRPr="00234434">
        <w:rPr>
          <w:rFonts w:cstheme="minorHAnsi"/>
        </w:rPr>
        <w:t xml:space="preserve"> “white-box” as my reuse mechanism</w:t>
      </w:r>
      <w:r w:rsidR="009D0D30">
        <w:rPr>
          <w:rFonts w:cstheme="minorHAnsi"/>
        </w:rPr>
        <w:t>,</w:t>
      </w:r>
      <w:r w:rsidRPr="00234434">
        <w:rPr>
          <w:rFonts w:cstheme="minorHAnsi"/>
        </w:rPr>
        <w:t xml:space="preserve"> </w:t>
      </w:r>
      <w:r w:rsidRPr="009D0D30">
        <w:rPr>
          <w:rFonts w:cstheme="minorHAnsi"/>
          <w:noProof/>
        </w:rPr>
        <w:t>the</w:t>
      </w:r>
      <w:r w:rsidRPr="00234434">
        <w:rPr>
          <w:rFonts w:cstheme="minorHAnsi"/>
        </w:rPr>
        <w:t xml:space="preserve"> internals of Storage base class </w:t>
      </w:r>
      <w:r w:rsidRPr="009D0D30">
        <w:rPr>
          <w:rFonts w:cstheme="minorHAnsi"/>
          <w:noProof/>
        </w:rPr>
        <w:t>are</w:t>
      </w:r>
      <w:r w:rsidRPr="00234434">
        <w:rPr>
          <w:rFonts w:cstheme="minorHAnsi"/>
        </w:rPr>
        <w:t xml:space="preserve"> now visible to </w:t>
      </w:r>
      <w:r w:rsidRPr="00C143F5">
        <w:rPr>
          <w:rFonts w:cstheme="minorHAnsi"/>
          <w:noProof/>
        </w:rPr>
        <w:t>subclass</w:t>
      </w:r>
      <w:r w:rsidR="00C143F5" w:rsidRPr="00C143F5">
        <w:rPr>
          <w:rFonts w:cstheme="minorHAnsi"/>
          <w:noProof/>
        </w:rPr>
        <w:t>es</w:t>
      </w:r>
      <w:r w:rsidR="00234434" w:rsidRPr="00234434">
        <w:rPr>
          <w:rFonts w:cstheme="minorHAnsi"/>
        </w:rPr>
        <w:t xml:space="preserve"> </w:t>
      </w:r>
      <w:r w:rsidR="00234434">
        <w:rPr>
          <w:rFonts w:cstheme="minorHAnsi"/>
        </w:rPr>
        <w:t xml:space="preserve">which </w:t>
      </w:r>
      <w:r w:rsidR="00AE7E96" w:rsidRPr="00234434">
        <w:rPr>
          <w:rFonts w:cstheme="minorHAnsi"/>
        </w:rPr>
        <w:t xml:space="preserve">will make the make program hard to maintain, as any changes made to the </w:t>
      </w:r>
      <w:r w:rsidR="00234434" w:rsidRPr="00234434">
        <w:rPr>
          <w:rFonts w:cstheme="minorHAnsi"/>
        </w:rPr>
        <w:t xml:space="preserve">Storage base </w:t>
      </w:r>
      <w:r w:rsidR="00AE7E96" w:rsidRPr="00234434">
        <w:rPr>
          <w:rFonts w:cstheme="minorHAnsi"/>
        </w:rPr>
        <w:t>class would affect the subclass.</w:t>
      </w:r>
    </w:p>
    <w:p w14:paraId="3E0F6F6B" w14:textId="70DF94D2" w:rsidR="00EA00A0" w:rsidRDefault="00EA00A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Solution:</w:t>
      </w:r>
    </w:p>
    <w:p w14:paraId="4C5D4063" w14:textId="7CBEA678" w:rsidR="00234434" w:rsidRDefault="00234434" w:rsidP="0002121A">
      <w:pPr>
        <w:pStyle w:val="ListParagraph"/>
        <w:numPr>
          <w:ilvl w:val="0"/>
          <w:numId w:val="23"/>
        </w:numPr>
        <w:jc w:val="both"/>
      </w:pPr>
      <w:r>
        <w:t xml:space="preserve">I created an </w:t>
      </w:r>
      <w:r w:rsidRPr="00234434">
        <w:t>abstract base class</w:t>
      </w:r>
      <w:r>
        <w:t xml:space="preserve"> Storage</w:t>
      </w:r>
      <w:r w:rsidRPr="00234434">
        <w:t xml:space="preserve"> and declare</w:t>
      </w:r>
      <w:r>
        <w:t>d the</w:t>
      </w:r>
      <w:r w:rsidRPr="00234434">
        <w:t xml:space="preserve"> template method</w:t>
      </w:r>
      <w:r>
        <w:t xml:space="preserve">s </w:t>
      </w:r>
      <w:proofErr w:type="spellStart"/>
      <w:r>
        <w:t>get_data</w:t>
      </w:r>
      <w:proofErr w:type="spellEnd"/>
      <w:r>
        <w:t xml:space="preserve"> and </w:t>
      </w:r>
      <w:proofErr w:type="spellStart"/>
      <w:r>
        <w:t>set_data</w:t>
      </w:r>
      <w:proofErr w:type="spellEnd"/>
      <w:r w:rsidRPr="00234434">
        <w:t xml:space="preserve"> </w:t>
      </w:r>
      <w:r>
        <w:t>o</w:t>
      </w:r>
      <w:r w:rsidRPr="00234434">
        <w:t>utline the algorithm structure inside template method</w:t>
      </w:r>
      <w:r w:rsidR="00456564">
        <w:t>s</w:t>
      </w:r>
      <w:r w:rsidRPr="00234434">
        <w:t xml:space="preserve"> using abstract methods</w:t>
      </w:r>
    </w:p>
    <w:p w14:paraId="2DE86967" w14:textId="77777777" w:rsidR="007415AA" w:rsidRDefault="007415AA" w:rsidP="007F6634">
      <w:pPr>
        <w:pStyle w:val="ListParagraph"/>
        <w:jc w:val="both"/>
      </w:pPr>
    </w:p>
    <w:p w14:paraId="56C6E908" w14:textId="4D63FFBF" w:rsidR="007415AA" w:rsidRDefault="00456564" w:rsidP="0002121A">
      <w:pPr>
        <w:pStyle w:val="ListParagraph"/>
        <w:numPr>
          <w:ilvl w:val="0"/>
          <w:numId w:val="23"/>
        </w:numPr>
        <w:jc w:val="both"/>
      </w:pPr>
      <w:r>
        <w:t xml:space="preserve">I created two </w:t>
      </w:r>
      <w:r w:rsidRPr="00C143F5">
        <w:rPr>
          <w:noProof/>
        </w:rPr>
        <w:t>subclasses</w:t>
      </w:r>
      <w:r>
        <w:t xml:space="preserve"> </w:t>
      </w:r>
      <w:proofErr w:type="spellStart"/>
      <w:r>
        <w:t>PickleStorage</w:t>
      </w:r>
      <w:proofErr w:type="spellEnd"/>
      <w:r>
        <w:t xml:space="preserve"> and </w:t>
      </w:r>
      <w:proofErr w:type="spellStart"/>
      <w:r>
        <w:t>ShelveStorage</w:t>
      </w:r>
      <w:proofErr w:type="spellEnd"/>
      <w:r>
        <w:t xml:space="preserve"> and made them inherit from the</w:t>
      </w:r>
      <w:r w:rsidR="008D1014">
        <w:t xml:space="preserve"> Storage</w:t>
      </w:r>
      <w:r>
        <w:t xml:space="preserve"> base class.</w:t>
      </w:r>
    </w:p>
    <w:p w14:paraId="1D1C03B5" w14:textId="77777777" w:rsidR="007415AA" w:rsidRDefault="007415AA" w:rsidP="007F6634">
      <w:pPr>
        <w:pStyle w:val="ListParagraph"/>
        <w:jc w:val="both"/>
      </w:pPr>
    </w:p>
    <w:p w14:paraId="2721FD86" w14:textId="34A8E2C0" w:rsidR="00456564" w:rsidRDefault="00456564" w:rsidP="0002121A">
      <w:pPr>
        <w:pStyle w:val="ListParagraph"/>
        <w:numPr>
          <w:ilvl w:val="0"/>
          <w:numId w:val="23"/>
        </w:numPr>
        <w:jc w:val="both"/>
      </w:pPr>
      <w:r>
        <w:t xml:space="preserve">As both the subclass inherit from the base class, they </w:t>
      </w:r>
      <w:r w:rsidR="007415AA">
        <w:t>must</w:t>
      </w:r>
      <w:r>
        <w:t xml:space="preserve"> provide the implementation for the abstract methods defined in the base class.</w:t>
      </w:r>
    </w:p>
    <w:p w14:paraId="4B63F222" w14:textId="77777777" w:rsidR="008D1014" w:rsidRDefault="008D1014" w:rsidP="007F6634">
      <w:pPr>
        <w:pStyle w:val="ListParagraph"/>
        <w:jc w:val="both"/>
      </w:pPr>
    </w:p>
    <w:p w14:paraId="4E0FB372" w14:textId="7FD76568" w:rsidR="008D1014" w:rsidRPr="00234434" w:rsidRDefault="008D1014" w:rsidP="0002121A">
      <w:pPr>
        <w:pStyle w:val="ListParagraph"/>
        <w:numPr>
          <w:ilvl w:val="0"/>
          <w:numId w:val="23"/>
        </w:numPr>
        <w:jc w:val="both"/>
      </w:pPr>
      <w:r>
        <w:t>Now the application use</w:t>
      </w:r>
      <w:r w:rsidR="00674BFE">
        <w:t xml:space="preserve"> either</w:t>
      </w:r>
      <w:r>
        <w:t xml:space="preserve"> </w:t>
      </w:r>
      <w:proofErr w:type="spellStart"/>
      <w:r>
        <w:t>PickleStorage</w:t>
      </w:r>
      <w:proofErr w:type="spellEnd"/>
      <w:r>
        <w:t xml:space="preserve"> or </w:t>
      </w:r>
      <w:proofErr w:type="spellStart"/>
      <w:r>
        <w:t>ShelveStorage</w:t>
      </w:r>
      <w:proofErr w:type="spellEnd"/>
      <w:r>
        <w:t xml:space="preserve"> for object serialisation.</w:t>
      </w:r>
    </w:p>
    <w:p w14:paraId="71322E5D" w14:textId="13557293" w:rsidR="00EA00A0" w:rsidRDefault="00EA00A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Effectiveness:</w:t>
      </w:r>
    </w:p>
    <w:p w14:paraId="4B8C20A2" w14:textId="32B3DE75" w:rsidR="002809C4" w:rsidRDefault="002809C4" w:rsidP="0002121A">
      <w:pPr>
        <w:pStyle w:val="ListParagraph"/>
        <w:numPr>
          <w:ilvl w:val="0"/>
          <w:numId w:val="24"/>
        </w:numPr>
        <w:jc w:val="both"/>
      </w:pPr>
      <w:r w:rsidRPr="002809C4">
        <w:t xml:space="preserve">I think using templet was </w:t>
      </w:r>
      <w:r w:rsidR="00C143F5">
        <w:t xml:space="preserve">the </w:t>
      </w:r>
      <w:r w:rsidRPr="00C143F5">
        <w:rPr>
          <w:noProof/>
        </w:rPr>
        <w:t>right</w:t>
      </w:r>
      <w:r w:rsidRPr="002809C4">
        <w:t xml:space="preserve"> choice for solving the problem because Template method uses inheritance to alter the algorithm by extending its parts in </w:t>
      </w:r>
      <w:proofErr w:type="spellStart"/>
      <w:r w:rsidRPr="002809C4">
        <w:t>PickleStorage</w:t>
      </w:r>
      <w:proofErr w:type="spellEnd"/>
      <w:r w:rsidRPr="002809C4">
        <w:t xml:space="preserve"> and </w:t>
      </w:r>
      <w:proofErr w:type="spellStart"/>
      <w:r w:rsidRPr="002809C4">
        <w:t>ShelveStorage</w:t>
      </w:r>
      <w:proofErr w:type="spellEnd"/>
      <w:r w:rsidRPr="002809C4">
        <w:t xml:space="preserve"> classes.</w:t>
      </w:r>
    </w:p>
    <w:p w14:paraId="0942DF0D" w14:textId="77777777" w:rsidR="008A355C" w:rsidRPr="002809C4" w:rsidRDefault="008A355C" w:rsidP="007F6634">
      <w:pPr>
        <w:pStyle w:val="ListParagraph"/>
        <w:jc w:val="both"/>
      </w:pPr>
    </w:p>
    <w:p w14:paraId="056A97EC" w14:textId="703F4EF3" w:rsidR="008A355C" w:rsidRPr="008A355C" w:rsidRDefault="00264DDC" w:rsidP="0002121A">
      <w:pPr>
        <w:pStyle w:val="ListParagraph"/>
        <w:numPr>
          <w:ilvl w:val="0"/>
          <w:numId w:val="24"/>
        </w:numPr>
        <w:jc w:val="both"/>
      </w:pPr>
      <w:r>
        <w:t xml:space="preserve">We can see that by </w:t>
      </w:r>
      <w:r w:rsidRPr="00AE7E96">
        <w:rPr>
          <w:rFonts w:cstheme="minorHAnsi"/>
        </w:rPr>
        <w:t>inheri</w:t>
      </w:r>
      <w:r>
        <w:rPr>
          <w:rFonts w:cstheme="minorHAnsi"/>
        </w:rPr>
        <w:t>ting</w:t>
      </w:r>
      <w:r w:rsidRPr="00AE7E96">
        <w:rPr>
          <w:rFonts w:cstheme="minorHAnsi"/>
        </w:rPr>
        <w:t xml:space="preserve"> only from </w:t>
      </w:r>
      <w:r w:rsidR="00C143F5">
        <w:rPr>
          <w:rFonts w:cstheme="minorHAnsi"/>
        </w:rPr>
        <w:t xml:space="preserve">an </w:t>
      </w:r>
      <w:r w:rsidRPr="00C143F5">
        <w:rPr>
          <w:rFonts w:cstheme="minorHAnsi"/>
          <w:noProof/>
        </w:rPr>
        <w:t>abstract</w:t>
      </w:r>
      <w:r w:rsidRPr="00AE7E96">
        <w:rPr>
          <w:rFonts w:cstheme="minorHAnsi"/>
        </w:rPr>
        <w:t xml:space="preserve"> class</w:t>
      </w:r>
      <w:r>
        <w:rPr>
          <w:rFonts w:cstheme="minorHAnsi"/>
        </w:rPr>
        <w:t xml:space="preserve">, I </w:t>
      </w:r>
      <w:r w:rsidRPr="00C143F5">
        <w:rPr>
          <w:rFonts w:cstheme="minorHAnsi"/>
          <w:noProof/>
        </w:rPr>
        <w:t>t</w:t>
      </w:r>
      <w:r w:rsidR="00C143F5">
        <w:rPr>
          <w:rFonts w:cstheme="minorHAnsi"/>
          <w:noProof/>
        </w:rPr>
        <w:t>ri</w:t>
      </w:r>
      <w:r w:rsidRPr="00C143F5">
        <w:rPr>
          <w:rFonts w:cstheme="minorHAnsi"/>
          <w:noProof/>
        </w:rPr>
        <w:t>ed</w:t>
      </w:r>
      <w:r>
        <w:rPr>
          <w:rFonts w:cstheme="minorHAnsi"/>
        </w:rPr>
        <w:t xml:space="preserve"> to reduce the Implementation dependency</w:t>
      </w:r>
      <w:r w:rsidR="008A355C">
        <w:rPr>
          <w:rFonts w:cstheme="minorHAnsi"/>
        </w:rPr>
        <w:t xml:space="preserve"> between the base class Storage and the subclasses </w:t>
      </w:r>
      <w:proofErr w:type="spellStart"/>
      <w:r w:rsidR="008A355C">
        <w:rPr>
          <w:rFonts w:cstheme="minorHAnsi"/>
        </w:rPr>
        <w:t>PickleStorage</w:t>
      </w:r>
      <w:proofErr w:type="spellEnd"/>
      <w:r w:rsidR="008A355C">
        <w:rPr>
          <w:rFonts w:cstheme="minorHAnsi"/>
        </w:rPr>
        <w:t xml:space="preserve"> and </w:t>
      </w:r>
      <w:r w:rsidR="00C143F5" w:rsidRPr="00817BF0">
        <w:rPr>
          <w:rFonts w:cstheme="minorHAnsi"/>
          <w:noProof/>
        </w:rPr>
        <w:t>shelvedS</w:t>
      </w:r>
      <w:r w:rsidR="008A355C" w:rsidRPr="00817BF0">
        <w:rPr>
          <w:rFonts w:cstheme="minorHAnsi"/>
          <w:noProof/>
        </w:rPr>
        <w:t>torage</w:t>
      </w:r>
      <w:r>
        <w:rPr>
          <w:rFonts w:cstheme="minorHAnsi"/>
        </w:rPr>
        <w:t>.</w:t>
      </w:r>
    </w:p>
    <w:p w14:paraId="6552E4A4" w14:textId="77777777" w:rsidR="008A355C" w:rsidRPr="008A355C" w:rsidRDefault="008A355C" w:rsidP="007F6634">
      <w:pPr>
        <w:pStyle w:val="ListParagraph"/>
        <w:jc w:val="both"/>
        <w:rPr>
          <w:rFonts w:cstheme="minorHAnsi"/>
        </w:rPr>
      </w:pPr>
    </w:p>
    <w:p w14:paraId="3A3E4A85" w14:textId="131F77C6" w:rsidR="00264DDC" w:rsidRPr="00BF70CC" w:rsidRDefault="00264DDC" w:rsidP="0002121A">
      <w:pPr>
        <w:pStyle w:val="ListParagraph"/>
        <w:numPr>
          <w:ilvl w:val="0"/>
          <w:numId w:val="24"/>
        </w:numPr>
        <w:jc w:val="both"/>
      </w:pPr>
      <w:r>
        <w:rPr>
          <w:rFonts w:cstheme="minorHAnsi"/>
        </w:rPr>
        <w:t xml:space="preserve">However, the </w:t>
      </w:r>
      <w:proofErr w:type="spellStart"/>
      <w:r>
        <w:rPr>
          <w:rFonts w:cstheme="minorHAnsi"/>
        </w:rPr>
        <w:t>PickleStorage</w:t>
      </w:r>
      <w:proofErr w:type="spellEnd"/>
      <w:r>
        <w:rPr>
          <w:rFonts w:cstheme="minorHAnsi"/>
        </w:rPr>
        <w:t xml:space="preserve"> and </w:t>
      </w:r>
      <w:proofErr w:type="spellStart"/>
      <w:r>
        <w:rPr>
          <w:rFonts w:cstheme="minorHAnsi"/>
        </w:rPr>
        <w:t>ShelveStorage</w:t>
      </w:r>
      <w:proofErr w:type="spellEnd"/>
      <w:r>
        <w:rPr>
          <w:rFonts w:cstheme="minorHAnsi"/>
        </w:rPr>
        <w:t xml:space="preserve"> </w:t>
      </w:r>
      <w:r w:rsidR="008A355C">
        <w:rPr>
          <w:rFonts w:cstheme="minorHAnsi"/>
        </w:rPr>
        <w:t xml:space="preserve">subclasses </w:t>
      </w:r>
      <w:r w:rsidRPr="00C143F5">
        <w:rPr>
          <w:rFonts w:cstheme="minorHAnsi"/>
          <w:noProof/>
        </w:rPr>
        <w:t>were still depended</w:t>
      </w:r>
      <w:r>
        <w:rPr>
          <w:rFonts w:cstheme="minorHAnsi"/>
        </w:rPr>
        <w:t xml:space="preserve"> on the </w:t>
      </w:r>
      <w:r w:rsidRPr="00264DDC">
        <w:rPr>
          <w:rFonts w:cstheme="minorHAnsi"/>
        </w:rPr>
        <w:t>skeleton of an existing algorithm</w:t>
      </w:r>
      <w:r>
        <w:rPr>
          <w:rFonts w:cstheme="minorHAnsi"/>
        </w:rPr>
        <w:t xml:space="preserve"> defined in the base class storage.</w:t>
      </w:r>
    </w:p>
    <w:p w14:paraId="12C57809" w14:textId="77777777" w:rsidR="00EA00A0" w:rsidRDefault="00EA00A0">
      <w:pPr>
        <w:rPr>
          <w:rFonts w:asciiTheme="majorHAnsi" w:eastAsiaTheme="majorEastAsia" w:hAnsiTheme="majorHAnsi" w:cstheme="majorBidi"/>
          <w:b/>
          <w:sz w:val="32"/>
          <w:szCs w:val="32"/>
        </w:rPr>
      </w:pPr>
      <w:r>
        <w:rPr>
          <w:b/>
        </w:rPr>
        <w:br w:type="page"/>
      </w:r>
    </w:p>
    <w:p w14:paraId="2D29A577" w14:textId="5ACCA66A" w:rsidR="00EA00A0" w:rsidRPr="008C629B" w:rsidRDefault="00EA00A0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 w:rsidRPr="00EA00A0">
        <w:rPr>
          <w:b/>
          <w:color w:val="auto"/>
        </w:rPr>
        <w:lastRenderedPageBreak/>
        <w:t>Delegation</w:t>
      </w:r>
    </w:p>
    <w:p w14:paraId="31BD8D7D" w14:textId="2D6C592A" w:rsidR="00EA00A0" w:rsidRDefault="00EA00A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91231B">
        <w:rPr>
          <w:color w:val="auto"/>
        </w:rPr>
        <w:t>Knowledge Point:</w:t>
      </w:r>
    </w:p>
    <w:p w14:paraId="30A56977" w14:textId="5D662CB3" w:rsidR="007858D6" w:rsidRPr="007858D6" w:rsidRDefault="007858D6" w:rsidP="0002121A">
      <w:pPr>
        <w:pStyle w:val="ListParagraph"/>
        <w:numPr>
          <w:ilvl w:val="0"/>
          <w:numId w:val="25"/>
        </w:numPr>
        <w:jc w:val="both"/>
      </w:pPr>
      <w:r>
        <w:rPr>
          <w:rFonts w:cstheme="minorHAnsi"/>
        </w:rPr>
        <w:t>“</w:t>
      </w:r>
      <w:r w:rsidRPr="007858D6">
        <w:rPr>
          <w:rFonts w:cstheme="minorHAnsi"/>
        </w:rPr>
        <w:t>Delegation shows you can always replace inheritance with object composition as a mechanism for code reuse.</w:t>
      </w:r>
      <w:r>
        <w:rPr>
          <w:rFonts w:cstheme="minorHAnsi"/>
        </w:rPr>
        <w:t>”</w:t>
      </w:r>
    </w:p>
    <w:p w14:paraId="4FE9C448" w14:textId="53C2B52E" w:rsidR="00EA00A0" w:rsidRDefault="00EA00A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Problem:</w:t>
      </w:r>
    </w:p>
    <w:p w14:paraId="72F93FB2" w14:textId="6C1F62FA" w:rsidR="00234914" w:rsidRDefault="00234914" w:rsidP="0002121A">
      <w:pPr>
        <w:pStyle w:val="ListParagraph"/>
        <w:numPr>
          <w:ilvl w:val="0"/>
          <w:numId w:val="2"/>
        </w:numPr>
        <w:jc w:val="both"/>
      </w:pPr>
      <w:r>
        <w:t xml:space="preserve">A monolithic approach of </w:t>
      </w:r>
      <w:r w:rsidRPr="002C4998">
        <w:t>instantiating</w:t>
      </w:r>
      <w:r>
        <w:t xml:space="preserve"> the Interpreter class in </w:t>
      </w:r>
      <w:r w:rsidR="00C143F5">
        <w:t xml:space="preserve">the </w:t>
      </w:r>
      <w:r w:rsidRPr="00C143F5">
        <w:rPr>
          <w:noProof/>
        </w:rPr>
        <w:t>main</w:t>
      </w:r>
      <w:r>
        <w:t xml:space="preserve"> method.</w:t>
      </w:r>
    </w:p>
    <w:p w14:paraId="5F0D86A6" w14:textId="77777777" w:rsidR="00234914" w:rsidRDefault="00234914" w:rsidP="0002121A">
      <w:pPr>
        <w:pStyle w:val="ListParagraph"/>
        <w:numPr>
          <w:ilvl w:val="1"/>
          <w:numId w:val="2"/>
        </w:numPr>
        <w:jc w:val="both"/>
      </w:pPr>
      <w:r>
        <w:t>Location of code:</w:t>
      </w:r>
    </w:p>
    <w:p w14:paraId="24F3793B" w14:textId="77777777" w:rsidR="00234914" w:rsidRDefault="00234914" w:rsidP="0002121A">
      <w:pPr>
        <w:pStyle w:val="ListParagraph"/>
        <w:numPr>
          <w:ilvl w:val="2"/>
          <w:numId w:val="2"/>
        </w:numPr>
        <w:jc w:val="both"/>
      </w:pPr>
      <w:bookmarkStart w:id="21" w:name="_Hlk529864796"/>
      <w:r>
        <w:t xml:space="preserve">Folder Name: </w:t>
      </w:r>
      <w:proofErr w:type="spellStart"/>
      <w:r>
        <w:t>PythonInterpreter</w:t>
      </w:r>
      <w:proofErr w:type="spellEnd"/>
      <w:r>
        <w:t>.</w:t>
      </w:r>
    </w:p>
    <w:p w14:paraId="2B7E87A1" w14:textId="77777777" w:rsidR="00234914" w:rsidRDefault="00234914" w:rsidP="0002121A">
      <w:pPr>
        <w:pStyle w:val="ListParagraph"/>
        <w:numPr>
          <w:ilvl w:val="2"/>
          <w:numId w:val="2"/>
        </w:numPr>
        <w:jc w:val="both"/>
      </w:pPr>
      <w:r>
        <w:t>File Name: main.py</w:t>
      </w:r>
    </w:p>
    <w:p w14:paraId="3025F1FF" w14:textId="77777777" w:rsidR="00234914" w:rsidRDefault="00234914" w:rsidP="0002121A">
      <w:pPr>
        <w:pStyle w:val="ListParagraph"/>
        <w:numPr>
          <w:ilvl w:val="2"/>
          <w:numId w:val="2"/>
        </w:numPr>
        <w:jc w:val="both"/>
      </w:pPr>
      <w:r>
        <w:t>Lines: 176 – 201</w:t>
      </w:r>
    </w:p>
    <w:bookmarkEnd w:id="21"/>
    <w:p w14:paraId="6FAD877D" w14:textId="7E47EEFC" w:rsidR="00234914" w:rsidRDefault="00AD7425" w:rsidP="0002121A">
      <w:pPr>
        <w:pStyle w:val="ListParagraph"/>
        <w:numPr>
          <w:ilvl w:val="0"/>
          <w:numId w:val="2"/>
        </w:numPr>
        <w:jc w:val="both"/>
      </w:pPr>
      <w:r>
        <w:t xml:space="preserve">This block of </w:t>
      </w:r>
      <w:r w:rsidRPr="00AD7425">
        <w:t xml:space="preserve">code </w:t>
      </w:r>
      <w:r w:rsidRPr="00C143F5">
        <w:rPr>
          <w:noProof/>
        </w:rPr>
        <w:t>is tightly coupled</w:t>
      </w:r>
      <w:r w:rsidRPr="00AD7425">
        <w:t xml:space="preserve"> to the </w:t>
      </w:r>
      <w:r>
        <w:t>Interpreter</w:t>
      </w:r>
      <w:r w:rsidRPr="00AD7425">
        <w:t xml:space="preserve"> class.</w:t>
      </w:r>
    </w:p>
    <w:p w14:paraId="28A8424C" w14:textId="4A2A1DE5" w:rsidR="00AD7425" w:rsidRDefault="00AD7425" w:rsidP="0002121A">
      <w:pPr>
        <w:pStyle w:val="ListParagraph"/>
        <w:numPr>
          <w:ilvl w:val="0"/>
          <w:numId w:val="2"/>
        </w:numPr>
        <w:jc w:val="both"/>
      </w:pPr>
      <w:r w:rsidRPr="00AD7425">
        <w:t xml:space="preserve">Adding </w:t>
      </w:r>
      <w:r>
        <w:t>a new Interpreter class</w:t>
      </w:r>
      <w:r w:rsidRPr="00AD7425">
        <w:t xml:space="preserve"> would require making changes to the entire codebase.</w:t>
      </w:r>
    </w:p>
    <w:p w14:paraId="49FC5AB7" w14:textId="2F0B9224" w:rsidR="00AD7425" w:rsidRDefault="00AD7425" w:rsidP="0002121A">
      <w:pPr>
        <w:pStyle w:val="ListParagraph"/>
        <w:numPr>
          <w:ilvl w:val="0"/>
          <w:numId w:val="2"/>
        </w:numPr>
        <w:jc w:val="both"/>
      </w:pPr>
      <w:r w:rsidRPr="00AD7425">
        <w:t xml:space="preserve">Moreover, if </w:t>
      </w:r>
      <w:r>
        <w:t>I</w:t>
      </w:r>
      <w:r w:rsidRPr="00AD7425">
        <w:t xml:space="preserve"> decide to add another type of </w:t>
      </w:r>
      <w:r>
        <w:t>Interpreter</w:t>
      </w:r>
      <w:r w:rsidRPr="00AD7425">
        <w:t xml:space="preserve"> to the app, </w:t>
      </w:r>
      <w:r>
        <w:t>I</w:t>
      </w:r>
      <w:r w:rsidRPr="00AD7425">
        <w:t xml:space="preserve"> will probably need to make all </w:t>
      </w:r>
      <w:r w:rsidR="00931386" w:rsidRPr="00AD7425">
        <w:t>those changes</w:t>
      </w:r>
      <w:r w:rsidRPr="00AD7425">
        <w:t xml:space="preserve"> again.</w:t>
      </w:r>
    </w:p>
    <w:p w14:paraId="61A058DB" w14:textId="5DA549FB" w:rsidR="00931386" w:rsidRPr="00234914" w:rsidRDefault="00931386" w:rsidP="0002121A">
      <w:pPr>
        <w:pStyle w:val="ListParagraph"/>
        <w:numPr>
          <w:ilvl w:val="0"/>
          <w:numId w:val="2"/>
        </w:numPr>
        <w:jc w:val="both"/>
      </w:pPr>
      <w:r>
        <w:t xml:space="preserve">The </w:t>
      </w:r>
      <w:r w:rsidRPr="00931386">
        <w:t xml:space="preserve">code </w:t>
      </w:r>
      <w:r w:rsidRPr="00C143F5">
        <w:rPr>
          <w:noProof/>
        </w:rPr>
        <w:t>is riddled</w:t>
      </w:r>
      <w:r w:rsidRPr="00931386">
        <w:t xml:space="preserve"> with conditionals, which select behaviours depending on </w:t>
      </w:r>
      <w:r w:rsidRPr="00C143F5">
        <w:rPr>
          <w:noProof/>
        </w:rPr>
        <w:t>user</w:t>
      </w:r>
      <w:r w:rsidR="00C143F5">
        <w:rPr>
          <w:noProof/>
        </w:rPr>
        <w:t>-</w:t>
      </w:r>
      <w:r w:rsidRPr="00C143F5">
        <w:rPr>
          <w:noProof/>
        </w:rPr>
        <w:t>supplied</w:t>
      </w:r>
      <w:r>
        <w:t xml:space="preserve"> parameters.</w:t>
      </w:r>
    </w:p>
    <w:p w14:paraId="561BF01F" w14:textId="1BB0A9BF" w:rsidR="00EA00A0" w:rsidRDefault="00EA00A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Solution:</w:t>
      </w:r>
    </w:p>
    <w:p w14:paraId="636CBF0E" w14:textId="05E53DB3" w:rsidR="00CD4EDC" w:rsidRDefault="00CD4EDC" w:rsidP="0002121A">
      <w:pPr>
        <w:pStyle w:val="ListParagraph"/>
        <w:numPr>
          <w:ilvl w:val="0"/>
          <w:numId w:val="26"/>
        </w:numPr>
        <w:jc w:val="both"/>
      </w:pPr>
      <w:r>
        <w:t>I used the Factory Method Design pattern to Implement the solution.</w:t>
      </w:r>
    </w:p>
    <w:p w14:paraId="467C9E58" w14:textId="63138E34" w:rsidR="00CD4EDC" w:rsidRDefault="003F754B" w:rsidP="0002121A">
      <w:pPr>
        <w:pStyle w:val="ListParagraph"/>
        <w:numPr>
          <w:ilvl w:val="0"/>
          <w:numId w:val="26"/>
        </w:numPr>
        <w:jc w:val="both"/>
      </w:pPr>
      <w:r>
        <w:t xml:space="preserve">I created an Abstract base class called </w:t>
      </w:r>
      <w:proofErr w:type="spellStart"/>
      <w:r>
        <w:t>InterpreterCreator</w:t>
      </w:r>
      <w:proofErr w:type="spellEnd"/>
      <w:r>
        <w:t xml:space="preserve"> which included common functionalities required by the subclasses and an abstract method </w:t>
      </w:r>
      <w:proofErr w:type="spellStart"/>
      <w:r>
        <w:t>create_interpreter</w:t>
      </w:r>
      <w:proofErr w:type="spellEnd"/>
      <w:r>
        <w:t>.</w:t>
      </w:r>
    </w:p>
    <w:p w14:paraId="3DDF6CE4" w14:textId="791FFBC0" w:rsidR="003F754B" w:rsidRDefault="003F754B" w:rsidP="0002121A">
      <w:pPr>
        <w:pStyle w:val="ListParagraph"/>
        <w:numPr>
          <w:ilvl w:val="0"/>
          <w:numId w:val="26"/>
        </w:numPr>
        <w:jc w:val="both"/>
      </w:pPr>
      <w:r>
        <w:t xml:space="preserve">I created three classes </w:t>
      </w:r>
      <w:proofErr w:type="spellStart"/>
      <w:r w:rsidRPr="003F754B">
        <w:t>DefaultInterpreterCreator</w:t>
      </w:r>
      <w:proofErr w:type="spellEnd"/>
      <w:r w:rsidRPr="003F754B">
        <w:t xml:space="preserve">, </w:t>
      </w:r>
      <w:proofErr w:type="spellStart"/>
      <w:r w:rsidRPr="003F754B">
        <w:t>OutputPathInterpreterCreator</w:t>
      </w:r>
      <w:proofErr w:type="spellEnd"/>
      <w:r w:rsidRPr="003F754B">
        <w:t xml:space="preserve"> and </w:t>
      </w:r>
      <w:proofErr w:type="spellStart"/>
      <w:r w:rsidRPr="003F754B">
        <w:t>DatabaseInterpreter</w:t>
      </w:r>
      <w:proofErr w:type="spellEnd"/>
      <w:r w:rsidR="00D36A05">
        <w:t xml:space="preserve">- </w:t>
      </w:r>
      <w:r w:rsidRPr="003F754B">
        <w:t>Creator.</w:t>
      </w:r>
    </w:p>
    <w:p w14:paraId="43B73BFE" w14:textId="012527EC" w:rsidR="003F754B" w:rsidRDefault="003F754B" w:rsidP="0002121A">
      <w:pPr>
        <w:pStyle w:val="ListParagraph"/>
        <w:numPr>
          <w:ilvl w:val="0"/>
          <w:numId w:val="26"/>
        </w:numPr>
        <w:jc w:val="both"/>
      </w:pPr>
      <w:r w:rsidRPr="003F754B">
        <w:t xml:space="preserve">These three classes are the child classes of the </w:t>
      </w:r>
      <w:proofErr w:type="spellStart"/>
      <w:r w:rsidRPr="003F754B">
        <w:t>InterpreterCreator</w:t>
      </w:r>
      <w:proofErr w:type="spellEnd"/>
      <w:r w:rsidRPr="003F754B">
        <w:t xml:space="preserve"> class which </w:t>
      </w:r>
      <w:r w:rsidRPr="00C143F5">
        <w:rPr>
          <w:noProof/>
        </w:rPr>
        <w:t>mean</w:t>
      </w:r>
      <w:r w:rsidRPr="003F754B">
        <w:t xml:space="preserve"> they had to implement the </w:t>
      </w:r>
      <w:proofErr w:type="spellStart"/>
      <w:r w:rsidRPr="003F754B">
        <w:t>create_interpreter</w:t>
      </w:r>
      <w:proofErr w:type="spellEnd"/>
      <w:r w:rsidRPr="003F754B">
        <w:t xml:space="preserve"> method.</w:t>
      </w:r>
    </w:p>
    <w:p w14:paraId="1F9748FF" w14:textId="09CB8385" w:rsidR="003F754B" w:rsidRPr="003F754B" w:rsidRDefault="003F754B" w:rsidP="0002121A">
      <w:pPr>
        <w:pStyle w:val="ListParagraph"/>
        <w:numPr>
          <w:ilvl w:val="0"/>
          <w:numId w:val="26"/>
        </w:numPr>
        <w:jc w:val="both"/>
      </w:pPr>
      <w:r>
        <w:t xml:space="preserve">Now </w:t>
      </w:r>
      <w:r w:rsidRPr="003F754B">
        <w:t xml:space="preserve">at </w:t>
      </w:r>
      <w:r w:rsidRPr="00C143F5">
        <w:rPr>
          <w:noProof/>
        </w:rPr>
        <w:t>runtime based</w:t>
      </w:r>
      <w:r w:rsidRPr="003F754B">
        <w:t xml:space="preserve"> on the arguments provided by the user the client code can decide which subclass to instantiate.</w:t>
      </w:r>
    </w:p>
    <w:p w14:paraId="10F4F20E" w14:textId="2EE54276" w:rsidR="003F754B" w:rsidRDefault="003F754B" w:rsidP="0002121A">
      <w:pPr>
        <w:pStyle w:val="ListParagraph"/>
        <w:numPr>
          <w:ilvl w:val="0"/>
          <w:numId w:val="26"/>
        </w:numPr>
        <w:jc w:val="both"/>
      </w:pPr>
      <w:r>
        <w:t xml:space="preserve">Once the client code identifies a subclass, it calls the </w:t>
      </w:r>
      <w:proofErr w:type="spellStart"/>
      <w:r>
        <w:t>create_interpreter</w:t>
      </w:r>
      <w:proofErr w:type="spellEnd"/>
      <w:r>
        <w:t xml:space="preserve"> method declared in the interface of the </w:t>
      </w:r>
      <w:proofErr w:type="spellStart"/>
      <w:r>
        <w:t>InterpreterCreator</w:t>
      </w:r>
      <w:proofErr w:type="spellEnd"/>
      <w:r>
        <w:t>.</w:t>
      </w:r>
    </w:p>
    <w:p w14:paraId="2C337FDC" w14:textId="7C065E7F" w:rsidR="003F754B" w:rsidRPr="00CD4EDC" w:rsidRDefault="003F754B" w:rsidP="0002121A">
      <w:pPr>
        <w:pStyle w:val="ListParagraph"/>
        <w:numPr>
          <w:ilvl w:val="0"/>
          <w:numId w:val="26"/>
        </w:numPr>
        <w:jc w:val="both"/>
      </w:pPr>
      <w:r>
        <w:t xml:space="preserve">If all parameters supplied by the user are </w:t>
      </w:r>
      <w:r w:rsidRPr="00C143F5">
        <w:rPr>
          <w:noProof/>
        </w:rPr>
        <w:t>valid</w:t>
      </w:r>
      <w:r w:rsidR="00C143F5">
        <w:rPr>
          <w:noProof/>
        </w:rPr>
        <w:t>,</w:t>
      </w:r>
      <w:r>
        <w:t xml:space="preserve"> </w:t>
      </w:r>
      <w:r w:rsidR="001A4485">
        <w:t>the subclass returns an instance of the interpreter class.</w:t>
      </w:r>
    </w:p>
    <w:p w14:paraId="08D7B9AB" w14:textId="7E7E52FB" w:rsidR="00EA00A0" w:rsidRDefault="00EA00A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Effectiveness:</w:t>
      </w:r>
    </w:p>
    <w:p w14:paraId="4F425B19" w14:textId="4B12907E" w:rsidR="00D56063" w:rsidRDefault="00D56063" w:rsidP="0002121A">
      <w:pPr>
        <w:pStyle w:val="ListParagraph"/>
        <w:numPr>
          <w:ilvl w:val="0"/>
          <w:numId w:val="27"/>
        </w:numPr>
        <w:jc w:val="both"/>
      </w:pPr>
      <w:r>
        <w:t xml:space="preserve">From the solution provided in section </w:t>
      </w:r>
      <w:r w:rsidRPr="00C143F5">
        <w:rPr>
          <w:noProof/>
        </w:rPr>
        <w:t>8.3</w:t>
      </w:r>
      <w:r w:rsidR="00C143F5">
        <w:rPr>
          <w:noProof/>
        </w:rPr>
        <w:t>,</w:t>
      </w:r>
      <w:r>
        <w:t xml:space="preserve"> we can see that we have been able to solve the problem defined in </w:t>
      </w:r>
      <w:r w:rsidRPr="00C143F5">
        <w:rPr>
          <w:noProof/>
        </w:rPr>
        <w:t>section</w:t>
      </w:r>
      <w:r>
        <w:t xml:space="preserve"> 8.2, </w:t>
      </w:r>
      <w:r w:rsidRPr="00C143F5">
        <w:rPr>
          <w:noProof/>
        </w:rPr>
        <w:t>however</w:t>
      </w:r>
      <w:r w:rsidR="00C143F5">
        <w:rPr>
          <w:noProof/>
        </w:rPr>
        <w:t>,</w:t>
      </w:r>
      <w:r>
        <w:t xml:space="preserve"> to solve this problem we used the Factory Method Design pattern.</w:t>
      </w:r>
    </w:p>
    <w:p w14:paraId="3BDC2F89" w14:textId="442F5531" w:rsidR="00D56063" w:rsidRDefault="00D56063" w:rsidP="0002121A">
      <w:pPr>
        <w:pStyle w:val="ListParagraph"/>
        <w:numPr>
          <w:ilvl w:val="0"/>
          <w:numId w:val="27"/>
        </w:numPr>
        <w:jc w:val="both"/>
      </w:pPr>
      <w:r>
        <w:t xml:space="preserve">Factory Method design pattern is </w:t>
      </w:r>
      <w:r w:rsidR="00C143F5">
        <w:t xml:space="preserve">a </w:t>
      </w:r>
      <w:r w:rsidRPr="00C143F5">
        <w:rPr>
          <w:noProof/>
        </w:rPr>
        <w:t>class</w:t>
      </w:r>
      <w:r w:rsidR="00C143F5" w:rsidRPr="00C143F5">
        <w:rPr>
          <w:noProof/>
        </w:rPr>
        <w:t>-</w:t>
      </w:r>
      <w:r w:rsidRPr="00C143F5">
        <w:rPr>
          <w:noProof/>
        </w:rPr>
        <w:t>based</w:t>
      </w:r>
      <w:r>
        <w:t xml:space="preserve"> creational pattern, which means it uses Inheritance as </w:t>
      </w:r>
      <w:r w:rsidR="00C143F5">
        <w:t xml:space="preserve">a </w:t>
      </w:r>
      <w:r w:rsidRPr="00C143F5">
        <w:rPr>
          <w:noProof/>
        </w:rPr>
        <w:t>mechanism</w:t>
      </w:r>
      <w:r>
        <w:t xml:space="preserve"> for code reuse.</w:t>
      </w:r>
    </w:p>
    <w:p w14:paraId="10395432" w14:textId="6D71C61B" w:rsidR="00D56063" w:rsidRDefault="00D56063" w:rsidP="0002121A">
      <w:pPr>
        <w:pStyle w:val="ListParagraph"/>
        <w:numPr>
          <w:ilvl w:val="0"/>
          <w:numId w:val="27"/>
        </w:numPr>
        <w:jc w:val="both"/>
      </w:pPr>
      <w:r>
        <w:t>The Knowledge</w:t>
      </w:r>
      <w:r w:rsidR="00C13308">
        <w:t xml:space="preserve"> point</w:t>
      </w:r>
      <w:r>
        <w:t xml:space="preserve"> mentioned in 8.1 </w:t>
      </w:r>
      <w:r w:rsidRPr="00C143F5">
        <w:rPr>
          <w:noProof/>
        </w:rPr>
        <w:t>say</w:t>
      </w:r>
      <w:r w:rsidR="00C143F5">
        <w:rPr>
          <w:noProof/>
        </w:rPr>
        <w:t>s</w:t>
      </w:r>
      <w:r>
        <w:t xml:space="preserve"> that we can replace inheritance with object composition and that is true in this case.</w:t>
      </w:r>
    </w:p>
    <w:p w14:paraId="0648CC27" w14:textId="2BD24F35" w:rsidR="00D56063" w:rsidRDefault="00D56063" w:rsidP="0002121A">
      <w:pPr>
        <w:pStyle w:val="ListParagraph"/>
        <w:numPr>
          <w:ilvl w:val="0"/>
          <w:numId w:val="27"/>
        </w:numPr>
        <w:jc w:val="both"/>
      </w:pPr>
      <w:r>
        <w:t xml:space="preserve">Instead of using the Factory Method pattern I could have used the Strategy pattern which is </w:t>
      </w:r>
      <w:r w:rsidR="00C143F5">
        <w:t xml:space="preserve">an </w:t>
      </w:r>
      <w:r w:rsidRPr="00C143F5">
        <w:rPr>
          <w:noProof/>
        </w:rPr>
        <w:t>object-based</w:t>
      </w:r>
      <w:r>
        <w:t xml:space="preserve"> pattern and uses composition as </w:t>
      </w:r>
      <w:r w:rsidR="00C143F5">
        <w:t xml:space="preserve">a </w:t>
      </w:r>
      <w:r w:rsidRPr="00C143F5">
        <w:rPr>
          <w:noProof/>
        </w:rPr>
        <w:t>mechanism</w:t>
      </w:r>
      <w:r>
        <w:t xml:space="preserve"> of reuse.</w:t>
      </w:r>
    </w:p>
    <w:p w14:paraId="3046C420" w14:textId="6CE9662C" w:rsidR="00D56063" w:rsidRPr="00D56063" w:rsidRDefault="00D56063" w:rsidP="0002121A">
      <w:pPr>
        <w:pStyle w:val="ListParagraph"/>
        <w:numPr>
          <w:ilvl w:val="0"/>
          <w:numId w:val="27"/>
        </w:numPr>
        <w:jc w:val="both"/>
      </w:pPr>
      <w:r>
        <w:t xml:space="preserve">By using the Strategy pattern, </w:t>
      </w:r>
      <w:r w:rsidRPr="00D56063">
        <w:t>I could have encapsulated the</w:t>
      </w:r>
      <w:r>
        <w:t xml:space="preserve"> different</w:t>
      </w:r>
      <w:r w:rsidRPr="00D56063">
        <w:t xml:space="preserve"> algorithm </w:t>
      </w:r>
      <w:r>
        <w:t xml:space="preserve">of instancing the interpreter class </w:t>
      </w:r>
      <w:r w:rsidRPr="00D56063">
        <w:t>into concreate Strategies</w:t>
      </w:r>
      <w:r w:rsidR="00C143F5">
        <w:t>,</w:t>
      </w:r>
      <w:r w:rsidRPr="00D56063">
        <w:t xml:space="preserve"> </w:t>
      </w:r>
      <w:r w:rsidRPr="00C143F5">
        <w:rPr>
          <w:noProof/>
        </w:rPr>
        <w:t>and</w:t>
      </w:r>
      <w:r w:rsidRPr="00D56063">
        <w:t xml:space="preserve"> the client code would have </w:t>
      </w:r>
      <w:r w:rsidRPr="00C143F5">
        <w:rPr>
          <w:noProof/>
        </w:rPr>
        <w:t>been encapsulated</w:t>
      </w:r>
      <w:r w:rsidRPr="00D56063">
        <w:t xml:space="preserve"> into the Context class.</w:t>
      </w:r>
    </w:p>
    <w:p w14:paraId="1691C3D3" w14:textId="77777777" w:rsidR="00EA00A0" w:rsidRDefault="00EA00A0">
      <w:pPr>
        <w:rPr>
          <w:rFonts w:asciiTheme="majorHAnsi" w:eastAsiaTheme="majorEastAsia" w:hAnsiTheme="majorHAnsi" w:cstheme="majorBidi"/>
          <w:b/>
          <w:sz w:val="32"/>
          <w:szCs w:val="32"/>
        </w:rPr>
      </w:pPr>
      <w:r>
        <w:rPr>
          <w:b/>
        </w:rPr>
        <w:br w:type="page"/>
      </w:r>
    </w:p>
    <w:p w14:paraId="56FA97E2" w14:textId="240A4EFA" w:rsidR="00EA00A0" w:rsidRPr="008C629B" w:rsidRDefault="00B8763D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 w:rsidRPr="00B8763D">
        <w:rPr>
          <w:b/>
          <w:color w:val="auto"/>
        </w:rPr>
        <w:lastRenderedPageBreak/>
        <w:t xml:space="preserve">Inheritance versus </w:t>
      </w:r>
      <w:r w:rsidRPr="00C143F5">
        <w:rPr>
          <w:b/>
          <w:noProof/>
          <w:color w:val="auto"/>
        </w:rPr>
        <w:t>parameteri</w:t>
      </w:r>
      <w:r w:rsidR="00C143F5">
        <w:rPr>
          <w:b/>
          <w:noProof/>
          <w:color w:val="auto"/>
        </w:rPr>
        <w:t>s</w:t>
      </w:r>
      <w:r w:rsidRPr="00C143F5">
        <w:rPr>
          <w:b/>
          <w:noProof/>
          <w:color w:val="auto"/>
        </w:rPr>
        <w:t>ed</w:t>
      </w:r>
      <w:r w:rsidRPr="00B8763D">
        <w:rPr>
          <w:b/>
          <w:color w:val="auto"/>
        </w:rPr>
        <w:t xml:space="preserve"> types</w:t>
      </w:r>
    </w:p>
    <w:p w14:paraId="66A18CDF" w14:textId="179C9B00" w:rsidR="00EA00A0" w:rsidRDefault="00EA00A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91231B">
        <w:rPr>
          <w:color w:val="auto"/>
        </w:rPr>
        <w:t>Knowledge Point:</w:t>
      </w:r>
    </w:p>
    <w:p w14:paraId="6DF30638" w14:textId="13105101" w:rsidR="00EB1471" w:rsidRPr="00EB1471" w:rsidRDefault="00EB1471" w:rsidP="0002121A">
      <w:pPr>
        <w:pStyle w:val="ListParagraph"/>
        <w:numPr>
          <w:ilvl w:val="0"/>
          <w:numId w:val="28"/>
        </w:numPr>
        <w:jc w:val="both"/>
      </w:pPr>
      <w:r w:rsidRPr="00EB1471">
        <w:t xml:space="preserve">“Object composition lets you </w:t>
      </w:r>
      <w:bookmarkStart w:id="22" w:name="_Hlk529865756"/>
      <w:r w:rsidRPr="00EB1471">
        <w:t xml:space="preserve">change the behaviour </w:t>
      </w:r>
      <w:r w:rsidRPr="00C143F5">
        <w:rPr>
          <w:noProof/>
        </w:rPr>
        <w:t>being composed</w:t>
      </w:r>
      <w:r w:rsidRPr="00EB1471">
        <w:t xml:space="preserve"> at run-time</w:t>
      </w:r>
      <w:bookmarkEnd w:id="22"/>
      <w:r w:rsidRPr="00EB1471">
        <w:t xml:space="preserve">, but neither inheritance nor </w:t>
      </w:r>
      <w:r w:rsidRPr="00C143F5">
        <w:rPr>
          <w:noProof/>
        </w:rPr>
        <w:t>parameteri</w:t>
      </w:r>
      <w:r w:rsidR="00C143F5">
        <w:rPr>
          <w:noProof/>
        </w:rPr>
        <w:t>s</w:t>
      </w:r>
      <w:r w:rsidRPr="00C143F5">
        <w:rPr>
          <w:noProof/>
        </w:rPr>
        <w:t>ed</w:t>
      </w:r>
      <w:r w:rsidRPr="00EB1471">
        <w:t xml:space="preserve"> types can change at run-time.”</w:t>
      </w:r>
    </w:p>
    <w:p w14:paraId="5EA623B2" w14:textId="4CAFA85D" w:rsidR="00EA00A0" w:rsidRDefault="00EA00A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Problem:</w:t>
      </w:r>
    </w:p>
    <w:p w14:paraId="09DADCDE" w14:textId="555B517A" w:rsidR="0034164D" w:rsidRDefault="00FF58FA" w:rsidP="0002121A">
      <w:pPr>
        <w:pStyle w:val="ListParagraph"/>
        <w:numPr>
          <w:ilvl w:val="0"/>
          <w:numId w:val="28"/>
        </w:numPr>
        <w:jc w:val="both"/>
      </w:pPr>
      <w:r>
        <w:t xml:space="preserve">In my </w:t>
      </w:r>
      <w:r w:rsidR="00E846AA">
        <w:t>2</w:t>
      </w:r>
      <w:r w:rsidR="00E846AA">
        <w:rPr>
          <w:vertAlign w:val="superscript"/>
        </w:rPr>
        <w:t>nd</w:t>
      </w:r>
      <w:r w:rsidR="00E846AA">
        <w:t xml:space="preserve"> </w:t>
      </w:r>
      <w:r w:rsidR="00E846AA" w:rsidRPr="00C143F5">
        <w:rPr>
          <w:noProof/>
        </w:rPr>
        <w:t>assignment</w:t>
      </w:r>
      <w:r w:rsidR="00C143F5">
        <w:rPr>
          <w:noProof/>
        </w:rPr>
        <w:t>,</w:t>
      </w:r>
      <w:r w:rsidR="00E846AA">
        <w:t xml:space="preserve"> the Storage class used for </w:t>
      </w:r>
      <w:r w:rsidR="00C143F5">
        <w:t xml:space="preserve">the </w:t>
      </w:r>
      <w:r w:rsidR="00E846AA" w:rsidRPr="00C143F5">
        <w:rPr>
          <w:noProof/>
        </w:rPr>
        <w:t>serialising</w:t>
      </w:r>
      <w:r w:rsidR="00E846AA">
        <w:t xml:space="preserve"> object was a static class</w:t>
      </w:r>
      <w:r w:rsidR="00C143F5">
        <w:t>,</w:t>
      </w:r>
      <w:r w:rsidR="00E846AA">
        <w:t xml:space="preserve"> </w:t>
      </w:r>
      <w:r w:rsidR="00E846AA" w:rsidRPr="00C143F5">
        <w:rPr>
          <w:noProof/>
        </w:rPr>
        <w:t>and</w:t>
      </w:r>
      <w:r w:rsidR="00E846AA">
        <w:t xml:space="preserve"> the Interpreter class is using the static methods defined the Storage class.</w:t>
      </w:r>
    </w:p>
    <w:p w14:paraId="14C6EC95" w14:textId="20F1A4FF" w:rsidR="00E846AA" w:rsidRDefault="00E846AA" w:rsidP="0002121A">
      <w:pPr>
        <w:pStyle w:val="ListParagraph"/>
        <w:numPr>
          <w:ilvl w:val="0"/>
          <w:numId w:val="28"/>
        </w:numPr>
        <w:jc w:val="both"/>
      </w:pPr>
      <w:r>
        <w:t>The storage class is using Shelve technology for object serialisation.</w:t>
      </w:r>
    </w:p>
    <w:p w14:paraId="199BA706" w14:textId="4FB2EF3A" w:rsidR="00E846AA" w:rsidRDefault="00E846AA" w:rsidP="0002121A">
      <w:pPr>
        <w:pStyle w:val="ListParagraph"/>
        <w:numPr>
          <w:ilvl w:val="0"/>
          <w:numId w:val="28"/>
        </w:numPr>
        <w:jc w:val="both"/>
      </w:pPr>
      <w:r w:rsidRPr="00C143F5">
        <w:rPr>
          <w:noProof/>
        </w:rPr>
        <w:t>This</w:t>
      </w:r>
      <w:r>
        <w:t xml:space="preserve"> means that at run-time my Interpreter class </w:t>
      </w:r>
      <w:r w:rsidRPr="00C143F5">
        <w:rPr>
          <w:noProof/>
        </w:rPr>
        <w:t>i</w:t>
      </w:r>
      <w:r w:rsidR="00C143F5">
        <w:rPr>
          <w:noProof/>
        </w:rPr>
        <w:t>s</w:t>
      </w:r>
      <w:r>
        <w:t xml:space="preserve"> tightly coupled with Storage class and it cannot </w:t>
      </w:r>
      <w:r w:rsidRPr="00C143F5">
        <w:rPr>
          <w:noProof/>
        </w:rPr>
        <w:t>be changed</w:t>
      </w:r>
      <w:r>
        <w:t xml:space="preserve"> during run-time.</w:t>
      </w:r>
    </w:p>
    <w:p w14:paraId="6DAA979F" w14:textId="5E983949" w:rsidR="00E846AA" w:rsidRDefault="00E846AA" w:rsidP="0002121A">
      <w:pPr>
        <w:pStyle w:val="ListParagraph"/>
        <w:numPr>
          <w:ilvl w:val="0"/>
          <w:numId w:val="28"/>
        </w:numPr>
        <w:jc w:val="both"/>
      </w:pPr>
      <w:r>
        <w:t xml:space="preserve">I wanted to add another class which </w:t>
      </w:r>
      <w:r w:rsidR="0060144F">
        <w:t>used Pickle object serialisation technology</w:t>
      </w:r>
      <w:r w:rsidR="00C143F5">
        <w:t>,</w:t>
      </w:r>
      <w:r w:rsidR="0060144F">
        <w:t xml:space="preserve"> </w:t>
      </w:r>
      <w:r w:rsidR="0060144F" w:rsidRPr="00C143F5">
        <w:rPr>
          <w:noProof/>
        </w:rPr>
        <w:t>and</w:t>
      </w:r>
      <w:r w:rsidR="0060144F">
        <w:t xml:space="preserve"> the Interpreter class can choose which technology to use during </w:t>
      </w:r>
      <w:r w:rsidR="0060144F" w:rsidRPr="00C143F5">
        <w:rPr>
          <w:noProof/>
        </w:rPr>
        <w:t>runtime</w:t>
      </w:r>
      <w:r w:rsidR="0060144F">
        <w:t>.</w:t>
      </w:r>
    </w:p>
    <w:p w14:paraId="25735BE6" w14:textId="77777777" w:rsidR="0060144F" w:rsidRDefault="0060144F" w:rsidP="0002121A">
      <w:pPr>
        <w:pStyle w:val="ListParagraph"/>
        <w:numPr>
          <w:ilvl w:val="0"/>
          <w:numId w:val="12"/>
        </w:numPr>
        <w:jc w:val="both"/>
      </w:pPr>
      <w:r>
        <w:t>Location of code:</w:t>
      </w:r>
    </w:p>
    <w:p w14:paraId="559952C1" w14:textId="77777777" w:rsidR="0060144F" w:rsidRDefault="0060144F" w:rsidP="0002121A">
      <w:pPr>
        <w:pStyle w:val="ListParagraph"/>
        <w:numPr>
          <w:ilvl w:val="1"/>
          <w:numId w:val="12"/>
        </w:numPr>
        <w:jc w:val="both"/>
      </w:pPr>
      <w:r>
        <w:t xml:space="preserve">Folder: </w:t>
      </w:r>
      <w:proofErr w:type="spellStart"/>
      <w:r>
        <w:t>PythonInterpreter</w:t>
      </w:r>
      <w:proofErr w:type="spellEnd"/>
      <w:r>
        <w:t>/</w:t>
      </w:r>
      <w:proofErr w:type="spellStart"/>
      <w:r>
        <w:t>object_store</w:t>
      </w:r>
      <w:proofErr w:type="spellEnd"/>
    </w:p>
    <w:p w14:paraId="7608ABE6" w14:textId="77777777" w:rsidR="0060144F" w:rsidRDefault="0060144F" w:rsidP="0002121A">
      <w:pPr>
        <w:pStyle w:val="ListParagraph"/>
        <w:numPr>
          <w:ilvl w:val="1"/>
          <w:numId w:val="12"/>
        </w:numPr>
        <w:jc w:val="both"/>
      </w:pPr>
      <w:r>
        <w:t>File Name: Storage.py</w:t>
      </w:r>
    </w:p>
    <w:p w14:paraId="3D40280E" w14:textId="5156DAB6" w:rsidR="0060144F" w:rsidRPr="00A750A0" w:rsidRDefault="0060144F" w:rsidP="0002121A">
      <w:pPr>
        <w:pStyle w:val="ListParagraph"/>
        <w:numPr>
          <w:ilvl w:val="1"/>
          <w:numId w:val="12"/>
        </w:numPr>
        <w:jc w:val="both"/>
      </w:pPr>
      <w:r>
        <w:t>Lines: 5 – 29</w:t>
      </w:r>
    </w:p>
    <w:p w14:paraId="26B457F4" w14:textId="0C115DE0" w:rsidR="00EA00A0" w:rsidRDefault="00EA00A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Solution:</w:t>
      </w:r>
    </w:p>
    <w:p w14:paraId="0CBC6496" w14:textId="59018F2E" w:rsidR="0060144F" w:rsidRDefault="0060144F" w:rsidP="0002121A">
      <w:pPr>
        <w:pStyle w:val="ListParagraph"/>
        <w:numPr>
          <w:ilvl w:val="0"/>
          <w:numId w:val="12"/>
        </w:numPr>
        <w:jc w:val="both"/>
      </w:pPr>
      <w:r>
        <w:t xml:space="preserve">To make my system more flexible during </w:t>
      </w:r>
      <w:r w:rsidRPr="00C143F5">
        <w:rPr>
          <w:noProof/>
        </w:rPr>
        <w:t>runtime</w:t>
      </w:r>
      <w:r>
        <w:t xml:space="preserve">, I used </w:t>
      </w:r>
      <w:r w:rsidR="00C143F5">
        <w:t xml:space="preserve">the </w:t>
      </w:r>
      <w:r w:rsidRPr="00C143F5">
        <w:rPr>
          <w:noProof/>
        </w:rPr>
        <w:t>Template</w:t>
      </w:r>
      <w:r>
        <w:t xml:space="preserve"> Method pattern to implement the solution.</w:t>
      </w:r>
    </w:p>
    <w:p w14:paraId="2BDEAEA1" w14:textId="77777777" w:rsidR="006D3FAC" w:rsidRDefault="006D3FAC" w:rsidP="006D3FAC">
      <w:pPr>
        <w:pStyle w:val="ListParagraph"/>
        <w:jc w:val="both"/>
      </w:pPr>
    </w:p>
    <w:p w14:paraId="1ED3A373" w14:textId="1D99D627" w:rsidR="006D3FAC" w:rsidRDefault="0060144F" w:rsidP="006D3FAC">
      <w:pPr>
        <w:pStyle w:val="ListParagraph"/>
        <w:numPr>
          <w:ilvl w:val="0"/>
          <w:numId w:val="12"/>
        </w:numPr>
        <w:jc w:val="both"/>
      </w:pPr>
      <w:r>
        <w:t xml:space="preserve">By using the Template Method </w:t>
      </w:r>
      <w:r w:rsidR="00E17AAF">
        <w:t>pattern,</w:t>
      </w:r>
      <w:r>
        <w:t xml:space="preserve"> I was able to create </w:t>
      </w:r>
      <w:r w:rsidR="00E17AAF">
        <w:t xml:space="preserve">one abstract base class Storage and two subclasses </w:t>
      </w:r>
      <w:proofErr w:type="spellStart"/>
      <w:r w:rsidR="00E17AAF">
        <w:t>PickleStorage</w:t>
      </w:r>
      <w:proofErr w:type="spellEnd"/>
      <w:r w:rsidR="00E17AAF">
        <w:t xml:space="preserve"> and </w:t>
      </w:r>
      <w:r w:rsidR="00E17AAF" w:rsidRPr="00C143F5">
        <w:rPr>
          <w:noProof/>
        </w:rPr>
        <w:t>ShelveStorage</w:t>
      </w:r>
      <w:r w:rsidR="00E17AAF">
        <w:t>.</w:t>
      </w:r>
    </w:p>
    <w:p w14:paraId="1D3BEBD9" w14:textId="77777777" w:rsidR="006D3FAC" w:rsidRDefault="006D3FAC" w:rsidP="006D3FAC">
      <w:pPr>
        <w:pStyle w:val="ListParagraph"/>
        <w:jc w:val="both"/>
      </w:pPr>
    </w:p>
    <w:p w14:paraId="501B9B61" w14:textId="7AC25359" w:rsidR="006D3FAC" w:rsidRDefault="00E17AAF" w:rsidP="006D3FAC">
      <w:pPr>
        <w:pStyle w:val="ListParagraph"/>
        <w:numPr>
          <w:ilvl w:val="0"/>
          <w:numId w:val="12"/>
        </w:numPr>
        <w:jc w:val="both"/>
      </w:pPr>
      <w:r>
        <w:t xml:space="preserve">Both </w:t>
      </w:r>
      <w:proofErr w:type="spellStart"/>
      <w:r>
        <w:t>PickleStorage</w:t>
      </w:r>
      <w:proofErr w:type="spellEnd"/>
      <w:r>
        <w:t xml:space="preserve"> and </w:t>
      </w:r>
      <w:proofErr w:type="spellStart"/>
      <w:r>
        <w:t>ShelveStorage</w:t>
      </w:r>
      <w:proofErr w:type="spellEnd"/>
      <w:r>
        <w:t xml:space="preserve"> yield a concrete object.</w:t>
      </w:r>
    </w:p>
    <w:p w14:paraId="30EB5B55" w14:textId="77777777" w:rsidR="006D3FAC" w:rsidRDefault="006D3FAC" w:rsidP="006D3FAC">
      <w:pPr>
        <w:pStyle w:val="ListParagraph"/>
        <w:jc w:val="both"/>
      </w:pPr>
    </w:p>
    <w:p w14:paraId="5DD221A8" w14:textId="797E35B8" w:rsidR="00E17AAF" w:rsidRPr="0060144F" w:rsidRDefault="00E17AAF" w:rsidP="0002121A">
      <w:pPr>
        <w:pStyle w:val="ListParagraph"/>
        <w:numPr>
          <w:ilvl w:val="0"/>
          <w:numId w:val="12"/>
        </w:numPr>
        <w:jc w:val="both"/>
      </w:pPr>
      <w:r>
        <w:t xml:space="preserve">Now the Interpreter can choose between the object of </w:t>
      </w:r>
      <w:proofErr w:type="spellStart"/>
      <w:r>
        <w:t>PickleStorage</w:t>
      </w:r>
      <w:proofErr w:type="spellEnd"/>
      <w:r>
        <w:t xml:space="preserve"> or </w:t>
      </w:r>
      <w:proofErr w:type="spellStart"/>
      <w:r>
        <w:t>ShelveStorage</w:t>
      </w:r>
      <w:proofErr w:type="spellEnd"/>
      <w:r>
        <w:t xml:space="preserve"> during run-time as both these objects have </w:t>
      </w:r>
      <w:r w:rsidR="00C143F5">
        <w:t xml:space="preserve">a </w:t>
      </w:r>
      <w:r w:rsidRPr="00C143F5">
        <w:rPr>
          <w:noProof/>
        </w:rPr>
        <w:t>similar</w:t>
      </w:r>
      <w:r>
        <w:t xml:space="preserve"> interface.</w:t>
      </w:r>
    </w:p>
    <w:p w14:paraId="6F9F01E1" w14:textId="36C1B6B1" w:rsidR="00EA00A0" w:rsidRDefault="00EA00A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Effectiveness:</w:t>
      </w:r>
    </w:p>
    <w:p w14:paraId="408A71B4" w14:textId="23530FC5" w:rsidR="00E17AAF" w:rsidRDefault="00505FB9" w:rsidP="0002121A">
      <w:pPr>
        <w:pStyle w:val="ListParagraph"/>
        <w:numPr>
          <w:ilvl w:val="0"/>
          <w:numId w:val="29"/>
        </w:numPr>
        <w:jc w:val="both"/>
      </w:pPr>
      <w:r>
        <w:t>I think using object composition is as powerful as using inheritance for reuse mechanism.</w:t>
      </w:r>
    </w:p>
    <w:p w14:paraId="4490CD4F" w14:textId="77777777" w:rsidR="00C13308" w:rsidRDefault="00C13308" w:rsidP="00C13308">
      <w:pPr>
        <w:pStyle w:val="ListParagraph"/>
        <w:jc w:val="both"/>
      </w:pPr>
    </w:p>
    <w:p w14:paraId="3CD549D9" w14:textId="21CA6CA0" w:rsidR="00C13308" w:rsidRDefault="00505FB9" w:rsidP="00C13308">
      <w:pPr>
        <w:pStyle w:val="ListParagraph"/>
        <w:numPr>
          <w:ilvl w:val="0"/>
          <w:numId w:val="29"/>
        </w:numPr>
        <w:jc w:val="both"/>
      </w:pPr>
      <w:r>
        <w:t xml:space="preserve">From the </w:t>
      </w:r>
      <w:r w:rsidR="00C143F5">
        <w:rPr>
          <w:noProof/>
        </w:rPr>
        <w:t>solution mentioned above</w:t>
      </w:r>
      <w:r>
        <w:t xml:space="preserve">, we can see at the start the Interpreter class was tightly coupled with the Static Storage class and could not change during </w:t>
      </w:r>
      <w:r w:rsidRPr="00C143F5">
        <w:rPr>
          <w:noProof/>
        </w:rPr>
        <w:t>runtime</w:t>
      </w:r>
      <w:r>
        <w:t>.</w:t>
      </w:r>
    </w:p>
    <w:p w14:paraId="4FC467F7" w14:textId="77777777" w:rsidR="00C13308" w:rsidRDefault="00C13308" w:rsidP="00C13308">
      <w:pPr>
        <w:pStyle w:val="ListParagraph"/>
        <w:jc w:val="both"/>
      </w:pPr>
    </w:p>
    <w:p w14:paraId="3C9D6DBC" w14:textId="5ADB3FF6" w:rsidR="00C13308" w:rsidRDefault="00F01FDF" w:rsidP="00C13308">
      <w:pPr>
        <w:pStyle w:val="ListParagraph"/>
        <w:numPr>
          <w:ilvl w:val="0"/>
          <w:numId w:val="29"/>
        </w:numPr>
        <w:jc w:val="both"/>
      </w:pPr>
      <w:r>
        <w:t>The result of applying the Template Method design pattern was, the Interpreter class could yield two different objects duri</w:t>
      </w:r>
      <w:r w:rsidR="00C13308">
        <w:t>n</w:t>
      </w:r>
      <w:r>
        <w:t>g run-time.</w:t>
      </w:r>
    </w:p>
    <w:p w14:paraId="4DA7E232" w14:textId="77777777" w:rsidR="00C13308" w:rsidRDefault="00C13308" w:rsidP="00C13308">
      <w:pPr>
        <w:pStyle w:val="ListParagraph"/>
        <w:jc w:val="both"/>
      </w:pPr>
    </w:p>
    <w:p w14:paraId="3CC5F968" w14:textId="59157146" w:rsidR="00F01FDF" w:rsidRPr="00E17AAF" w:rsidRDefault="00F01FDF" w:rsidP="0002121A">
      <w:pPr>
        <w:pStyle w:val="ListParagraph"/>
        <w:numPr>
          <w:ilvl w:val="0"/>
          <w:numId w:val="29"/>
        </w:numPr>
        <w:jc w:val="both"/>
      </w:pPr>
      <w:r>
        <w:t xml:space="preserve">From this we can how by using Object Composition over static class we can </w:t>
      </w:r>
      <w:r w:rsidRPr="00F01FDF">
        <w:t xml:space="preserve">change the behaviour </w:t>
      </w:r>
      <w:r w:rsidRPr="00C143F5">
        <w:rPr>
          <w:noProof/>
        </w:rPr>
        <w:t>being composed</w:t>
      </w:r>
      <w:r w:rsidRPr="00F01FDF">
        <w:t xml:space="preserve"> at run-time</w:t>
      </w:r>
      <w:r w:rsidR="00BE29FC">
        <w:t>.</w:t>
      </w:r>
    </w:p>
    <w:p w14:paraId="62F12F71" w14:textId="77777777" w:rsidR="00EA00A0" w:rsidRDefault="00EA00A0">
      <w:pPr>
        <w:rPr>
          <w:rFonts w:asciiTheme="majorHAnsi" w:eastAsiaTheme="majorEastAsia" w:hAnsiTheme="majorHAnsi" w:cstheme="majorBidi"/>
          <w:b/>
          <w:sz w:val="32"/>
          <w:szCs w:val="32"/>
        </w:rPr>
      </w:pPr>
      <w:r>
        <w:rPr>
          <w:b/>
        </w:rPr>
        <w:br w:type="page"/>
      </w:r>
    </w:p>
    <w:p w14:paraId="106C44D1" w14:textId="13610289" w:rsidR="00AF5022" w:rsidRPr="00AF5022" w:rsidRDefault="002C188D" w:rsidP="0002121A">
      <w:pPr>
        <w:pStyle w:val="Heading1"/>
        <w:numPr>
          <w:ilvl w:val="0"/>
          <w:numId w:val="1"/>
        </w:numPr>
        <w:spacing w:after="240"/>
        <w:rPr>
          <w:b/>
          <w:color w:val="auto"/>
        </w:rPr>
      </w:pPr>
      <w:r w:rsidRPr="002C188D">
        <w:rPr>
          <w:b/>
          <w:color w:val="auto"/>
        </w:rPr>
        <w:lastRenderedPageBreak/>
        <w:t>Relating run-time and compile-time structures</w:t>
      </w:r>
    </w:p>
    <w:p w14:paraId="4B18D6DD" w14:textId="4A23DDD7" w:rsidR="00AF5022" w:rsidRPr="00AF5022" w:rsidRDefault="00EA00A0" w:rsidP="0002121A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91231B">
        <w:rPr>
          <w:color w:val="auto"/>
        </w:rPr>
        <w:t>Knowledge Point:</w:t>
      </w:r>
    </w:p>
    <w:p w14:paraId="36F85AEC" w14:textId="39AABE16" w:rsidR="00AF5022" w:rsidRPr="0001794A" w:rsidRDefault="0001794A" w:rsidP="0002121A">
      <w:pPr>
        <w:pStyle w:val="ListParagraph"/>
        <w:numPr>
          <w:ilvl w:val="0"/>
          <w:numId w:val="31"/>
        </w:numPr>
        <w:jc w:val="both"/>
      </w:pPr>
      <w:r w:rsidRPr="0001794A">
        <w:t xml:space="preserve">“The code structure </w:t>
      </w:r>
      <w:r w:rsidRPr="00C143F5">
        <w:rPr>
          <w:noProof/>
        </w:rPr>
        <w:t>is frozen</w:t>
      </w:r>
      <w:r w:rsidRPr="0001794A">
        <w:t xml:space="preserve"> at compile-time; it consists of classes in </w:t>
      </w:r>
      <w:r w:rsidRPr="00C143F5">
        <w:rPr>
          <w:noProof/>
        </w:rPr>
        <w:t>fixed</w:t>
      </w:r>
      <w:r w:rsidRPr="0001794A">
        <w:t xml:space="preserve"> inheritance relationships. A program's run-time structure consists of rapidly changing networks of communicating objects.”</w:t>
      </w:r>
    </w:p>
    <w:p w14:paraId="6AA82502" w14:textId="1569FB44" w:rsidR="00EA00A0" w:rsidRDefault="00EA00A0" w:rsidP="0002121A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FA4703">
        <w:rPr>
          <w:color w:val="auto"/>
        </w:rPr>
        <w:t>Problem:</w:t>
      </w:r>
    </w:p>
    <w:p w14:paraId="1DD92CCF" w14:textId="2E830825" w:rsidR="00B757C9" w:rsidRDefault="00AF5022" w:rsidP="0002121A">
      <w:pPr>
        <w:pStyle w:val="ListParagraph"/>
        <w:numPr>
          <w:ilvl w:val="0"/>
          <w:numId w:val="30"/>
        </w:numPr>
        <w:jc w:val="both"/>
      </w:pPr>
      <w:r w:rsidRPr="00C143F5">
        <w:rPr>
          <w:noProof/>
        </w:rPr>
        <w:t xml:space="preserve">If </w:t>
      </w:r>
      <w:r w:rsidR="00C143F5" w:rsidRPr="00C143F5">
        <w:rPr>
          <w:noProof/>
        </w:rPr>
        <w:t>I</w:t>
      </w:r>
      <w:r w:rsidRPr="00C143F5">
        <w:rPr>
          <w:noProof/>
        </w:rPr>
        <w:t xml:space="preserve"> take the same problem mentioned in section 9.2 about the static Storage class and the Interpreter class.</w:t>
      </w:r>
    </w:p>
    <w:p w14:paraId="3A0021BF" w14:textId="77777777" w:rsidR="00AF5022" w:rsidRDefault="00AF5022" w:rsidP="00AF5022">
      <w:pPr>
        <w:pStyle w:val="ListParagraph"/>
        <w:jc w:val="both"/>
      </w:pPr>
    </w:p>
    <w:p w14:paraId="33809E43" w14:textId="1722CBE5" w:rsidR="00AF5022" w:rsidRDefault="00AF5022" w:rsidP="0002121A">
      <w:pPr>
        <w:pStyle w:val="ListParagraph"/>
        <w:numPr>
          <w:ilvl w:val="0"/>
          <w:numId w:val="30"/>
        </w:numPr>
        <w:jc w:val="both"/>
      </w:pPr>
      <w:r>
        <w:t xml:space="preserve">As we </w:t>
      </w:r>
      <w:r w:rsidRPr="00C143F5">
        <w:rPr>
          <w:noProof/>
        </w:rPr>
        <w:t>know</w:t>
      </w:r>
      <w:r w:rsidR="00C143F5">
        <w:rPr>
          <w:noProof/>
        </w:rPr>
        <w:t>,</w:t>
      </w:r>
      <w:r>
        <w:t xml:space="preserve"> the Interpreter class uses the static Storage class</w:t>
      </w:r>
      <w:r w:rsidR="00C143F5">
        <w:t>,</w:t>
      </w:r>
      <w:r>
        <w:t xml:space="preserve"> </w:t>
      </w:r>
      <w:r w:rsidRPr="00C143F5">
        <w:rPr>
          <w:noProof/>
        </w:rPr>
        <w:t>and</w:t>
      </w:r>
      <w:r>
        <w:t xml:space="preserve"> as </w:t>
      </w:r>
      <w:r w:rsidRPr="00C143F5">
        <w:rPr>
          <w:noProof/>
        </w:rPr>
        <w:t>we</w:t>
      </w:r>
      <w:r>
        <w:t xml:space="preserve"> know at the compile time, we cannot change the definition of a </w:t>
      </w:r>
      <w:r w:rsidRPr="00C143F5">
        <w:rPr>
          <w:noProof/>
        </w:rPr>
        <w:t>class</w:t>
      </w:r>
      <w:r>
        <w:t xml:space="preserve">. Hence the Interpreter class is tightly coupled with </w:t>
      </w:r>
      <w:r w:rsidR="00C143F5">
        <w:t xml:space="preserve">the </w:t>
      </w:r>
      <w:r w:rsidRPr="00C143F5">
        <w:rPr>
          <w:noProof/>
        </w:rPr>
        <w:t>static</w:t>
      </w:r>
      <w:r>
        <w:t xml:space="preserve"> method</w:t>
      </w:r>
      <w:r w:rsidR="00C143F5">
        <w:t>s</w:t>
      </w:r>
      <w:r>
        <w:t xml:space="preserve"> defined in the Storage class.</w:t>
      </w:r>
    </w:p>
    <w:p w14:paraId="59F1FCEB" w14:textId="77777777" w:rsidR="00AF5022" w:rsidRDefault="00AF5022" w:rsidP="00AF5022">
      <w:pPr>
        <w:pStyle w:val="ListParagraph"/>
        <w:jc w:val="both"/>
      </w:pPr>
    </w:p>
    <w:p w14:paraId="65A7A885" w14:textId="7E660249" w:rsidR="00AF5022" w:rsidRPr="00B757C9" w:rsidRDefault="00AF5022" w:rsidP="0002121A">
      <w:pPr>
        <w:pStyle w:val="ListParagraph"/>
        <w:numPr>
          <w:ilvl w:val="0"/>
          <w:numId w:val="30"/>
        </w:numPr>
        <w:jc w:val="both"/>
      </w:pPr>
      <w:bookmarkStart w:id="23" w:name="_Hlk529867467"/>
      <w:r w:rsidRPr="00C143F5">
        <w:rPr>
          <w:noProof/>
        </w:rPr>
        <w:t>This</w:t>
      </w:r>
      <w:r>
        <w:t xml:space="preserve"> means that during </w:t>
      </w:r>
      <w:r w:rsidRPr="00C143F5">
        <w:rPr>
          <w:noProof/>
        </w:rPr>
        <w:t>runtime</w:t>
      </w:r>
      <w:r>
        <w:t xml:space="preserve"> the Interpreter class cannot be changed to other </w:t>
      </w:r>
      <w:r w:rsidRPr="00C143F5">
        <w:rPr>
          <w:noProof/>
        </w:rPr>
        <w:t>class</w:t>
      </w:r>
      <w:r>
        <w:t xml:space="preserve"> for the same functionality which makes the system inflexible.</w:t>
      </w:r>
    </w:p>
    <w:bookmarkEnd w:id="23"/>
    <w:p w14:paraId="4FA0B72F" w14:textId="497AF59B" w:rsidR="00EA00A0" w:rsidRDefault="00EA00A0" w:rsidP="0002121A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FA4703">
        <w:rPr>
          <w:color w:val="auto"/>
        </w:rPr>
        <w:t>Solution:</w:t>
      </w:r>
    </w:p>
    <w:p w14:paraId="7B4D38F1" w14:textId="65B14F90" w:rsidR="00AC1BC7" w:rsidRDefault="00AC1BC7" w:rsidP="0002121A">
      <w:pPr>
        <w:pStyle w:val="ListParagraph"/>
        <w:numPr>
          <w:ilvl w:val="0"/>
          <w:numId w:val="32"/>
        </w:numPr>
      </w:pPr>
      <w:r>
        <w:t xml:space="preserve">By using the Template Method design pattern, I was able to encapsulate the properties and method of the Storage class into concrete class </w:t>
      </w:r>
      <w:proofErr w:type="spellStart"/>
      <w:r>
        <w:t>ShelveStorage</w:t>
      </w:r>
      <w:proofErr w:type="spellEnd"/>
      <w:r>
        <w:t>.</w:t>
      </w:r>
    </w:p>
    <w:p w14:paraId="5E462B58" w14:textId="77777777" w:rsidR="00C90BEC" w:rsidRDefault="00C90BEC" w:rsidP="00C90BEC">
      <w:pPr>
        <w:pStyle w:val="ListParagraph"/>
      </w:pPr>
    </w:p>
    <w:p w14:paraId="0F6DE02E" w14:textId="02C1F3C4" w:rsidR="00C90BEC" w:rsidRDefault="00C90BEC" w:rsidP="0002121A">
      <w:pPr>
        <w:pStyle w:val="ListParagraph"/>
        <w:numPr>
          <w:ilvl w:val="0"/>
          <w:numId w:val="32"/>
        </w:numPr>
      </w:pPr>
      <w:r>
        <w:t xml:space="preserve">I also added another concrete class </w:t>
      </w:r>
      <w:proofErr w:type="spellStart"/>
      <w:r>
        <w:t>PickleStoage</w:t>
      </w:r>
      <w:proofErr w:type="spellEnd"/>
      <w:r>
        <w:t xml:space="preserve"> which has the same interface as </w:t>
      </w:r>
      <w:proofErr w:type="spellStart"/>
      <w:r>
        <w:t>ShelveStorage</w:t>
      </w:r>
      <w:proofErr w:type="spellEnd"/>
      <w:r>
        <w:t xml:space="preserve"> but provides different implementations. </w:t>
      </w:r>
    </w:p>
    <w:p w14:paraId="1D7C8546" w14:textId="36CDAF21" w:rsidR="004B7977" w:rsidRDefault="004B7977" w:rsidP="004B7977">
      <w:pPr>
        <w:pStyle w:val="ListParagraph"/>
      </w:pPr>
    </w:p>
    <w:p w14:paraId="33ECBE51" w14:textId="141A9D83" w:rsidR="004B7977" w:rsidRDefault="00AC1BC7" w:rsidP="0002121A">
      <w:pPr>
        <w:pStyle w:val="ListParagraph"/>
        <w:numPr>
          <w:ilvl w:val="0"/>
          <w:numId w:val="32"/>
        </w:numPr>
      </w:pPr>
      <w:r>
        <w:t xml:space="preserve">At the </w:t>
      </w:r>
      <w:r w:rsidRPr="00C143F5">
        <w:rPr>
          <w:noProof/>
        </w:rPr>
        <w:t>runtime</w:t>
      </w:r>
      <w:r>
        <w:t xml:space="preserve">, the interpreter class was able to choose between the object of </w:t>
      </w:r>
      <w:proofErr w:type="spellStart"/>
      <w:r>
        <w:t>PickleStorage</w:t>
      </w:r>
      <w:proofErr w:type="spellEnd"/>
      <w:r>
        <w:t xml:space="preserve"> or </w:t>
      </w:r>
      <w:proofErr w:type="spellStart"/>
      <w:r>
        <w:t>ShelveStorage</w:t>
      </w:r>
      <w:proofErr w:type="spellEnd"/>
      <w:r>
        <w:t xml:space="preserve"> class.</w:t>
      </w:r>
    </w:p>
    <w:p w14:paraId="08CCCD4D" w14:textId="77777777" w:rsidR="004B7977" w:rsidRDefault="004B7977" w:rsidP="004B7977">
      <w:pPr>
        <w:pStyle w:val="ListParagraph"/>
      </w:pPr>
    </w:p>
    <w:p w14:paraId="4CC685EC" w14:textId="534B524D" w:rsidR="00AC1BC7" w:rsidRPr="00F84932" w:rsidRDefault="00AC1BC7" w:rsidP="0002121A">
      <w:pPr>
        <w:pStyle w:val="ListParagraph"/>
        <w:numPr>
          <w:ilvl w:val="0"/>
          <w:numId w:val="32"/>
        </w:numPr>
      </w:pPr>
      <w:r w:rsidRPr="00C143F5">
        <w:rPr>
          <w:noProof/>
        </w:rPr>
        <w:t>This</w:t>
      </w:r>
      <w:r w:rsidRPr="00AC1BC7">
        <w:t xml:space="preserve"> means that during </w:t>
      </w:r>
      <w:r w:rsidRPr="00C143F5">
        <w:rPr>
          <w:noProof/>
        </w:rPr>
        <w:t>runtime</w:t>
      </w:r>
      <w:r w:rsidRPr="00AC1BC7">
        <w:t xml:space="preserve"> the Interpreter class</w:t>
      </w:r>
      <w:r>
        <w:t xml:space="preserve"> no longer tightly bound with the static Storage class </w:t>
      </w:r>
      <w:r w:rsidR="009637E2">
        <w:t xml:space="preserve">and </w:t>
      </w:r>
      <w:r>
        <w:t xml:space="preserve">can make use of either </w:t>
      </w:r>
      <w:r w:rsidRPr="00C143F5">
        <w:rPr>
          <w:noProof/>
        </w:rPr>
        <w:t>functionalit</w:t>
      </w:r>
      <w:r w:rsidR="00C143F5">
        <w:rPr>
          <w:noProof/>
        </w:rPr>
        <w:t>y</w:t>
      </w:r>
      <w:r>
        <w:t xml:space="preserve"> defined in the </w:t>
      </w:r>
      <w:proofErr w:type="spellStart"/>
      <w:r>
        <w:t>PickleStorage</w:t>
      </w:r>
      <w:proofErr w:type="spellEnd"/>
      <w:r>
        <w:t xml:space="preserve"> or </w:t>
      </w:r>
      <w:proofErr w:type="spellStart"/>
      <w:r>
        <w:t>ShelveStorage</w:t>
      </w:r>
      <w:proofErr w:type="spellEnd"/>
      <w:r>
        <w:t xml:space="preserve"> class.</w:t>
      </w:r>
    </w:p>
    <w:p w14:paraId="63A070C5" w14:textId="7C5B9FFE" w:rsidR="00EA00A0" w:rsidRDefault="00EA00A0" w:rsidP="0002121A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FA4703">
        <w:rPr>
          <w:color w:val="auto"/>
        </w:rPr>
        <w:t>Effectiveness:</w:t>
      </w:r>
    </w:p>
    <w:p w14:paraId="6215BEA5" w14:textId="739ACC99" w:rsidR="00C90BEC" w:rsidRDefault="001132C8" w:rsidP="0002121A">
      <w:pPr>
        <w:pStyle w:val="ListParagraph"/>
        <w:numPr>
          <w:ilvl w:val="0"/>
          <w:numId w:val="33"/>
        </w:numPr>
      </w:pPr>
      <w:r>
        <w:t xml:space="preserve">From the </w:t>
      </w:r>
      <w:r w:rsidR="00C143F5">
        <w:rPr>
          <w:noProof/>
        </w:rPr>
        <w:t>solution mentioned above</w:t>
      </w:r>
      <w:r>
        <w:t xml:space="preserve">, we can see that even though at compile time the code structure of Interpreter, </w:t>
      </w:r>
      <w:proofErr w:type="spellStart"/>
      <w:r>
        <w:t>PickleStorage</w:t>
      </w:r>
      <w:proofErr w:type="spellEnd"/>
      <w:r>
        <w:t xml:space="preserve"> and </w:t>
      </w:r>
      <w:proofErr w:type="spellStart"/>
      <w:r>
        <w:t>ShelveStorage</w:t>
      </w:r>
      <w:proofErr w:type="spellEnd"/>
      <w:r>
        <w:t xml:space="preserve"> class is frozen, during </w:t>
      </w:r>
      <w:r w:rsidRPr="00C143F5">
        <w:rPr>
          <w:noProof/>
        </w:rPr>
        <w:t>runtime</w:t>
      </w:r>
      <w:r>
        <w:t xml:space="preserve"> the Interpreter class was able to choose which object to use.</w:t>
      </w:r>
    </w:p>
    <w:p w14:paraId="7E64BF45" w14:textId="77777777" w:rsidR="00955815" w:rsidRDefault="00955815" w:rsidP="00955815">
      <w:pPr>
        <w:pStyle w:val="ListParagraph"/>
      </w:pPr>
    </w:p>
    <w:p w14:paraId="4C5B1652" w14:textId="28373932" w:rsidR="001132C8" w:rsidRDefault="001132C8" w:rsidP="0002121A">
      <w:pPr>
        <w:pStyle w:val="ListParagraph"/>
        <w:numPr>
          <w:ilvl w:val="0"/>
          <w:numId w:val="33"/>
        </w:numPr>
      </w:pPr>
      <w:r w:rsidRPr="00C143F5">
        <w:rPr>
          <w:noProof/>
        </w:rPr>
        <w:t>This</w:t>
      </w:r>
      <w:r>
        <w:t xml:space="preserve"> means</w:t>
      </w:r>
      <w:r w:rsidR="00B65610">
        <w:t xml:space="preserve">, that with </w:t>
      </w:r>
      <w:r>
        <w:t xml:space="preserve">such disparity between a program's run-time and compile-time </w:t>
      </w:r>
      <w:r w:rsidRPr="00C143F5">
        <w:rPr>
          <w:noProof/>
        </w:rPr>
        <w:t>structures</w:t>
      </w:r>
      <w:r>
        <w:t xml:space="preserve"> it's</w:t>
      </w:r>
      <w:r w:rsidR="00B65610">
        <w:t xml:space="preserve"> </w:t>
      </w:r>
      <w:r>
        <w:t>clear that code won't reveal everything about how a system will work.</w:t>
      </w:r>
    </w:p>
    <w:p w14:paraId="003455E6" w14:textId="79B2DD30" w:rsidR="00955815" w:rsidRDefault="00955815" w:rsidP="00955815">
      <w:pPr>
        <w:pStyle w:val="ListParagraph"/>
      </w:pPr>
    </w:p>
    <w:p w14:paraId="3100C8A8" w14:textId="78D19B2D" w:rsidR="00EA00A0" w:rsidRPr="00807F40" w:rsidRDefault="00807F40" w:rsidP="0002121A">
      <w:pPr>
        <w:pStyle w:val="ListParagraph"/>
        <w:numPr>
          <w:ilvl w:val="0"/>
          <w:numId w:val="33"/>
        </w:numPr>
      </w:pPr>
      <w:r>
        <w:t xml:space="preserve">And that is why by applying the Template Method design pattern the relationships between </w:t>
      </w:r>
      <w:proofErr w:type="spellStart"/>
      <w:r>
        <w:t>PickleStorage</w:t>
      </w:r>
      <w:proofErr w:type="spellEnd"/>
      <w:r>
        <w:t xml:space="preserve"> and </w:t>
      </w:r>
      <w:proofErr w:type="spellStart"/>
      <w:r>
        <w:t>ShelveStorage</w:t>
      </w:r>
      <w:proofErr w:type="spellEnd"/>
      <w:r>
        <w:t xml:space="preserve"> objects and their types </w:t>
      </w:r>
      <w:r w:rsidR="00C143F5">
        <w:rPr>
          <w:noProof/>
        </w:rPr>
        <w:t>are</w:t>
      </w:r>
      <w:r>
        <w:t xml:space="preserve"> designed with great </w:t>
      </w:r>
      <w:r w:rsidRPr="00C143F5">
        <w:rPr>
          <w:noProof/>
        </w:rPr>
        <w:t>care</w:t>
      </w:r>
      <w:r>
        <w:t xml:space="preserve"> because they determine how good or bad the run-time structure is.</w:t>
      </w:r>
      <w:r w:rsidR="00EA00A0" w:rsidRPr="00807F40">
        <w:rPr>
          <w:b/>
        </w:rPr>
        <w:br w:type="page"/>
      </w:r>
    </w:p>
    <w:p w14:paraId="1D132895" w14:textId="74BE5FE3" w:rsidR="00EA00A0" w:rsidRPr="008C629B" w:rsidRDefault="00187A63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 w:rsidRPr="00187A63">
        <w:rPr>
          <w:b/>
          <w:color w:val="auto"/>
        </w:rPr>
        <w:lastRenderedPageBreak/>
        <w:t>Designing for change</w:t>
      </w:r>
    </w:p>
    <w:p w14:paraId="0308AF01" w14:textId="446817EF" w:rsidR="00EA00A0" w:rsidRDefault="00EA00A0" w:rsidP="0002121A">
      <w:pPr>
        <w:pStyle w:val="Heading2"/>
        <w:numPr>
          <w:ilvl w:val="1"/>
          <w:numId w:val="1"/>
        </w:numPr>
        <w:spacing w:after="240"/>
        <w:jc w:val="both"/>
        <w:rPr>
          <w:color w:val="auto"/>
        </w:rPr>
      </w:pPr>
      <w:r w:rsidRPr="0091231B">
        <w:rPr>
          <w:color w:val="auto"/>
        </w:rPr>
        <w:t>Knowledge Point:</w:t>
      </w:r>
    </w:p>
    <w:p w14:paraId="686B110D" w14:textId="3D2A8FDB" w:rsidR="00AC4FD6" w:rsidRPr="00AC4FD6" w:rsidRDefault="00AC4FD6" w:rsidP="0002121A">
      <w:pPr>
        <w:pStyle w:val="ListParagraph"/>
        <w:numPr>
          <w:ilvl w:val="0"/>
          <w:numId w:val="34"/>
        </w:numPr>
        <w:jc w:val="both"/>
      </w:pPr>
      <w:r w:rsidRPr="00AC4FD6">
        <w:t>“Design pattern lets some aspect of system structure vary independently of other aspects, thereby making a system more robust to a particular kind of change.”</w:t>
      </w:r>
    </w:p>
    <w:p w14:paraId="7F2E68CA" w14:textId="0664B181" w:rsidR="00EA00A0" w:rsidRDefault="00EA00A0" w:rsidP="0002121A">
      <w:pPr>
        <w:pStyle w:val="Heading2"/>
        <w:numPr>
          <w:ilvl w:val="1"/>
          <w:numId w:val="1"/>
        </w:numPr>
        <w:spacing w:after="240"/>
        <w:jc w:val="both"/>
        <w:rPr>
          <w:color w:val="auto"/>
        </w:rPr>
      </w:pPr>
      <w:r w:rsidRPr="00FA4703">
        <w:rPr>
          <w:color w:val="auto"/>
        </w:rPr>
        <w:t>Problem:</w:t>
      </w:r>
    </w:p>
    <w:p w14:paraId="1A31FD4E" w14:textId="1F6CC335" w:rsidR="00E25303" w:rsidRDefault="00E25303" w:rsidP="0002121A">
      <w:pPr>
        <w:pStyle w:val="ListParagraph"/>
        <w:numPr>
          <w:ilvl w:val="0"/>
          <w:numId w:val="2"/>
        </w:numPr>
        <w:jc w:val="both"/>
      </w:pPr>
      <w:bookmarkStart w:id="24" w:name="_Hlk529873776"/>
      <w:r>
        <w:t xml:space="preserve">A monolithic approach of </w:t>
      </w:r>
      <w:bookmarkStart w:id="25" w:name="_Hlk529870297"/>
      <w:r w:rsidRPr="002C4998">
        <w:t>instantiating</w:t>
      </w:r>
      <w:r>
        <w:t xml:space="preserve"> </w:t>
      </w:r>
      <w:bookmarkEnd w:id="25"/>
      <w:r>
        <w:t xml:space="preserve">the Interpreter class in </w:t>
      </w:r>
      <w:r w:rsidR="00C143F5">
        <w:t xml:space="preserve">the </w:t>
      </w:r>
      <w:r w:rsidRPr="00C143F5">
        <w:rPr>
          <w:noProof/>
        </w:rPr>
        <w:t>main</w:t>
      </w:r>
      <w:r>
        <w:t xml:space="preserve"> method.</w:t>
      </w:r>
    </w:p>
    <w:p w14:paraId="0ACF5402" w14:textId="77777777" w:rsidR="00E25303" w:rsidRDefault="00E25303" w:rsidP="0002121A">
      <w:pPr>
        <w:pStyle w:val="ListParagraph"/>
        <w:numPr>
          <w:ilvl w:val="1"/>
          <w:numId w:val="2"/>
        </w:numPr>
        <w:jc w:val="both"/>
      </w:pPr>
      <w:r>
        <w:t>Location of code:</w:t>
      </w:r>
    </w:p>
    <w:p w14:paraId="4ED68CD2" w14:textId="77777777" w:rsidR="00E25303" w:rsidRDefault="00E25303" w:rsidP="0002121A">
      <w:pPr>
        <w:pStyle w:val="ListParagraph"/>
        <w:numPr>
          <w:ilvl w:val="2"/>
          <w:numId w:val="2"/>
        </w:numPr>
        <w:jc w:val="both"/>
      </w:pPr>
      <w:r>
        <w:t xml:space="preserve">Folder Name: </w:t>
      </w:r>
      <w:proofErr w:type="spellStart"/>
      <w:r>
        <w:t>PythonInterpreter</w:t>
      </w:r>
      <w:proofErr w:type="spellEnd"/>
      <w:r>
        <w:t>.</w:t>
      </w:r>
    </w:p>
    <w:p w14:paraId="17E521B1" w14:textId="77777777" w:rsidR="00E25303" w:rsidRDefault="00E25303" w:rsidP="0002121A">
      <w:pPr>
        <w:pStyle w:val="ListParagraph"/>
        <w:numPr>
          <w:ilvl w:val="2"/>
          <w:numId w:val="2"/>
        </w:numPr>
        <w:jc w:val="both"/>
      </w:pPr>
      <w:r>
        <w:t>File Name: main.py</w:t>
      </w:r>
    </w:p>
    <w:p w14:paraId="4C4A4F21" w14:textId="77777777" w:rsidR="00E25303" w:rsidRDefault="00E25303" w:rsidP="0002121A">
      <w:pPr>
        <w:pStyle w:val="ListParagraph"/>
        <w:numPr>
          <w:ilvl w:val="2"/>
          <w:numId w:val="2"/>
        </w:numPr>
        <w:jc w:val="both"/>
      </w:pPr>
      <w:r>
        <w:t>Lines: 176 – 201</w:t>
      </w:r>
    </w:p>
    <w:bookmarkEnd w:id="24"/>
    <w:p w14:paraId="59CA77EF" w14:textId="77777777" w:rsidR="00E25303" w:rsidRDefault="00E25303" w:rsidP="0002121A">
      <w:pPr>
        <w:pStyle w:val="ListParagraph"/>
        <w:numPr>
          <w:ilvl w:val="0"/>
          <w:numId w:val="2"/>
        </w:numPr>
        <w:jc w:val="both"/>
      </w:pPr>
      <w:r>
        <w:t xml:space="preserve">This block of </w:t>
      </w:r>
      <w:r w:rsidRPr="00AD7425">
        <w:t xml:space="preserve">code </w:t>
      </w:r>
      <w:r w:rsidRPr="00C143F5">
        <w:rPr>
          <w:noProof/>
        </w:rPr>
        <w:t>is tightly coupled</w:t>
      </w:r>
      <w:r w:rsidRPr="00AD7425">
        <w:t xml:space="preserve"> to the </w:t>
      </w:r>
      <w:r>
        <w:t>Interpreter</w:t>
      </w:r>
      <w:r w:rsidRPr="00AD7425">
        <w:t xml:space="preserve"> class.</w:t>
      </w:r>
    </w:p>
    <w:p w14:paraId="4767E896" w14:textId="77777777" w:rsidR="00E25303" w:rsidRDefault="00E25303" w:rsidP="0002121A">
      <w:pPr>
        <w:pStyle w:val="ListParagraph"/>
        <w:numPr>
          <w:ilvl w:val="0"/>
          <w:numId w:val="2"/>
        </w:numPr>
        <w:jc w:val="both"/>
      </w:pPr>
      <w:r w:rsidRPr="00AD7425">
        <w:t xml:space="preserve">Adding </w:t>
      </w:r>
      <w:r>
        <w:t>a new Interpreter class</w:t>
      </w:r>
      <w:r w:rsidRPr="00AD7425">
        <w:t xml:space="preserve"> would require making changes to the entire codebase.</w:t>
      </w:r>
    </w:p>
    <w:p w14:paraId="78529762" w14:textId="77777777" w:rsidR="00E25303" w:rsidRDefault="00E25303" w:rsidP="0002121A">
      <w:pPr>
        <w:pStyle w:val="ListParagraph"/>
        <w:numPr>
          <w:ilvl w:val="0"/>
          <w:numId w:val="2"/>
        </w:numPr>
        <w:jc w:val="both"/>
      </w:pPr>
      <w:r w:rsidRPr="00AD7425">
        <w:t xml:space="preserve">Moreover, if </w:t>
      </w:r>
      <w:r>
        <w:t>I</w:t>
      </w:r>
      <w:r w:rsidRPr="00AD7425">
        <w:t xml:space="preserve"> decide to add another type of </w:t>
      </w:r>
      <w:r>
        <w:t>Interpreter</w:t>
      </w:r>
      <w:r w:rsidRPr="00AD7425">
        <w:t xml:space="preserve"> to the app, </w:t>
      </w:r>
      <w:r>
        <w:t>I</w:t>
      </w:r>
      <w:r w:rsidRPr="00AD7425">
        <w:t xml:space="preserve"> will probably need to make all those changes again.</w:t>
      </w:r>
    </w:p>
    <w:p w14:paraId="5FFA4694" w14:textId="320C9529" w:rsidR="00AC4FD6" w:rsidRPr="00AC4FD6" w:rsidRDefault="00E25303" w:rsidP="0002121A">
      <w:pPr>
        <w:pStyle w:val="ListParagraph"/>
        <w:numPr>
          <w:ilvl w:val="0"/>
          <w:numId w:val="34"/>
        </w:numPr>
        <w:jc w:val="both"/>
      </w:pPr>
      <w:r>
        <w:t>Th</w:t>
      </w:r>
      <w:r w:rsidR="00CD77DC">
        <w:t>is block of</w:t>
      </w:r>
      <w:r>
        <w:t xml:space="preserve"> </w:t>
      </w:r>
      <w:r w:rsidRPr="00931386">
        <w:t xml:space="preserve">code </w:t>
      </w:r>
      <w:r w:rsidRPr="00C143F5">
        <w:rPr>
          <w:noProof/>
        </w:rPr>
        <w:t>is riddled</w:t>
      </w:r>
      <w:r w:rsidRPr="00931386">
        <w:t xml:space="preserve"> with conditionals, which select behaviours depending on </w:t>
      </w:r>
      <w:r w:rsidRPr="00C143F5">
        <w:rPr>
          <w:noProof/>
        </w:rPr>
        <w:t>user</w:t>
      </w:r>
      <w:r w:rsidR="00C143F5">
        <w:rPr>
          <w:noProof/>
        </w:rPr>
        <w:t>-</w:t>
      </w:r>
      <w:r w:rsidRPr="00C143F5">
        <w:rPr>
          <w:noProof/>
        </w:rPr>
        <w:t>supplied</w:t>
      </w:r>
      <w:r>
        <w:t xml:space="preserve"> parameters.</w:t>
      </w:r>
    </w:p>
    <w:p w14:paraId="32770CC4" w14:textId="7DB92F26" w:rsidR="00EA00A0" w:rsidRDefault="00EA00A0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Solution:</w:t>
      </w:r>
    </w:p>
    <w:p w14:paraId="4452B45F" w14:textId="0F22B3BD" w:rsidR="00CD77DC" w:rsidRDefault="00CD77DC" w:rsidP="0002121A">
      <w:pPr>
        <w:pStyle w:val="ListParagraph"/>
        <w:numPr>
          <w:ilvl w:val="0"/>
          <w:numId w:val="34"/>
        </w:numPr>
        <w:jc w:val="both"/>
      </w:pPr>
      <w:r>
        <w:t xml:space="preserve">The solution is to decouple the client code that </w:t>
      </w:r>
      <w:r w:rsidRPr="00C143F5">
        <w:rPr>
          <w:noProof/>
        </w:rPr>
        <w:t>is used</w:t>
      </w:r>
      <w:r>
        <w:t xml:space="preserve"> for </w:t>
      </w:r>
      <w:r w:rsidRPr="00CD77DC">
        <w:t xml:space="preserve">instantiating </w:t>
      </w:r>
      <w:r>
        <w:t>the Interpreter class.</w:t>
      </w:r>
    </w:p>
    <w:p w14:paraId="41561BD2" w14:textId="2AE705D0" w:rsidR="00CD77DC" w:rsidRDefault="00CD77DC" w:rsidP="0002121A">
      <w:pPr>
        <w:pStyle w:val="ListParagraph"/>
        <w:numPr>
          <w:ilvl w:val="0"/>
          <w:numId w:val="34"/>
        </w:numPr>
        <w:jc w:val="both"/>
      </w:pPr>
      <w:r>
        <w:t xml:space="preserve">I used </w:t>
      </w:r>
      <w:r w:rsidR="00C143F5">
        <w:t xml:space="preserve">the </w:t>
      </w:r>
      <w:r w:rsidRPr="00C143F5">
        <w:rPr>
          <w:noProof/>
        </w:rPr>
        <w:t>Factory</w:t>
      </w:r>
      <w:r>
        <w:t xml:space="preserve"> Method design pattern to solve this problem.</w:t>
      </w:r>
    </w:p>
    <w:p w14:paraId="741A4B26" w14:textId="7A035512" w:rsidR="00CD77DC" w:rsidRDefault="00CD77DC" w:rsidP="0002121A">
      <w:pPr>
        <w:pStyle w:val="ListParagraph"/>
        <w:numPr>
          <w:ilvl w:val="0"/>
          <w:numId w:val="34"/>
        </w:numPr>
        <w:jc w:val="both"/>
      </w:pPr>
      <w:r>
        <w:t xml:space="preserve">I created an Abstract base class </w:t>
      </w:r>
      <w:proofErr w:type="spellStart"/>
      <w:r>
        <w:t>InterpreterCreator</w:t>
      </w:r>
      <w:proofErr w:type="spellEnd"/>
      <w:r>
        <w:t xml:space="preserve"> which provides an interface for creating the </w:t>
      </w:r>
      <w:r w:rsidRPr="00C143F5">
        <w:rPr>
          <w:noProof/>
        </w:rPr>
        <w:t>Interpreter</w:t>
      </w:r>
      <w:r>
        <w:t xml:space="preserve"> object.</w:t>
      </w:r>
    </w:p>
    <w:p w14:paraId="24AA69C6" w14:textId="7317A137" w:rsidR="00CD77DC" w:rsidRDefault="00CD77DC" w:rsidP="0002121A">
      <w:pPr>
        <w:pStyle w:val="ListParagraph"/>
        <w:numPr>
          <w:ilvl w:val="0"/>
          <w:numId w:val="34"/>
        </w:numPr>
        <w:jc w:val="both"/>
      </w:pPr>
      <w:r>
        <w:t xml:space="preserve">I created subclasses that inherit from this abstract base class and provide </w:t>
      </w:r>
      <w:r w:rsidR="00C143F5">
        <w:t xml:space="preserve">an </w:t>
      </w:r>
      <w:r w:rsidRPr="00C143F5">
        <w:rPr>
          <w:noProof/>
        </w:rPr>
        <w:t>implementation</w:t>
      </w:r>
      <w:r>
        <w:t xml:space="preserve"> for the unimplemented method.</w:t>
      </w:r>
    </w:p>
    <w:p w14:paraId="3CD06E4C" w14:textId="7F52A815" w:rsidR="00CD77DC" w:rsidRDefault="00CD77DC" w:rsidP="0002121A">
      <w:pPr>
        <w:pStyle w:val="ListParagraph"/>
        <w:numPr>
          <w:ilvl w:val="0"/>
          <w:numId w:val="34"/>
        </w:numPr>
        <w:jc w:val="both"/>
      </w:pPr>
      <w:r w:rsidRPr="00CD77DC">
        <w:t>Each subclass ha</w:t>
      </w:r>
      <w:r>
        <w:t>s</w:t>
      </w:r>
      <w:r w:rsidRPr="00CD77DC">
        <w:t xml:space="preserve"> different implementation for the </w:t>
      </w:r>
      <w:r w:rsidR="00DD0A88">
        <w:t>abstract</w:t>
      </w:r>
      <w:r w:rsidRPr="00CD77DC">
        <w:t xml:space="preserve"> method thus, at </w:t>
      </w:r>
      <w:r w:rsidRPr="00C143F5">
        <w:rPr>
          <w:noProof/>
        </w:rPr>
        <w:t>runtime</w:t>
      </w:r>
      <w:r w:rsidRPr="00CD77DC">
        <w:t xml:space="preserve"> based on the arguments provided by the user the client code can decide which subclass to instantiate.</w:t>
      </w:r>
    </w:p>
    <w:p w14:paraId="77366B24" w14:textId="5785E49D" w:rsidR="00CD77DC" w:rsidRPr="00CD77DC" w:rsidRDefault="00DD0A88" w:rsidP="0002121A">
      <w:pPr>
        <w:pStyle w:val="ListParagraph"/>
        <w:numPr>
          <w:ilvl w:val="0"/>
          <w:numId w:val="34"/>
        </w:numPr>
        <w:jc w:val="both"/>
      </w:pPr>
      <w:r>
        <w:t xml:space="preserve">Now the client code only </w:t>
      </w:r>
      <w:r w:rsidR="00FB7073">
        <w:t>knows</w:t>
      </w:r>
      <w:r>
        <w:t xml:space="preserve"> about the interface provided by the abstract base class which decouple the client code and the Interpreter class</w:t>
      </w:r>
      <w:r w:rsidR="00F92B20">
        <w:t>.</w:t>
      </w:r>
    </w:p>
    <w:p w14:paraId="1C317DAB" w14:textId="46A02EE1" w:rsidR="00EA00A0" w:rsidRDefault="00EA00A0" w:rsidP="0002121A">
      <w:pPr>
        <w:pStyle w:val="Heading2"/>
        <w:numPr>
          <w:ilvl w:val="1"/>
          <w:numId w:val="1"/>
        </w:numPr>
        <w:spacing w:after="240"/>
        <w:jc w:val="both"/>
        <w:rPr>
          <w:color w:val="auto"/>
        </w:rPr>
      </w:pPr>
      <w:r w:rsidRPr="00FA4703">
        <w:rPr>
          <w:color w:val="auto"/>
        </w:rPr>
        <w:t>Effectiveness:</w:t>
      </w:r>
    </w:p>
    <w:p w14:paraId="0A335166" w14:textId="7CFC7C29" w:rsidR="00FB7073" w:rsidRDefault="00070F34" w:rsidP="0002121A">
      <w:pPr>
        <w:pStyle w:val="ListParagraph"/>
        <w:numPr>
          <w:ilvl w:val="0"/>
          <w:numId w:val="35"/>
        </w:numPr>
        <w:jc w:val="both"/>
      </w:pPr>
      <w:r>
        <w:t xml:space="preserve">I think </w:t>
      </w:r>
      <w:r w:rsidR="00C143F5">
        <w:t xml:space="preserve">the </w:t>
      </w:r>
      <w:r w:rsidRPr="00C143F5">
        <w:rPr>
          <w:noProof/>
        </w:rPr>
        <w:t>Factory</w:t>
      </w:r>
      <w:r>
        <w:t xml:space="preserve"> Method </w:t>
      </w:r>
      <w:r w:rsidRPr="00C143F5">
        <w:rPr>
          <w:noProof/>
        </w:rPr>
        <w:t>has</w:t>
      </w:r>
      <w:r w:rsidR="00C143F5">
        <w:rPr>
          <w:noProof/>
        </w:rPr>
        <w:t xml:space="preserve"> to</w:t>
      </w:r>
      <w:r>
        <w:t xml:space="preserve"> help me in implementing the solution effectively because we know that </w:t>
      </w:r>
      <w:r w:rsidR="00C143F5">
        <w:t xml:space="preserve">the </w:t>
      </w:r>
      <w:r w:rsidRPr="00C143F5">
        <w:rPr>
          <w:noProof/>
        </w:rPr>
        <w:t>Factory</w:t>
      </w:r>
      <w:r>
        <w:t xml:space="preserve"> Method is a creational pattern and </w:t>
      </w:r>
      <w:r w:rsidRPr="00070F34">
        <w:t xml:space="preserve">Creational patterns ensure that </w:t>
      </w:r>
      <w:r>
        <w:t>our</w:t>
      </w:r>
      <w:r w:rsidRPr="00070F34">
        <w:t xml:space="preserve"> system</w:t>
      </w:r>
      <w:r>
        <w:t xml:space="preserve"> </w:t>
      </w:r>
      <w:r w:rsidRPr="00C143F5">
        <w:rPr>
          <w:noProof/>
        </w:rPr>
        <w:t>is written</w:t>
      </w:r>
      <w:r w:rsidRPr="00070F34">
        <w:t xml:space="preserve"> </w:t>
      </w:r>
      <w:r w:rsidR="00C143F5">
        <w:rPr>
          <w:noProof/>
        </w:rPr>
        <w:t>regarding</w:t>
      </w:r>
      <w:r w:rsidRPr="00070F34">
        <w:t xml:space="preserve"> interfaces, not implementations.</w:t>
      </w:r>
    </w:p>
    <w:p w14:paraId="049135C0" w14:textId="77777777" w:rsidR="009C6C47" w:rsidRDefault="009C6C47" w:rsidP="006B5BBB">
      <w:pPr>
        <w:pStyle w:val="ListParagraph"/>
        <w:jc w:val="both"/>
      </w:pPr>
    </w:p>
    <w:p w14:paraId="7C388E53" w14:textId="4F99317D" w:rsidR="009C6C47" w:rsidRDefault="00070F34" w:rsidP="0002121A">
      <w:pPr>
        <w:pStyle w:val="ListParagraph"/>
        <w:numPr>
          <w:ilvl w:val="0"/>
          <w:numId w:val="35"/>
        </w:numPr>
        <w:jc w:val="both"/>
      </w:pPr>
      <w:r>
        <w:t xml:space="preserve">We can see that the client code responsible for </w:t>
      </w:r>
      <w:r w:rsidR="00317C1D" w:rsidRPr="00CD77DC">
        <w:t xml:space="preserve">instantiating </w:t>
      </w:r>
      <w:r w:rsidR="00317C1D">
        <w:t xml:space="preserve">the Interpreter class must </w:t>
      </w:r>
      <w:r>
        <w:t>commit to an interface defined by an abstract class</w:t>
      </w:r>
      <w:r w:rsidR="00317C1D">
        <w:t xml:space="preserve"> </w:t>
      </w:r>
      <w:proofErr w:type="spellStart"/>
      <w:r w:rsidR="00317C1D">
        <w:t>InterpreterCreator</w:t>
      </w:r>
      <w:proofErr w:type="spellEnd"/>
      <w:r>
        <w:t>,</w:t>
      </w:r>
      <w:r w:rsidR="00317C1D">
        <w:t xml:space="preserve"> and not to</w:t>
      </w:r>
      <w:r>
        <w:t xml:space="preserve"> </w:t>
      </w:r>
      <w:r w:rsidR="00986870">
        <w:t>an</w:t>
      </w:r>
      <w:r>
        <w:t xml:space="preserve"> </w:t>
      </w:r>
      <w:r w:rsidR="00986870">
        <w:t>instance</w:t>
      </w:r>
      <w:r w:rsidR="00317C1D">
        <w:t xml:space="preserve"> of a </w:t>
      </w:r>
      <w:r>
        <w:t>concrete class.</w:t>
      </w:r>
    </w:p>
    <w:p w14:paraId="7396D364" w14:textId="77777777" w:rsidR="009C6C47" w:rsidRDefault="009C6C47" w:rsidP="006B5BBB">
      <w:pPr>
        <w:pStyle w:val="ListParagraph"/>
        <w:jc w:val="both"/>
      </w:pPr>
    </w:p>
    <w:p w14:paraId="63AC5D4D" w14:textId="599B291F" w:rsidR="009C6C47" w:rsidRDefault="00986870" w:rsidP="0002121A">
      <w:pPr>
        <w:pStyle w:val="ListParagraph"/>
        <w:numPr>
          <w:ilvl w:val="0"/>
          <w:numId w:val="35"/>
        </w:numPr>
        <w:jc w:val="both"/>
      </w:pPr>
      <w:r w:rsidRPr="00C143F5">
        <w:rPr>
          <w:noProof/>
        </w:rPr>
        <w:t>This</w:t>
      </w:r>
      <w:r>
        <w:t xml:space="preserve"> </w:t>
      </w:r>
      <w:r w:rsidRPr="00C143F5">
        <w:rPr>
          <w:noProof/>
        </w:rPr>
        <w:t>means</w:t>
      </w:r>
      <w:r>
        <w:t xml:space="preserve"> that the client code remains unaware about the subclasses that inherit </w:t>
      </w:r>
      <w:r w:rsidRPr="00C143F5">
        <w:rPr>
          <w:noProof/>
        </w:rPr>
        <w:t>f</w:t>
      </w:r>
      <w:r w:rsidR="00C143F5">
        <w:rPr>
          <w:noProof/>
        </w:rPr>
        <w:t>ro</w:t>
      </w:r>
      <w:r w:rsidRPr="00C143F5">
        <w:rPr>
          <w:noProof/>
        </w:rPr>
        <w:t>m</w:t>
      </w:r>
      <w:r>
        <w:t xml:space="preserve"> the abstract class.</w:t>
      </w:r>
    </w:p>
    <w:p w14:paraId="4EF68DD7" w14:textId="77777777" w:rsidR="009C6C47" w:rsidRDefault="009C6C47" w:rsidP="006B5BBB">
      <w:pPr>
        <w:pStyle w:val="ListParagraph"/>
        <w:jc w:val="both"/>
      </w:pPr>
    </w:p>
    <w:p w14:paraId="793CD89B" w14:textId="54942624" w:rsidR="000D728D" w:rsidRPr="00FB7073" w:rsidRDefault="000D728D" w:rsidP="0002121A">
      <w:pPr>
        <w:pStyle w:val="ListParagraph"/>
        <w:numPr>
          <w:ilvl w:val="0"/>
          <w:numId w:val="35"/>
        </w:numPr>
        <w:jc w:val="both"/>
      </w:pPr>
      <w:r>
        <w:t xml:space="preserve">And as the client does not know about any subclasses, which means that if a new requirement comes </w:t>
      </w:r>
      <w:proofErr w:type="gramStart"/>
      <w:r>
        <w:t>in</w:t>
      </w:r>
      <w:proofErr w:type="gramEnd"/>
      <w:r>
        <w:t xml:space="preserve"> I </w:t>
      </w:r>
      <w:r w:rsidR="00C143F5">
        <w:rPr>
          <w:noProof/>
        </w:rPr>
        <w:t>have</w:t>
      </w:r>
      <w:r>
        <w:t xml:space="preserve"> to create a new subclass and override the </w:t>
      </w:r>
      <w:proofErr w:type="spellStart"/>
      <w:r>
        <w:t>creater_interpreter</w:t>
      </w:r>
      <w:proofErr w:type="spellEnd"/>
      <w:r>
        <w:t xml:space="preserve"> method</w:t>
      </w:r>
      <w:r w:rsidR="00843D66">
        <w:t xml:space="preserve"> and my client will still work.</w:t>
      </w:r>
    </w:p>
    <w:p w14:paraId="5FFF8B83" w14:textId="77777777" w:rsidR="00EA00A0" w:rsidRDefault="00EA00A0">
      <w:pPr>
        <w:rPr>
          <w:rFonts w:asciiTheme="majorHAnsi" w:eastAsiaTheme="majorEastAsia" w:hAnsiTheme="majorHAnsi" w:cstheme="majorBidi"/>
          <w:b/>
          <w:sz w:val="32"/>
          <w:szCs w:val="32"/>
        </w:rPr>
      </w:pPr>
      <w:r>
        <w:rPr>
          <w:b/>
        </w:rPr>
        <w:br w:type="page"/>
      </w:r>
    </w:p>
    <w:p w14:paraId="1223F61C" w14:textId="2F159FE1" w:rsidR="00030C68" w:rsidRPr="008C629B" w:rsidRDefault="00030C68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 w:rsidRPr="00030C68">
        <w:rPr>
          <w:b/>
          <w:color w:val="auto"/>
        </w:rPr>
        <w:lastRenderedPageBreak/>
        <w:t>A common design vocabulary</w:t>
      </w:r>
    </w:p>
    <w:p w14:paraId="08A55170" w14:textId="062DBBE5" w:rsidR="00030C68" w:rsidRDefault="00030C68" w:rsidP="0002121A">
      <w:pPr>
        <w:pStyle w:val="Heading2"/>
        <w:numPr>
          <w:ilvl w:val="1"/>
          <w:numId w:val="1"/>
        </w:numPr>
        <w:spacing w:after="240"/>
        <w:jc w:val="both"/>
        <w:rPr>
          <w:color w:val="auto"/>
        </w:rPr>
      </w:pPr>
      <w:r w:rsidRPr="0091231B">
        <w:rPr>
          <w:color w:val="auto"/>
        </w:rPr>
        <w:t>Knowledge Point:</w:t>
      </w:r>
    </w:p>
    <w:p w14:paraId="238DE6B5" w14:textId="15D86F2B" w:rsidR="00C25E5C" w:rsidRPr="00C25E5C" w:rsidRDefault="00C25E5C" w:rsidP="0002121A">
      <w:pPr>
        <w:pStyle w:val="ListParagraph"/>
        <w:numPr>
          <w:ilvl w:val="0"/>
          <w:numId w:val="36"/>
        </w:numPr>
        <w:jc w:val="both"/>
      </w:pPr>
      <w:r w:rsidRPr="00C25E5C">
        <w:rPr>
          <w:rFonts w:cstheme="minorHAnsi"/>
        </w:rPr>
        <w:t>“Design patterns provide a common vocabulary for designers to use to communicate, document, and explore design alternatives.”</w:t>
      </w:r>
    </w:p>
    <w:p w14:paraId="4931F12E" w14:textId="1F9794D3" w:rsidR="00030C68" w:rsidRDefault="00030C68" w:rsidP="0002121A">
      <w:pPr>
        <w:pStyle w:val="Heading2"/>
        <w:numPr>
          <w:ilvl w:val="1"/>
          <w:numId w:val="1"/>
        </w:numPr>
        <w:spacing w:after="240"/>
        <w:jc w:val="both"/>
        <w:rPr>
          <w:color w:val="auto"/>
        </w:rPr>
      </w:pPr>
      <w:r w:rsidRPr="00FA4703">
        <w:rPr>
          <w:color w:val="auto"/>
        </w:rPr>
        <w:t>Problem:</w:t>
      </w:r>
    </w:p>
    <w:p w14:paraId="662F8842" w14:textId="4B09F31C" w:rsidR="000614F2" w:rsidRDefault="000614F2" w:rsidP="0002121A">
      <w:pPr>
        <w:pStyle w:val="ListParagraph"/>
        <w:numPr>
          <w:ilvl w:val="0"/>
          <w:numId w:val="2"/>
        </w:numPr>
        <w:jc w:val="both"/>
      </w:pPr>
      <w:r>
        <w:t xml:space="preserve">A monolithic approach of </w:t>
      </w:r>
      <w:r w:rsidRPr="002C4998">
        <w:t>instantiating</w:t>
      </w:r>
      <w:r>
        <w:t xml:space="preserve"> the Interpreter class in </w:t>
      </w:r>
      <w:r w:rsidR="00C143F5">
        <w:t xml:space="preserve">the </w:t>
      </w:r>
      <w:r w:rsidRPr="00C143F5">
        <w:rPr>
          <w:noProof/>
        </w:rPr>
        <w:t>main</w:t>
      </w:r>
      <w:r>
        <w:t xml:space="preserve"> method.</w:t>
      </w:r>
    </w:p>
    <w:p w14:paraId="488B3241" w14:textId="77777777" w:rsidR="000614F2" w:rsidRDefault="000614F2" w:rsidP="0002121A">
      <w:pPr>
        <w:pStyle w:val="ListParagraph"/>
        <w:numPr>
          <w:ilvl w:val="1"/>
          <w:numId w:val="2"/>
        </w:numPr>
        <w:jc w:val="both"/>
      </w:pPr>
      <w:bookmarkStart w:id="26" w:name="_Hlk529890944"/>
      <w:r>
        <w:t>Location of code:</w:t>
      </w:r>
    </w:p>
    <w:p w14:paraId="1F13BF22" w14:textId="77777777" w:rsidR="000614F2" w:rsidRDefault="000614F2" w:rsidP="0002121A">
      <w:pPr>
        <w:pStyle w:val="ListParagraph"/>
        <w:numPr>
          <w:ilvl w:val="2"/>
          <w:numId w:val="2"/>
        </w:numPr>
        <w:jc w:val="both"/>
      </w:pPr>
      <w:r>
        <w:t xml:space="preserve">Folder Name: </w:t>
      </w:r>
      <w:proofErr w:type="spellStart"/>
      <w:r>
        <w:t>PythonInterpreter</w:t>
      </w:r>
      <w:proofErr w:type="spellEnd"/>
      <w:r>
        <w:t>.</w:t>
      </w:r>
    </w:p>
    <w:p w14:paraId="539834D2" w14:textId="77777777" w:rsidR="000614F2" w:rsidRDefault="000614F2" w:rsidP="0002121A">
      <w:pPr>
        <w:pStyle w:val="ListParagraph"/>
        <w:numPr>
          <w:ilvl w:val="2"/>
          <w:numId w:val="2"/>
        </w:numPr>
        <w:jc w:val="both"/>
      </w:pPr>
      <w:r>
        <w:t>File Name: main.py</w:t>
      </w:r>
    </w:p>
    <w:p w14:paraId="112F4258" w14:textId="77777777" w:rsidR="000614F2" w:rsidRDefault="000614F2" w:rsidP="0002121A">
      <w:pPr>
        <w:pStyle w:val="ListParagraph"/>
        <w:numPr>
          <w:ilvl w:val="2"/>
          <w:numId w:val="2"/>
        </w:numPr>
        <w:jc w:val="both"/>
      </w:pPr>
      <w:r>
        <w:t>Lines: 176 – 201</w:t>
      </w:r>
    </w:p>
    <w:bookmarkEnd w:id="26"/>
    <w:p w14:paraId="20FB6D5F" w14:textId="77777777" w:rsidR="006C2F10" w:rsidRDefault="000614F2" w:rsidP="0002121A">
      <w:pPr>
        <w:pStyle w:val="ListParagraph"/>
        <w:numPr>
          <w:ilvl w:val="0"/>
          <w:numId w:val="36"/>
        </w:numPr>
        <w:jc w:val="both"/>
      </w:pPr>
      <w:r>
        <w:t xml:space="preserve">If some looks at this block of code, they would have no idea what it </w:t>
      </w:r>
      <w:r w:rsidR="006C2F10">
        <w:t>does,</w:t>
      </w:r>
      <w:r w:rsidR="00FD685A">
        <w:t xml:space="preserve"> </w:t>
      </w:r>
    </w:p>
    <w:p w14:paraId="15351BC0" w14:textId="0BD2C7D2" w:rsidR="000614F2" w:rsidRDefault="006C2F10" w:rsidP="0002121A">
      <w:pPr>
        <w:pStyle w:val="ListParagraph"/>
        <w:numPr>
          <w:ilvl w:val="0"/>
          <w:numId w:val="36"/>
        </w:numPr>
        <w:jc w:val="both"/>
      </w:pPr>
      <w:r>
        <w:t>A</w:t>
      </w:r>
      <w:r w:rsidR="00FD685A">
        <w:t xml:space="preserve">nd they would </w:t>
      </w:r>
      <w:r w:rsidR="00FD685A" w:rsidRPr="00C143F5">
        <w:rPr>
          <w:noProof/>
        </w:rPr>
        <w:t>not</w:t>
      </w:r>
      <w:r w:rsidR="00C143F5">
        <w:rPr>
          <w:noProof/>
        </w:rPr>
        <w:t xml:space="preserve"> be</w:t>
      </w:r>
      <w:r w:rsidR="00FD685A">
        <w:t xml:space="preserve"> </w:t>
      </w:r>
      <w:r>
        <w:t>able to communicate with someone about this block of code</w:t>
      </w:r>
      <w:r w:rsidR="000614F2">
        <w:t>.</w:t>
      </w:r>
    </w:p>
    <w:p w14:paraId="10F2C0DC" w14:textId="7B05EBA2" w:rsidR="000614F2" w:rsidRDefault="000614F2" w:rsidP="0002121A">
      <w:pPr>
        <w:pStyle w:val="ListParagraph"/>
        <w:numPr>
          <w:ilvl w:val="0"/>
          <w:numId w:val="36"/>
        </w:numPr>
        <w:jc w:val="both"/>
      </w:pPr>
      <w:r>
        <w:t xml:space="preserve">They would have to go line by line and understand what each </w:t>
      </w:r>
      <w:r w:rsidR="006C2F10">
        <w:t xml:space="preserve">line </w:t>
      </w:r>
      <w:r>
        <w:t xml:space="preserve">does </w:t>
      </w:r>
      <w:r w:rsidR="0097647E">
        <w:t xml:space="preserve">to </w:t>
      </w:r>
      <w:r w:rsidR="0097647E" w:rsidRPr="00C143F5">
        <w:rPr>
          <w:noProof/>
        </w:rPr>
        <w:t>understand</w:t>
      </w:r>
      <w:r w:rsidR="0097647E">
        <w:t xml:space="preserve"> the block of code.</w:t>
      </w:r>
    </w:p>
    <w:p w14:paraId="5292E42A" w14:textId="45BCE1F8" w:rsidR="0097647E" w:rsidRPr="000614F2" w:rsidRDefault="0097647E" w:rsidP="0002121A">
      <w:pPr>
        <w:pStyle w:val="ListParagraph"/>
        <w:numPr>
          <w:ilvl w:val="0"/>
          <w:numId w:val="36"/>
        </w:numPr>
        <w:jc w:val="both"/>
      </w:pPr>
      <w:r w:rsidRPr="00C143F5">
        <w:rPr>
          <w:noProof/>
        </w:rPr>
        <w:t>This</w:t>
      </w:r>
      <w:r>
        <w:t xml:space="preserve"> is </w:t>
      </w:r>
      <w:r w:rsidR="00C143F5">
        <w:t xml:space="preserve">a </w:t>
      </w:r>
      <w:r w:rsidRPr="00C143F5">
        <w:rPr>
          <w:noProof/>
        </w:rPr>
        <w:t>big</w:t>
      </w:r>
      <w:r>
        <w:t xml:space="preserve"> problem for someone maintaining the code as adding new functionality or fixing a bug would require them to understand the chunk of </w:t>
      </w:r>
      <w:r w:rsidR="00C143F5" w:rsidRPr="00C143F5">
        <w:rPr>
          <w:noProof/>
        </w:rPr>
        <w:t xml:space="preserve">the </w:t>
      </w:r>
      <w:r w:rsidRPr="00C143F5">
        <w:rPr>
          <w:noProof/>
        </w:rPr>
        <w:t>monolithic</w:t>
      </w:r>
      <w:r>
        <w:t xml:space="preserve"> </w:t>
      </w:r>
      <w:r w:rsidR="00C143F5" w:rsidRPr="00C143F5">
        <w:rPr>
          <w:noProof/>
        </w:rPr>
        <w:t>code</w:t>
      </w:r>
      <w:r>
        <w:t xml:space="preserve"> before they can make any changes. </w:t>
      </w:r>
    </w:p>
    <w:p w14:paraId="1BFE5418" w14:textId="2227AA13" w:rsidR="00030C68" w:rsidRDefault="00030C68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Solution:</w:t>
      </w:r>
    </w:p>
    <w:p w14:paraId="7CF79BE4" w14:textId="77777777" w:rsidR="00FD685A" w:rsidRDefault="00FD685A" w:rsidP="0002121A">
      <w:pPr>
        <w:pStyle w:val="ListParagraph"/>
        <w:numPr>
          <w:ilvl w:val="0"/>
          <w:numId w:val="37"/>
        </w:numPr>
        <w:jc w:val="both"/>
      </w:pPr>
      <w:r>
        <w:t>I took the monolithic block of code and refactored it.</w:t>
      </w:r>
    </w:p>
    <w:p w14:paraId="66B46BBF" w14:textId="266D6AE9" w:rsidR="00FD685A" w:rsidRDefault="00FD685A" w:rsidP="0002121A">
      <w:pPr>
        <w:pStyle w:val="ListParagraph"/>
        <w:numPr>
          <w:ilvl w:val="0"/>
          <w:numId w:val="37"/>
        </w:numPr>
        <w:jc w:val="both"/>
      </w:pPr>
      <w:r>
        <w:t xml:space="preserve">By refactoring the code, I identified that there three different way on </w:t>
      </w:r>
      <w:r w:rsidRPr="002C4998">
        <w:t>instantiating</w:t>
      </w:r>
      <w:r>
        <w:t xml:space="preserve"> the interpreter class.</w:t>
      </w:r>
    </w:p>
    <w:p w14:paraId="367EFB36" w14:textId="6711AC2A" w:rsidR="00FD685A" w:rsidRDefault="00E93A86" w:rsidP="0002121A">
      <w:pPr>
        <w:pStyle w:val="ListParagraph"/>
        <w:numPr>
          <w:ilvl w:val="0"/>
          <w:numId w:val="37"/>
        </w:numPr>
        <w:jc w:val="both"/>
      </w:pPr>
      <w:r>
        <w:t>Then I went through the “Intent” of all creational design pattern.</w:t>
      </w:r>
    </w:p>
    <w:p w14:paraId="2C06C0B8" w14:textId="500A4F94" w:rsidR="00E93A86" w:rsidRDefault="00E93A86" w:rsidP="0002121A">
      <w:pPr>
        <w:pStyle w:val="ListParagraph"/>
        <w:numPr>
          <w:ilvl w:val="0"/>
          <w:numId w:val="37"/>
        </w:numPr>
        <w:jc w:val="both"/>
      </w:pPr>
      <w:r w:rsidRPr="00C143F5">
        <w:rPr>
          <w:noProof/>
        </w:rPr>
        <w:t>This</w:t>
      </w:r>
      <w:r>
        <w:t xml:space="preserve"> is where I found that the “Intent” of the Factory Method pattern matches with the existing problem.</w:t>
      </w:r>
    </w:p>
    <w:p w14:paraId="369BC8B1" w14:textId="151A85E8" w:rsidR="00E93A86" w:rsidRDefault="00E93A86" w:rsidP="0002121A">
      <w:pPr>
        <w:pStyle w:val="ListParagraph"/>
        <w:numPr>
          <w:ilvl w:val="0"/>
          <w:numId w:val="37"/>
        </w:numPr>
        <w:jc w:val="both"/>
      </w:pPr>
      <w:r>
        <w:t xml:space="preserve">Then I understood how to implement the pattern and implemented </w:t>
      </w:r>
      <w:r w:rsidR="00C143F5">
        <w:rPr>
          <w:noProof/>
        </w:rPr>
        <w:t>a</w:t>
      </w:r>
      <w:r w:rsidRPr="00C143F5">
        <w:rPr>
          <w:noProof/>
        </w:rPr>
        <w:t xml:space="preserve"> solution</w:t>
      </w:r>
      <w:r>
        <w:t xml:space="preserve"> based on the Factory Method design pattern.</w:t>
      </w:r>
    </w:p>
    <w:p w14:paraId="01E55609" w14:textId="2C073F6A" w:rsidR="002E18BD" w:rsidRPr="002E18BD" w:rsidRDefault="00030C68" w:rsidP="0002121A">
      <w:pPr>
        <w:pStyle w:val="Heading2"/>
        <w:numPr>
          <w:ilvl w:val="1"/>
          <w:numId w:val="1"/>
        </w:numPr>
        <w:spacing w:after="240"/>
        <w:jc w:val="both"/>
        <w:rPr>
          <w:color w:val="auto"/>
        </w:rPr>
      </w:pPr>
      <w:r w:rsidRPr="00FA4703">
        <w:rPr>
          <w:color w:val="auto"/>
        </w:rPr>
        <w:t>Effectiveness</w:t>
      </w:r>
      <w:r w:rsidR="002E18BD">
        <w:rPr>
          <w:color w:val="auto"/>
        </w:rPr>
        <w:t>:</w:t>
      </w:r>
    </w:p>
    <w:p w14:paraId="38331650" w14:textId="01C0EC25" w:rsidR="00A92D18" w:rsidRDefault="002E18BD" w:rsidP="0002121A">
      <w:pPr>
        <w:pStyle w:val="ListParagraph"/>
        <w:numPr>
          <w:ilvl w:val="0"/>
          <w:numId w:val="38"/>
        </w:numPr>
        <w:jc w:val="both"/>
      </w:pPr>
      <w:r>
        <w:t xml:space="preserve">I think applying the design pattern was an appropriate solution because, when Dr </w:t>
      </w:r>
      <w:proofErr w:type="spellStart"/>
      <w:r>
        <w:t>Luofeng</w:t>
      </w:r>
      <w:proofErr w:type="spellEnd"/>
      <w:r w:rsidR="00A92D18">
        <w:t xml:space="preserve"> conducted the code review of my implemented solution, we were able to communicate in common vocabulary that we both understood.</w:t>
      </w:r>
    </w:p>
    <w:p w14:paraId="7D5CBCA5" w14:textId="4FA91524" w:rsidR="002E18BD" w:rsidRDefault="00A92D18" w:rsidP="0002121A">
      <w:pPr>
        <w:pStyle w:val="ListParagraph"/>
        <w:numPr>
          <w:ilvl w:val="0"/>
          <w:numId w:val="38"/>
        </w:numPr>
        <w:jc w:val="both"/>
      </w:pPr>
      <w:r>
        <w:t xml:space="preserve">I was able to explain my solution to Dr </w:t>
      </w:r>
      <w:proofErr w:type="spellStart"/>
      <w:r>
        <w:t>Luofeng</w:t>
      </w:r>
      <w:proofErr w:type="spellEnd"/>
      <w:r>
        <w:t xml:space="preserve"> </w:t>
      </w:r>
      <w:r w:rsidR="00C143F5">
        <w:rPr>
          <w:noProof/>
        </w:rPr>
        <w:t>regarding</w:t>
      </w:r>
      <w:r>
        <w:t xml:space="preserve"> Factory Method pattern as he understood the Factory Method pattern, he</w:t>
      </w:r>
      <w:r w:rsidR="00C143F5">
        <w:t xml:space="preserve"> was</w:t>
      </w:r>
      <w:r>
        <w:t xml:space="preserve"> </w:t>
      </w:r>
      <w:r w:rsidRPr="00C143F5">
        <w:rPr>
          <w:noProof/>
        </w:rPr>
        <w:t>able</w:t>
      </w:r>
      <w:r>
        <w:t xml:space="preserve"> to suggest many alternative approaches I could have taken to solve the same problem.</w:t>
      </w:r>
    </w:p>
    <w:p w14:paraId="1B740B48" w14:textId="22E3FFED" w:rsidR="00A92D18" w:rsidRDefault="00A92D18" w:rsidP="0002121A">
      <w:pPr>
        <w:pStyle w:val="ListParagraph"/>
        <w:numPr>
          <w:ilvl w:val="0"/>
          <w:numId w:val="38"/>
        </w:numPr>
        <w:jc w:val="both"/>
      </w:pPr>
      <w:r>
        <w:t xml:space="preserve">One the approach Dr </w:t>
      </w:r>
      <w:proofErr w:type="spellStart"/>
      <w:r>
        <w:t>Luofeng</w:t>
      </w:r>
      <w:proofErr w:type="spellEnd"/>
      <w:r>
        <w:t xml:space="preserve"> suggest</w:t>
      </w:r>
      <w:r w:rsidR="00817BF0">
        <w:t>ed</w:t>
      </w:r>
      <w:r>
        <w:t xml:space="preserve"> was, I could have used the Strategy and encapsulate the different algorithm into individual Strategies.</w:t>
      </w:r>
    </w:p>
    <w:p w14:paraId="7B3F10CF" w14:textId="0915B021" w:rsidR="00A92D18" w:rsidRPr="002E18BD" w:rsidRDefault="00A92D18" w:rsidP="0002121A">
      <w:pPr>
        <w:pStyle w:val="ListParagraph"/>
        <w:numPr>
          <w:ilvl w:val="0"/>
          <w:numId w:val="38"/>
        </w:numPr>
        <w:jc w:val="both"/>
      </w:pPr>
      <w:r>
        <w:t xml:space="preserve">From </w:t>
      </w:r>
      <w:r w:rsidRPr="00C143F5">
        <w:rPr>
          <w:noProof/>
        </w:rPr>
        <w:t>this</w:t>
      </w:r>
      <w:r w:rsidR="00C143F5">
        <w:rPr>
          <w:noProof/>
        </w:rPr>
        <w:t>,</w:t>
      </w:r>
      <w:r>
        <w:t xml:space="preserve"> we can see </w:t>
      </w:r>
      <w:r w:rsidR="00C143F5">
        <w:rPr>
          <w:noProof/>
        </w:rPr>
        <w:t>Dr Luofeng</w:t>
      </w:r>
      <w:r w:rsidR="00817BF0">
        <w:rPr>
          <w:noProof/>
        </w:rPr>
        <w:t>,</w:t>
      </w:r>
      <w:r w:rsidR="00C143F5">
        <w:rPr>
          <w:noProof/>
        </w:rPr>
        <w:t xml:space="preserve"> </w:t>
      </w:r>
      <w:r w:rsidR="00C143F5" w:rsidRPr="00817BF0">
        <w:rPr>
          <w:noProof/>
        </w:rPr>
        <w:t>and</w:t>
      </w:r>
      <w:r w:rsidR="00C143F5">
        <w:rPr>
          <w:noProof/>
        </w:rPr>
        <w:t xml:space="preserve"> </w:t>
      </w:r>
      <w:r w:rsidR="00817BF0">
        <w:rPr>
          <w:noProof/>
        </w:rPr>
        <w:t>I</w:t>
      </w:r>
      <w:r>
        <w:t xml:space="preserve"> </w:t>
      </w:r>
      <w:r w:rsidRPr="00817BF0">
        <w:rPr>
          <w:noProof/>
        </w:rPr>
        <w:t>w</w:t>
      </w:r>
      <w:r w:rsidR="00817BF0">
        <w:rPr>
          <w:noProof/>
        </w:rPr>
        <w:t>as</w:t>
      </w:r>
      <w:r>
        <w:t xml:space="preserve"> able to communicate and explore design alternatives</w:t>
      </w:r>
      <w:r w:rsidR="001A078C">
        <w:t xml:space="preserve"> by using the </w:t>
      </w:r>
      <w:r w:rsidR="001A078C" w:rsidRPr="00C143F5">
        <w:rPr>
          <w:noProof/>
        </w:rPr>
        <w:t>common</w:t>
      </w:r>
      <w:r w:rsidR="001A078C">
        <w:t xml:space="preserve"> vocabulary provided by the design patterns</w:t>
      </w:r>
      <w:r>
        <w:t>.</w:t>
      </w:r>
    </w:p>
    <w:p w14:paraId="56E02048" w14:textId="77777777" w:rsidR="0003013B" w:rsidRDefault="0003013B">
      <w:pPr>
        <w:rPr>
          <w:rFonts w:asciiTheme="majorHAnsi" w:eastAsiaTheme="majorEastAsia" w:hAnsiTheme="majorHAnsi" w:cstheme="majorBidi"/>
          <w:b/>
          <w:sz w:val="32"/>
          <w:szCs w:val="32"/>
        </w:rPr>
      </w:pPr>
      <w:r>
        <w:rPr>
          <w:b/>
        </w:rPr>
        <w:br w:type="page"/>
      </w:r>
    </w:p>
    <w:p w14:paraId="640D415D" w14:textId="3792BFCF" w:rsidR="00D3445F" w:rsidRPr="008C629B" w:rsidRDefault="0085700D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 w:rsidRPr="0085700D">
        <w:rPr>
          <w:b/>
          <w:color w:val="auto"/>
        </w:rPr>
        <w:lastRenderedPageBreak/>
        <w:t>A documentation and learning aid</w:t>
      </w:r>
    </w:p>
    <w:p w14:paraId="6B917EAC" w14:textId="25C884FC" w:rsidR="00D3445F" w:rsidRDefault="00D3445F" w:rsidP="0002121A">
      <w:pPr>
        <w:pStyle w:val="Heading2"/>
        <w:numPr>
          <w:ilvl w:val="1"/>
          <w:numId w:val="1"/>
        </w:numPr>
        <w:spacing w:after="240"/>
        <w:jc w:val="both"/>
        <w:rPr>
          <w:color w:val="auto"/>
        </w:rPr>
      </w:pPr>
      <w:r w:rsidRPr="0091231B">
        <w:rPr>
          <w:color w:val="auto"/>
        </w:rPr>
        <w:t>Knowledge Point:</w:t>
      </w:r>
    </w:p>
    <w:p w14:paraId="18A28699" w14:textId="2FB3D52D" w:rsidR="00777F2D" w:rsidRPr="00777F2D" w:rsidRDefault="00777F2D" w:rsidP="0002121A">
      <w:pPr>
        <w:pStyle w:val="ListParagraph"/>
        <w:numPr>
          <w:ilvl w:val="0"/>
          <w:numId w:val="39"/>
        </w:numPr>
        <w:jc w:val="both"/>
      </w:pPr>
      <w:r w:rsidRPr="00777F2D">
        <w:t>“Learning th</w:t>
      </w:r>
      <w:r w:rsidR="00A036A5">
        <w:t>e</w:t>
      </w:r>
      <w:r w:rsidRPr="00777F2D">
        <w:t xml:space="preserve"> design patterns will help you understand existing object-oriented systems.”</w:t>
      </w:r>
    </w:p>
    <w:p w14:paraId="47B59048" w14:textId="1502E1DF" w:rsidR="00D3445F" w:rsidRDefault="00D3445F" w:rsidP="0002121A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Problem:</w:t>
      </w:r>
    </w:p>
    <w:p w14:paraId="65EAE241" w14:textId="00776518" w:rsidR="003B48BA" w:rsidRDefault="003B48BA" w:rsidP="0002121A">
      <w:pPr>
        <w:pStyle w:val="ListParagraph"/>
        <w:numPr>
          <w:ilvl w:val="0"/>
          <w:numId w:val="39"/>
        </w:numPr>
        <w:jc w:val="both"/>
      </w:pPr>
      <w:r>
        <w:t xml:space="preserve">I am going to </w:t>
      </w:r>
      <w:r w:rsidR="005E56F5">
        <w:t>use</w:t>
      </w:r>
      <w:r>
        <w:t xml:space="preserve"> the same problem mentioned in section 12.2</w:t>
      </w:r>
      <w:r w:rsidR="00C143F5">
        <w:t>,</w:t>
      </w:r>
      <w:r w:rsidR="005E56F5">
        <w:t xml:space="preserve"> </w:t>
      </w:r>
      <w:r w:rsidR="005E56F5" w:rsidRPr="00C143F5">
        <w:rPr>
          <w:noProof/>
        </w:rPr>
        <w:t>but</w:t>
      </w:r>
      <w:r w:rsidR="005E56F5">
        <w:t xml:space="preserve"> the main problem is about documenting the solution</w:t>
      </w:r>
      <w:r>
        <w:t>.</w:t>
      </w:r>
    </w:p>
    <w:p w14:paraId="278352A6" w14:textId="77777777" w:rsidR="005E56F5" w:rsidRDefault="005E56F5" w:rsidP="00F67C99">
      <w:pPr>
        <w:pStyle w:val="ListParagraph"/>
        <w:jc w:val="both"/>
      </w:pPr>
    </w:p>
    <w:p w14:paraId="3BFDD455" w14:textId="16899BF0" w:rsidR="005E56F5" w:rsidRDefault="005E56F5" w:rsidP="0002121A">
      <w:pPr>
        <w:pStyle w:val="ListParagraph"/>
        <w:numPr>
          <w:ilvl w:val="0"/>
          <w:numId w:val="39"/>
        </w:numPr>
        <w:jc w:val="both"/>
      </w:pPr>
      <w:r>
        <w:t xml:space="preserve">If I do not use design pattern to fix the problem mentioned in the section 12.2, I would have to create lot more documentation for some maintaining the code to make them understand what the </w:t>
      </w:r>
      <w:r w:rsidRPr="00C143F5">
        <w:rPr>
          <w:noProof/>
        </w:rPr>
        <w:t>code</w:t>
      </w:r>
      <w:r>
        <w:t xml:space="preserve"> is doing. </w:t>
      </w:r>
    </w:p>
    <w:p w14:paraId="1B6D077B" w14:textId="6DA952C8" w:rsidR="00D3445F" w:rsidRDefault="00D3445F" w:rsidP="0002121A">
      <w:pPr>
        <w:pStyle w:val="Heading2"/>
        <w:numPr>
          <w:ilvl w:val="1"/>
          <w:numId w:val="1"/>
        </w:numPr>
        <w:spacing w:after="240"/>
        <w:jc w:val="both"/>
        <w:rPr>
          <w:color w:val="auto"/>
        </w:rPr>
      </w:pPr>
      <w:r w:rsidRPr="00FA4703">
        <w:rPr>
          <w:color w:val="auto"/>
        </w:rPr>
        <w:t>Solution:</w:t>
      </w:r>
    </w:p>
    <w:p w14:paraId="55D21155" w14:textId="42400BD8" w:rsidR="005E56F5" w:rsidRDefault="005E56F5" w:rsidP="0002121A">
      <w:pPr>
        <w:pStyle w:val="ListParagraph"/>
        <w:numPr>
          <w:ilvl w:val="0"/>
          <w:numId w:val="40"/>
        </w:numPr>
        <w:jc w:val="both"/>
      </w:pPr>
      <w:r>
        <w:t>I order to make my code self-documenting, I used design pattern name for my class name and method name.</w:t>
      </w:r>
    </w:p>
    <w:p w14:paraId="2E1330DE" w14:textId="77777777" w:rsidR="00255053" w:rsidRDefault="00255053" w:rsidP="00255053">
      <w:pPr>
        <w:pStyle w:val="ListParagraph"/>
        <w:jc w:val="both"/>
      </w:pPr>
    </w:p>
    <w:p w14:paraId="442D938F" w14:textId="783F2412" w:rsidR="00255053" w:rsidRDefault="005E56F5" w:rsidP="00255053">
      <w:pPr>
        <w:pStyle w:val="ListParagraph"/>
        <w:numPr>
          <w:ilvl w:val="0"/>
          <w:numId w:val="40"/>
        </w:numPr>
        <w:jc w:val="both"/>
      </w:pPr>
      <w:r>
        <w:t xml:space="preserve">To fix the problem </w:t>
      </w:r>
      <w:r w:rsidRPr="00C143F5">
        <w:rPr>
          <w:noProof/>
        </w:rPr>
        <w:t>mentioned</w:t>
      </w:r>
      <w:r w:rsidR="00C143F5">
        <w:rPr>
          <w:noProof/>
        </w:rPr>
        <w:t xml:space="preserve"> in</w:t>
      </w:r>
      <w:r>
        <w:t xml:space="preserve"> section </w:t>
      </w:r>
      <w:r w:rsidRPr="00C143F5">
        <w:rPr>
          <w:noProof/>
        </w:rPr>
        <w:t>12.2</w:t>
      </w:r>
      <w:r w:rsidR="00C143F5">
        <w:rPr>
          <w:noProof/>
        </w:rPr>
        <w:t>,</w:t>
      </w:r>
      <w:r>
        <w:t xml:space="preserve"> I used the Factory Method pattern.</w:t>
      </w:r>
    </w:p>
    <w:p w14:paraId="1E30760D" w14:textId="77777777" w:rsidR="00255053" w:rsidRDefault="00255053" w:rsidP="00255053">
      <w:pPr>
        <w:pStyle w:val="ListParagraph"/>
        <w:jc w:val="both"/>
      </w:pPr>
    </w:p>
    <w:p w14:paraId="03BD60DD" w14:textId="2ED14616" w:rsidR="00255053" w:rsidRDefault="005E56F5" w:rsidP="00255053">
      <w:pPr>
        <w:pStyle w:val="ListParagraph"/>
        <w:numPr>
          <w:ilvl w:val="0"/>
          <w:numId w:val="40"/>
        </w:numPr>
        <w:jc w:val="both"/>
      </w:pPr>
      <w:r>
        <w:t xml:space="preserve">So, I named my abstract base class </w:t>
      </w:r>
      <w:proofErr w:type="spellStart"/>
      <w:r>
        <w:t>InterpreterCreator</w:t>
      </w:r>
      <w:proofErr w:type="spellEnd"/>
      <w:r>
        <w:t>.</w:t>
      </w:r>
    </w:p>
    <w:p w14:paraId="2650C5B4" w14:textId="77777777" w:rsidR="00255053" w:rsidRDefault="00255053" w:rsidP="00255053">
      <w:pPr>
        <w:pStyle w:val="ListParagraph"/>
        <w:jc w:val="both"/>
      </w:pPr>
    </w:p>
    <w:p w14:paraId="55BBCD7D" w14:textId="0F5D80D4" w:rsidR="00255053" w:rsidRDefault="005E56F5" w:rsidP="00255053">
      <w:pPr>
        <w:pStyle w:val="ListParagraph"/>
        <w:numPr>
          <w:ilvl w:val="0"/>
          <w:numId w:val="40"/>
        </w:numPr>
        <w:jc w:val="both"/>
      </w:pPr>
      <w:r>
        <w:t xml:space="preserve">And the subclasses </w:t>
      </w:r>
      <w:proofErr w:type="spellStart"/>
      <w:r w:rsidRPr="005E56F5">
        <w:t>DefaultInterpreterCreator</w:t>
      </w:r>
      <w:proofErr w:type="spellEnd"/>
      <w:r w:rsidRPr="005E56F5">
        <w:t xml:space="preserve">, </w:t>
      </w:r>
      <w:proofErr w:type="spellStart"/>
      <w:r w:rsidRPr="005E56F5">
        <w:t>OutputPathInterpreterCreator</w:t>
      </w:r>
      <w:proofErr w:type="spellEnd"/>
      <w:r w:rsidRPr="005E56F5">
        <w:t xml:space="preserve"> and </w:t>
      </w:r>
      <w:proofErr w:type="spellStart"/>
      <w:r w:rsidRPr="005E56F5">
        <w:t>DatabaseInterpreterCreator</w:t>
      </w:r>
      <w:proofErr w:type="spellEnd"/>
      <w:r w:rsidRPr="005E56F5">
        <w:t>.</w:t>
      </w:r>
    </w:p>
    <w:p w14:paraId="52CB20F2" w14:textId="77777777" w:rsidR="00255053" w:rsidRDefault="00255053" w:rsidP="00255053">
      <w:pPr>
        <w:pStyle w:val="ListParagraph"/>
        <w:jc w:val="both"/>
      </w:pPr>
    </w:p>
    <w:p w14:paraId="291D99D3" w14:textId="521899AE" w:rsidR="00F52CEC" w:rsidRPr="005E56F5" w:rsidRDefault="00F52CEC" w:rsidP="0002121A">
      <w:pPr>
        <w:pStyle w:val="ListParagraph"/>
        <w:numPr>
          <w:ilvl w:val="0"/>
          <w:numId w:val="40"/>
        </w:numPr>
        <w:jc w:val="both"/>
      </w:pPr>
      <w:r>
        <w:t xml:space="preserve">By implementing my solution in this way someone who knows the Factory Method design pattern can understand the </w:t>
      </w:r>
      <w:r w:rsidR="007C2EC7">
        <w:t xml:space="preserve">system </w:t>
      </w:r>
      <w:r w:rsidR="00C143F5">
        <w:rPr>
          <w:noProof/>
        </w:rPr>
        <w:t>quick</w:t>
      </w:r>
      <w:r w:rsidRPr="00C143F5">
        <w:rPr>
          <w:noProof/>
        </w:rPr>
        <w:t>ly</w:t>
      </w:r>
      <w:r>
        <w:t xml:space="preserve"> with</w:t>
      </w:r>
      <w:r w:rsidR="007C2EC7">
        <w:t>out</w:t>
      </w:r>
      <w:r>
        <w:t xml:space="preserve"> reading any documentation.</w:t>
      </w:r>
    </w:p>
    <w:p w14:paraId="40C4ADAF" w14:textId="43269BDB" w:rsidR="00D3445F" w:rsidRDefault="00D3445F" w:rsidP="0002121A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FA4703">
        <w:rPr>
          <w:color w:val="auto"/>
        </w:rPr>
        <w:t>Effectiveness:</w:t>
      </w:r>
    </w:p>
    <w:p w14:paraId="3B360231" w14:textId="4F481F4B" w:rsidR="0068488F" w:rsidRDefault="0068488F" w:rsidP="0002121A">
      <w:pPr>
        <w:pStyle w:val="ListParagraph"/>
        <w:numPr>
          <w:ilvl w:val="0"/>
          <w:numId w:val="41"/>
        </w:numPr>
        <w:jc w:val="both"/>
      </w:pPr>
      <w:r>
        <w:t xml:space="preserve">I think </w:t>
      </w:r>
      <w:r w:rsidRPr="00C143F5">
        <w:rPr>
          <w:noProof/>
        </w:rPr>
        <w:t>applying</w:t>
      </w:r>
      <w:r w:rsidR="00C143F5" w:rsidRPr="00C143F5">
        <w:rPr>
          <w:noProof/>
        </w:rPr>
        <w:t xml:space="preserve"> </w:t>
      </w:r>
      <w:r w:rsidRPr="00C143F5">
        <w:rPr>
          <w:noProof/>
        </w:rPr>
        <w:t>design</w:t>
      </w:r>
      <w:r>
        <w:t xml:space="preserve"> pattern</w:t>
      </w:r>
      <w:r w:rsidR="00C143F5">
        <w:t>s</w:t>
      </w:r>
      <w:r>
        <w:t xml:space="preserve"> to my solutions was very </w:t>
      </w:r>
      <w:r w:rsidRPr="00C143F5">
        <w:rPr>
          <w:noProof/>
        </w:rPr>
        <w:t>effective</w:t>
      </w:r>
      <w:r>
        <w:t xml:space="preserve"> as anyone who </w:t>
      </w:r>
      <w:r w:rsidRPr="00C143F5">
        <w:rPr>
          <w:noProof/>
        </w:rPr>
        <w:t>understand</w:t>
      </w:r>
      <w:r w:rsidR="00C143F5">
        <w:rPr>
          <w:noProof/>
        </w:rPr>
        <w:t>s</w:t>
      </w:r>
      <w:r>
        <w:t xml:space="preserve"> the Factory Method can understand my code by reading the class names.</w:t>
      </w:r>
    </w:p>
    <w:p w14:paraId="174D7DD0" w14:textId="77777777" w:rsidR="00AA2D27" w:rsidRDefault="00AA2D27" w:rsidP="00AA2D27">
      <w:pPr>
        <w:pStyle w:val="ListParagraph"/>
        <w:jc w:val="both"/>
      </w:pPr>
    </w:p>
    <w:p w14:paraId="0713502B" w14:textId="304D2C14" w:rsidR="00AA2D27" w:rsidRDefault="0068488F" w:rsidP="0002121A">
      <w:pPr>
        <w:pStyle w:val="ListParagraph"/>
        <w:numPr>
          <w:ilvl w:val="0"/>
          <w:numId w:val="41"/>
        </w:numPr>
        <w:jc w:val="both"/>
      </w:pPr>
      <w:r>
        <w:t>By applying these design pattern, the person maintaining the program will understand the flow</w:t>
      </w:r>
      <w:r w:rsidRPr="0068488F">
        <w:t xml:space="preserve"> of control</w:t>
      </w:r>
      <w:r>
        <w:t>.</w:t>
      </w:r>
    </w:p>
    <w:p w14:paraId="41E4F18C" w14:textId="77777777" w:rsidR="00AA2D27" w:rsidRDefault="00AA2D27" w:rsidP="00AA2D27">
      <w:pPr>
        <w:pStyle w:val="ListParagraph"/>
        <w:jc w:val="both"/>
      </w:pPr>
    </w:p>
    <w:p w14:paraId="3B7DCAAB" w14:textId="78B5F44C" w:rsidR="00AA2D27" w:rsidRDefault="0068488F" w:rsidP="0002121A">
      <w:pPr>
        <w:pStyle w:val="ListParagraph"/>
        <w:numPr>
          <w:ilvl w:val="0"/>
          <w:numId w:val="41"/>
        </w:numPr>
        <w:jc w:val="both"/>
      </w:pPr>
      <w:r>
        <w:t xml:space="preserve">By having a common vocabulary means I don't have to describe the whole design pattern; I can name it and expect the </w:t>
      </w:r>
      <w:r w:rsidRPr="00C143F5">
        <w:rPr>
          <w:noProof/>
        </w:rPr>
        <w:t>person</w:t>
      </w:r>
      <w:r>
        <w:t xml:space="preserve"> </w:t>
      </w:r>
      <w:r w:rsidR="00F73FA4">
        <w:t>maintaining to know</w:t>
      </w:r>
      <w:r>
        <w:t xml:space="preserve"> it.</w:t>
      </w:r>
    </w:p>
    <w:p w14:paraId="00258C23" w14:textId="77777777" w:rsidR="00AA2D27" w:rsidRDefault="00AA2D27" w:rsidP="00AA2D27">
      <w:pPr>
        <w:pStyle w:val="ListParagraph"/>
        <w:jc w:val="both"/>
      </w:pPr>
    </w:p>
    <w:p w14:paraId="20AA0FA4" w14:textId="4605CA50" w:rsidR="0068488F" w:rsidRPr="0068488F" w:rsidRDefault="00F73FA4" w:rsidP="0002121A">
      <w:pPr>
        <w:pStyle w:val="ListParagraph"/>
        <w:numPr>
          <w:ilvl w:val="0"/>
          <w:numId w:val="41"/>
        </w:numPr>
        <w:jc w:val="both"/>
      </w:pPr>
      <w:r>
        <w:t>If someone</w:t>
      </w:r>
      <w:r w:rsidR="0068488F">
        <w:t xml:space="preserve"> who doesn't know the patterns</w:t>
      </w:r>
      <w:r>
        <w:t>,</w:t>
      </w:r>
      <w:r w:rsidR="0068488F">
        <w:t xml:space="preserve"> will have to look them up at first, but that's still easier than reverse-engineering.</w:t>
      </w:r>
    </w:p>
    <w:p w14:paraId="02804038" w14:textId="77777777" w:rsidR="0003013B" w:rsidRDefault="0003013B">
      <w:pPr>
        <w:rPr>
          <w:rFonts w:asciiTheme="majorHAnsi" w:eastAsiaTheme="majorEastAsia" w:hAnsiTheme="majorHAnsi" w:cstheme="majorBidi"/>
          <w:b/>
          <w:sz w:val="32"/>
          <w:szCs w:val="32"/>
        </w:rPr>
      </w:pPr>
      <w:r>
        <w:rPr>
          <w:b/>
        </w:rPr>
        <w:br w:type="page"/>
      </w:r>
    </w:p>
    <w:p w14:paraId="5447EEA9" w14:textId="3A9D0522" w:rsidR="00D3445F" w:rsidRPr="008C629B" w:rsidRDefault="00F153E8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 w:rsidRPr="00F153E8">
        <w:rPr>
          <w:b/>
          <w:color w:val="auto"/>
        </w:rPr>
        <w:lastRenderedPageBreak/>
        <w:t>An adjunct to existing methods</w:t>
      </w:r>
    </w:p>
    <w:p w14:paraId="669BAC4C" w14:textId="3314EDA3" w:rsidR="00D3445F" w:rsidRDefault="00D3445F" w:rsidP="0002121A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91231B">
        <w:rPr>
          <w:color w:val="auto"/>
        </w:rPr>
        <w:t>Knowledge Point:</w:t>
      </w:r>
    </w:p>
    <w:p w14:paraId="44ED5F74" w14:textId="714A27B5" w:rsidR="00195699" w:rsidRPr="00195699" w:rsidRDefault="00195699" w:rsidP="0002121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4C1274">
        <w:rPr>
          <w:rFonts w:cstheme="minorHAnsi"/>
        </w:rPr>
        <w:t>“The design patterns show how to use primitive techniques such as objects, inheritance, and polymorphism.”</w:t>
      </w:r>
    </w:p>
    <w:p w14:paraId="7D2DD6D1" w14:textId="7B23472D" w:rsidR="00D3445F" w:rsidRDefault="00D3445F" w:rsidP="0002121A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FA4703">
        <w:rPr>
          <w:color w:val="auto"/>
        </w:rPr>
        <w:t>Problem:</w:t>
      </w:r>
    </w:p>
    <w:p w14:paraId="136E94B8" w14:textId="1CF8AA98" w:rsidR="00195699" w:rsidRDefault="00BC1186" w:rsidP="0002121A">
      <w:pPr>
        <w:pStyle w:val="ListParagraph"/>
        <w:numPr>
          <w:ilvl w:val="0"/>
          <w:numId w:val="2"/>
        </w:numPr>
      </w:pPr>
      <w:r>
        <w:t xml:space="preserve">One of the major </w:t>
      </w:r>
      <w:r w:rsidR="004302D4" w:rsidRPr="00C143F5">
        <w:rPr>
          <w:noProof/>
        </w:rPr>
        <w:t>problems</w:t>
      </w:r>
      <w:r>
        <w:t xml:space="preserve"> in my assignment two was there were very few objects and many static classes</w:t>
      </w:r>
      <w:r w:rsidR="004302D4">
        <w:t xml:space="preserve">. </w:t>
      </w:r>
      <w:r w:rsidR="004302D4" w:rsidRPr="00C143F5">
        <w:rPr>
          <w:noProof/>
        </w:rPr>
        <w:t>This</w:t>
      </w:r>
      <w:r w:rsidR="004302D4">
        <w:t xml:space="preserve"> means that my system was a class-based system instead of being an object-based system.</w:t>
      </w:r>
    </w:p>
    <w:p w14:paraId="0F0158B5" w14:textId="0AB9EF5F" w:rsidR="004302D4" w:rsidRDefault="004302D4" w:rsidP="0002121A">
      <w:pPr>
        <w:pStyle w:val="ListParagraph"/>
        <w:numPr>
          <w:ilvl w:val="0"/>
          <w:numId w:val="2"/>
        </w:numPr>
      </w:pPr>
      <w:r>
        <w:t>Because it is a class-based system</w:t>
      </w:r>
      <w:r w:rsidR="00C143F5">
        <w:t>,</w:t>
      </w:r>
      <w:r>
        <w:t xml:space="preserve"> </w:t>
      </w:r>
      <w:r w:rsidRPr="00C143F5">
        <w:rPr>
          <w:noProof/>
        </w:rPr>
        <w:t>all</w:t>
      </w:r>
      <w:r>
        <w:t xml:space="preserve"> the </w:t>
      </w:r>
      <w:r w:rsidRPr="00C143F5">
        <w:rPr>
          <w:noProof/>
        </w:rPr>
        <w:t>submodules</w:t>
      </w:r>
      <w:r>
        <w:t xml:space="preserve"> are </w:t>
      </w:r>
      <w:r w:rsidRPr="00C143F5">
        <w:rPr>
          <w:noProof/>
        </w:rPr>
        <w:t>tight</w:t>
      </w:r>
      <w:r w:rsidR="00C143F5">
        <w:rPr>
          <w:noProof/>
        </w:rPr>
        <w:t>ly</w:t>
      </w:r>
      <w:r>
        <w:t xml:space="preserve"> coupled together, which any change would require </w:t>
      </w:r>
      <w:r w:rsidR="00C143F5">
        <w:rPr>
          <w:noProof/>
        </w:rPr>
        <w:t>significant</w:t>
      </w:r>
      <w:r>
        <w:t xml:space="preserve"> reworking.</w:t>
      </w:r>
    </w:p>
    <w:p w14:paraId="3455EA65" w14:textId="1C68E454" w:rsidR="004302D4" w:rsidRPr="00195699" w:rsidRDefault="004302D4" w:rsidP="0002121A">
      <w:pPr>
        <w:pStyle w:val="ListParagraph"/>
        <w:numPr>
          <w:ilvl w:val="0"/>
          <w:numId w:val="2"/>
        </w:numPr>
      </w:pPr>
      <w:r w:rsidRPr="00C143F5">
        <w:rPr>
          <w:noProof/>
        </w:rPr>
        <w:t>I</w:t>
      </w:r>
      <w:r w:rsidR="00C143F5" w:rsidRPr="00C143F5">
        <w:rPr>
          <w:noProof/>
        </w:rPr>
        <w:t>n</w:t>
      </w:r>
      <w:r w:rsidRPr="00C143F5">
        <w:rPr>
          <w:noProof/>
        </w:rPr>
        <w:t xml:space="preserve"> my</w:t>
      </w:r>
      <w:r>
        <w:t xml:space="preserve"> second assignment I want to add additional functionality for object serialisation, but as my Interpreter class </w:t>
      </w:r>
      <w:r w:rsidRPr="00C143F5">
        <w:rPr>
          <w:noProof/>
        </w:rPr>
        <w:t>was tightly coupled</w:t>
      </w:r>
      <w:r>
        <w:t xml:space="preserve"> with the static Storage </w:t>
      </w:r>
      <w:r w:rsidRPr="00C143F5">
        <w:rPr>
          <w:noProof/>
        </w:rPr>
        <w:t>class</w:t>
      </w:r>
      <w:r w:rsidR="00C143F5">
        <w:rPr>
          <w:noProof/>
        </w:rPr>
        <w:t>,</w:t>
      </w:r>
      <w:r>
        <w:t xml:space="preserve"> it was not possible to change the </w:t>
      </w:r>
      <w:r w:rsidRPr="00C143F5">
        <w:rPr>
          <w:noProof/>
        </w:rPr>
        <w:t>functionality</w:t>
      </w:r>
      <w:r>
        <w:t xml:space="preserve"> at runtime.</w:t>
      </w:r>
    </w:p>
    <w:p w14:paraId="62970FC0" w14:textId="6CF8633B" w:rsidR="00D3445F" w:rsidRDefault="00D3445F" w:rsidP="0002121A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FA4703">
        <w:rPr>
          <w:color w:val="auto"/>
        </w:rPr>
        <w:t>Solution:</w:t>
      </w:r>
    </w:p>
    <w:p w14:paraId="1003CA5E" w14:textId="4FB06042" w:rsidR="004302D4" w:rsidRDefault="00E8462B" w:rsidP="0002121A">
      <w:pPr>
        <w:pStyle w:val="ListParagraph"/>
        <w:numPr>
          <w:ilvl w:val="0"/>
          <w:numId w:val="42"/>
        </w:numPr>
      </w:pPr>
      <w:r>
        <w:t xml:space="preserve">To fix this </w:t>
      </w:r>
      <w:r w:rsidRPr="00C143F5">
        <w:rPr>
          <w:noProof/>
        </w:rPr>
        <w:t>problem</w:t>
      </w:r>
      <w:r w:rsidR="00C143F5">
        <w:rPr>
          <w:noProof/>
        </w:rPr>
        <w:t>,</w:t>
      </w:r>
      <w:r>
        <w:t xml:space="preserve"> I used the </w:t>
      </w:r>
      <w:r w:rsidR="00FB7FE1">
        <w:t>Template Method design pattern.</w:t>
      </w:r>
    </w:p>
    <w:p w14:paraId="5343BD9E" w14:textId="4C9DD2D6" w:rsidR="00FB7FE1" w:rsidRPr="00FB7FE1" w:rsidRDefault="00FB7FE1" w:rsidP="0002121A">
      <w:pPr>
        <w:pStyle w:val="ListParagraph"/>
        <w:numPr>
          <w:ilvl w:val="0"/>
          <w:numId w:val="42"/>
        </w:numPr>
      </w:pPr>
      <w:r>
        <w:t>By applying the Template Method pattern, I created abstract base</w:t>
      </w:r>
      <w:r w:rsidRPr="00FB7FE1">
        <w:t xml:space="preserve"> class Storage and two </w:t>
      </w:r>
      <w:r w:rsidR="00F1292C">
        <w:t xml:space="preserve">more </w:t>
      </w:r>
      <w:r w:rsidRPr="00FB7FE1">
        <w:t>class</w:t>
      </w:r>
      <w:r w:rsidR="00F1292C">
        <w:t>es</w:t>
      </w:r>
      <w:r w:rsidRPr="00FB7FE1">
        <w:t xml:space="preserve"> </w:t>
      </w:r>
      <w:proofErr w:type="spellStart"/>
      <w:r w:rsidRPr="00FB7FE1">
        <w:t>PickleStorage</w:t>
      </w:r>
      <w:proofErr w:type="spellEnd"/>
      <w:r w:rsidRPr="00FB7FE1">
        <w:t xml:space="preserve"> and </w:t>
      </w:r>
      <w:proofErr w:type="spellStart"/>
      <w:r w:rsidRPr="00FB7FE1">
        <w:t>ShelveStorage</w:t>
      </w:r>
      <w:proofErr w:type="spellEnd"/>
      <w:r w:rsidRPr="00FB7FE1">
        <w:t xml:space="preserve"> and made them inherit from the Storage </w:t>
      </w:r>
      <w:r>
        <w:t>base</w:t>
      </w:r>
      <w:r w:rsidRPr="00FB7FE1">
        <w:t xml:space="preserve"> class.</w:t>
      </w:r>
    </w:p>
    <w:p w14:paraId="417AD243" w14:textId="1845C67D" w:rsidR="00F1292C" w:rsidRDefault="00F1292C" w:rsidP="0002121A">
      <w:pPr>
        <w:pStyle w:val="ListParagraph"/>
        <w:numPr>
          <w:ilvl w:val="0"/>
          <w:numId w:val="42"/>
        </w:numPr>
      </w:pPr>
      <w:r>
        <w:t xml:space="preserve">As </w:t>
      </w:r>
      <w:proofErr w:type="spellStart"/>
      <w:r w:rsidRPr="00FB7FE1">
        <w:t>PickleStorage</w:t>
      </w:r>
      <w:proofErr w:type="spellEnd"/>
      <w:r w:rsidRPr="00FB7FE1">
        <w:t xml:space="preserve"> and </w:t>
      </w:r>
      <w:proofErr w:type="spellStart"/>
      <w:r w:rsidRPr="00FB7FE1">
        <w:t>ShelveStorage</w:t>
      </w:r>
      <w:proofErr w:type="spellEnd"/>
      <w:r>
        <w:t xml:space="preserve"> class both inherit from the Storage base </w:t>
      </w:r>
      <w:r w:rsidRPr="00C143F5">
        <w:rPr>
          <w:noProof/>
        </w:rPr>
        <w:t>class</w:t>
      </w:r>
      <w:r w:rsidR="00C143F5">
        <w:rPr>
          <w:noProof/>
        </w:rPr>
        <w:t>,</w:t>
      </w:r>
      <w:r>
        <w:t xml:space="preserve"> they have the same interface which means they can be interchangeable during runtime.</w:t>
      </w:r>
    </w:p>
    <w:p w14:paraId="6873E027" w14:textId="17E4F44C" w:rsidR="00FB7FE1" w:rsidRPr="004302D4" w:rsidRDefault="00F1292C" w:rsidP="0002121A">
      <w:pPr>
        <w:pStyle w:val="ListParagraph"/>
        <w:numPr>
          <w:ilvl w:val="0"/>
          <w:numId w:val="42"/>
        </w:numPr>
      </w:pPr>
      <w:r>
        <w:t xml:space="preserve">By applying the Template method design pattern, the Interpreter class </w:t>
      </w:r>
      <w:r w:rsidRPr="00C143F5">
        <w:rPr>
          <w:noProof/>
        </w:rPr>
        <w:t>was decoupled</w:t>
      </w:r>
      <w:r>
        <w:t xml:space="preserve"> </w:t>
      </w:r>
      <w:r w:rsidRPr="00C143F5">
        <w:rPr>
          <w:noProof/>
        </w:rPr>
        <w:t>f</w:t>
      </w:r>
      <w:r w:rsidR="00C143F5">
        <w:rPr>
          <w:noProof/>
        </w:rPr>
        <w:t>ro</w:t>
      </w:r>
      <w:r w:rsidRPr="00C143F5">
        <w:rPr>
          <w:noProof/>
        </w:rPr>
        <w:t>m</w:t>
      </w:r>
      <w:r>
        <w:t xml:space="preserve"> the concrete implementation of the Storage class.</w:t>
      </w:r>
    </w:p>
    <w:p w14:paraId="58443475" w14:textId="59FFC06E" w:rsidR="00D3445F" w:rsidRDefault="00D3445F" w:rsidP="0002121A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FA4703">
        <w:rPr>
          <w:color w:val="auto"/>
        </w:rPr>
        <w:t>Effectiveness:</w:t>
      </w:r>
    </w:p>
    <w:p w14:paraId="43861547" w14:textId="64B94E91" w:rsidR="00056BAA" w:rsidRDefault="00056BAA" w:rsidP="0002121A">
      <w:pPr>
        <w:pStyle w:val="ListParagraph"/>
        <w:numPr>
          <w:ilvl w:val="0"/>
          <w:numId w:val="43"/>
        </w:numPr>
      </w:pPr>
      <w:r>
        <w:t xml:space="preserve">From the </w:t>
      </w:r>
      <w:r w:rsidRPr="00C143F5">
        <w:rPr>
          <w:noProof/>
        </w:rPr>
        <w:t>solution</w:t>
      </w:r>
      <w:r w:rsidR="00C143F5">
        <w:rPr>
          <w:noProof/>
        </w:rPr>
        <w:t>,</w:t>
      </w:r>
      <w:r>
        <w:t xml:space="preserve"> we can see the applying the design pattern was very </w:t>
      </w:r>
      <w:r w:rsidRPr="00C143F5">
        <w:rPr>
          <w:noProof/>
        </w:rPr>
        <w:t>effective</w:t>
      </w:r>
      <w:r>
        <w:t>. I converted my class-based system into an object-based system.</w:t>
      </w:r>
    </w:p>
    <w:p w14:paraId="1AFAC48D" w14:textId="77777777" w:rsidR="00911005" w:rsidRDefault="00911005" w:rsidP="00911005">
      <w:pPr>
        <w:pStyle w:val="ListParagraph"/>
      </w:pPr>
    </w:p>
    <w:p w14:paraId="16D8C743" w14:textId="51459A4F" w:rsidR="00911005" w:rsidRDefault="0037240D" w:rsidP="0002121A">
      <w:pPr>
        <w:pStyle w:val="ListParagraph"/>
        <w:numPr>
          <w:ilvl w:val="0"/>
          <w:numId w:val="43"/>
        </w:numPr>
      </w:pPr>
      <w:r w:rsidRPr="00C143F5">
        <w:rPr>
          <w:noProof/>
        </w:rPr>
        <w:t>Initially</w:t>
      </w:r>
      <w:r w:rsidR="00C143F5">
        <w:rPr>
          <w:noProof/>
        </w:rPr>
        <w:t>,</w:t>
      </w:r>
      <w:r>
        <w:t xml:space="preserve"> there </w:t>
      </w:r>
      <w:r w:rsidR="00C143F5">
        <w:rPr>
          <w:noProof/>
        </w:rPr>
        <w:t>were</w:t>
      </w:r>
      <w:r>
        <w:t xml:space="preserve"> no object</w:t>
      </w:r>
      <w:r w:rsidR="00C143F5">
        <w:t>s</w:t>
      </w:r>
      <w:r>
        <w:t xml:space="preserve"> for the Storage class</w:t>
      </w:r>
      <w:r w:rsidR="00C143F5">
        <w:rPr>
          <w:noProof/>
        </w:rPr>
        <w:t>;</w:t>
      </w:r>
      <w:r w:rsidRPr="00C143F5">
        <w:rPr>
          <w:noProof/>
        </w:rPr>
        <w:t xml:space="preserve"> now</w:t>
      </w:r>
      <w:r>
        <w:t xml:space="preserve"> I have two different objects that provide different implementations for the same functionality.</w:t>
      </w:r>
    </w:p>
    <w:p w14:paraId="0936D011" w14:textId="77777777" w:rsidR="00911005" w:rsidRDefault="00911005" w:rsidP="00911005">
      <w:pPr>
        <w:pStyle w:val="ListParagraph"/>
      </w:pPr>
    </w:p>
    <w:p w14:paraId="0780F85F" w14:textId="05964F1F" w:rsidR="00911005" w:rsidRDefault="0037240D" w:rsidP="0002121A">
      <w:pPr>
        <w:pStyle w:val="ListParagraph"/>
        <w:numPr>
          <w:ilvl w:val="0"/>
          <w:numId w:val="43"/>
        </w:numPr>
      </w:pPr>
      <w:r>
        <w:t xml:space="preserve">I </w:t>
      </w:r>
      <w:r w:rsidR="00817BF0">
        <w:rPr>
          <w:noProof/>
        </w:rPr>
        <w:t>correct</w:t>
      </w:r>
      <w:r w:rsidR="00C143F5" w:rsidRPr="00817BF0">
        <w:rPr>
          <w:noProof/>
        </w:rPr>
        <w:t>ly</w:t>
      </w:r>
      <w:r w:rsidR="00C143F5">
        <w:rPr>
          <w:noProof/>
        </w:rPr>
        <w:t xml:space="preserve"> used inheritance</w:t>
      </w:r>
      <w:r>
        <w:t xml:space="preserve"> to put the structure of the algorithm in the base class so that both </w:t>
      </w:r>
      <w:proofErr w:type="spellStart"/>
      <w:r>
        <w:t>PickleStorage</w:t>
      </w:r>
      <w:proofErr w:type="spellEnd"/>
      <w:r>
        <w:t xml:space="preserve"> and </w:t>
      </w:r>
      <w:proofErr w:type="spellStart"/>
      <w:r>
        <w:t>ShelveStorage</w:t>
      </w:r>
      <w:proofErr w:type="spellEnd"/>
      <w:r>
        <w:t xml:space="preserve"> class can use the structure </w:t>
      </w:r>
      <w:r w:rsidRPr="00C143F5">
        <w:rPr>
          <w:noProof/>
        </w:rPr>
        <w:t>define</w:t>
      </w:r>
      <w:r w:rsidR="00C143F5">
        <w:rPr>
          <w:noProof/>
        </w:rPr>
        <w:t>d</w:t>
      </w:r>
      <w:r>
        <w:t xml:space="preserve"> in the Storage base class.</w:t>
      </w:r>
    </w:p>
    <w:p w14:paraId="4D13B12D" w14:textId="77777777" w:rsidR="00911005" w:rsidRDefault="00911005" w:rsidP="00911005">
      <w:pPr>
        <w:pStyle w:val="ListParagraph"/>
      </w:pPr>
    </w:p>
    <w:p w14:paraId="45B29CA7" w14:textId="73C03B50" w:rsidR="0037240D" w:rsidRPr="00056BAA" w:rsidRDefault="0037240D" w:rsidP="0002121A">
      <w:pPr>
        <w:pStyle w:val="ListParagraph"/>
        <w:numPr>
          <w:ilvl w:val="0"/>
          <w:numId w:val="43"/>
        </w:numPr>
      </w:pPr>
      <w:r>
        <w:t xml:space="preserve">I used polymorphism in the Interpreter class, where I could use object of </w:t>
      </w:r>
      <w:proofErr w:type="spellStart"/>
      <w:r>
        <w:t>PickleStorage</w:t>
      </w:r>
      <w:proofErr w:type="spellEnd"/>
      <w:r>
        <w:t xml:space="preserve"> or object of </w:t>
      </w:r>
      <w:proofErr w:type="spellStart"/>
      <w:r>
        <w:t>ShevleStorage</w:t>
      </w:r>
      <w:proofErr w:type="spellEnd"/>
      <w:r>
        <w:t xml:space="preserve"> for object </w:t>
      </w:r>
      <w:r w:rsidR="0054079F">
        <w:t>serialisation</w:t>
      </w:r>
      <w:r>
        <w:t xml:space="preserve"> as both </w:t>
      </w:r>
      <w:proofErr w:type="spellStart"/>
      <w:r>
        <w:t>PickleStorage</w:t>
      </w:r>
      <w:proofErr w:type="spellEnd"/>
      <w:r>
        <w:t xml:space="preserve"> and </w:t>
      </w:r>
      <w:proofErr w:type="spellStart"/>
      <w:r>
        <w:t>ShelveStorage</w:t>
      </w:r>
      <w:proofErr w:type="spellEnd"/>
      <w:r>
        <w:t xml:space="preserve"> class have the same interface.</w:t>
      </w:r>
    </w:p>
    <w:p w14:paraId="648602C7" w14:textId="77777777" w:rsidR="00056BAA" w:rsidRPr="00056BAA" w:rsidRDefault="00056BAA" w:rsidP="00056BAA"/>
    <w:p w14:paraId="77B67608" w14:textId="77777777" w:rsidR="0003013B" w:rsidRDefault="0003013B">
      <w:pPr>
        <w:rPr>
          <w:rFonts w:asciiTheme="majorHAnsi" w:eastAsiaTheme="majorEastAsia" w:hAnsiTheme="majorHAnsi" w:cstheme="majorBidi"/>
          <w:b/>
          <w:sz w:val="32"/>
          <w:szCs w:val="32"/>
        </w:rPr>
      </w:pPr>
      <w:r>
        <w:rPr>
          <w:b/>
        </w:rPr>
        <w:br w:type="page"/>
      </w:r>
    </w:p>
    <w:p w14:paraId="4B9D4212" w14:textId="60E59C82" w:rsidR="00D3445F" w:rsidRPr="008C629B" w:rsidRDefault="00CB7ECB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 w:rsidRPr="00CB7ECB">
        <w:rPr>
          <w:b/>
          <w:color w:val="auto"/>
        </w:rPr>
        <w:lastRenderedPageBreak/>
        <w:t>A target for refactoring</w:t>
      </w:r>
    </w:p>
    <w:p w14:paraId="6AFC9703" w14:textId="61DD67D4" w:rsidR="00D3445F" w:rsidRDefault="00D3445F" w:rsidP="0002121A">
      <w:pPr>
        <w:pStyle w:val="Heading2"/>
        <w:numPr>
          <w:ilvl w:val="1"/>
          <w:numId w:val="1"/>
        </w:numPr>
        <w:rPr>
          <w:color w:val="auto"/>
        </w:rPr>
      </w:pPr>
      <w:r w:rsidRPr="0091231B">
        <w:rPr>
          <w:color w:val="auto"/>
        </w:rPr>
        <w:t>Knowledge Point:</w:t>
      </w:r>
    </w:p>
    <w:p w14:paraId="05E51FAA" w14:textId="7DA7D407" w:rsidR="00E61125" w:rsidRPr="00E61125" w:rsidRDefault="00E61125" w:rsidP="00E61125">
      <w:pPr>
        <w:pStyle w:val="ListParagraph"/>
        <w:numPr>
          <w:ilvl w:val="0"/>
          <w:numId w:val="44"/>
        </w:numPr>
      </w:pPr>
      <w:r w:rsidRPr="00E61125">
        <w:t>“Even if you do not see how to apply a pattern until after you have built your system, the pattern can still show you how to change it. Design patterns thus provide targets for your refactoring’s.”</w:t>
      </w:r>
    </w:p>
    <w:p w14:paraId="773A2C32" w14:textId="0F58DFCB" w:rsidR="00D3445F" w:rsidRDefault="00D3445F" w:rsidP="0002121A">
      <w:pPr>
        <w:pStyle w:val="Heading2"/>
        <w:numPr>
          <w:ilvl w:val="1"/>
          <w:numId w:val="1"/>
        </w:numPr>
        <w:rPr>
          <w:color w:val="auto"/>
        </w:rPr>
      </w:pPr>
      <w:r w:rsidRPr="00FA4703">
        <w:rPr>
          <w:color w:val="auto"/>
        </w:rPr>
        <w:t>Problem:</w:t>
      </w:r>
    </w:p>
    <w:p w14:paraId="5F8E2C69" w14:textId="13C3D812" w:rsidR="00E61125" w:rsidRDefault="00E61125" w:rsidP="00E61125">
      <w:pPr>
        <w:pStyle w:val="ListParagraph"/>
        <w:numPr>
          <w:ilvl w:val="0"/>
          <w:numId w:val="44"/>
        </w:numPr>
      </w:pPr>
      <w:r>
        <w:t>The 2</w:t>
      </w:r>
      <w:r>
        <w:rPr>
          <w:vertAlign w:val="superscript"/>
        </w:rPr>
        <w:t>nd</w:t>
      </w:r>
      <w:r>
        <w:t xml:space="preserve"> assignment is </w:t>
      </w:r>
      <w:r w:rsidR="00A4010A">
        <w:t xml:space="preserve">a result of </w:t>
      </w:r>
      <w:r w:rsidR="00A4010A" w:rsidRPr="00A4010A">
        <w:t>rapid prototyping and incremental changes</w:t>
      </w:r>
      <w:r w:rsidR="00A4010A">
        <w:t>.</w:t>
      </w:r>
    </w:p>
    <w:p w14:paraId="5B44EBBA" w14:textId="5C0B450E" w:rsidR="00A4010A" w:rsidRDefault="00A4010A" w:rsidP="00E61125">
      <w:pPr>
        <w:pStyle w:val="ListParagraph"/>
        <w:numPr>
          <w:ilvl w:val="0"/>
          <w:numId w:val="44"/>
        </w:numPr>
      </w:pPr>
      <w:r w:rsidRPr="00C143F5">
        <w:rPr>
          <w:noProof/>
        </w:rPr>
        <w:t>Which means the program was brought to life without following any pattern or structure.</w:t>
      </w:r>
    </w:p>
    <w:p w14:paraId="463DB7E0" w14:textId="292208B9" w:rsidR="00A4010A" w:rsidRDefault="00A4010A" w:rsidP="00E61125">
      <w:pPr>
        <w:pStyle w:val="ListParagraph"/>
        <w:numPr>
          <w:ilvl w:val="0"/>
          <w:numId w:val="44"/>
        </w:numPr>
      </w:pPr>
      <w:r>
        <w:t xml:space="preserve">As </w:t>
      </w:r>
      <w:r w:rsidR="00C143F5">
        <w:t xml:space="preserve">a </w:t>
      </w:r>
      <w:r w:rsidRPr="00C143F5">
        <w:rPr>
          <w:noProof/>
        </w:rPr>
        <w:t>result</w:t>
      </w:r>
      <w:r>
        <w:t xml:space="preserve"> of this if we look at </w:t>
      </w:r>
      <w:r w:rsidR="00C143F5">
        <w:t xml:space="preserve">the </w:t>
      </w:r>
      <w:r w:rsidRPr="00C143F5">
        <w:rPr>
          <w:noProof/>
        </w:rPr>
        <w:t>code</w:t>
      </w:r>
      <w:r>
        <w:t xml:space="preserve"> at:</w:t>
      </w:r>
    </w:p>
    <w:p w14:paraId="6CCE312F" w14:textId="77777777" w:rsidR="00A4010A" w:rsidRDefault="00A4010A" w:rsidP="00A4010A">
      <w:pPr>
        <w:pStyle w:val="ListParagraph"/>
        <w:numPr>
          <w:ilvl w:val="1"/>
          <w:numId w:val="2"/>
        </w:numPr>
        <w:jc w:val="both"/>
      </w:pPr>
      <w:r>
        <w:t xml:space="preserve">Folder Name: </w:t>
      </w:r>
      <w:proofErr w:type="spellStart"/>
      <w:r>
        <w:t>PythonInterpreter</w:t>
      </w:r>
      <w:proofErr w:type="spellEnd"/>
      <w:r>
        <w:t>.</w:t>
      </w:r>
    </w:p>
    <w:p w14:paraId="3D41D581" w14:textId="77777777" w:rsidR="00A4010A" w:rsidRDefault="00A4010A" w:rsidP="00A4010A">
      <w:pPr>
        <w:pStyle w:val="ListParagraph"/>
        <w:numPr>
          <w:ilvl w:val="1"/>
          <w:numId w:val="2"/>
        </w:numPr>
        <w:jc w:val="both"/>
      </w:pPr>
      <w:r>
        <w:t>File Name: main.py</w:t>
      </w:r>
    </w:p>
    <w:p w14:paraId="21A89267" w14:textId="77777777" w:rsidR="00A4010A" w:rsidRDefault="00A4010A" w:rsidP="00A4010A">
      <w:pPr>
        <w:pStyle w:val="ListParagraph"/>
        <w:numPr>
          <w:ilvl w:val="1"/>
          <w:numId w:val="2"/>
        </w:numPr>
        <w:jc w:val="both"/>
      </w:pPr>
      <w:r>
        <w:t>Lines: 176 – 201</w:t>
      </w:r>
    </w:p>
    <w:p w14:paraId="05F3486D" w14:textId="4AECEF4B" w:rsidR="00A4010A" w:rsidRDefault="00A4010A" w:rsidP="00E61125">
      <w:pPr>
        <w:pStyle w:val="ListParagraph"/>
        <w:numPr>
          <w:ilvl w:val="0"/>
          <w:numId w:val="44"/>
        </w:numPr>
      </w:pPr>
      <w:r>
        <w:t xml:space="preserve">This bock of code is dense, has </w:t>
      </w:r>
      <w:r w:rsidRPr="00C143F5">
        <w:rPr>
          <w:noProof/>
        </w:rPr>
        <w:t>m</w:t>
      </w:r>
      <w:r w:rsidR="00C143F5">
        <w:rPr>
          <w:noProof/>
        </w:rPr>
        <w:t>any</w:t>
      </w:r>
      <w:r>
        <w:t xml:space="preserve"> bad smells like, switch statement and code Duplication.</w:t>
      </w:r>
    </w:p>
    <w:p w14:paraId="43301456" w14:textId="1A5001AA" w:rsidR="00A4010A" w:rsidRPr="00E61125" w:rsidRDefault="00A4010A" w:rsidP="00E61125">
      <w:pPr>
        <w:pStyle w:val="ListParagraph"/>
        <w:numPr>
          <w:ilvl w:val="0"/>
          <w:numId w:val="44"/>
        </w:numPr>
      </w:pPr>
      <w:r w:rsidRPr="00A4010A">
        <w:t>Th</w:t>
      </w:r>
      <w:r>
        <w:t>is</w:t>
      </w:r>
      <w:r w:rsidRPr="00A4010A">
        <w:t xml:space="preserve"> block of code </w:t>
      </w:r>
      <w:r w:rsidR="0047104B">
        <w:t>was</w:t>
      </w:r>
      <w:r w:rsidRPr="00A4010A">
        <w:t xml:space="preserve"> written </w:t>
      </w:r>
      <w:r>
        <w:t>to bring the application to life</w:t>
      </w:r>
      <w:r w:rsidRPr="00A4010A">
        <w:t xml:space="preserve">, which requires decomposition and abstraction </w:t>
      </w:r>
      <w:r w:rsidRPr="00C143F5">
        <w:rPr>
          <w:noProof/>
        </w:rPr>
        <w:t>to</w:t>
      </w:r>
      <w:r w:rsidRPr="00A4010A">
        <w:t xml:space="preserve"> make the code readable and maintainable</w:t>
      </w:r>
      <w:r w:rsidR="006F1B19">
        <w:t>.</w:t>
      </w:r>
    </w:p>
    <w:p w14:paraId="0DBE7FC4" w14:textId="311534DD" w:rsidR="00D3445F" w:rsidRDefault="00D3445F" w:rsidP="0002121A">
      <w:pPr>
        <w:pStyle w:val="Heading2"/>
        <w:numPr>
          <w:ilvl w:val="1"/>
          <w:numId w:val="1"/>
        </w:numPr>
        <w:rPr>
          <w:color w:val="auto"/>
        </w:rPr>
      </w:pPr>
      <w:r w:rsidRPr="00FA4703">
        <w:rPr>
          <w:color w:val="auto"/>
        </w:rPr>
        <w:t>Solution:</w:t>
      </w:r>
    </w:p>
    <w:p w14:paraId="090A3E3D" w14:textId="1DB49851" w:rsidR="0047104B" w:rsidRDefault="0047104B" w:rsidP="0047104B">
      <w:pPr>
        <w:pStyle w:val="ListParagraph"/>
        <w:numPr>
          <w:ilvl w:val="0"/>
          <w:numId w:val="7"/>
        </w:numPr>
        <w:jc w:val="both"/>
        <w:rPr>
          <w:rFonts w:asciiTheme="minorEastAsia" w:hAnsiTheme="minorEastAsia" w:cstheme="minorEastAsia"/>
        </w:rPr>
      </w:pPr>
      <w:r w:rsidRPr="00E049B7">
        <w:rPr>
          <w:rFonts w:asciiTheme="minorEastAsia" w:hAnsiTheme="minorEastAsia" w:cstheme="minorEastAsia" w:hint="eastAsia"/>
        </w:rPr>
        <w:t>Firstly, I used refactoring technique ‘extract method’ to extract out different method from the monolithic block of code.</w:t>
      </w:r>
    </w:p>
    <w:p w14:paraId="34442DA0" w14:textId="77777777" w:rsidR="00874757" w:rsidRPr="00E049B7" w:rsidRDefault="00874757" w:rsidP="00874757">
      <w:pPr>
        <w:pStyle w:val="ListParagraph"/>
        <w:jc w:val="both"/>
        <w:rPr>
          <w:rFonts w:asciiTheme="minorEastAsia" w:hAnsiTheme="minorEastAsia" w:cstheme="minorEastAsia"/>
        </w:rPr>
      </w:pPr>
    </w:p>
    <w:p w14:paraId="6BC3713E" w14:textId="34A00739" w:rsidR="00874757" w:rsidRPr="00874757" w:rsidRDefault="0047104B" w:rsidP="00874757">
      <w:pPr>
        <w:pStyle w:val="ListParagraph"/>
        <w:numPr>
          <w:ilvl w:val="0"/>
          <w:numId w:val="7"/>
        </w:numPr>
        <w:jc w:val="both"/>
        <w:rPr>
          <w:rFonts w:asciiTheme="minorEastAsia" w:hAnsiTheme="minorEastAsia" w:cstheme="minorEastAsia"/>
        </w:rPr>
      </w:pPr>
      <w:r w:rsidRPr="00E049B7">
        <w:rPr>
          <w:rFonts w:asciiTheme="minorEastAsia" w:hAnsiTheme="minorEastAsia" w:cstheme="minorEastAsia" w:hint="eastAsia"/>
        </w:rPr>
        <w:t>Because of the refactoring, I ended up five methods, each method responsible for performing a single task.</w:t>
      </w:r>
    </w:p>
    <w:p w14:paraId="5C63626A" w14:textId="77777777" w:rsidR="00874757" w:rsidRPr="00E049B7" w:rsidRDefault="00874757" w:rsidP="00874757">
      <w:pPr>
        <w:pStyle w:val="ListParagraph"/>
        <w:jc w:val="both"/>
        <w:rPr>
          <w:rFonts w:asciiTheme="minorEastAsia" w:hAnsiTheme="minorEastAsia" w:cstheme="minorEastAsia"/>
        </w:rPr>
      </w:pPr>
    </w:p>
    <w:p w14:paraId="02CDCAC3" w14:textId="459D96F7" w:rsidR="00874757" w:rsidRPr="00874757" w:rsidRDefault="0047104B" w:rsidP="00874757">
      <w:pPr>
        <w:pStyle w:val="ListParagraph"/>
        <w:numPr>
          <w:ilvl w:val="0"/>
          <w:numId w:val="7"/>
        </w:numPr>
        <w:jc w:val="both"/>
        <w:rPr>
          <w:rFonts w:asciiTheme="minorEastAsia" w:hAnsiTheme="minorEastAsia" w:cstheme="minorEastAsia"/>
        </w:rPr>
      </w:pPr>
      <w:r w:rsidRPr="00E049B7">
        <w:rPr>
          <w:rFonts w:asciiTheme="minorEastAsia" w:hAnsiTheme="minorEastAsia" w:cstheme="minorEastAsia" w:hint="eastAsia"/>
        </w:rPr>
        <w:t xml:space="preserve">I used </w:t>
      </w:r>
      <w:r w:rsidR="00C143F5">
        <w:rPr>
          <w:rFonts w:asciiTheme="minorEastAsia" w:hAnsiTheme="minorEastAsia" w:cstheme="minorEastAsia"/>
        </w:rPr>
        <w:t xml:space="preserve">the </w:t>
      </w:r>
      <w:r w:rsidRPr="00C143F5">
        <w:rPr>
          <w:rFonts w:asciiTheme="minorEastAsia" w:hAnsiTheme="minorEastAsia" w:cstheme="minorEastAsia" w:hint="eastAsia"/>
          <w:noProof/>
        </w:rPr>
        <w:t>Factory</w:t>
      </w:r>
      <w:r w:rsidRPr="00E049B7">
        <w:rPr>
          <w:rFonts w:asciiTheme="minorEastAsia" w:hAnsiTheme="minorEastAsia" w:cstheme="minorEastAsia" w:hint="eastAsia"/>
        </w:rPr>
        <w:t xml:space="preserve"> Method design pattern to put the common method into an Abstract superclass and other </w:t>
      </w:r>
      <w:r w:rsidRPr="00C143F5">
        <w:rPr>
          <w:rFonts w:asciiTheme="minorEastAsia" w:hAnsiTheme="minorEastAsia" w:cstheme="minorEastAsia" w:hint="eastAsia"/>
          <w:noProof/>
        </w:rPr>
        <w:t>methods</w:t>
      </w:r>
      <w:r w:rsidRPr="00E049B7">
        <w:rPr>
          <w:rFonts w:asciiTheme="minorEastAsia" w:hAnsiTheme="minorEastAsia" w:cstheme="minorEastAsia" w:hint="eastAsia"/>
        </w:rPr>
        <w:t xml:space="preserve"> that used </w:t>
      </w:r>
      <w:r w:rsidRPr="00E049B7">
        <w:rPr>
          <w:rFonts w:asciiTheme="minorEastAsia" w:hAnsiTheme="minorEastAsia" w:cstheme="minorEastAsia"/>
        </w:rPr>
        <w:t xml:space="preserve">these </w:t>
      </w:r>
      <w:r w:rsidRPr="00C143F5">
        <w:rPr>
          <w:rFonts w:asciiTheme="minorEastAsia" w:hAnsiTheme="minorEastAsia" w:cstheme="minorEastAsia"/>
          <w:noProof/>
        </w:rPr>
        <w:t>common</w:t>
      </w:r>
      <w:r w:rsidRPr="00E049B7">
        <w:rPr>
          <w:rFonts w:asciiTheme="minorEastAsia" w:hAnsiTheme="minorEastAsia" w:cstheme="minorEastAsia"/>
        </w:rPr>
        <w:t xml:space="preserve"> methods</w:t>
      </w:r>
      <w:r w:rsidRPr="00E049B7">
        <w:rPr>
          <w:rFonts w:asciiTheme="minorEastAsia" w:hAnsiTheme="minorEastAsia" w:cstheme="minorEastAsia" w:hint="eastAsia"/>
        </w:rPr>
        <w:t xml:space="preserve"> in the subclasses.</w:t>
      </w:r>
    </w:p>
    <w:p w14:paraId="4E112539" w14:textId="77777777" w:rsidR="00874757" w:rsidRPr="00E049B7" w:rsidRDefault="00874757" w:rsidP="00874757">
      <w:pPr>
        <w:pStyle w:val="ListParagraph"/>
        <w:jc w:val="both"/>
        <w:rPr>
          <w:rFonts w:asciiTheme="minorEastAsia" w:hAnsiTheme="minorEastAsia" w:cstheme="minorEastAsia"/>
        </w:rPr>
      </w:pPr>
    </w:p>
    <w:p w14:paraId="24B5763B" w14:textId="309392F8" w:rsidR="00874757" w:rsidRDefault="0047104B" w:rsidP="00874757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</w:pPr>
      <w:r>
        <w:rPr>
          <w:rFonts w:asciiTheme="minorEastAsia" w:hAnsiTheme="minorEastAsia" w:cstheme="minorEastAsia"/>
        </w:rPr>
        <w:t xml:space="preserve">The </w:t>
      </w:r>
      <w:r w:rsidRPr="0047104B">
        <w:rPr>
          <w:rFonts w:asciiTheme="minorEastAsia" w:hAnsiTheme="minorEastAsia" w:cstheme="minorEastAsia" w:hint="eastAsia"/>
        </w:rPr>
        <w:t>individual method</w:t>
      </w:r>
      <w:r w:rsidR="001A024C">
        <w:rPr>
          <w:rFonts w:asciiTheme="minorEastAsia" w:hAnsiTheme="minorEastAsia" w:cstheme="minorEastAsia"/>
        </w:rPr>
        <w:t>s</w:t>
      </w:r>
      <w:r w:rsidRPr="0047104B">
        <w:rPr>
          <w:rFonts w:asciiTheme="minorEastAsia" w:hAnsiTheme="minorEastAsia" w:cstheme="minorEastAsia" w:hint="eastAsia"/>
        </w:rPr>
        <w:t xml:space="preserve"> </w:t>
      </w:r>
      <w:r w:rsidR="001A024C" w:rsidRPr="00C143F5">
        <w:rPr>
          <w:rFonts w:asciiTheme="minorEastAsia" w:hAnsiTheme="minorEastAsia" w:cstheme="minorEastAsia"/>
          <w:noProof/>
        </w:rPr>
        <w:t>are</w:t>
      </w:r>
      <w:r w:rsidRPr="00C143F5">
        <w:rPr>
          <w:rFonts w:asciiTheme="minorEastAsia" w:hAnsiTheme="minorEastAsia" w:cstheme="minorEastAsia" w:hint="eastAsia"/>
          <w:noProof/>
        </w:rPr>
        <w:t xml:space="preserve"> encapsulated</w:t>
      </w:r>
      <w:r w:rsidRPr="0047104B">
        <w:rPr>
          <w:rFonts w:asciiTheme="minorEastAsia" w:hAnsiTheme="minorEastAsia" w:cstheme="minorEastAsia" w:hint="eastAsia"/>
        </w:rPr>
        <w:t xml:space="preserve"> into</w:t>
      </w:r>
      <w:r>
        <w:rPr>
          <w:rFonts w:asciiTheme="minorEastAsia" w:hAnsiTheme="minorEastAsia" w:cstheme="minorEastAsia"/>
        </w:rPr>
        <w:t xml:space="preserve"> different</w:t>
      </w:r>
      <w:r w:rsidRPr="0047104B">
        <w:rPr>
          <w:rFonts w:asciiTheme="minorEastAsia" w:hAnsiTheme="minorEastAsia" w:cstheme="minorEastAsia" w:hint="eastAsia"/>
        </w:rPr>
        <w:t xml:space="preserve"> classe</w:t>
      </w:r>
      <w:r>
        <w:rPr>
          <w:rFonts w:asciiTheme="minorEastAsia" w:hAnsiTheme="minorEastAsia" w:cstheme="minorEastAsia"/>
        </w:rPr>
        <w:t>s</w:t>
      </w:r>
      <w:r w:rsidR="00C143F5">
        <w:rPr>
          <w:rFonts w:asciiTheme="minorEastAsia" w:hAnsiTheme="minorEastAsia" w:cstheme="minorEastAsia"/>
          <w:noProof/>
        </w:rPr>
        <w:t>;</w:t>
      </w:r>
      <w:r w:rsidRPr="00C143F5">
        <w:rPr>
          <w:rFonts w:asciiTheme="minorEastAsia" w:hAnsiTheme="minorEastAsia" w:cstheme="minorEastAsia"/>
          <w:noProof/>
        </w:rPr>
        <w:t xml:space="preserve"> each</w:t>
      </w:r>
      <w:r>
        <w:rPr>
          <w:rFonts w:asciiTheme="minorEastAsia" w:hAnsiTheme="minorEastAsia" w:cstheme="minorEastAsia"/>
        </w:rPr>
        <w:t xml:space="preserve"> </w:t>
      </w:r>
      <w:r w:rsidRPr="00C143F5">
        <w:rPr>
          <w:rFonts w:asciiTheme="minorEastAsia" w:hAnsiTheme="minorEastAsia" w:cstheme="minorEastAsia"/>
          <w:noProof/>
        </w:rPr>
        <w:t>method</w:t>
      </w:r>
      <w:r>
        <w:rPr>
          <w:rFonts w:asciiTheme="minorEastAsia" w:hAnsiTheme="minorEastAsia" w:cstheme="minorEastAsia"/>
        </w:rPr>
        <w:t xml:space="preserve"> has </w:t>
      </w:r>
      <w:r w:rsidR="00C143F5">
        <w:rPr>
          <w:rFonts w:asciiTheme="minorEastAsia" w:hAnsiTheme="minorEastAsia" w:cstheme="minorEastAsia"/>
        </w:rPr>
        <w:t xml:space="preserve">a </w:t>
      </w:r>
      <w:r w:rsidRPr="00C143F5">
        <w:rPr>
          <w:rFonts w:asciiTheme="minorEastAsia" w:hAnsiTheme="minorEastAsia" w:cstheme="minorEastAsia"/>
          <w:noProof/>
        </w:rPr>
        <w:t>meaningful</w:t>
      </w:r>
      <w:r>
        <w:rPr>
          <w:rFonts w:asciiTheme="minorEastAsia" w:hAnsiTheme="minorEastAsia" w:cstheme="minorEastAsia"/>
        </w:rPr>
        <w:t xml:space="preserve"> name which tells the reader about what it does with looking at </w:t>
      </w:r>
      <w:r w:rsidR="002C1B6B">
        <w:rPr>
          <w:rFonts w:asciiTheme="minorEastAsia" w:hAnsiTheme="minorEastAsia" w:cstheme="minorEastAsia"/>
        </w:rPr>
        <w:t>its</w:t>
      </w:r>
      <w:r>
        <w:rPr>
          <w:rFonts w:asciiTheme="minorEastAsia" w:hAnsiTheme="minorEastAsia" w:cstheme="minorEastAsia"/>
        </w:rPr>
        <w:t xml:space="preserve"> implementation.</w:t>
      </w:r>
    </w:p>
    <w:p w14:paraId="13F4783D" w14:textId="77777777" w:rsidR="00874757" w:rsidRPr="001A024C" w:rsidRDefault="00874757" w:rsidP="00874757">
      <w:pPr>
        <w:pStyle w:val="ListParagraph"/>
        <w:autoSpaceDE w:val="0"/>
        <w:autoSpaceDN w:val="0"/>
        <w:adjustRightInd w:val="0"/>
        <w:spacing w:after="0" w:line="240" w:lineRule="auto"/>
        <w:jc w:val="both"/>
      </w:pPr>
    </w:p>
    <w:p w14:paraId="77856D65" w14:textId="1843184F" w:rsidR="002C1B6B" w:rsidRDefault="002C1B6B" w:rsidP="002C1B6B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0" w:line="240" w:lineRule="auto"/>
        <w:jc w:val="both"/>
      </w:pPr>
      <w:r>
        <w:t xml:space="preserve">After implementing the Factory Method, the switch statement and duplicate code bad smell </w:t>
      </w:r>
      <w:r w:rsidRPr="00C143F5">
        <w:rPr>
          <w:noProof/>
        </w:rPr>
        <w:t>were removed</w:t>
      </w:r>
      <w:r>
        <w:t>.</w:t>
      </w:r>
    </w:p>
    <w:p w14:paraId="6108597A" w14:textId="77777777" w:rsidR="002C553C" w:rsidRPr="0047104B" w:rsidRDefault="002C553C" w:rsidP="002C553C">
      <w:pPr>
        <w:pStyle w:val="ListParagraph"/>
        <w:autoSpaceDE w:val="0"/>
        <w:autoSpaceDN w:val="0"/>
        <w:adjustRightInd w:val="0"/>
        <w:spacing w:after="0" w:line="240" w:lineRule="auto"/>
        <w:jc w:val="both"/>
      </w:pPr>
    </w:p>
    <w:p w14:paraId="60383095" w14:textId="5FA5AD31" w:rsidR="00D3445F" w:rsidRDefault="00D3445F" w:rsidP="0002121A">
      <w:pPr>
        <w:pStyle w:val="Heading2"/>
        <w:numPr>
          <w:ilvl w:val="1"/>
          <w:numId w:val="1"/>
        </w:numPr>
        <w:rPr>
          <w:color w:val="auto"/>
        </w:rPr>
      </w:pPr>
      <w:r w:rsidRPr="00FA4703">
        <w:rPr>
          <w:color w:val="auto"/>
        </w:rPr>
        <w:t>Effectiveness:</w:t>
      </w:r>
    </w:p>
    <w:p w14:paraId="7420FF1C" w14:textId="0E510058" w:rsidR="00A1406C" w:rsidRDefault="00877F26" w:rsidP="00D41140">
      <w:pPr>
        <w:pStyle w:val="ListParagraph"/>
        <w:numPr>
          <w:ilvl w:val="0"/>
          <w:numId w:val="45"/>
        </w:numPr>
      </w:pPr>
      <w:r>
        <w:t xml:space="preserve">Learning </w:t>
      </w:r>
      <w:r w:rsidR="006A60F0">
        <w:t xml:space="preserve">design pattern </w:t>
      </w:r>
      <w:r w:rsidR="00A1406C">
        <w:t xml:space="preserve">was </w:t>
      </w:r>
      <w:r w:rsidR="006A60F0">
        <w:t xml:space="preserve">very </w:t>
      </w:r>
      <w:r w:rsidR="006A60F0" w:rsidRPr="00C143F5">
        <w:rPr>
          <w:noProof/>
        </w:rPr>
        <w:t>effective</w:t>
      </w:r>
      <w:r w:rsidR="00A1406C">
        <w:t xml:space="preserve"> because, by </w:t>
      </w:r>
      <w:r w:rsidR="00C143F5">
        <w:rPr>
          <w:noProof/>
        </w:rPr>
        <w:t>knowing</w:t>
      </w:r>
      <w:r w:rsidR="00A1406C">
        <w:t xml:space="preserve"> design pattern, I can now look at </w:t>
      </w:r>
      <w:r w:rsidR="00C143F5">
        <w:t xml:space="preserve">a </w:t>
      </w:r>
      <w:r w:rsidR="00A1406C" w:rsidRPr="00C143F5">
        <w:rPr>
          <w:noProof/>
        </w:rPr>
        <w:t>block</w:t>
      </w:r>
      <w:r w:rsidR="00A1406C">
        <w:t xml:space="preserve"> of code and identify if it structured </w:t>
      </w:r>
      <w:r w:rsidR="00A1406C" w:rsidRPr="00C143F5">
        <w:rPr>
          <w:noProof/>
        </w:rPr>
        <w:t>incorrect</w:t>
      </w:r>
      <w:r w:rsidR="00A1406C">
        <w:t xml:space="preserve"> format or does it require refactoring.</w:t>
      </w:r>
    </w:p>
    <w:p w14:paraId="4AD14071" w14:textId="77777777" w:rsidR="009D3A6D" w:rsidRDefault="009D3A6D" w:rsidP="009D3A6D">
      <w:pPr>
        <w:pStyle w:val="ListParagraph"/>
      </w:pPr>
    </w:p>
    <w:p w14:paraId="202A4DFA" w14:textId="003E8282" w:rsidR="009D3A6D" w:rsidRDefault="00A1406C" w:rsidP="00D41140">
      <w:pPr>
        <w:pStyle w:val="ListParagraph"/>
        <w:numPr>
          <w:ilvl w:val="0"/>
          <w:numId w:val="45"/>
        </w:numPr>
      </w:pPr>
      <w:r>
        <w:t>Before learning the design pattern</w:t>
      </w:r>
      <w:r w:rsidR="009C4264">
        <w:t xml:space="preserve">, all the code that I wrote worked but it was </w:t>
      </w:r>
      <w:r w:rsidR="00EF3B55">
        <w:t>unstructured,</w:t>
      </w:r>
      <w:r w:rsidR="009C4264">
        <w:t xml:space="preserve"> and</w:t>
      </w:r>
      <w:r w:rsidR="00EF3B55">
        <w:t xml:space="preserve"> I</w:t>
      </w:r>
      <w:r w:rsidR="009C4264">
        <w:t xml:space="preserve"> can this now because design pattern has provided </w:t>
      </w:r>
      <w:r w:rsidR="009C4264" w:rsidRPr="00C143F5">
        <w:rPr>
          <w:noProof/>
        </w:rPr>
        <w:t>me</w:t>
      </w:r>
      <w:r w:rsidR="00C143F5">
        <w:rPr>
          <w:noProof/>
        </w:rPr>
        <w:t xml:space="preserve"> </w:t>
      </w:r>
      <w:r w:rsidR="00C143F5" w:rsidRPr="00C143F5">
        <w:rPr>
          <w:noProof/>
        </w:rPr>
        <w:t>with</w:t>
      </w:r>
      <w:r w:rsidR="009C4264" w:rsidRPr="00C143F5">
        <w:rPr>
          <w:noProof/>
        </w:rPr>
        <w:t xml:space="preserve"> the</w:t>
      </w:r>
      <w:r w:rsidR="009C4264">
        <w:t xml:space="preserve"> knowledge of how to structure code.</w:t>
      </w:r>
    </w:p>
    <w:p w14:paraId="58F73E9F" w14:textId="77777777" w:rsidR="009D3A6D" w:rsidRDefault="009D3A6D" w:rsidP="009D3A6D">
      <w:pPr>
        <w:pStyle w:val="ListParagraph"/>
      </w:pPr>
    </w:p>
    <w:p w14:paraId="21A3D700" w14:textId="4D8E1D90" w:rsidR="00C03CD5" w:rsidRPr="00C03CD5" w:rsidRDefault="009C4264" w:rsidP="00D41140">
      <w:pPr>
        <w:pStyle w:val="ListParagraph"/>
        <w:numPr>
          <w:ilvl w:val="0"/>
          <w:numId w:val="45"/>
        </w:numPr>
      </w:pPr>
      <w:r>
        <w:t>As we can</w:t>
      </w:r>
      <w:r w:rsidR="00EF3B55">
        <w:t xml:space="preserve"> see</w:t>
      </w:r>
      <w:r>
        <w:t xml:space="preserve"> in my 2</w:t>
      </w:r>
      <w:r w:rsidRPr="009C4264">
        <w:rPr>
          <w:vertAlign w:val="superscript"/>
        </w:rPr>
        <w:t>nd</w:t>
      </w:r>
      <w:r>
        <w:t xml:space="preserve"> </w:t>
      </w:r>
      <w:r w:rsidRPr="00C143F5">
        <w:rPr>
          <w:noProof/>
        </w:rPr>
        <w:t>assignment</w:t>
      </w:r>
      <w:r w:rsidR="00C143F5">
        <w:rPr>
          <w:noProof/>
        </w:rPr>
        <w:t>,</w:t>
      </w:r>
      <w:r>
        <w:t xml:space="preserve"> there was need of </w:t>
      </w:r>
      <w:r w:rsidR="00EF3B55">
        <w:t>refactoring,</w:t>
      </w:r>
      <w:r>
        <w:t xml:space="preserve"> but I could not understand how to it, however by learning the design patterns I learned how to </w:t>
      </w:r>
      <w:r w:rsidRPr="00C143F5">
        <w:rPr>
          <w:noProof/>
        </w:rPr>
        <w:t>reorgani</w:t>
      </w:r>
      <w:r w:rsidR="00C143F5">
        <w:rPr>
          <w:noProof/>
        </w:rPr>
        <w:t>s</w:t>
      </w:r>
      <w:r w:rsidRPr="00C143F5">
        <w:rPr>
          <w:noProof/>
        </w:rPr>
        <w:t>e</w:t>
      </w:r>
      <w:r>
        <w:t xml:space="preserve"> a design </w:t>
      </w:r>
      <w:r w:rsidR="009D3A6D">
        <w:t>which can</w:t>
      </w:r>
      <w:r>
        <w:t xml:space="preserve"> reduce the amount of refactoring I need to do later.</w:t>
      </w:r>
    </w:p>
    <w:p w14:paraId="46D5C45F" w14:textId="77777777" w:rsidR="0003013B" w:rsidRDefault="0003013B">
      <w:pPr>
        <w:rPr>
          <w:rFonts w:asciiTheme="majorHAnsi" w:eastAsiaTheme="majorEastAsia" w:hAnsiTheme="majorHAnsi" w:cstheme="majorBidi"/>
          <w:b/>
          <w:sz w:val="32"/>
          <w:szCs w:val="32"/>
        </w:rPr>
      </w:pPr>
      <w:r>
        <w:rPr>
          <w:b/>
        </w:rPr>
        <w:br w:type="page"/>
      </w:r>
    </w:p>
    <w:p w14:paraId="66ACAEAD" w14:textId="32F40B57" w:rsidR="00D3445F" w:rsidRPr="008C629B" w:rsidRDefault="006D375A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>
        <w:rPr>
          <w:b/>
          <w:color w:val="auto"/>
        </w:rPr>
        <w:lastRenderedPageBreak/>
        <w:t>Single Responsibility Pr</w:t>
      </w:r>
      <w:r w:rsidR="0094469D">
        <w:rPr>
          <w:b/>
          <w:color w:val="auto"/>
        </w:rPr>
        <w:t>inciple</w:t>
      </w:r>
    </w:p>
    <w:p w14:paraId="09B607EE" w14:textId="25E25AB7" w:rsidR="00D3445F" w:rsidRDefault="00D3445F" w:rsidP="0002121A">
      <w:pPr>
        <w:pStyle w:val="Heading2"/>
        <w:numPr>
          <w:ilvl w:val="1"/>
          <w:numId w:val="1"/>
        </w:numPr>
        <w:rPr>
          <w:color w:val="auto"/>
        </w:rPr>
      </w:pPr>
      <w:r w:rsidRPr="0091231B">
        <w:rPr>
          <w:color w:val="auto"/>
        </w:rPr>
        <w:t>Knowledge Point:</w:t>
      </w:r>
    </w:p>
    <w:p w14:paraId="77BEE309" w14:textId="50992255" w:rsidR="00C14EF3" w:rsidRPr="00C14EF3" w:rsidRDefault="00C14EF3" w:rsidP="00D41140">
      <w:pPr>
        <w:pStyle w:val="ListParagraph"/>
        <w:numPr>
          <w:ilvl w:val="0"/>
          <w:numId w:val="46"/>
        </w:numPr>
      </w:pPr>
      <w:r w:rsidRPr="009A562B">
        <w:t>"Every software module should have only one reason to change</w:t>
      </w:r>
      <w:r>
        <w:t>.</w:t>
      </w:r>
      <w:r w:rsidRPr="009A562B">
        <w:t>"</w:t>
      </w:r>
    </w:p>
    <w:p w14:paraId="275AEA36" w14:textId="1DC6F298" w:rsidR="00D3445F" w:rsidRDefault="00D3445F" w:rsidP="0002121A">
      <w:pPr>
        <w:pStyle w:val="Heading2"/>
        <w:numPr>
          <w:ilvl w:val="1"/>
          <w:numId w:val="1"/>
        </w:numPr>
        <w:rPr>
          <w:color w:val="auto"/>
        </w:rPr>
      </w:pPr>
      <w:r w:rsidRPr="00FA4703">
        <w:rPr>
          <w:color w:val="auto"/>
        </w:rPr>
        <w:t>Problem:</w:t>
      </w:r>
    </w:p>
    <w:p w14:paraId="73A5078F" w14:textId="535C383B" w:rsidR="00C14EF3" w:rsidRDefault="00C14EF3" w:rsidP="00D41140">
      <w:pPr>
        <w:pStyle w:val="ListParagraph"/>
        <w:numPr>
          <w:ilvl w:val="0"/>
          <w:numId w:val="46"/>
        </w:numPr>
      </w:pPr>
      <w:r>
        <w:t xml:space="preserve">A monolithic approach of instantiating the Interpreter class in </w:t>
      </w:r>
      <w:r w:rsidR="00C143F5">
        <w:t xml:space="preserve">the </w:t>
      </w:r>
      <w:r w:rsidRPr="00C143F5">
        <w:rPr>
          <w:noProof/>
        </w:rPr>
        <w:t>main</w:t>
      </w:r>
      <w:r>
        <w:t xml:space="preserve"> method.</w:t>
      </w:r>
    </w:p>
    <w:p w14:paraId="1D1FDE68" w14:textId="77777777" w:rsidR="00C14EF3" w:rsidRDefault="00C14EF3" w:rsidP="00D41140">
      <w:pPr>
        <w:pStyle w:val="ListParagraph"/>
        <w:numPr>
          <w:ilvl w:val="1"/>
          <w:numId w:val="46"/>
        </w:numPr>
      </w:pPr>
      <w:r>
        <w:t>Location of code:</w:t>
      </w:r>
    </w:p>
    <w:p w14:paraId="6AA3ED28" w14:textId="77777777" w:rsidR="00C14EF3" w:rsidRDefault="00C14EF3" w:rsidP="00D41140">
      <w:pPr>
        <w:pStyle w:val="ListParagraph"/>
        <w:numPr>
          <w:ilvl w:val="2"/>
          <w:numId w:val="46"/>
        </w:numPr>
      </w:pPr>
      <w:r>
        <w:t xml:space="preserve">Folder Name: </w:t>
      </w:r>
      <w:proofErr w:type="spellStart"/>
      <w:r>
        <w:t>PythonInterpreter</w:t>
      </w:r>
      <w:proofErr w:type="spellEnd"/>
      <w:r>
        <w:t>.</w:t>
      </w:r>
    </w:p>
    <w:p w14:paraId="2DCE0C45" w14:textId="77777777" w:rsidR="00C14EF3" w:rsidRDefault="00C14EF3" w:rsidP="00D41140">
      <w:pPr>
        <w:pStyle w:val="ListParagraph"/>
        <w:numPr>
          <w:ilvl w:val="2"/>
          <w:numId w:val="46"/>
        </w:numPr>
      </w:pPr>
      <w:r>
        <w:t>File Name: main.py</w:t>
      </w:r>
    </w:p>
    <w:p w14:paraId="74C25192" w14:textId="1A7F9C14" w:rsidR="000C6A2A" w:rsidRDefault="00C14EF3" w:rsidP="00D41140">
      <w:pPr>
        <w:pStyle w:val="ListParagraph"/>
        <w:numPr>
          <w:ilvl w:val="2"/>
          <w:numId w:val="46"/>
        </w:numPr>
      </w:pPr>
      <w:r>
        <w:t>Lines: 176 – 201</w:t>
      </w:r>
    </w:p>
    <w:p w14:paraId="18CC4CA4" w14:textId="65C7667A" w:rsidR="000C6A2A" w:rsidRDefault="000C6A2A" w:rsidP="00D41140">
      <w:pPr>
        <w:pStyle w:val="ListParagraph"/>
        <w:numPr>
          <w:ilvl w:val="0"/>
          <w:numId w:val="46"/>
        </w:numPr>
      </w:pPr>
      <w:r>
        <w:t>If we look at this block of code, it has many responsibilities like:</w:t>
      </w:r>
    </w:p>
    <w:p w14:paraId="2E766851" w14:textId="64CDD2CF" w:rsidR="000C6A2A" w:rsidRDefault="000C6A2A" w:rsidP="00D41140">
      <w:pPr>
        <w:pStyle w:val="ListParagraph"/>
        <w:numPr>
          <w:ilvl w:val="1"/>
          <w:numId w:val="46"/>
        </w:numPr>
      </w:pPr>
      <w:r>
        <w:t>How many parameters the user has provided</w:t>
      </w:r>
    </w:p>
    <w:p w14:paraId="471D39F9" w14:textId="62CE4D80" w:rsidR="000C6A2A" w:rsidRDefault="000C6A2A" w:rsidP="00D41140">
      <w:pPr>
        <w:pStyle w:val="ListParagraph"/>
        <w:numPr>
          <w:ilvl w:val="1"/>
          <w:numId w:val="46"/>
        </w:numPr>
      </w:pPr>
      <w:r>
        <w:t xml:space="preserve">Are the parameters </w:t>
      </w:r>
      <w:r w:rsidRPr="00C143F5">
        <w:rPr>
          <w:noProof/>
        </w:rPr>
        <w:t>provided</w:t>
      </w:r>
      <w:r>
        <w:t xml:space="preserve"> by the user valid?</w:t>
      </w:r>
    </w:p>
    <w:p w14:paraId="6468F172" w14:textId="1D5B44FA" w:rsidR="000C6A2A" w:rsidRDefault="000C6A2A" w:rsidP="00D41140">
      <w:pPr>
        <w:pStyle w:val="ListParagraph"/>
        <w:numPr>
          <w:ilvl w:val="1"/>
          <w:numId w:val="46"/>
        </w:numPr>
      </w:pPr>
      <w:r>
        <w:t>If the parameters</w:t>
      </w:r>
      <w:r w:rsidR="00B40897">
        <w:t xml:space="preserve"> are </w:t>
      </w:r>
      <w:r w:rsidR="00B40897" w:rsidRPr="00C143F5">
        <w:rPr>
          <w:noProof/>
        </w:rPr>
        <w:t>valid</w:t>
      </w:r>
      <w:r w:rsidR="00C143F5">
        <w:rPr>
          <w:noProof/>
        </w:rPr>
        <w:t>,</w:t>
      </w:r>
      <w:r w:rsidR="00B40897">
        <w:t xml:space="preserve"> instantiate the Interpreter c</w:t>
      </w:r>
      <w:r w:rsidR="008F0448">
        <w:t>lass</w:t>
      </w:r>
    </w:p>
    <w:p w14:paraId="13921D0D" w14:textId="17F6E075" w:rsidR="000B0C40" w:rsidRDefault="000B0C40" w:rsidP="00D41140">
      <w:pPr>
        <w:pStyle w:val="ListParagraph"/>
        <w:numPr>
          <w:ilvl w:val="0"/>
          <w:numId w:val="46"/>
        </w:numPr>
      </w:pPr>
      <w:r>
        <w:t xml:space="preserve">From this we can see that this block of code has multiple </w:t>
      </w:r>
      <w:r w:rsidRPr="00C143F5">
        <w:rPr>
          <w:noProof/>
        </w:rPr>
        <w:t>reason</w:t>
      </w:r>
      <w:r w:rsidR="00C143F5">
        <w:rPr>
          <w:noProof/>
        </w:rPr>
        <w:t>s</w:t>
      </w:r>
      <w:r>
        <w:t xml:space="preserve"> to change:</w:t>
      </w:r>
    </w:p>
    <w:p w14:paraId="0E53A5AB" w14:textId="52FA427F" w:rsidR="000B0C40" w:rsidRDefault="000B0C40" w:rsidP="00D41140">
      <w:pPr>
        <w:pStyle w:val="ListParagraph"/>
        <w:numPr>
          <w:ilvl w:val="1"/>
          <w:numId w:val="46"/>
        </w:numPr>
      </w:pPr>
      <w:r>
        <w:t>If we increase the number of parameters</w:t>
      </w:r>
    </w:p>
    <w:p w14:paraId="65D5E68A" w14:textId="62E6EC5E" w:rsidR="000B0C40" w:rsidRDefault="000B0C40" w:rsidP="00D41140">
      <w:pPr>
        <w:pStyle w:val="ListParagraph"/>
        <w:numPr>
          <w:ilvl w:val="1"/>
          <w:numId w:val="46"/>
        </w:numPr>
      </w:pPr>
      <w:r>
        <w:t xml:space="preserve">If we </w:t>
      </w:r>
      <w:r w:rsidRPr="00C143F5">
        <w:rPr>
          <w:noProof/>
        </w:rPr>
        <w:t>change</w:t>
      </w:r>
      <w:r>
        <w:t xml:space="preserve"> the validation process</w:t>
      </w:r>
    </w:p>
    <w:p w14:paraId="5006B14F" w14:textId="45798F4A" w:rsidR="000B0C40" w:rsidRPr="00C14EF3" w:rsidRDefault="000B0C40" w:rsidP="00D41140">
      <w:pPr>
        <w:pStyle w:val="ListParagraph"/>
        <w:numPr>
          <w:ilvl w:val="1"/>
          <w:numId w:val="46"/>
        </w:numPr>
      </w:pPr>
      <w:r>
        <w:t>If we have a different class to instantiate.</w:t>
      </w:r>
    </w:p>
    <w:p w14:paraId="65D7EEA9" w14:textId="44A631DC" w:rsidR="00D3445F" w:rsidRDefault="00D3445F" w:rsidP="00BC6D0A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FA4703">
        <w:rPr>
          <w:color w:val="auto"/>
        </w:rPr>
        <w:t>Solution:</w:t>
      </w:r>
    </w:p>
    <w:p w14:paraId="0080AAF0" w14:textId="77777777" w:rsidR="00E22D65" w:rsidRPr="00E049B7" w:rsidRDefault="00E22D65" w:rsidP="00E22D65">
      <w:pPr>
        <w:pStyle w:val="ListParagraph"/>
        <w:numPr>
          <w:ilvl w:val="0"/>
          <w:numId w:val="7"/>
        </w:numPr>
        <w:jc w:val="both"/>
        <w:rPr>
          <w:rFonts w:asciiTheme="minorEastAsia" w:hAnsiTheme="minorEastAsia" w:cstheme="minorEastAsia"/>
        </w:rPr>
      </w:pPr>
      <w:r w:rsidRPr="00E049B7">
        <w:rPr>
          <w:rFonts w:asciiTheme="minorEastAsia" w:hAnsiTheme="minorEastAsia" w:cstheme="minorEastAsia" w:hint="eastAsia"/>
        </w:rPr>
        <w:t>Firstly, I used refactoring technique ‘extract method’ to extract out different method from the monolithic block of code.</w:t>
      </w:r>
    </w:p>
    <w:p w14:paraId="632A7461" w14:textId="76B41D1A" w:rsidR="00E22D65" w:rsidRPr="00E049B7" w:rsidRDefault="00E22D65" w:rsidP="00E22D65">
      <w:pPr>
        <w:pStyle w:val="ListParagraph"/>
        <w:numPr>
          <w:ilvl w:val="0"/>
          <w:numId w:val="7"/>
        </w:numPr>
        <w:jc w:val="both"/>
        <w:rPr>
          <w:rFonts w:asciiTheme="minorEastAsia" w:hAnsiTheme="minorEastAsia" w:cstheme="minorEastAsia"/>
        </w:rPr>
      </w:pPr>
      <w:r>
        <w:rPr>
          <w:rFonts w:asciiTheme="minorEastAsia" w:hAnsiTheme="minorEastAsia" w:cstheme="minorEastAsia"/>
        </w:rPr>
        <w:t xml:space="preserve">As </w:t>
      </w:r>
      <w:r w:rsidR="00C143F5">
        <w:rPr>
          <w:rFonts w:asciiTheme="minorEastAsia" w:hAnsiTheme="minorEastAsia" w:cstheme="minorEastAsia"/>
        </w:rPr>
        <w:t xml:space="preserve">a </w:t>
      </w:r>
      <w:r w:rsidRPr="00C143F5">
        <w:rPr>
          <w:rFonts w:asciiTheme="minorEastAsia" w:hAnsiTheme="minorEastAsia" w:cstheme="minorEastAsia"/>
          <w:noProof/>
        </w:rPr>
        <w:t>result</w:t>
      </w:r>
      <w:r w:rsidRPr="00E049B7">
        <w:rPr>
          <w:rFonts w:asciiTheme="minorEastAsia" w:hAnsiTheme="minorEastAsia" w:cstheme="minorEastAsia" w:hint="eastAsia"/>
        </w:rPr>
        <w:t xml:space="preserve"> of the refactoring, I ended up five methods, each method responsible for performing a single task.</w:t>
      </w:r>
    </w:p>
    <w:p w14:paraId="6EBF9A1C" w14:textId="44AF7E09" w:rsidR="00E22D65" w:rsidRPr="00E049B7" w:rsidRDefault="00E22D65" w:rsidP="00E22D65">
      <w:pPr>
        <w:pStyle w:val="ListParagraph"/>
        <w:numPr>
          <w:ilvl w:val="0"/>
          <w:numId w:val="7"/>
        </w:numPr>
        <w:jc w:val="both"/>
        <w:rPr>
          <w:rFonts w:asciiTheme="minorEastAsia" w:hAnsiTheme="minorEastAsia" w:cstheme="minorEastAsia"/>
        </w:rPr>
      </w:pPr>
      <w:r w:rsidRPr="00E049B7">
        <w:rPr>
          <w:rFonts w:asciiTheme="minorEastAsia" w:hAnsiTheme="minorEastAsia" w:cstheme="minorEastAsia" w:hint="eastAsia"/>
        </w:rPr>
        <w:t xml:space="preserve">I used </w:t>
      </w:r>
      <w:r w:rsidR="00C143F5">
        <w:rPr>
          <w:rFonts w:asciiTheme="minorEastAsia" w:hAnsiTheme="minorEastAsia" w:cstheme="minorEastAsia"/>
        </w:rPr>
        <w:t xml:space="preserve">the </w:t>
      </w:r>
      <w:r w:rsidRPr="00C143F5">
        <w:rPr>
          <w:rFonts w:asciiTheme="minorEastAsia" w:hAnsiTheme="minorEastAsia" w:cstheme="minorEastAsia" w:hint="eastAsia"/>
          <w:noProof/>
        </w:rPr>
        <w:t>Factory</w:t>
      </w:r>
      <w:r w:rsidRPr="00E049B7">
        <w:rPr>
          <w:rFonts w:asciiTheme="minorEastAsia" w:hAnsiTheme="minorEastAsia" w:cstheme="minorEastAsia" w:hint="eastAsia"/>
        </w:rPr>
        <w:t xml:space="preserve"> Method design pattern to put the common method into an Abstract </w:t>
      </w:r>
      <w:r>
        <w:rPr>
          <w:rFonts w:asciiTheme="minorEastAsia" w:hAnsiTheme="minorEastAsia" w:cstheme="minorEastAsia"/>
        </w:rPr>
        <w:t xml:space="preserve">base </w:t>
      </w:r>
      <w:r w:rsidRPr="00E049B7">
        <w:rPr>
          <w:rFonts w:asciiTheme="minorEastAsia" w:hAnsiTheme="minorEastAsia" w:cstheme="minorEastAsia" w:hint="eastAsia"/>
        </w:rPr>
        <w:t xml:space="preserve">class and other </w:t>
      </w:r>
      <w:r w:rsidRPr="00C143F5">
        <w:rPr>
          <w:rFonts w:asciiTheme="minorEastAsia" w:hAnsiTheme="minorEastAsia" w:cstheme="minorEastAsia" w:hint="eastAsia"/>
          <w:noProof/>
        </w:rPr>
        <w:t>methods</w:t>
      </w:r>
      <w:r w:rsidRPr="00E049B7">
        <w:rPr>
          <w:rFonts w:asciiTheme="minorEastAsia" w:hAnsiTheme="minorEastAsia" w:cstheme="minorEastAsia" w:hint="eastAsia"/>
        </w:rPr>
        <w:t xml:space="preserve"> that used </w:t>
      </w:r>
      <w:r w:rsidR="00BC6D0A" w:rsidRPr="00E049B7">
        <w:rPr>
          <w:rFonts w:asciiTheme="minorEastAsia" w:hAnsiTheme="minorEastAsia" w:cstheme="minorEastAsia"/>
        </w:rPr>
        <w:t xml:space="preserve">these </w:t>
      </w:r>
      <w:r w:rsidR="00BC6D0A" w:rsidRPr="00C143F5">
        <w:rPr>
          <w:rFonts w:asciiTheme="minorEastAsia" w:hAnsiTheme="minorEastAsia" w:cstheme="minorEastAsia"/>
          <w:noProof/>
        </w:rPr>
        <w:t>common</w:t>
      </w:r>
      <w:r w:rsidR="00BC6D0A" w:rsidRPr="00E049B7">
        <w:rPr>
          <w:rFonts w:asciiTheme="minorEastAsia" w:hAnsiTheme="minorEastAsia" w:cstheme="minorEastAsia"/>
        </w:rPr>
        <w:t xml:space="preserve"> methods</w:t>
      </w:r>
      <w:r w:rsidRPr="00E049B7">
        <w:rPr>
          <w:rFonts w:asciiTheme="minorEastAsia" w:hAnsiTheme="minorEastAsia" w:cstheme="minorEastAsia" w:hint="eastAsia"/>
        </w:rPr>
        <w:t xml:space="preserve"> in the subclasses.</w:t>
      </w:r>
    </w:p>
    <w:p w14:paraId="17937243" w14:textId="2CB25155" w:rsidR="00BC6D0A" w:rsidRPr="00BC6D0A" w:rsidRDefault="00E22D65" w:rsidP="00BC6D0A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line="240" w:lineRule="auto"/>
        <w:jc w:val="both"/>
        <w:rPr>
          <w:rFonts w:asciiTheme="minorEastAsia" w:hAnsiTheme="minorEastAsia" w:cstheme="minorEastAsia"/>
        </w:rPr>
      </w:pPr>
      <w:r w:rsidRPr="00E049B7">
        <w:rPr>
          <w:rFonts w:asciiTheme="minorEastAsia" w:hAnsiTheme="minorEastAsia" w:cstheme="minorEastAsia" w:hint="eastAsia"/>
        </w:rPr>
        <w:t xml:space="preserve">All the five individual </w:t>
      </w:r>
      <w:r w:rsidRPr="00C143F5">
        <w:rPr>
          <w:rFonts w:asciiTheme="minorEastAsia" w:hAnsiTheme="minorEastAsia" w:cstheme="minorEastAsia" w:hint="eastAsia"/>
          <w:noProof/>
        </w:rPr>
        <w:t>method</w:t>
      </w:r>
      <w:r w:rsidR="00C143F5">
        <w:rPr>
          <w:rFonts w:asciiTheme="minorEastAsia" w:hAnsiTheme="minorEastAsia" w:cstheme="minorEastAsia"/>
          <w:noProof/>
        </w:rPr>
        <w:t>s</w:t>
      </w:r>
      <w:r w:rsidRPr="00E049B7">
        <w:rPr>
          <w:rFonts w:asciiTheme="minorEastAsia" w:hAnsiTheme="minorEastAsia" w:cstheme="minorEastAsia" w:hint="eastAsia"/>
        </w:rPr>
        <w:t xml:space="preserve"> </w:t>
      </w:r>
      <w:r w:rsidRPr="00C143F5">
        <w:rPr>
          <w:rFonts w:asciiTheme="minorEastAsia" w:hAnsiTheme="minorEastAsia" w:cstheme="minorEastAsia" w:hint="eastAsia"/>
          <w:noProof/>
        </w:rPr>
        <w:t>were encapsulated</w:t>
      </w:r>
      <w:r w:rsidRPr="00E049B7">
        <w:rPr>
          <w:rFonts w:asciiTheme="minorEastAsia" w:hAnsiTheme="minorEastAsia" w:cstheme="minorEastAsia" w:hint="eastAsia"/>
        </w:rPr>
        <w:t xml:space="preserve"> into classes</w:t>
      </w:r>
      <w:r w:rsidR="00C143F5">
        <w:rPr>
          <w:rFonts w:asciiTheme="minorEastAsia" w:hAnsiTheme="minorEastAsia" w:cstheme="minorEastAsia"/>
        </w:rPr>
        <w:t>,</w:t>
      </w:r>
      <w:r w:rsidRPr="00E049B7">
        <w:rPr>
          <w:rFonts w:asciiTheme="minorEastAsia" w:hAnsiTheme="minorEastAsia" w:cstheme="minorEastAsia" w:hint="eastAsia"/>
        </w:rPr>
        <w:t xml:space="preserve"> </w:t>
      </w:r>
      <w:r w:rsidRPr="00C143F5">
        <w:rPr>
          <w:rFonts w:asciiTheme="minorEastAsia" w:hAnsiTheme="minorEastAsia" w:cstheme="minorEastAsia" w:hint="eastAsia"/>
          <w:noProof/>
        </w:rPr>
        <w:t>and</w:t>
      </w:r>
      <w:r w:rsidRPr="00E049B7">
        <w:rPr>
          <w:rFonts w:asciiTheme="minorEastAsia" w:hAnsiTheme="minorEastAsia" w:cstheme="minorEastAsia" w:hint="eastAsia"/>
        </w:rPr>
        <w:t xml:space="preserve"> because of this encapsulation, I ended up with three objects whose only responsibilities </w:t>
      </w:r>
      <w:r>
        <w:rPr>
          <w:rFonts w:asciiTheme="minorEastAsia" w:hAnsiTheme="minorEastAsia" w:cstheme="minorEastAsia"/>
        </w:rPr>
        <w:t>was to</w:t>
      </w:r>
      <w:r w:rsidRPr="00E049B7">
        <w:rPr>
          <w:rFonts w:asciiTheme="minorEastAsia" w:hAnsiTheme="minorEastAsia" w:cstheme="minorEastAsia" w:hint="eastAsia"/>
        </w:rPr>
        <w:t xml:space="preserve"> creat</w:t>
      </w:r>
      <w:r>
        <w:rPr>
          <w:rFonts w:asciiTheme="minorEastAsia" w:hAnsiTheme="minorEastAsia" w:cstheme="minorEastAsia" w:hint="eastAsia"/>
        </w:rPr>
        <w:t>e</w:t>
      </w:r>
      <w:r w:rsidRPr="00E049B7">
        <w:rPr>
          <w:rFonts w:asciiTheme="minorEastAsia" w:hAnsiTheme="minorEastAsia" w:cstheme="minorEastAsia" w:hint="eastAsia"/>
        </w:rPr>
        <w:t xml:space="preserve"> the Interpreter object </w:t>
      </w:r>
      <w:r w:rsidR="00C143F5">
        <w:rPr>
          <w:rFonts w:asciiTheme="minorEastAsia" w:hAnsiTheme="minorEastAsia" w:cstheme="minorEastAsia"/>
          <w:noProof/>
        </w:rPr>
        <w:t>differentl</w:t>
      </w:r>
      <w:r w:rsidRPr="00C143F5">
        <w:rPr>
          <w:rFonts w:asciiTheme="minorEastAsia" w:hAnsiTheme="minorEastAsia" w:cstheme="minorEastAsia" w:hint="eastAsia"/>
          <w:noProof/>
        </w:rPr>
        <w:t>y</w:t>
      </w:r>
      <w:r>
        <w:rPr>
          <w:rFonts w:asciiTheme="minorEastAsia" w:hAnsiTheme="minorEastAsia" w:cstheme="minorEastAsia"/>
        </w:rPr>
        <w:t xml:space="preserve"> based on the input provided by the user</w:t>
      </w:r>
      <w:r w:rsidRPr="00E049B7">
        <w:rPr>
          <w:rFonts w:asciiTheme="minorEastAsia" w:hAnsiTheme="minorEastAsia" w:cstheme="minorEastAsia" w:hint="eastAsia"/>
        </w:rPr>
        <w:t>.</w:t>
      </w:r>
    </w:p>
    <w:p w14:paraId="27EBA974" w14:textId="00FFB752" w:rsidR="00D3445F" w:rsidRDefault="00D3445F" w:rsidP="00350722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FA4703">
        <w:rPr>
          <w:color w:val="auto"/>
        </w:rPr>
        <w:t>Effectiveness:</w:t>
      </w:r>
    </w:p>
    <w:p w14:paraId="6D2868AD" w14:textId="115E9D95" w:rsidR="006457A1" w:rsidRDefault="00795380" w:rsidP="00D41140">
      <w:pPr>
        <w:pStyle w:val="ListParagraph"/>
        <w:numPr>
          <w:ilvl w:val="0"/>
          <w:numId w:val="47"/>
        </w:numPr>
      </w:pPr>
      <w:r>
        <w:t>By applying the Factory Method design pattern</w:t>
      </w:r>
      <w:r w:rsidR="007A10F9">
        <w:t>, I have been able to achieve the Single Responsibility for my class and the client code that uses these classes.</w:t>
      </w:r>
    </w:p>
    <w:p w14:paraId="75D020F0" w14:textId="77777777" w:rsidR="00FC0CEA" w:rsidRDefault="00FC0CEA" w:rsidP="00FC0CEA">
      <w:pPr>
        <w:pStyle w:val="ListParagraph"/>
      </w:pPr>
    </w:p>
    <w:p w14:paraId="72F3F2D4" w14:textId="3FC1C7F1" w:rsidR="00FC0CEA" w:rsidRDefault="007A10F9" w:rsidP="00D41140">
      <w:pPr>
        <w:pStyle w:val="ListParagraph"/>
        <w:numPr>
          <w:ilvl w:val="0"/>
          <w:numId w:val="47"/>
        </w:numPr>
      </w:pPr>
      <w:r>
        <w:t>First, the client code is only responsible for selecting an Interpreter Factory based on the parameters provided by the user.</w:t>
      </w:r>
    </w:p>
    <w:p w14:paraId="450F31BD" w14:textId="77777777" w:rsidR="00FC0CEA" w:rsidRDefault="00FC0CEA" w:rsidP="00FC0CEA">
      <w:pPr>
        <w:pStyle w:val="ListParagraph"/>
      </w:pPr>
    </w:p>
    <w:p w14:paraId="4BC9CD21" w14:textId="775FE352" w:rsidR="006E3CB1" w:rsidRPr="006457A1" w:rsidRDefault="00FC0CEA" w:rsidP="00D41140">
      <w:pPr>
        <w:pStyle w:val="ListParagraph"/>
        <w:numPr>
          <w:ilvl w:val="0"/>
          <w:numId w:val="47"/>
        </w:numPr>
      </w:pPr>
      <w:r>
        <w:t xml:space="preserve">Second, </w:t>
      </w:r>
      <w:r w:rsidR="007A10F9">
        <w:t xml:space="preserve">Each Individual Factory has only one </w:t>
      </w:r>
      <w:r w:rsidR="007A10F9" w:rsidRPr="00C143F5">
        <w:rPr>
          <w:noProof/>
        </w:rPr>
        <w:t>respons</w:t>
      </w:r>
      <w:r w:rsidR="00C143F5">
        <w:rPr>
          <w:noProof/>
        </w:rPr>
        <w:t>ibility,</w:t>
      </w:r>
      <w:r w:rsidR="007A10F9">
        <w:t xml:space="preserve"> to create the Interpreter object based on the parameters provided by</w:t>
      </w:r>
      <w:r w:rsidR="006E3CB1">
        <w:t xml:space="preserve"> the</w:t>
      </w:r>
      <w:r w:rsidR="007A10F9">
        <w:t xml:space="preserve"> user.</w:t>
      </w:r>
    </w:p>
    <w:p w14:paraId="25360B11" w14:textId="77777777" w:rsidR="0003013B" w:rsidRDefault="0003013B">
      <w:pPr>
        <w:rPr>
          <w:rFonts w:asciiTheme="majorHAnsi" w:eastAsiaTheme="majorEastAsia" w:hAnsiTheme="majorHAnsi" w:cstheme="majorBidi"/>
          <w:b/>
          <w:sz w:val="32"/>
          <w:szCs w:val="32"/>
        </w:rPr>
      </w:pPr>
      <w:r>
        <w:rPr>
          <w:b/>
        </w:rPr>
        <w:br w:type="page"/>
      </w:r>
    </w:p>
    <w:p w14:paraId="16D09BBD" w14:textId="40DBA074" w:rsidR="00D3445F" w:rsidRPr="008C629B" w:rsidRDefault="00394911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>
        <w:rPr>
          <w:b/>
          <w:color w:val="auto"/>
        </w:rPr>
        <w:lastRenderedPageBreak/>
        <w:t>Open Close Principle</w:t>
      </w:r>
    </w:p>
    <w:p w14:paraId="5BF357E8" w14:textId="5D6A40E9" w:rsidR="00D3445F" w:rsidRDefault="00D3445F" w:rsidP="00444622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91231B">
        <w:rPr>
          <w:color w:val="auto"/>
        </w:rPr>
        <w:t>Knowledge Point:</w:t>
      </w:r>
    </w:p>
    <w:p w14:paraId="50492467" w14:textId="6CCEF676" w:rsidR="0000262D" w:rsidRPr="0000262D" w:rsidRDefault="0000262D" w:rsidP="00D41140">
      <w:pPr>
        <w:pStyle w:val="ListParagraph"/>
        <w:numPr>
          <w:ilvl w:val="0"/>
          <w:numId w:val="48"/>
        </w:numPr>
      </w:pPr>
      <w:r w:rsidRPr="0000262D">
        <w:t>“Software modules should be closed for modifications but open for extensions.”</w:t>
      </w:r>
    </w:p>
    <w:p w14:paraId="21804C9B" w14:textId="33FCA4BF" w:rsidR="00D3445F" w:rsidRDefault="00D3445F" w:rsidP="0002121A">
      <w:pPr>
        <w:pStyle w:val="Heading2"/>
        <w:numPr>
          <w:ilvl w:val="1"/>
          <w:numId w:val="1"/>
        </w:numPr>
        <w:rPr>
          <w:color w:val="auto"/>
        </w:rPr>
      </w:pPr>
      <w:r w:rsidRPr="00FA4703">
        <w:rPr>
          <w:color w:val="auto"/>
        </w:rPr>
        <w:t>Problem:</w:t>
      </w:r>
    </w:p>
    <w:p w14:paraId="4A18E8CA" w14:textId="108102EB" w:rsidR="00C45D4F" w:rsidRDefault="00C45D4F" w:rsidP="00D41140">
      <w:pPr>
        <w:pStyle w:val="ListParagraph"/>
        <w:numPr>
          <w:ilvl w:val="0"/>
          <w:numId w:val="46"/>
        </w:numPr>
      </w:pPr>
      <w:r>
        <w:t xml:space="preserve">A monolithic approach of instantiating the Interpreter class in </w:t>
      </w:r>
      <w:r w:rsidR="00C143F5">
        <w:t xml:space="preserve">the </w:t>
      </w:r>
      <w:r w:rsidRPr="00C143F5">
        <w:rPr>
          <w:noProof/>
        </w:rPr>
        <w:t>main</w:t>
      </w:r>
      <w:r>
        <w:t xml:space="preserve"> method.</w:t>
      </w:r>
    </w:p>
    <w:p w14:paraId="38A7662C" w14:textId="77777777" w:rsidR="00C45D4F" w:rsidRDefault="00C45D4F" w:rsidP="00D41140">
      <w:pPr>
        <w:pStyle w:val="ListParagraph"/>
        <w:numPr>
          <w:ilvl w:val="1"/>
          <w:numId w:val="46"/>
        </w:numPr>
      </w:pPr>
      <w:r>
        <w:t>Location of code:</w:t>
      </w:r>
    </w:p>
    <w:p w14:paraId="09078931" w14:textId="77777777" w:rsidR="00C45D4F" w:rsidRDefault="00C45D4F" w:rsidP="00D41140">
      <w:pPr>
        <w:pStyle w:val="ListParagraph"/>
        <w:numPr>
          <w:ilvl w:val="2"/>
          <w:numId w:val="46"/>
        </w:numPr>
      </w:pPr>
      <w:r>
        <w:t xml:space="preserve">Folder Name: </w:t>
      </w:r>
      <w:proofErr w:type="spellStart"/>
      <w:r>
        <w:t>PythonInterpreter</w:t>
      </w:r>
      <w:proofErr w:type="spellEnd"/>
      <w:r>
        <w:t>.</w:t>
      </w:r>
    </w:p>
    <w:p w14:paraId="0126E32A" w14:textId="77777777" w:rsidR="00C45D4F" w:rsidRDefault="00C45D4F" w:rsidP="00D41140">
      <w:pPr>
        <w:pStyle w:val="ListParagraph"/>
        <w:numPr>
          <w:ilvl w:val="2"/>
          <w:numId w:val="46"/>
        </w:numPr>
      </w:pPr>
      <w:r>
        <w:t>File Name: main.py</w:t>
      </w:r>
    </w:p>
    <w:p w14:paraId="7E490548" w14:textId="325512B8" w:rsidR="00444622" w:rsidRDefault="00C45D4F" w:rsidP="00D41140">
      <w:pPr>
        <w:pStyle w:val="ListParagraph"/>
        <w:numPr>
          <w:ilvl w:val="2"/>
          <w:numId w:val="48"/>
        </w:numPr>
      </w:pPr>
      <w:r>
        <w:t>Lines: 176 – 201</w:t>
      </w:r>
    </w:p>
    <w:p w14:paraId="04BBF63D" w14:textId="2C115E43" w:rsidR="000237D9" w:rsidRDefault="000237D9" w:rsidP="00D41140">
      <w:pPr>
        <w:pStyle w:val="ListParagraph"/>
        <w:numPr>
          <w:ilvl w:val="0"/>
          <w:numId w:val="48"/>
        </w:numPr>
      </w:pPr>
      <w:r>
        <w:t xml:space="preserve">Every time a new </w:t>
      </w:r>
      <w:r w:rsidR="00460182">
        <w:t xml:space="preserve">requirement </w:t>
      </w:r>
      <w:r w:rsidR="00460182" w:rsidRPr="00C143F5">
        <w:rPr>
          <w:noProof/>
        </w:rPr>
        <w:t>is introduced</w:t>
      </w:r>
      <w:r w:rsidR="00460182">
        <w:t xml:space="preserve">, I must add another if – else statement to accomplish the </w:t>
      </w:r>
      <w:r w:rsidR="00460182" w:rsidRPr="00C143F5">
        <w:rPr>
          <w:noProof/>
        </w:rPr>
        <w:t>requirement</w:t>
      </w:r>
      <w:r w:rsidR="00460182">
        <w:t>.</w:t>
      </w:r>
    </w:p>
    <w:p w14:paraId="3DF08C1D" w14:textId="2184A3A2" w:rsidR="00460182" w:rsidRDefault="00460182" w:rsidP="00D41140">
      <w:pPr>
        <w:pStyle w:val="ListParagraph"/>
        <w:numPr>
          <w:ilvl w:val="0"/>
          <w:numId w:val="48"/>
        </w:numPr>
      </w:pPr>
      <w:r>
        <w:t xml:space="preserve">Violation of the Open Close Principle, as this block of </w:t>
      </w:r>
      <w:r w:rsidRPr="00C143F5">
        <w:rPr>
          <w:noProof/>
        </w:rPr>
        <w:t>code</w:t>
      </w:r>
      <w:r w:rsidR="00C143F5">
        <w:rPr>
          <w:noProof/>
        </w:rPr>
        <w:t>,</w:t>
      </w:r>
      <w:r>
        <w:t xml:space="preserve"> is modified and not extended. </w:t>
      </w:r>
    </w:p>
    <w:p w14:paraId="52078A4F" w14:textId="419EE1BF" w:rsidR="00D3445F" w:rsidRDefault="00D3445F" w:rsidP="007146EC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FA4703">
        <w:rPr>
          <w:color w:val="auto"/>
        </w:rPr>
        <w:t>Solution:</w:t>
      </w:r>
    </w:p>
    <w:p w14:paraId="07472F56" w14:textId="5213332D" w:rsidR="007146EC" w:rsidRDefault="00520342" w:rsidP="00D41140">
      <w:pPr>
        <w:pStyle w:val="ListParagraph"/>
        <w:numPr>
          <w:ilvl w:val="0"/>
          <w:numId w:val="49"/>
        </w:numPr>
      </w:pPr>
      <w:bookmarkStart w:id="27" w:name="_Hlk529966808"/>
      <w:r>
        <w:t xml:space="preserve">Define an abstract class </w:t>
      </w:r>
      <w:proofErr w:type="spellStart"/>
      <w:r>
        <w:t>InterpreterCreator</w:t>
      </w:r>
      <w:proofErr w:type="spellEnd"/>
      <w:r>
        <w:t xml:space="preserve"> and define an </w:t>
      </w:r>
      <w:r w:rsidRPr="00C143F5">
        <w:rPr>
          <w:noProof/>
        </w:rPr>
        <w:t>abst</w:t>
      </w:r>
      <w:r w:rsidR="00C143F5">
        <w:rPr>
          <w:noProof/>
        </w:rPr>
        <w:t>r</w:t>
      </w:r>
      <w:r w:rsidRPr="00C143F5">
        <w:rPr>
          <w:noProof/>
        </w:rPr>
        <w:t>act</w:t>
      </w:r>
      <w:r>
        <w:t xml:space="preserve"> method </w:t>
      </w:r>
      <w:proofErr w:type="spellStart"/>
      <w:r>
        <w:t>create_interpreter</w:t>
      </w:r>
      <w:proofErr w:type="spellEnd"/>
      <w:r>
        <w:t>.</w:t>
      </w:r>
    </w:p>
    <w:p w14:paraId="364D8231" w14:textId="20E96AAE" w:rsidR="00520342" w:rsidRDefault="00520342" w:rsidP="00D41140">
      <w:pPr>
        <w:pStyle w:val="ListParagraph"/>
        <w:numPr>
          <w:ilvl w:val="0"/>
          <w:numId w:val="49"/>
        </w:numPr>
      </w:pPr>
      <w:r>
        <w:t xml:space="preserve">Define three class </w:t>
      </w:r>
      <w:proofErr w:type="spellStart"/>
      <w:r>
        <w:t>DefaultInterpreterCreator</w:t>
      </w:r>
      <w:proofErr w:type="spellEnd"/>
      <w:r>
        <w:t xml:space="preserve">, </w:t>
      </w:r>
      <w:proofErr w:type="spellStart"/>
      <w:r>
        <w:t>OutputPathInterpreterCreator</w:t>
      </w:r>
      <w:proofErr w:type="spellEnd"/>
      <w:r>
        <w:t xml:space="preserve"> and </w:t>
      </w:r>
      <w:proofErr w:type="spellStart"/>
      <w:r>
        <w:t>DatabaseInterpreterCreator</w:t>
      </w:r>
      <w:proofErr w:type="spellEnd"/>
      <w:r>
        <w:t xml:space="preserve"> that inherit from the </w:t>
      </w:r>
      <w:proofErr w:type="spellStart"/>
      <w:r>
        <w:t>InterpreterCreator</w:t>
      </w:r>
      <w:proofErr w:type="spellEnd"/>
      <w:r>
        <w:t xml:space="preserve"> class and override the </w:t>
      </w:r>
      <w:proofErr w:type="spellStart"/>
      <w:r>
        <w:t>create_interperter</w:t>
      </w:r>
      <w:proofErr w:type="spellEnd"/>
      <w:r>
        <w:t xml:space="preserve"> method.</w:t>
      </w:r>
    </w:p>
    <w:p w14:paraId="35AE5E7E" w14:textId="02FB1771" w:rsidR="00520342" w:rsidRDefault="00520342" w:rsidP="00D41140">
      <w:pPr>
        <w:pStyle w:val="ListParagraph"/>
        <w:numPr>
          <w:ilvl w:val="0"/>
          <w:numId w:val="49"/>
        </w:numPr>
      </w:pPr>
      <w:r>
        <w:t xml:space="preserve">Client code </w:t>
      </w:r>
      <w:r w:rsidRPr="00C143F5">
        <w:rPr>
          <w:noProof/>
        </w:rPr>
        <w:t>create</w:t>
      </w:r>
      <w:r w:rsidR="00C143F5">
        <w:rPr>
          <w:noProof/>
        </w:rPr>
        <w:t>s</w:t>
      </w:r>
      <w:r>
        <w:t xml:space="preserve"> an instance of </w:t>
      </w:r>
      <w:proofErr w:type="spellStart"/>
      <w:r>
        <w:t>InterpreterCreator</w:t>
      </w:r>
      <w:proofErr w:type="spellEnd"/>
      <w:r>
        <w:t xml:space="preserve"> factory based on the parameters provided by the user.</w:t>
      </w:r>
    </w:p>
    <w:p w14:paraId="66AC802D" w14:textId="2607C9CF" w:rsidR="00520342" w:rsidRDefault="00C143F5" w:rsidP="00D41140">
      <w:pPr>
        <w:pStyle w:val="ListParagraph"/>
        <w:numPr>
          <w:ilvl w:val="0"/>
          <w:numId w:val="49"/>
        </w:numPr>
      </w:pPr>
      <w:r>
        <w:rPr>
          <w:noProof/>
        </w:rPr>
        <w:t>The c</w:t>
      </w:r>
      <w:r w:rsidR="00520342" w:rsidRPr="00C143F5">
        <w:rPr>
          <w:noProof/>
        </w:rPr>
        <w:t>lient</w:t>
      </w:r>
      <w:r w:rsidR="00520342">
        <w:t xml:space="preserve"> code </w:t>
      </w:r>
      <w:r w:rsidR="00520342" w:rsidRPr="00C143F5">
        <w:rPr>
          <w:noProof/>
        </w:rPr>
        <w:t>call</w:t>
      </w:r>
      <w:r>
        <w:rPr>
          <w:noProof/>
        </w:rPr>
        <w:t>s</w:t>
      </w:r>
      <w:r w:rsidR="00520342">
        <w:t xml:space="preserve"> the </w:t>
      </w:r>
      <w:proofErr w:type="spellStart"/>
      <w:r w:rsidR="00520342">
        <w:t>create_interpreter</w:t>
      </w:r>
      <w:proofErr w:type="spellEnd"/>
      <w:r w:rsidR="00520342">
        <w:t xml:space="preserve"> method on the </w:t>
      </w:r>
      <w:proofErr w:type="spellStart"/>
      <w:r w:rsidR="00520342">
        <w:t>InterpreterCreator</w:t>
      </w:r>
      <w:proofErr w:type="spellEnd"/>
      <w:r w:rsidR="00520342">
        <w:t xml:space="preserve"> factory and passes the parameters provided by the user</w:t>
      </w:r>
      <w:r w:rsidR="00CF19C5">
        <w:t>.</w:t>
      </w:r>
    </w:p>
    <w:p w14:paraId="1DF9E4F0" w14:textId="3CE2D66A" w:rsidR="00CF19C5" w:rsidRDefault="00CF19C5" w:rsidP="00D41140">
      <w:pPr>
        <w:pStyle w:val="ListParagraph"/>
        <w:numPr>
          <w:ilvl w:val="0"/>
          <w:numId w:val="49"/>
        </w:numPr>
      </w:pPr>
      <w:r>
        <w:t xml:space="preserve">If all the parameters are </w:t>
      </w:r>
      <w:r w:rsidRPr="00C143F5">
        <w:rPr>
          <w:noProof/>
        </w:rPr>
        <w:t>valid</w:t>
      </w:r>
      <w:r w:rsidR="00C143F5">
        <w:rPr>
          <w:noProof/>
        </w:rPr>
        <w:t>,</w:t>
      </w:r>
      <w:r>
        <w:t xml:space="preserve"> the </w:t>
      </w:r>
      <w:proofErr w:type="spellStart"/>
      <w:r>
        <w:t>InterpreterCreator</w:t>
      </w:r>
      <w:proofErr w:type="spellEnd"/>
      <w:r>
        <w:t xml:space="preserve"> factory </w:t>
      </w:r>
      <w:r w:rsidRPr="00C143F5">
        <w:rPr>
          <w:noProof/>
        </w:rPr>
        <w:t>return</w:t>
      </w:r>
      <w:r w:rsidR="00C143F5">
        <w:rPr>
          <w:noProof/>
        </w:rPr>
        <w:t>s</w:t>
      </w:r>
      <w:r>
        <w:t xml:space="preserve"> an instance of the Interpreter class.</w:t>
      </w:r>
    </w:p>
    <w:p w14:paraId="55E930E3" w14:textId="5DC6C7D3" w:rsidR="00CF19C5" w:rsidRPr="007146EC" w:rsidRDefault="00CF19C5" w:rsidP="00D41140">
      <w:pPr>
        <w:pStyle w:val="ListParagraph"/>
        <w:numPr>
          <w:ilvl w:val="0"/>
          <w:numId w:val="49"/>
        </w:numPr>
      </w:pPr>
      <w:r>
        <w:t>Client code uses the instance of the Interpreter class.</w:t>
      </w:r>
    </w:p>
    <w:bookmarkEnd w:id="27"/>
    <w:p w14:paraId="0651D4CA" w14:textId="3D6B78C9" w:rsidR="00D3445F" w:rsidRDefault="00D3445F" w:rsidP="00C72EDA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FA4703">
        <w:rPr>
          <w:color w:val="auto"/>
        </w:rPr>
        <w:t>Effectiveness:</w:t>
      </w:r>
    </w:p>
    <w:p w14:paraId="264F4CF5" w14:textId="0C7269A6" w:rsidR="00206280" w:rsidRDefault="0007381F" w:rsidP="00D41140">
      <w:pPr>
        <w:pStyle w:val="ListParagraph"/>
        <w:numPr>
          <w:ilvl w:val="0"/>
          <w:numId w:val="46"/>
        </w:numPr>
      </w:pPr>
      <w:r>
        <w:t xml:space="preserve">The factory method pattern follows the Open-Closed principle. The </w:t>
      </w:r>
      <w:proofErr w:type="spellStart"/>
      <w:r>
        <w:t>InterpreterCreator</w:t>
      </w:r>
      <w:proofErr w:type="spellEnd"/>
      <w:r>
        <w:t xml:space="preserve"> </w:t>
      </w:r>
      <w:r w:rsidRPr="00C143F5">
        <w:rPr>
          <w:noProof/>
        </w:rPr>
        <w:t>is closed</w:t>
      </w:r>
      <w:r>
        <w:t xml:space="preserve"> for modification</w:t>
      </w:r>
      <w:r w:rsidR="00C143F5">
        <w:t>,</w:t>
      </w:r>
      <w:r>
        <w:t xml:space="preserve"> </w:t>
      </w:r>
      <w:r w:rsidRPr="00C143F5">
        <w:rPr>
          <w:noProof/>
        </w:rPr>
        <w:t>but</w:t>
      </w:r>
      <w:r>
        <w:t xml:space="preserve"> the class </w:t>
      </w:r>
      <w:r w:rsidRPr="00C143F5">
        <w:rPr>
          <w:noProof/>
        </w:rPr>
        <w:t>is extended</w:t>
      </w:r>
      <w:r>
        <w:t xml:space="preserve"> by creating three concrete factories.</w:t>
      </w:r>
    </w:p>
    <w:p w14:paraId="67396D40" w14:textId="77777777" w:rsidR="00CF4F52" w:rsidRDefault="00CF4F52" w:rsidP="0073206B">
      <w:pPr>
        <w:pStyle w:val="ListParagraph"/>
      </w:pPr>
    </w:p>
    <w:p w14:paraId="51072E01" w14:textId="089A46F7" w:rsidR="00206280" w:rsidRDefault="00206280" w:rsidP="00D41140">
      <w:pPr>
        <w:pStyle w:val="ListParagraph"/>
        <w:numPr>
          <w:ilvl w:val="0"/>
          <w:numId w:val="46"/>
        </w:numPr>
      </w:pPr>
      <w:r>
        <w:t xml:space="preserve">If I </w:t>
      </w:r>
      <w:r w:rsidRPr="00C143F5">
        <w:rPr>
          <w:noProof/>
        </w:rPr>
        <w:t>want</w:t>
      </w:r>
      <w:r>
        <w:t xml:space="preserve"> to add a new way of instantiating the Interpreter class, then I must subclass the </w:t>
      </w:r>
      <w:proofErr w:type="spellStart"/>
      <w:r>
        <w:t>InterpreterCreator</w:t>
      </w:r>
      <w:proofErr w:type="spellEnd"/>
      <w:r>
        <w:t xml:space="preserve"> class to instantiate the Interpreter class.</w:t>
      </w:r>
    </w:p>
    <w:p w14:paraId="314E6DEA" w14:textId="77777777" w:rsidR="00B849E9" w:rsidRDefault="00B849E9" w:rsidP="00B849E9">
      <w:pPr>
        <w:pStyle w:val="ListParagraph"/>
      </w:pPr>
    </w:p>
    <w:p w14:paraId="6E6C6281" w14:textId="77777777" w:rsidR="00B849E9" w:rsidRDefault="0007381F" w:rsidP="00D41140">
      <w:pPr>
        <w:pStyle w:val="ListParagraph"/>
        <w:numPr>
          <w:ilvl w:val="0"/>
          <w:numId w:val="46"/>
        </w:numPr>
      </w:pPr>
      <w:r>
        <w:t>If the factory method</w:t>
      </w:r>
      <w:r w:rsidR="00B849E9">
        <w:t xml:space="preserve"> </w:t>
      </w:r>
      <w:proofErr w:type="spellStart"/>
      <w:proofErr w:type="gramStart"/>
      <w:r w:rsidR="00B849E9">
        <w:t>create</w:t>
      </w:r>
      <w:proofErr w:type="gramEnd"/>
      <w:r w:rsidR="00B849E9">
        <w:t>_interpreter</w:t>
      </w:r>
      <w:proofErr w:type="spellEnd"/>
      <w:r>
        <w:t xml:space="preserve"> needs to support multiple </w:t>
      </w:r>
      <w:r w:rsidR="00B849E9">
        <w:t>Interpreter</w:t>
      </w:r>
      <w:r>
        <w:t xml:space="preserve"> types, then the factory method must accept a parameter to decide which concrete </w:t>
      </w:r>
      <w:r w:rsidR="00B849E9">
        <w:t>Interpreter</w:t>
      </w:r>
      <w:r>
        <w:t xml:space="preserve"> object to create.</w:t>
      </w:r>
    </w:p>
    <w:p w14:paraId="4F0BEBFE" w14:textId="77777777" w:rsidR="00B849E9" w:rsidRDefault="00B849E9" w:rsidP="00B849E9">
      <w:pPr>
        <w:pStyle w:val="ListParagraph"/>
      </w:pPr>
    </w:p>
    <w:p w14:paraId="08F2D7AD" w14:textId="77777777" w:rsidR="0003013B" w:rsidRDefault="0003013B">
      <w:pPr>
        <w:rPr>
          <w:rFonts w:asciiTheme="majorHAnsi" w:eastAsiaTheme="majorEastAsia" w:hAnsiTheme="majorHAnsi" w:cstheme="majorBidi"/>
          <w:b/>
          <w:sz w:val="32"/>
          <w:szCs w:val="32"/>
        </w:rPr>
      </w:pPr>
      <w:r>
        <w:rPr>
          <w:b/>
        </w:rPr>
        <w:br w:type="page"/>
      </w:r>
    </w:p>
    <w:p w14:paraId="0C5D05EE" w14:textId="18AC25CB" w:rsidR="00D3445F" w:rsidRPr="008C629B" w:rsidRDefault="000F7747" w:rsidP="0002121A">
      <w:pPr>
        <w:pStyle w:val="Heading1"/>
        <w:numPr>
          <w:ilvl w:val="0"/>
          <w:numId w:val="1"/>
        </w:numPr>
        <w:rPr>
          <w:b/>
          <w:color w:val="auto"/>
        </w:rPr>
      </w:pPr>
      <w:bookmarkStart w:id="28" w:name="_Hlk529957764"/>
      <w:proofErr w:type="spellStart"/>
      <w:r w:rsidRPr="00B55676">
        <w:rPr>
          <w:b/>
          <w:color w:val="auto"/>
        </w:rPr>
        <w:lastRenderedPageBreak/>
        <w:t>Liskov</w:t>
      </w:r>
      <w:proofErr w:type="spellEnd"/>
      <w:r w:rsidRPr="00B55676">
        <w:rPr>
          <w:b/>
          <w:color w:val="auto"/>
        </w:rPr>
        <w:t xml:space="preserve"> Substitution Principle</w:t>
      </w:r>
    </w:p>
    <w:bookmarkEnd w:id="28"/>
    <w:p w14:paraId="08D7DCA3" w14:textId="4FB14907" w:rsidR="00D31F7D" w:rsidRPr="00D31F7D" w:rsidRDefault="00D3445F" w:rsidP="00D31F7D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91231B">
        <w:rPr>
          <w:color w:val="auto"/>
        </w:rPr>
        <w:t>Knowledge Point:</w:t>
      </w:r>
    </w:p>
    <w:p w14:paraId="61DECD9D" w14:textId="3E83A951" w:rsidR="00D31F7D" w:rsidRPr="00D31F7D" w:rsidRDefault="00D31F7D" w:rsidP="00F66D0B">
      <w:pPr>
        <w:jc w:val="both"/>
      </w:pPr>
      <w:r w:rsidRPr="00D31F7D">
        <w:t>•</w:t>
      </w:r>
      <w:r w:rsidRPr="00D31F7D">
        <w:tab/>
        <w:t>“Subclasses should be substitutable for base classes.”</w:t>
      </w:r>
    </w:p>
    <w:p w14:paraId="44F18E61" w14:textId="4B7D2AB0" w:rsidR="00D3445F" w:rsidRDefault="00D3445F" w:rsidP="00F66D0B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Problem:</w:t>
      </w:r>
    </w:p>
    <w:p w14:paraId="5411251B" w14:textId="5FB55378" w:rsidR="00154ADE" w:rsidRDefault="00154ADE" w:rsidP="00F66D0B">
      <w:pPr>
        <w:pStyle w:val="ListParagraph"/>
        <w:numPr>
          <w:ilvl w:val="0"/>
          <w:numId w:val="15"/>
        </w:numPr>
        <w:jc w:val="both"/>
      </w:pPr>
      <w:r>
        <w:t>In my assignment two, I have Shelve object serialis</w:t>
      </w:r>
      <w:r w:rsidRPr="000B7978">
        <w:t>ation</w:t>
      </w:r>
      <w:r>
        <w:t xml:space="preserve"> technology to store and retrieve the serialised objects</w:t>
      </w:r>
      <w:r w:rsidR="002251E8">
        <w:t>,</w:t>
      </w:r>
      <w:r>
        <w:t xml:space="preserve"> </w:t>
      </w:r>
      <w:r w:rsidRPr="002251E8">
        <w:rPr>
          <w:noProof/>
        </w:rPr>
        <w:t>and</w:t>
      </w:r>
      <w:r>
        <w:t xml:space="preserve"> I wanted to add additional Pickle Object serialisation technology.</w:t>
      </w:r>
    </w:p>
    <w:p w14:paraId="5342B422" w14:textId="77777777" w:rsidR="00603935" w:rsidRDefault="00603935" w:rsidP="00F66D0B">
      <w:pPr>
        <w:pStyle w:val="ListParagraph"/>
        <w:numPr>
          <w:ilvl w:val="0"/>
          <w:numId w:val="12"/>
        </w:numPr>
        <w:jc w:val="both"/>
      </w:pPr>
      <w:r>
        <w:t>Location of code:</w:t>
      </w:r>
    </w:p>
    <w:p w14:paraId="4105519F" w14:textId="77777777" w:rsidR="00603935" w:rsidRDefault="00603935" w:rsidP="00F66D0B">
      <w:pPr>
        <w:pStyle w:val="ListParagraph"/>
        <w:numPr>
          <w:ilvl w:val="1"/>
          <w:numId w:val="12"/>
        </w:numPr>
        <w:jc w:val="both"/>
      </w:pPr>
      <w:r>
        <w:t xml:space="preserve">Folder: </w:t>
      </w:r>
      <w:proofErr w:type="spellStart"/>
      <w:r>
        <w:t>PythonInterpreter</w:t>
      </w:r>
      <w:proofErr w:type="spellEnd"/>
      <w:r>
        <w:t>/</w:t>
      </w:r>
      <w:proofErr w:type="spellStart"/>
      <w:r>
        <w:t>object_store</w:t>
      </w:r>
      <w:proofErr w:type="spellEnd"/>
    </w:p>
    <w:p w14:paraId="04190F5E" w14:textId="77777777" w:rsidR="00603935" w:rsidRDefault="00603935" w:rsidP="00F66D0B">
      <w:pPr>
        <w:pStyle w:val="ListParagraph"/>
        <w:numPr>
          <w:ilvl w:val="1"/>
          <w:numId w:val="12"/>
        </w:numPr>
        <w:jc w:val="both"/>
      </w:pPr>
      <w:r>
        <w:t>File Name: Storage.py</w:t>
      </w:r>
    </w:p>
    <w:p w14:paraId="75C067C2" w14:textId="2BC1228E" w:rsidR="00603935" w:rsidRDefault="00603935" w:rsidP="00F66D0B">
      <w:pPr>
        <w:pStyle w:val="ListParagraph"/>
        <w:numPr>
          <w:ilvl w:val="1"/>
          <w:numId w:val="12"/>
        </w:numPr>
        <w:jc w:val="both"/>
      </w:pPr>
      <w:r>
        <w:t xml:space="preserve">Lines: 5 – 29 </w:t>
      </w:r>
    </w:p>
    <w:p w14:paraId="30C9658F" w14:textId="7DB4A059" w:rsidR="00154ADE" w:rsidRDefault="00154ADE" w:rsidP="00F66D0B">
      <w:pPr>
        <w:pStyle w:val="ListParagraph"/>
        <w:numPr>
          <w:ilvl w:val="0"/>
          <w:numId w:val="15"/>
        </w:numPr>
        <w:jc w:val="both"/>
      </w:pPr>
      <w:r w:rsidRPr="002251E8">
        <w:rPr>
          <w:noProof/>
        </w:rPr>
        <w:t>Currently</w:t>
      </w:r>
      <w:r w:rsidR="002251E8">
        <w:rPr>
          <w:noProof/>
        </w:rPr>
        <w:t>,</w:t>
      </w:r>
      <w:r>
        <w:t xml:space="preserve"> I have a class called Storage which uses Shelve technology</w:t>
      </w:r>
      <w:r w:rsidR="002251E8">
        <w:t>,</w:t>
      </w:r>
      <w:r>
        <w:t xml:space="preserve"> </w:t>
      </w:r>
      <w:r w:rsidRPr="002251E8">
        <w:rPr>
          <w:noProof/>
        </w:rPr>
        <w:t>and</w:t>
      </w:r>
      <w:r>
        <w:t xml:space="preserve"> the object that </w:t>
      </w:r>
      <w:r w:rsidRPr="002251E8">
        <w:rPr>
          <w:noProof/>
        </w:rPr>
        <w:t>is created</w:t>
      </w:r>
      <w:r>
        <w:t xml:space="preserve"> from the Storage class is type “Storage”.</w:t>
      </w:r>
    </w:p>
    <w:p w14:paraId="3949F63E" w14:textId="2EBA556C" w:rsidR="00154ADE" w:rsidRDefault="00154ADE" w:rsidP="00F66D0B">
      <w:pPr>
        <w:pStyle w:val="ListParagraph"/>
        <w:numPr>
          <w:ilvl w:val="0"/>
          <w:numId w:val="15"/>
        </w:numPr>
        <w:jc w:val="both"/>
      </w:pPr>
      <w:r>
        <w:t xml:space="preserve">If I create another class say </w:t>
      </w:r>
      <w:proofErr w:type="spellStart"/>
      <w:r>
        <w:t>PickleStorage</w:t>
      </w:r>
      <w:proofErr w:type="spellEnd"/>
      <w:r>
        <w:t xml:space="preserve"> and make this class use the Pickle technology, the object that </w:t>
      </w:r>
      <w:r w:rsidRPr="00817BF0">
        <w:rPr>
          <w:noProof/>
        </w:rPr>
        <w:t>is created</w:t>
      </w:r>
      <w:r>
        <w:t xml:space="preserve"> from this class would have </w:t>
      </w:r>
      <w:r w:rsidR="002251E8">
        <w:t xml:space="preserve">the </w:t>
      </w:r>
      <w:r w:rsidRPr="002251E8">
        <w:rPr>
          <w:noProof/>
        </w:rPr>
        <w:t>type</w:t>
      </w:r>
      <w:r>
        <w:t xml:space="preserve"> of “</w:t>
      </w:r>
      <w:proofErr w:type="spellStart"/>
      <w:r>
        <w:t>PickleStorage</w:t>
      </w:r>
      <w:proofErr w:type="spellEnd"/>
      <w:r>
        <w:t>”.</w:t>
      </w:r>
    </w:p>
    <w:p w14:paraId="634BE799" w14:textId="6F1C96CA" w:rsidR="00D31F7D" w:rsidRPr="00D31F7D" w:rsidRDefault="00154ADE" w:rsidP="00F66D0B">
      <w:pPr>
        <w:pStyle w:val="ListParagraph"/>
        <w:numPr>
          <w:ilvl w:val="0"/>
          <w:numId w:val="15"/>
        </w:numPr>
        <w:jc w:val="both"/>
      </w:pPr>
      <w:r>
        <w:t xml:space="preserve">Now I have two </w:t>
      </w:r>
      <w:r w:rsidRPr="002251E8">
        <w:rPr>
          <w:noProof/>
        </w:rPr>
        <w:t>object</w:t>
      </w:r>
      <w:r w:rsidR="002251E8">
        <w:rPr>
          <w:noProof/>
        </w:rPr>
        <w:t>s</w:t>
      </w:r>
      <w:r>
        <w:t xml:space="preserve"> one is type “Storage”, and another is type “</w:t>
      </w:r>
      <w:proofErr w:type="spellStart"/>
      <w:r>
        <w:t>PickleStorage</w:t>
      </w:r>
      <w:proofErr w:type="spellEnd"/>
      <w:r>
        <w:t xml:space="preserve">”. </w:t>
      </w:r>
      <w:r w:rsidRPr="002251E8">
        <w:rPr>
          <w:noProof/>
        </w:rPr>
        <w:t>This</w:t>
      </w:r>
      <w:r>
        <w:t xml:space="preserve"> means that these objects are not interchangeable thus, violation of the </w:t>
      </w:r>
      <w:proofErr w:type="spellStart"/>
      <w:r w:rsidRPr="00154ADE">
        <w:t>Liskov</w:t>
      </w:r>
      <w:proofErr w:type="spellEnd"/>
      <w:r w:rsidRPr="00154ADE">
        <w:t xml:space="preserve"> Substitution Principle</w:t>
      </w:r>
      <w:r>
        <w:t>.</w:t>
      </w:r>
    </w:p>
    <w:p w14:paraId="01EFF470" w14:textId="2B575D4E" w:rsidR="00D3445F" w:rsidRDefault="00D3445F" w:rsidP="00F66D0B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Solution:</w:t>
      </w:r>
    </w:p>
    <w:p w14:paraId="51A34A42" w14:textId="7B835C34" w:rsidR="00C1482B" w:rsidRDefault="00C1482B" w:rsidP="00D41140">
      <w:pPr>
        <w:pStyle w:val="ListParagraph"/>
        <w:numPr>
          <w:ilvl w:val="0"/>
          <w:numId w:val="50"/>
        </w:numPr>
        <w:jc w:val="both"/>
      </w:pPr>
      <w:r>
        <w:t xml:space="preserve">Define </w:t>
      </w:r>
      <w:r w:rsidR="002251E8">
        <w:t xml:space="preserve">an </w:t>
      </w:r>
      <w:r w:rsidRPr="002251E8">
        <w:rPr>
          <w:noProof/>
        </w:rPr>
        <w:t>abstract</w:t>
      </w:r>
      <w:r w:rsidRPr="00C1482B">
        <w:t xml:space="preserve"> base class called Storage</w:t>
      </w:r>
      <w:r>
        <w:t xml:space="preserve">. </w:t>
      </w:r>
      <w:r w:rsidRPr="00C1482B">
        <w:t>This base class includ</w:t>
      </w:r>
      <w:r w:rsidR="002251E8">
        <w:t>es</w:t>
      </w:r>
      <w:r w:rsidRPr="00C1482B">
        <w:t xml:space="preserve"> common functionalities required by its subclass and </w:t>
      </w:r>
      <w:r w:rsidR="002251E8" w:rsidRPr="002251E8">
        <w:rPr>
          <w:noProof/>
        </w:rPr>
        <w:t>t</w:t>
      </w:r>
      <w:r w:rsidR="002251E8">
        <w:rPr>
          <w:noProof/>
        </w:rPr>
        <w:t xml:space="preserve">he </w:t>
      </w:r>
      <w:r w:rsidRPr="002251E8">
        <w:rPr>
          <w:noProof/>
        </w:rPr>
        <w:t>abstract</w:t>
      </w:r>
      <w:r w:rsidRPr="00C1482B">
        <w:t xml:space="preserve"> operations</w:t>
      </w:r>
      <w:r>
        <w:t>.</w:t>
      </w:r>
    </w:p>
    <w:p w14:paraId="17709879" w14:textId="77777777" w:rsidR="00F66D0B" w:rsidRDefault="00F66D0B" w:rsidP="00F66D0B">
      <w:pPr>
        <w:pStyle w:val="ListParagraph"/>
        <w:jc w:val="both"/>
      </w:pPr>
    </w:p>
    <w:p w14:paraId="1A3CDAEF" w14:textId="6E78939F" w:rsidR="00F66D0B" w:rsidRDefault="00C1482B" w:rsidP="00D41140">
      <w:pPr>
        <w:pStyle w:val="ListParagraph"/>
        <w:numPr>
          <w:ilvl w:val="0"/>
          <w:numId w:val="50"/>
        </w:numPr>
        <w:jc w:val="both"/>
      </w:pPr>
      <w:r>
        <w:t xml:space="preserve">Define </w:t>
      </w:r>
      <w:r w:rsidRPr="00C1482B">
        <w:t xml:space="preserve">two classes </w:t>
      </w:r>
      <w:bookmarkStart w:id="29" w:name="_Hlk529958210"/>
      <w:proofErr w:type="spellStart"/>
      <w:r w:rsidRPr="00C1482B">
        <w:t>PickleStorage</w:t>
      </w:r>
      <w:proofErr w:type="spellEnd"/>
      <w:r w:rsidRPr="00C1482B">
        <w:t xml:space="preserve"> and </w:t>
      </w:r>
      <w:proofErr w:type="spellStart"/>
      <w:r w:rsidRPr="00C1482B">
        <w:t>ShevelStorage</w:t>
      </w:r>
      <w:bookmarkEnd w:id="29"/>
      <w:proofErr w:type="spellEnd"/>
      <w:r w:rsidRPr="00C1482B">
        <w:t xml:space="preserve">. Both the </w:t>
      </w:r>
      <w:r w:rsidRPr="00817BF0">
        <w:rPr>
          <w:noProof/>
        </w:rPr>
        <w:t>classes</w:t>
      </w:r>
      <w:r w:rsidRPr="00C1482B">
        <w:t xml:space="preserve"> are the subclasses of the base class Storage</w:t>
      </w:r>
      <w:r w:rsidR="00817BF0">
        <w:t>,</w:t>
      </w:r>
      <w:r w:rsidRPr="00C1482B">
        <w:t xml:space="preserve"> </w:t>
      </w:r>
      <w:r w:rsidRPr="00817BF0">
        <w:rPr>
          <w:noProof/>
        </w:rPr>
        <w:t>and</w:t>
      </w:r>
      <w:r w:rsidRPr="00C1482B">
        <w:t xml:space="preserve"> both </w:t>
      </w:r>
      <w:r w:rsidRPr="00817BF0">
        <w:rPr>
          <w:noProof/>
        </w:rPr>
        <w:t>classes</w:t>
      </w:r>
      <w:r w:rsidRPr="00C1482B">
        <w:t xml:space="preserve"> provide</w:t>
      </w:r>
      <w:r>
        <w:t xml:space="preserve"> different</w:t>
      </w:r>
      <w:r w:rsidRPr="00C1482B">
        <w:t xml:space="preserve"> implementation</w:t>
      </w:r>
      <w:r>
        <w:t>s</w:t>
      </w:r>
      <w:r w:rsidRPr="00C1482B">
        <w:t xml:space="preserve"> for the abstract methods defined in the base class.</w:t>
      </w:r>
    </w:p>
    <w:p w14:paraId="031A124E" w14:textId="77777777" w:rsidR="00F66D0B" w:rsidRDefault="00F66D0B" w:rsidP="00F66D0B">
      <w:pPr>
        <w:pStyle w:val="ListParagraph"/>
        <w:jc w:val="both"/>
      </w:pPr>
    </w:p>
    <w:p w14:paraId="79828200" w14:textId="702BCC0C" w:rsidR="00F66D0B" w:rsidRPr="00C1482B" w:rsidRDefault="00F66D0B" w:rsidP="00D41140">
      <w:pPr>
        <w:pStyle w:val="ListParagraph"/>
        <w:numPr>
          <w:ilvl w:val="0"/>
          <w:numId w:val="50"/>
        </w:numPr>
        <w:jc w:val="both"/>
      </w:pPr>
      <w:r>
        <w:t xml:space="preserve">By making </w:t>
      </w:r>
      <w:bookmarkStart w:id="30" w:name="_Hlk529958261"/>
      <w:proofErr w:type="spellStart"/>
      <w:r w:rsidRPr="00F66D0B">
        <w:t>PickleStorage</w:t>
      </w:r>
      <w:proofErr w:type="spellEnd"/>
      <w:r w:rsidRPr="00F66D0B">
        <w:t xml:space="preserve"> and </w:t>
      </w:r>
      <w:proofErr w:type="spellStart"/>
      <w:r w:rsidRPr="00F66D0B">
        <w:t>ShevelStorage</w:t>
      </w:r>
      <w:bookmarkEnd w:id="30"/>
      <w:proofErr w:type="spellEnd"/>
      <w:r>
        <w:t xml:space="preserve"> subclasses of the Storage class both </w:t>
      </w:r>
      <w:proofErr w:type="spellStart"/>
      <w:r w:rsidRPr="00F66D0B">
        <w:t>PickleStorage</w:t>
      </w:r>
      <w:proofErr w:type="spellEnd"/>
      <w:r w:rsidRPr="00F66D0B">
        <w:t xml:space="preserve"> and </w:t>
      </w:r>
      <w:proofErr w:type="spellStart"/>
      <w:r w:rsidRPr="00F66D0B">
        <w:t>ShevelStorage</w:t>
      </w:r>
      <w:proofErr w:type="spellEnd"/>
      <w:r>
        <w:t xml:space="preserve"> have the type of Storage, thus making them Interchangeable at runtime. </w:t>
      </w:r>
    </w:p>
    <w:p w14:paraId="6D810DF4" w14:textId="2A8D2987" w:rsidR="00D3445F" w:rsidRDefault="00D3445F" w:rsidP="00C77AB0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FA4703">
        <w:rPr>
          <w:color w:val="auto"/>
        </w:rPr>
        <w:t>Effectiveness:</w:t>
      </w:r>
    </w:p>
    <w:p w14:paraId="047EDFA9" w14:textId="0CC8F8E1" w:rsidR="006976A0" w:rsidRDefault="006976A0" w:rsidP="00D41140">
      <w:pPr>
        <w:pStyle w:val="ListParagraph"/>
        <w:numPr>
          <w:ilvl w:val="0"/>
          <w:numId w:val="51"/>
        </w:numPr>
      </w:pPr>
      <w:r>
        <w:t xml:space="preserve">The </w:t>
      </w:r>
      <w:r w:rsidR="00817BF0">
        <w:rPr>
          <w:noProof/>
        </w:rPr>
        <w:t>solution mentioned above</w:t>
      </w:r>
      <w:r>
        <w:t xml:space="preserve"> </w:t>
      </w:r>
      <w:r w:rsidRPr="00817BF0">
        <w:rPr>
          <w:noProof/>
        </w:rPr>
        <w:t>was based</w:t>
      </w:r>
      <w:r>
        <w:t xml:space="preserve"> on the Template Method design pattern</w:t>
      </w:r>
      <w:r w:rsidR="0075008A">
        <w:t>.</w:t>
      </w:r>
    </w:p>
    <w:p w14:paraId="51AADE4A" w14:textId="77777777" w:rsidR="006306D5" w:rsidRDefault="006306D5" w:rsidP="006306D5">
      <w:pPr>
        <w:pStyle w:val="ListParagraph"/>
      </w:pPr>
    </w:p>
    <w:p w14:paraId="57DDFDF3" w14:textId="25BD4AC2" w:rsidR="0075008A" w:rsidRDefault="0075008A" w:rsidP="00D41140">
      <w:pPr>
        <w:pStyle w:val="ListParagraph"/>
        <w:numPr>
          <w:ilvl w:val="0"/>
          <w:numId w:val="51"/>
        </w:numPr>
      </w:pPr>
      <w:r>
        <w:t xml:space="preserve">If we look at the knowledge point </w:t>
      </w:r>
      <w:r w:rsidRPr="00D31F7D">
        <w:t>“Subclasses should be substitutable for base classes.”</w:t>
      </w:r>
      <w:r>
        <w:t xml:space="preserve"> The Template Method pattern has been able to provide </w:t>
      </w:r>
      <w:r w:rsidRPr="00817BF0">
        <w:rPr>
          <w:noProof/>
        </w:rPr>
        <w:t>that</w:t>
      </w:r>
      <w:r>
        <w:t xml:space="preserve"> functionality as </w:t>
      </w:r>
      <w:proofErr w:type="spellStart"/>
      <w:r w:rsidRPr="0075008A">
        <w:t>PickleStorage</w:t>
      </w:r>
      <w:proofErr w:type="spellEnd"/>
      <w:r w:rsidRPr="0075008A">
        <w:t xml:space="preserve"> and </w:t>
      </w:r>
      <w:proofErr w:type="spellStart"/>
      <w:r w:rsidRPr="0075008A">
        <w:t>ShelveStorage</w:t>
      </w:r>
      <w:proofErr w:type="spellEnd"/>
      <w:r w:rsidRPr="0075008A">
        <w:t xml:space="preserve"> are subclasses of the Storage class which means both objects are </w:t>
      </w:r>
      <w:r w:rsidR="00817BF0">
        <w:t xml:space="preserve">the </w:t>
      </w:r>
      <w:r w:rsidRPr="00817BF0">
        <w:rPr>
          <w:noProof/>
        </w:rPr>
        <w:t>type of</w:t>
      </w:r>
      <w:r w:rsidRPr="0075008A">
        <w:t xml:space="preserve"> “Storage” and now can be interchanged.</w:t>
      </w:r>
    </w:p>
    <w:p w14:paraId="672AD623" w14:textId="77777777" w:rsidR="006306D5" w:rsidRPr="00EC4CF2" w:rsidRDefault="006306D5" w:rsidP="006306D5">
      <w:pPr>
        <w:pStyle w:val="ListParagraph"/>
        <w:rPr>
          <w:color w:val="000000" w:themeColor="text1"/>
        </w:rPr>
      </w:pPr>
    </w:p>
    <w:p w14:paraId="6B20DF7E" w14:textId="7FC72B85" w:rsidR="006306D5" w:rsidRPr="00EC4CF2" w:rsidRDefault="006306D5" w:rsidP="00D41140">
      <w:pPr>
        <w:pStyle w:val="ListParagraph"/>
        <w:numPr>
          <w:ilvl w:val="0"/>
          <w:numId w:val="51"/>
        </w:numPr>
        <w:rPr>
          <w:color w:val="000000" w:themeColor="text1"/>
        </w:rPr>
      </w:pPr>
      <w:r w:rsidRPr="00EC4CF2">
        <w:rPr>
          <w:color w:val="000000" w:themeColor="text1"/>
        </w:rPr>
        <w:t xml:space="preserve">However, </w:t>
      </w:r>
      <w:r w:rsidR="00817BF0">
        <w:rPr>
          <w:color w:val="000000" w:themeColor="text1"/>
        </w:rPr>
        <w:t xml:space="preserve">the </w:t>
      </w:r>
      <w:r w:rsidRPr="00817BF0">
        <w:rPr>
          <w:noProof/>
          <w:color w:val="000000" w:themeColor="text1"/>
        </w:rPr>
        <w:t>Template</w:t>
      </w:r>
      <w:r w:rsidRPr="00EC4CF2">
        <w:rPr>
          <w:color w:val="000000" w:themeColor="text1"/>
        </w:rPr>
        <w:t xml:space="preserve"> Method may </w:t>
      </w:r>
      <w:r w:rsidR="00EC4CF2" w:rsidRPr="00EC4CF2">
        <w:rPr>
          <w:color w:val="000000" w:themeColor="text1"/>
        </w:rPr>
        <w:t xml:space="preserve">violate </w:t>
      </w:r>
      <w:r w:rsidR="00817BF0">
        <w:rPr>
          <w:color w:val="000000" w:themeColor="text1"/>
        </w:rPr>
        <w:t xml:space="preserve">the </w:t>
      </w:r>
      <w:r w:rsidRPr="00817BF0">
        <w:rPr>
          <w:noProof/>
          <w:color w:val="000000" w:themeColor="text1"/>
        </w:rPr>
        <w:t>Liskov</w:t>
      </w:r>
      <w:r w:rsidRPr="00EC4CF2">
        <w:rPr>
          <w:color w:val="000000" w:themeColor="text1"/>
        </w:rPr>
        <w:t xml:space="preserve"> Substitution Principle while suppressing a default step implementation via </w:t>
      </w:r>
      <w:r w:rsidR="001118FC" w:rsidRPr="00EC4CF2">
        <w:rPr>
          <w:color w:val="000000" w:themeColor="text1"/>
        </w:rPr>
        <w:t xml:space="preserve">the </w:t>
      </w:r>
      <w:r w:rsidRPr="00EC4CF2">
        <w:rPr>
          <w:color w:val="000000" w:themeColor="text1"/>
        </w:rPr>
        <w:t>subclass</w:t>
      </w:r>
      <w:r w:rsidR="001118FC" w:rsidRPr="00EC4CF2">
        <w:rPr>
          <w:color w:val="000000" w:themeColor="text1"/>
        </w:rPr>
        <w:t xml:space="preserve">es </w:t>
      </w:r>
      <w:proofErr w:type="spellStart"/>
      <w:r w:rsidR="001118FC" w:rsidRPr="00EC4CF2">
        <w:rPr>
          <w:color w:val="000000" w:themeColor="text1"/>
        </w:rPr>
        <w:t>PickleStorage</w:t>
      </w:r>
      <w:proofErr w:type="spellEnd"/>
      <w:r w:rsidR="001118FC" w:rsidRPr="00EC4CF2">
        <w:rPr>
          <w:color w:val="000000" w:themeColor="text1"/>
        </w:rPr>
        <w:t xml:space="preserve"> and </w:t>
      </w:r>
      <w:r w:rsidR="001118FC" w:rsidRPr="00817BF0">
        <w:rPr>
          <w:noProof/>
          <w:color w:val="000000" w:themeColor="text1"/>
        </w:rPr>
        <w:t>ShelveStorage</w:t>
      </w:r>
      <w:r w:rsidRPr="00EC4CF2">
        <w:rPr>
          <w:color w:val="000000" w:themeColor="text1"/>
        </w:rPr>
        <w:t>.</w:t>
      </w:r>
    </w:p>
    <w:p w14:paraId="307753C6" w14:textId="26BAF03E" w:rsidR="00DA4569" w:rsidRPr="00DA4569" w:rsidRDefault="0003013B" w:rsidP="00DA4569">
      <w:pPr>
        <w:rPr>
          <w:rFonts w:asciiTheme="majorHAnsi" w:eastAsiaTheme="majorEastAsia" w:hAnsiTheme="majorHAnsi" w:cstheme="majorBidi"/>
          <w:b/>
          <w:sz w:val="32"/>
          <w:szCs w:val="32"/>
        </w:rPr>
      </w:pPr>
      <w:r>
        <w:rPr>
          <w:b/>
        </w:rPr>
        <w:br w:type="page"/>
      </w:r>
    </w:p>
    <w:p w14:paraId="0B013C5D" w14:textId="63CDDAA0" w:rsidR="00D3445F" w:rsidRPr="008C629B" w:rsidRDefault="00DA4569" w:rsidP="0002121A">
      <w:pPr>
        <w:pStyle w:val="Heading1"/>
        <w:numPr>
          <w:ilvl w:val="0"/>
          <w:numId w:val="1"/>
        </w:numPr>
        <w:rPr>
          <w:b/>
          <w:color w:val="auto"/>
        </w:rPr>
      </w:pPr>
      <w:bookmarkStart w:id="31" w:name="_Hlk529961977"/>
      <w:r w:rsidRPr="00B55676">
        <w:rPr>
          <w:b/>
          <w:color w:val="auto"/>
        </w:rPr>
        <w:lastRenderedPageBreak/>
        <w:t>Interface Segregation Principle</w:t>
      </w:r>
      <w:bookmarkEnd w:id="31"/>
    </w:p>
    <w:p w14:paraId="55BFC755" w14:textId="0D5CB630" w:rsidR="00D31F7D" w:rsidRDefault="00D3445F" w:rsidP="00D31F7D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91231B">
        <w:rPr>
          <w:color w:val="auto"/>
        </w:rPr>
        <w:t>Knowledge Point:</w:t>
      </w:r>
    </w:p>
    <w:p w14:paraId="38C60922" w14:textId="624BA1B8" w:rsidR="00036871" w:rsidRPr="00036871" w:rsidRDefault="008950EC" w:rsidP="00036871">
      <w:pPr>
        <w:pStyle w:val="ListParagraph"/>
        <w:numPr>
          <w:ilvl w:val="0"/>
          <w:numId w:val="2"/>
        </w:numPr>
      </w:pPr>
      <w:r>
        <w:t>“</w:t>
      </w:r>
      <w:bookmarkStart w:id="32" w:name="_Hlk529962705"/>
      <w:r w:rsidRPr="001F47F7">
        <w:t>Clients should not be forced to implement interfaces they do not use.</w:t>
      </w:r>
      <w:bookmarkEnd w:id="32"/>
      <w:r>
        <w:t>”</w:t>
      </w:r>
    </w:p>
    <w:p w14:paraId="5666E57C" w14:textId="60BAB03F" w:rsidR="00D31F7D" w:rsidRDefault="00D3445F" w:rsidP="00D31F7D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FA4703">
        <w:rPr>
          <w:color w:val="auto"/>
        </w:rPr>
        <w:t>Problem:</w:t>
      </w:r>
    </w:p>
    <w:p w14:paraId="6D1A4F22" w14:textId="1471B04E" w:rsidR="008950EC" w:rsidRDefault="008950EC" w:rsidP="00D41140">
      <w:pPr>
        <w:pStyle w:val="ListParagraph"/>
        <w:numPr>
          <w:ilvl w:val="0"/>
          <w:numId w:val="46"/>
        </w:numPr>
        <w:jc w:val="both"/>
      </w:pPr>
      <w:r w:rsidRPr="008950EC">
        <w:t xml:space="preserve">I wanted to add additional functionality </w:t>
      </w:r>
      <w:r w:rsidR="00817BF0">
        <w:rPr>
          <w:noProof/>
        </w:rPr>
        <w:t>to</w:t>
      </w:r>
      <w:r w:rsidRPr="008950EC">
        <w:t xml:space="preserve"> my program by adding Pickle storage for object </w:t>
      </w:r>
      <w:r w:rsidRPr="00817BF0">
        <w:rPr>
          <w:noProof/>
        </w:rPr>
        <w:t>seriali</w:t>
      </w:r>
      <w:r w:rsidR="00817BF0">
        <w:rPr>
          <w:noProof/>
        </w:rPr>
        <w:t>s</w:t>
      </w:r>
      <w:r w:rsidRPr="00817BF0">
        <w:rPr>
          <w:noProof/>
        </w:rPr>
        <w:t>ation</w:t>
      </w:r>
      <w:r w:rsidRPr="008950EC">
        <w:t>.</w:t>
      </w:r>
    </w:p>
    <w:p w14:paraId="5A5EBEAF" w14:textId="77777777" w:rsidR="008950EC" w:rsidRDefault="008950EC" w:rsidP="00B4155D">
      <w:pPr>
        <w:pStyle w:val="ListParagraph"/>
        <w:numPr>
          <w:ilvl w:val="0"/>
          <w:numId w:val="9"/>
        </w:numPr>
        <w:jc w:val="both"/>
      </w:pPr>
      <w:r>
        <w:t>Location of code:</w:t>
      </w:r>
    </w:p>
    <w:p w14:paraId="7FC625EC" w14:textId="77777777" w:rsidR="008950EC" w:rsidRDefault="008950EC" w:rsidP="00B4155D">
      <w:pPr>
        <w:pStyle w:val="ListParagraph"/>
        <w:numPr>
          <w:ilvl w:val="1"/>
          <w:numId w:val="9"/>
        </w:numPr>
        <w:jc w:val="both"/>
      </w:pPr>
      <w:r>
        <w:t xml:space="preserve">Folder: </w:t>
      </w:r>
      <w:proofErr w:type="spellStart"/>
      <w:r>
        <w:t>PythonInterpreter</w:t>
      </w:r>
      <w:proofErr w:type="spellEnd"/>
      <w:r>
        <w:t>/</w:t>
      </w:r>
      <w:proofErr w:type="spellStart"/>
      <w:r>
        <w:t>object_store</w:t>
      </w:r>
      <w:proofErr w:type="spellEnd"/>
    </w:p>
    <w:p w14:paraId="6FA9D394" w14:textId="77777777" w:rsidR="008950EC" w:rsidRDefault="008950EC" w:rsidP="00B4155D">
      <w:pPr>
        <w:pStyle w:val="ListParagraph"/>
        <w:numPr>
          <w:ilvl w:val="1"/>
          <w:numId w:val="9"/>
        </w:numPr>
        <w:jc w:val="both"/>
      </w:pPr>
      <w:r>
        <w:t>File Name: Storage.py</w:t>
      </w:r>
    </w:p>
    <w:p w14:paraId="7508406B" w14:textId="3AF073AF" w:rsidR="00B86FFF" w:rsidRDefault="008950EC" w:rsidP="00B4155D">
      <w:pPr>
        <w:pStyle w:val="ListParagraph"/>
        <w:numPr>
          <w:ilvl w:val="1"/>
          <w:numId w:val="9"/>
        </w:numPr>
        <w:jc w:val="both"/>
      </w:pPr>
      <w:r>
        <w:t>Lines: 5 – 29</w:t>
      </w:r>
    </w:p>
    <w:p w14:paraId="12FE3510" w14:textId="052082EB" w:rsidR="00486C15" w:rsidRDefault="00486C15" w:rsidP="00B4155D">
      <w:pPr>
        <w:pStyle w:val="ListParagraph"/>
        <w:numPr>
          <w:ilvl w:val="0"/>
          <w:numId w:val="12"/>
        </w:numPr>
        <w:jc w:val="both"/>
      </w:pPr>
      <w:r>
        <w:t xml:space="preserve">One solution would be by creating a class and let it inherit from </w:t>
      </w:r>
      <w:r w:rsidRPr="00817BF0">
        <w:rPr>
          <w:noProof/>
        </w:rPr>
        <w:t>concrete</w:t>
      </w:r>
      <w:r>
        <w:t xml:space="preserve"> Storage class and override the all the method in the </w:t>
      </w:r>
      <w:r w:rsidRPr="00817BF0">
        <w:rPr>
          <w:noProof/>
        </w:rPr>
        <w:t>superclass</w:t>
      </w:r>
      <w:r>
        <w:t xml:space="preserve"> to provide the functionalities for Pickle object sterilisation.</w:t>
      </w:r>
    </w:p>
    <w:p w14:paraId="3592C2E3" w14:textId="329141AE" w:rsidR="009973B8" w:rsidRPr="00B86FFF" w:rsidRDefault="00486C15" w:rsidP="00B4155D">
      <w:pPr>
        <w:pStyle w:val="ListParagraph"/>
        <w:numPr>
          <w:ilvl w:val="0"/>
          <w:numId w:val="9"/>
        </w:numPr>
        <w:jc w:val="both"/>
      </w:pPr>
      <w:r>
        <w:t xml:space="preserve">While the </w:t>
      </w:r>
      <w:r w:rsidR="00817BF0">
        <w:rPr>
          <w:noProof/>
        </w:rPr>
        <w:t>solution mentioned above</w:t>
      </w:r>
      <w:r>
        <w:t xml:space="preserve"> works,</w:t>
      </w:r>
      <w:r w:rsidR="00107FF8">
        <w:t xml:space="preserve"> as both the class have the same interface,</w:t>
      </w:r>
      <w:r>
        <w:t xml:space="preserve"> but it will make the</w:t>
      </w:r>
      <w:r w:rsidR="00107FF8">
        <w:t xml:space="preserve"> </w:t>
      </w:r>
      <w:r>
        <w:t xml:space="preserve">program hard to maintain, as any changes made to the </w:t>
      </w:r>
      <w:r w:rsidRPr="00817BF0">
        <w:rPr>
          <w:noProof/>
        </w:rPr>
        <w:t>super class</w:t>
      </w:r>
      <w:r>
        <w:t xml:space="preserve"> would affect the subclass.</w:t>
      </w:r>
    </w:p>
    <w:p w14:paraId="78B504C0" w14:textId="3ADECD62" w:rsidR="00D3445F" w:rsidRDefault="00D3445F" w:rsidP="0002121A">
      <w:pPr>
        <w:pStyle w:val="Heading2"/>
        <w:numPr>
          <w:ilvl w:val="1"/>
          <w:numId w:val="1"/>
        </w:numPr>
        <w:rPr>
          <w:color w:val="auto"/>
        </w:rPr>
      </w:pPr>
      <w:r w:rsidRPr="00FA4703">
        <w:rPr>
          <w:color w:val="auto"/>
        </w:rPr>
        <w:t>Solution:</w:t>
      </w:r>
    </w:p>
    <w:p w14:paraId="107A0CB6" w14:textId="2E61724B" w:rsidR="00E52211" w:rsidRDefault="00E52211" w:rsidP="00E52211">
      <w:pPr>
        <w:pStyle w:val="ListParagraph"/>
        <w:numPr>
          <w:ilvl w:val="0"/>
          <w:numId w:val="13"/>
        </w:numPr>
        <w:jc w:val="both"/>
      </w:pPr>
      <w:r>
        <w:t xml:space="preserve">I used </w:t>
      </w:r>
      <w:r w:rsidR="00817BF0">
        <w:t xml:space="preserve">the </w:t>
      </w:r>
      <w:r w:rsidRPr="00817BF0">
        <w:rPr>
          <w:noProof/>
        </w:rPr>
        <w:t>Template</w:t>
      </w:r>
      <w:r w:rsidRPr="008A7EA3">
        <w:t xml:space="preserve"> Method Design pattern to implement the solution.</w:t>
      </w:r>
    </w:p>
    <w:p w14:paraId="1FE70D49" w14:textId="77777777" w:rsidR="00E52211" w:rsidRPr="00E52211" w:rsidRDefault="00E52211" w:rsidP="00E52211">
      <w:pPr>
        <w:pStyle w:val="ListParagraph"/>
        <w:jc w:val="both"/>
      </w:pPr>
    </w:p>
    <w:p w14:paraId="360A8DD0" w14:textId="6F294332" w:rsidR="00177FA8" w:rsidRDefault="00BB0AEC" w:rsidP="00D41140">
      <w:pPr>
        <w:pStyle w:val="ListParagraph"/>
        <w:numPr>
          <w:ilvl w:val="0"/>
          <w:numId w:val="50"/>
        </w:numPr>
        <w:jc w:val="both"/>
      </w:pPr>
      <w:r>
        <w:t xml:space="preserve">Define </w:t>
      </w:r>
      <w:r w:rsidR="00817BF0">
        <w:t xml:space="preserve">an </w:t>
      </w:r>
      <w:r w:rsidRPr="00817BF0">
        <w:rPr>
          <w:noProof/>
        </w:rPr>
        <w:t>abstract</w:t>
      </w:r>
      <w:r w:rsidRPr="00C1482B">
        <w:t xml:space="preserve"> base class called Storage</w:t>
      </w:r>
      <w:r>
        <w:t xml:space="preserve">. </w:t>
      </w:r>
      <w:r w:rsidRPr="00C1482B">
        <w:t xml:space="preserve">This base class </w:t>
      </w:r>
      <w:r w:rsidR="00177FA8">
        <w:t xml:space="preserve">defines a </w:t>
      </w:r>
      <w:r w:rsidR="00177FA8" w:rsidRPr="00817BF0">
        <w:rPr>
          <w:noProof/>
        </w:rPr>
        <w:t>common</w:t>
      </w:r>
      <w:r w:rsidR="00177FA8">
        <w:t xml:space="preserve"> interface for its subclasses.</w:t>
      </w:r>
    </w:p>
    <w:p w14:paraId="2F4119A3" w14:textId="77777777" w:rsidR="004267CD" w:rsidRDefault="004267CD" w:rsidP="004267CD">
      <w:pPr>
        <w:pStyle w:val="ListParagraph"/>
        <w:jc w:val="both"/>
      </w:pPr>
    </w:p>
    <w:p w14:paraId="4FD5425D" w14:textId="0CBA2B0E" w:rsidR="004267CD" w:rsidRDefault="00177FA8" w:rsidP="00D41140">
      <w:pPr>
        <w:pStyle w:val="ListParagraph"/>
        <w:numPr>
          <w:ilvl w:val="0"/>
          <w:numId w:val="50"/>
        </w:numPr>
        <w:jc w:val="both"/>
      </w:pPr>
      <w:r>
        <w:t xml:space="preserve">The Interface of the base class include two public method </w:t>
      </w:r>
      <w:proofErr w:type="spellStart"/>
      <w:r>
        <w:t>get_data</w:t>
      </w:r>
      <w:proofErr w:type="spellEnd"/>
      <w:r>
        <w:t xml:space="preserve"> and </w:t>
      </w:r>
      <w:proofErr w:type="spellStart"/>
      <w:r>
        <w:t>get_data</w:t>
      </w:r>
      <w:proofErr w:type="spellEnd"/>
      <w:r>
        <w:t>, one protected method _close and three protected abstract method _o</w:t>
      </w:r>
      <w:r w:rsidR="004267CD">
        <w:t>p</w:t>
      </w:r>
      <w:r>
        <w:t>en, _store, and _</w:t>
      </w:r>
      <w:proofErr w:type="spellStart"/>
      <w:r>
        <w:t>get_data</w:t>
      </w:r>
      <w:proofErr w:type="spellEnd"/>
    </w:p>
    <w:p w14:paraId="5147F029" w14:textId="77777777" w:rsidR="004267CD" w:rsidRDefault="004267CD" w:rsidP="004267CD">
      <w:pPr>
        <w:pStyle w:val="ListParagraph"/>
        <w:jc w:val="both"/>
      </w:pPr>
    </w:p>
    <w:p w14:paraId="1F53AB74" w14:textId="127C4968" w:rsidR="009C67EA" w:rsidRDefault="009A57E0" w:rsidP="00D41140">
      <w:pPr>
        <w:pStyle w:val="ListParagraph"/>
        <w:numPr>
          <w:ilvl w:val="0"/>
          <w:numId w:val="52"/>
        </w:numPr>
      </w:pPr>
      <w:r>
        <w:t xml:space="preserve">Define two class </w:t>
      </w:r>
      <w:proofErr w:type="spellStart"/>
      <w:r>
        <w:t>PickleStorage</w:t>
      </w:r>
      <w:proofErr w:type="spellEnd"/>
      <w:r>
        <w:t xml:space="preserve"> and </w:t>
      </w:r>
      <w:proofErr w:type="spellStart"/>
      <w:r>
        <w:t>ShelveStorage</w:t>
      </w:r>
      <w:proofErr w:type="spellEnd"/>
      <w:r>
        <w:t xml:space="preserve">, both </w:t>
      </w:r>
      <w:r w:rsidR="009C67EA">
        <w:t>classes</w:t>
      </w:r>
      <w:r>
        <w:t xml:space="preserve"> inherit from Storage base class and provide </w:t>
      </w:r>
      <w:r w:rsidR="00817BF0">
        <w:t xml:space="preserve">a </w:t>
      </w:r>
      <w:r w:rsidRPr="00817BF0">
        <w:rPr>
          <w:noProof/>
        </w:rPr>
        <w:t>different</w:t>
      </w:r>
      <w:r>
        <w:t xml:space="preserve"> implementation for the abstract method defined in the Storage base class.</w:t>
      </w:r>
    </w:p>
    <w:p w14:paraId="6318CCED" w14:textId="6B6C60D9" w:rsidR="00FD12AC" w:rsidRPr="00BB0AEC" w:rsidRDefault="00817BF0" w:rsidP="00D41140">
      <w:pPr>
        <w:pStyle w:val="ListParagraph"/>
        <w:numPr>
          <w:ilvl w:val="0"/>
          <w:numId w:val="52"/>
        </w:numPr>
      </w:pPr>
      <w:r>
        <w:rPr>
          <w:noProof/>
        </w:rPr>
        <w:t>The Pickles</w:t>
      </w:r>
      <w:r w:rsidR="00FD12AC" w:rsidRPr="00817BF0">
        <w:rPr>
          <w:noProof/>
        </w:rPr>
        <w:t>torage</w:t>
      </w:r>
      <w:r w:rsidR="00FD12AC">
        <w:t xml:space="preserve"> class has additional methods </w:t>
      </w:r>
      <w:r w:rsidR="00FD12AC" w:rsidRPr="00FD12AC">
        <w:t>_</w:t>
      </w:r>
      <w:proofErr w:type="spellStart"/>
      <w:r w:rsidR="00FD12AC" w:rsidRPr="00FD12AC">
        <w:t>append_to_existing</w:t>
      </w:r>
      <w:proofErr w:type="spellEnd"/>
      <w:r w:rsidR="00FD12AC">
        <w:t xml:space="preserve">, </w:t>
      </w:r>
      <w:r w:rsidR="00FD12AC" w:rsidRPr="00FD12AC">
        <w:t>_</w:t>
      </w:r>
      <w:proofErr w:type="spellStart"/>
      <w:r w:rsidR="00FD12AC" w:rsidRPr="00FD12AC">
        <w:t>store_new_</w:t>
      </w:r>
      <w:proofErr w:type="gramStart"/>
      <w:r w:rsidR="00FD12AC" w:rsidRPr="00FD12AC">
        <w:t>data</w:t>
      </w:r>
      <w:proofErr w:type="spellEnd"/>
      <w:r w:rsidR="00FD12AC" w:rsidRPr="00FD12AC">
        <w:t xml:space="preserve"> </w:t>
      </w:r>
      <w:r w:rsidR="00FD12AC">
        <w:t xml:space="preserve"> and</w:t>
      </w:r>
      <w:proofErr w:type="gramEnd"/>
      <w:r w:rsidR="00FD12AC">
        <w:t xml:space="preserve"> </w:t>
      </w:r>
      <w:r w:rsidR="00FD12AC" w:rsidRPr="00FD12AC">
        <w:t>_</w:t>
      </w:r>
      <w:proofErr w:type="spellStart"/>
      <w:r w:rsidR="00FD12AC" w:rsidRPr="00FD12AC">
        <w:t>storage_is_empty</w:t>
      </w:r>
      <w:proofErr w:type="spellEnd"/>
      <w:r w:rsidR="00A023A8">
        <w:t xml:space="preserve"> to achieve the functionality required for storing and retrieving using Pickle technology. </w:t>
      </w:r>
    </w:p>
    <w:p w14:paraId="53843FDF" w14:textId="5D12796C" w:rsidR="00D3445F" w:rsidRDefault="00D3445F" w:rsidP="00E723E2">
      <w:pPr>
        <w:pStyle w:val="Heading2"/>
        <w:numPr>
          <w:ilvl w:val="1"/>
          <w:numId w:val="1"/>
        </w:numPr>
        <w:spacing w:after="240"/>
        <w:rPr>
          <w:color w:val="auto"/>
        </w:rPr>
      </w:pPr>
      <w:r w:rsidRPr="00FA4703">
        <w:rPr>
          <w:color w:val="auto"/>
        </w:rPr>
        <w:t>Effectiveness:</w:t>
      </w:r>
    </w:p>
    <w:p w14:paraId="222775ED" w14:textId="41C04551" w:rsidR="004E3B27" w:rsidRDefault="00FD12AC" w:rsidP="00D41140">
      <w:pPr>
        <w:pStyle w:val="ListParagraph"/>
        <w:numPr>
          <w:ilvl w:val="0"/>
          <w:numId w:val="52"/>
        </w:numPr>
      </w:pPr>
      <w:r>
        <w:t xml:space="preserve">From the </w:t>
      </w:r>
      <w:r w:rsidRPr="00817BF0">
        <w:rPr>
          <w:noProof/>
        </w:rPr>
        <w:t>above</w:t>
      </w:r>
      <w:r w:rsidR="00817BF0">
        <w:rPr>
          <w:noProof/>
        </w:rPr>
        <w:t>-</w:t>
      </w:r>
      <w:r w:rsidRPr="00817BF0">
        <w:rPr>
          <w:noProof/>
        </w:rPr>
        <w:t>implemented</w:t>
      </w:r>
      <w:r>
        <w:t xml:space="preserve"> </w:t>
      </w:r>
      <w:r w:rsidR="004E3B27">
        <w:t>solution,</w:t>
      </w:r>
      <w:r>
        <w:t xml:space="preserve"> we can see </w:t>
      </w:r>
      <w:r w:rsidRPr="00817BF0">
        <w:rPr>
          <w:noProof/>
        </w:rPr>
        <w:t>that</w:t>
      </w:r>
      <w:r>
        <w:t xml:space="preserve"> by applying the Template Method pattern I was able to achieve the </w:t>
      </w:r>
      <w:r w:rsidRPr="00FD12AC">
        <w:t>Interface Segregation Principle</w:t>
      </w:r>
      <w:r>
        <w:t xml:space="preserve"> as </w:t>
      </w:r>
      <w:r w:rsidR="004E3B27">
        <w:t xml:space="preserve">both </w:t>
      </w:r>
      <w:proofErr w:type="spellStart"/>
      <w:r w:rsidR="004E3B27">
        <w:t>PickleStorage</w:t>
      </w:r>
      <w:proofErr w:type="spellEnd"/>
      <w:r w:rsidR="00817BF0">
        <w:t>,</w:t>
      </w:r>
      <w:r w:rsidR="004E3B27">
        <w:t xml:space="preserve"> </w:t>
      </w:r>
      <w:r w:rsidR="004E3B27" w:rsidRPr="00817BF0">
        <w:rPr>
          <w:noProof/>
        </w:rPr>
        <w:t>and</w:t>
      </w:r>
      <w:r w:rsidR="004E3B27">
        <w:t xml:space="preserve"> </w:t>
      </w:r>
      <w:proofErr w:type="spellStart"/>
      <w:r w:rsidR="004E3B27">
        <w:t>ShelveStorage</w:t>
      </w:r>
      <w:proofErr w:type="spellEnd"/>
      <w:r w:rsidR="004E3B27">
        <w:t xml:space="preserve"> subclass </w:t>
      </w:r>
      <w:r w:rsidR="004E3B27" w:rsidRPr="00817BF0">
        <w:rPr>
          <w:noProof/>
        </w:rPr>
        <w:t>implemented</w:t>
      </w:r>
      <w:r w:rsidR="004E3B27">
        <w:t xml:space="preserve"> the </w:t>
      </w:r>
      <w:r w:rsidR="004E3B27" w:rsidRPr="00817BF0">
        <w:rPr>
          <w:noProof/>
        </w:rPr>
        <w:t>common</w:t>
      </w:r>
      <w:r w:rsidR="004E3B27">
        <w:t xml:space="preserve"> interface from the Storage class which included all the method used by both the subclasses.</w:t>
      </w:r>
    </w:p>
    <w:p w14:paraId="277DEEB2" w14:textId="77777777" w:rsidR="004E3B27" w:rsidRDefault="004E3B27" w:rsidP="004E3B27">
      <w:pPr>
        <w:pStyle w:val="ListParagraph"/>
      </w:pPr>
    </w:p>
    <w:p w14:paraId="77860AD0" w14:textId="4EBBAF5B" w:rsidR="00356126" w:rsidRDefault="004E3B27" w:rsidP="00D41140">
      <w:pPr>
        <w:pStyle w:val="ListParagraph"/>
        <w:numPr>
          <w:ilvl w:val="0"/>
          <w:numId w:val="52"/>
        </w:numPr>
      </w:pPr>
      <w:r>
        <w:t xml:space="preserve">If I had put the extra three </w:t>
      </w:r>
      <w:r w:rsidR="00356126">
        <w:t xml:space="preserve">defined in the </w:t>
      </w:r>
      <w:proofErr w:type="spellStart"/>
      <w:r w:rsidR="00356126">
        <w:t>PickleStorage</w:t>
      </w:r>
      <w:proofErr w:type="spellEnd"/>
      <w:r w:rsidR="00356126">
        <w:t xml:space="preserve"> class in the base class Storage, then </w:t>
      </w:r>
      <w:proofErr w:type="spellStart"/>
      <w:r w:rsidR="00356126">
        <w:t>ShelveStorage</w:t>
      </w:r>
      <w:proofErr w:type="spellEnd"/>
      <w:r w:rsidR="00356126">
        <w:t xml:space="preserve"> would also </w:t>
      </w:r>
      <w:r w:rsidR="00356126" w:rsidRPr="00817BF0">
        <w:rPr>
          <w:noProof/>
        </w:rPr>
        <w:t>have access to</w:t>
      </w:r>
      <w:r w:rsidR="00356126">
        <w:t xml:space="preserve"> the three-extra method.</w:t>
      </w:r>
    </w:p>
    <w:p w14:paraId="2ACC37D1" w14:textId="77777777" w:rsidR="00356126" w:rsidRDefault="00356126" w:rsidP="00356126">
      <w:pPr>
        <w:pStyle w:val="ListParagraph"/>
      </w:pPr>
    </w:p>
    <w:p w14:paraId="238F4E44" w14:textId="5D7940D3" w:rsidR="00356126" w:rsidRPr="004267CD" w:rsidRDefault="00356126" w:rsidP="00D41140">
      <w:pPr>
        <w:pStyle w:val="ListParagraph"/>
        <w:numPr>
          <w:ilvl w:val="0"/>
          <w:numId w:val="52"/>
        </w:numPr>
      </w:pPr>
      <w:r>
        <w:t xml:space="preserve">The </w:t>
      </w:r>
      <w:r w:rsidR="00817BF0">
        <w:rPr>
          <w:noProof/>
        </w:rPr>
        <w:t>point mentioned above</w:t>
      </w:r>
      <w:r>
        <w:t xml:space="preserve"> violates the </w:t>
      </w:r>
      <w:r w:rsidRPr="00356126">
        <w:t>Interface Segregation Principle</w:t>
      </w:r>
      <w:r>
        <w:t xml:space="preserve"> as </w:t>
      </w:r>
      <w:proofErr w:type="spellStart"/>
      <w:r>
        <w:t>ShelveStorage</w:t>
      </w:r>
      <w:proofErr w:type="spellEnd"/>
      <w:r>
        <w:t xml:space="preserve"> class will </w:t>
      </w:r>
      <w:r w:rsidRPr="00356126">
        <w:t>be forced to implement interfaces they do not use.</w:t>
      </w:r>
    </w:p>
    <w:p w14:paraId="1961BECA" w14:textId="77777777" w:rsidR="0003013B" w:rsidRDefault="0003013B">
      <w:pPr>
        <w:rPr>
          <w:rFonts w:asciiTheme="majorHAnsi" w:eastAsiaTheme="majorEastAsia" w:hAnsiTheme="majorHAnsi" w:cstheme="majorBidi"/>
          <w:b/>
          <w:sz w:val="32"/>
          <w:szCs w:val="32"/>
        </w:rPr>
      </w:pPr>
      <w:r>
        <w:rPr>
          <w:b/>
        </w:rPr>
        <w:br w:type="page"/>
      </w:r>
    </w:p>
    <w:p w14:paraId="13932D40" w14:textId="4FDEFD4A" w:rsidR="00D3445F" w:rsidRPr="00B55676" w:rsidRDefault="00F272F3" w:rsidP="0002121A">
      <w:pPr>
        <w:pStyle w:val="Heading1"/>
        <w:numPr>
          <w:ilvl w:val="0"/>
          <w:numId w:val="1"/>
        </w:numPr>
        <w:rPr>
          <w:b/>
          <w:color w:val="auto"/>
        </w:rPr>
      </w:pPr>
      <w:r w:rsidRPr="00F272F3">
        <w:rPr>
          <w:b/>
          <w:color w:val="auto"/>
        </w:rPr>
        <w:lastRenderedPageBreak/>
        <w:t>Dependency Inversion</w:t>
      </w:r>
    </w:p>
    <w:p w14:paraId="103B9E8F" w14:textId="2ED76607" w:rsidR="00D3445F" w:rsidRDefault="00D3445F" w:rsidP="00E9692E">
      <w:pPr>
        <w:pStyle w:val="Heading2"/>
        <w:numPr>
          <w:ilvl w:val="1"/>
          <w:numId w:val="1"/>
        </w:numPr>
        <w:spacing w:after="240"/>
        <w:jc w:val="both"/>
        <w:rPr>
          <w:color w:val="auto"/>
        </w:rPr>
      </w:pPr>
      <w:r w:rsidRPr="0091231B">
        <w:rPr>
          <w:color w:val="auto"/>
        </w:rPr>
        <w:t>Knowledge Point:</w:t>
      </w:r>
    </w:p>
    <w:p w14:paraId="1871DE6E" w14:textId="2ADCE4C4" w:rsidR="00D34BE7" w:rsidRPr="00D34BE7" w:rsidRDefault="00D34BE7" w:rsidP="00D41140">
      <w:pPr>
        <w:pStyle w:val="ListParagraph"/>
        <w:numPr>
          <w:ilvl w:val="0"/>
          <w:numId w:val="53"/>
        </w:numPr>
        <w:jc w:val="both"/>
      </w:pPr>
      <w:r>
        <w:t>“</w:t>
      </w:r>
      <w:bookmarkStart w:id="33" w:name="_Hlk529964144"/>
      <w:r w:rsidRPr="00817BF0">
        <w:rPr>
          <w:rFonts w:ascii="Segoe UI" w:hAnsi="Segoe UI" w:cs="Segoe UI"/>
          <w:noProof/>
          <w:color w:val="111111"/>
          <w:sz w:val="21"/>
          <w:szCs w:val="21"/>
          <w:shd w:val="clear" w:color="auto" w:fill="FFFFFF"/>
        </w:rPr>
        <w:t>High</w:t>
      </w:r>
      <w:r w:rsidR="00817BF0">
        <w:rPr>
          <w:rFonts w:ascii="Segoe UI" w:hAnsi="Segoe UI" w:cs="Segoe UI"/>
          <w:noProof/>
          <w:color w:val="111111"/>
          <w:sz w:val="21"/>
          <w:szCs w:val="21"/>
          <w:shd w:val="clear" w:color="auto" w:fill="FFFFFF"/>
        </w:rPr>
        <w:t>-</w:t>
      </w:r>
      <w:r w:rsidRPr="00817BF0">
        <w:rPr>
          <w:rFonts w:ascii="Segoe UI" w:hAnsi="Segoe UI" w:cs="Segoe UI"/>
          <w:noProof/>
          <w:color w:val="111111"/>
          <w:sz w:val="21"/>
          <w:szCs w:val="21"/>
          <w:shd w:val="clear" w:color="auto" w:fill="FFFFFF"/>
        </w:rPr>
        <w:t>level</w:t>
      </w:r>
      <w:r w:rsidRPr="00F343E1">
        <w:rPr>
          <w:rFonts w:ascii="Segoe UI" w:hAnsi="Segoe UI" w:cs="Segoe UI"/>
          <w:color w:val="111111"/>
          <w:sz w:val="21"/>
          <w:szCs w:val="21"/>
          <w:shd w:val="clear" w:color="auto" w:fill="FFFFFF"/>
        </w:rPr>
        <w:t xml:space="preserve"> modules</w:t>
      </w:r>
      <w:bookmarkEnd w:id="33"/>
      <w:r w:rsidRPr="00F343E1">
        <w:rPr>
          <w:rFonts w:ascii="Segoe UI" w:hAnsi="Segoe UI" w:cs="Segoe UI"/>
          <w:color w:val="111111"/>
          <w:sz w:val="21"/>
          <w:szCs w:val="21"/>
          <w:shd w:val="clear" w:color="auto" w:fill="FFFFFF"/>
        </w:rPr>
        <w:t xml:space="preserve"> should not depend upon </w:t>
      </w:r>
      <w:r w:rsidRPr="00817BF0">
        <w:rPr>
          <w:rFonts w:ascii="Segoe UI" w:hAnsi="Segoe UI" w:cs="Segoe UI"/>
          <w:noProof/>
          <w:color w:val="111111"/>
          <w:sz w:val="21"/>
          <w:szCs w:val="21"/>
          <w:shd w:val="clear" w:color="auto" w:fill="FFFFFF"/>
        </w:rPr>
        <w:t>low</w:t>
      </w:r>
      <w:r w:rsidR="00817BF0">
        <w:rPr>
          <w:rFonts w:ascii="Segoe UI" w:hAnsi="Segoe UI" w:cs="Segoe UI"/>
          <w:noProof/>
          <w:color w:val="111111"/>
          <w:sz w:val="21"/>
          <w:szCs w:val="21"/>
          <w:shd w:val="clear" w:color="auto" w:fill="FFFFFF"/>
        </w:rPr>
        <w:t>-</w:t>
      </w:r>
      <w:r w:rsidRPr="00817BF0">
        <w:rPr>
          <w:rFonts w:ascii="Segoe UI" w:hAnsi="Segoe UI" w:cs="Segoe UI"/>
          <w:noProof/>
          <w:color w:val="111111"/>
          <w:sz w:val="21"/>
          <w:szCs w:val="21"/>
          <w:shd w:val="clear" w:color="auto" w:fill="FFFFFF"/>
        </w:rPr>
        <w:t>level</w:t>
      </w:r>
      <w:r w:rsidRPr="00F343E1">
        <w:rPr>
          <w:rFonts w:ascii="Segoe UI" w:hAnsi="Segoe UI" w:cs="Segoe UI"/>
          <w:color w:val="111111"/>
          <w:sz w:val="21"/>
          <w:szCs w:val="21"/>
          <w:shd w:val="clear" w:color="auto" w:fill="FFFFFF"/>
        </w:rPr>
        <w:t xml:space="preserve"> modules. Rather, both should depend upon abstractions.</w:t>
      </w:r>
      <w:r>
        <w:t>”</w:t>
      </w:r>
    </w:p>
    <w:p w14:paraId="5A3E912A" w14:textId="312C83C7" w:rsidR="00D3445F" w:rsidRDefault="00D3445F" w:rsidP="00E9692E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Problem:</w:t>
      </w:r>
    </w:p>
    <w:p w14:paraId="5AD23280" w14:textId="1425A19D" w:rsidR="00DA31F5" w:rsidRDefault="00DA31F5" w:rsidP="00E9692E">
      <w:pPr>
        <w:pStyle w:val="ListParagraph"/>
        <w:numPr>
          <w:ilvl w:val="0"/>
          <w:numId w:val="2"/>
        </w:numPr>
        <w:jc w:val="both"/>
      </w:pPr>
      <w:r>
        <w:t xml:space="preserve">A monolithic approach of </w:t>
      </w:r>
      <w:bookmarkStart w:id="34" w:name="_Hlk529966967"/>
      <w:r w:rsidRPr="002C4998">
        <w:t>instantiating</w:t>
      </w:r>
      <w:r>
        <w:t xml:space="preserve"> the Interpreter class </w:t>
      </w:r>
      <w:bookmarkEnd w:id="34"/>
      <w:r>
        <w:t xml:space="preserve">in </w:t>
      </w:r>
      <w:r w:rsidR="00817BF0">
        <w:t xml:space="preserve">the </w:t>
      </w:r>
      <w:r w:rsidRPr="00817BF0">
        <w:rPr>
          <w:noProof/>
        </w:rPr>
        <w:t>main</w:t>
      </w:r>
      <w:r>
        <w:t xml:space="preserve"> method.</w:t>
      </w:r>
    </w:p>
    <w:p w14:paraId="4CE84BF7" w14:textId="77777777" w:rsidR="00DA31F5" w:rsidRDefault="00DA31F5" w:rsidP="00E9692E">
      <w:pPr>
        <w:pStyle w:val="ListParagraph"/>
        <w:numPr>
          <w:ilvl w:val="1"/>
          <w:numId w:val="2"/>
        </w:numPr>
        <w:jc w:val="both"/>
      </w:pPr>
      <w:r>
        <w:t>Location of code:</w:t>
      </w:r>
    </w:p>
    <w:p w14:paraId="06B7190D" w14:textId="77777777" w:rsidR="00DA31F5" w:rsidRDefault="00DA31F5" w:rsidP="00E9692E">
      <w:pPr>
        <w:pStyle w:val="ListParagraph"/>
        <w:numPr>
          <w:ilvl w:val="2"/>
          <w:numId w:val="2"/>
        </w:numPr>
        <w:jc w:val="both"/>
      </w:pPr>
      <w:r>
        <w:t xml:space="preserve">Folder Name: </w:t>
      </w:r>
      <w:proofErr w:type="spellStart"/>
      <w:r>
        <w:t>PythonInterpreter</w:t>
      </w:r>
      <w:proofErr w:type="spellEnd"/>
      <w:r>
        <w:t>.</w:t>
      </w:r>
    </w:p>
    <w:p w14:paraId="3948C4CA" w14:textId="77777777" w:rsidR="00DA31F5" w:rsidRDefault="00DA31F5" w:rsidP="00E9692E">
      <w:pPr>
        <w:pStyle w:val="ListParagraph"/>
        <w:numPr>
          <w:ilvl w:val="2"/>
          <w:numId w:val="2"/>
        </w:numPr>
        <w:jc w:val="both"/>
      </w:pPr>
      <w:r>
        <w:t>File Name: main.py</w:t>
      </w:r>
    </w:p>
    <w:p w14:paraId="13C83366" w14:textId="6F03CF97" w:rsidR="00DA31F5" w:rsidRDefault="00DA31F5" w:rsidP="00E9692E">
      <w:pPr>
        <w:pStyle w:val="ListParagraph"/>
        <w:numPr>
          <w:ilvl w:val="2"/>
          <w:numId w:val="2"/>
        </w:numPr>
        <w:jc w:val="both"/>
      </w:pPr>
      <w:r>
        <w:t>Lines: 176 – 201</w:t>
      </w:r>
    </w:p>
    <w:p w14:paraId="01AECAB9" w14:textId="6CE8DC20" w:rsidR="004B7161" w:rsidRPr="004D1242" w:rsidRDefault="00261262" w:rsidP="00E9692E">
      <w:pPr>
        <w:pStyle w:val="ListParagraph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 w:rsidRPr="00915401">
        <w:rPr>
          <w:rFonts w:cstheme="minorHAnsi"/>
          <w:color w:val="000000" w:themeColor="text1"/>
          <w:shd w:val="clear" w:color="auto" w:fill="FFFFFF"/>
        </w:rPr>
        <w:t xml:space="preserve">The client code directly instantiates the Interpreter class </w:t>
      </w:r>
      <w:r w:rsidR="004B7161">
        <w:rPr>
          <w:rFonts w:cstheme="minorHAnsi"/>
          <w:color w:val="000000" w:themeColor="text1"/>
          <w:shd w:val="clear" w:color="auto" w:fill="FFFFFF"/>
        </w:rPr>
        <w:t xml:space="preserve">which </w:t>
      </w:r>
      <w:r w:rsidRPr="00915401">
        <w:rPr>
          <w:rFonts w:cstheme="minorHAnsi"/>
          <w:color w:val="000000" w:themeColor="text1"/>
          <w:shd w:val="clear" w:color="auto" w:fill="FFFFFF"/>
        </w:rPr>
        <w:t>creat</w:t>
      </w:r>
      <w:r w:rsidR="004B7161">
        <w:rPr>
          <w:rFonts w:cstheme="minorHAnsi"/>
          <w:color w:val="000000" w:themeColor="text1"/>
          <w:shd w:val="clear" w:color="auto" w:fill="FFFFFF"/>
        </w:rPr>
        <w:t>e</w:t>
      </w:r>
      <w:r w:rsidRPr="00915401">
        <w:rPr>
          <w:rFonts w:cstheme="minorHAnsi"/>
          <w:color w:val="000000" w:themeColor="text1"/>
          <w:shd w:val="clear" w:color="auto" w:fill="FFFFFF"/>
        </w:rPr>
        <w:t xml:space="preserve"> object dependencies</w:t>
      </w:r>
      <w:r w:rsidR="004B7161">
        <w:rPr>
          <w:rFonts w:cstheme="minorHAnsi"/>
          <w:color w:val="000000" w:themeColor="text1"/>
          <w:shd w:val="clear" w:color="auto" w:fill="FFFFFF"/>
        </w:rPr>
        <w:t xml:space="preserve"> as the client code is </w:t>
      </w:r>
      <w:r w:rsidR="004B7161" w:rsidRPr="004B7161">
        <w:rPr>
          <w:rFonts w:cstheme="minorHAnsi"/>
          <w:color w:val="000000" w:themeColor="text1"/>
          <w:shd w:val="clear" w:color="auto" w:fill="FFFFFF"/>
        </w:rPr>
        <w:t>depending on concrete</w:t>
      </w:r>
      <w:r w:rsidR="004B7161">
        <w:rPr>
          <w:rFonts w:cstheme="minorHAnsi"/>
          <w:color w:val="000000" w:themeColor="text1"/>
          <w:shd w:val="clear" w:color="auto" w:fill="FFFFFF"/>
        </w:rPr>
        <w:t xml:space="preserve"> Interpreter</w:t>
      </w:r>
      <w:r w:rsidR="004B7161" w:rsidRPr="004B7161">
        <w:rPr>
          <w:rFonts w:cstheme="minorHAnsi"/>
          <w:color w:val="000000" w:themeColor="text1"/>
          <w:shd w:val="clear" w:color="auto" w:fill="FFFFFF"/>
        </w:rPr>
        <w:t xml:space="preserve"> class</w:t>
      </w:r>
      <w:r w:rsidR="004D1242">
        <w:rPr>
          <w:rFonts w:cstheme="minorHAnsi"/>
          <w:color w:val="000000" w:themeColor="text1"/>
          <w:shd w:val="clear" w:color="auto" w:fill="FFFFFF"/>
        </w:rPr>
        <w:t>.</w:t>
      </w:r>
    </w:p>
    <w:p w14:paraId="3C51BB0D" w14:textId="44F239C0" w:rsidR="004D1242" w:rsidRPr="004B7161" w:rsidRDefault="00732D2E" w:rsidP="00E9692E">
      <w:pPr>
        <w:pStyle w:val="ListParagraph"/>
        <w:numPr>
          <w:ilvl w:val="0"/>
          <w:numId w:val="2"/>
        </w:numPr>
        <w:jc w:val="both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By client code depending directly on the </w:t>
      </w:r>
      <w:r w:rsidRPr="00817BF0">
        <w:rPr>
          <w:rFonts w:cstheme="minorHAnsi"/>
          <w:noProof/>
          <w:color w:val="000000" w:themeColor="text1"/>
        </w:rPr>
        <w:t>Interpreter</w:t>
      </w:r>
      <w:r w:rsidR="00817BF0">
        <w:rPr>
          <w:rFonts w:cstheme="minorHAnsi"/>
          <w:noProof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class violates the Dependency Inversion Principle as </w:t>
      </w:r>
      <w:bookmarkStart w:id="35" w:name="_Hlk529967028"/>
      <w:r w:rsidRPr="00732D2E">
        <w:rPr>
          <w:rFonts w:cstheme="minorHAnsi"/>
          <w:color w:val="000000" w:themeColor="text1"/>
        </w:rPr>
        <w:t>High-level modules</w:t>
      </w:r>
      <w:r>
        <w:rPr>
          <w:rFonts w:cstheme="minorHAnsi"/>
          <w:color w:val="000000" w:themeColor="text1"/>
        </w:rPr>
        <w:t xml:space="preserve"> (Client Code) </w:t>
      </w:r>
      <w:bookmarkEnd w:id="35"/>
      <w:r>
        <w:rPr>
          <w:rFonts w:cstheme="minorHAnsi"/>
          <w:color w:val="000000" w:themeColor="text1"/>
        </w:rPr>
        <w:t xml:space="preserve">is </w:t>
      </w:r>
      <w:r w:rsidRPr="00817BF0">
        <w:rPr>
          <w:rFonts w:cstheme="minorHAnsi"/>
          <w:noProof/>
          <w:color w:val="000000" w:themeColor="text1"/>
        </w:rPr>
        <w:t>depend</w:t>
      </w:r>
      <w:r w:rsidR="00817BF0">
        <w:rPr>
          <w:rFonts w:cstheme="minorHAnsi"/>
          <w:noProof/>
          <w:color w:val="000000" w:themeColor="text1"/>
        </w:rPr>
        <w:t>ent</w:t>
      </w:r>
      <w:r>
        <w:rPr>
          <w:rFonts w:cstheme="minorHAnsi"/>
          <w:color w:val="000000" w:themeColor="text1"/>
        </w:rPr>
        <w:t xml:space="preserve"> on the </w:t>
      </w:r>
      <w:bookmarkStart w:id="36" w:name="_Hlk529967052"/>
      <w:r w:rsidR="00D75AB5">
        <w:rPr>
          <w:rFonts w:cstheme="minorHAnsi"/>
          <w:color w:val="000000" w:themeColor="text1"/>
        </w:rPr>
        <w:t>low-level</w:t>
      </w:r>
      <w:r>
        <w:rPr>
          <w:rFonts w:cstheme="minorHAnsi"/>
          <w:color w:val="000000" w:themeColor="text1"/>
        </w:rPr>
        <w:t xml:space="preserve"> module (Interpreter) class</w:t>
      </w:r>
      <w:bookmarkEnd w:id="36"/>
      <w:r w:rsidR="00BE311D">
        <w:rPr>
          <w:rFonts w:cstheme="minorHAnsi"/>
          <w:color w:val="000000" w:themeColor="text1"/>
        </w:rPr>
        <w:t>.</w:t>
      </w:r>
    </w:p>
    <w:p w14:paraId="2D53E175" w14:textId="0DD3BF5A" w:rsidR="00D3445F" w:rsidRDefault="00D3445F" w:rsidP="00E9692E">
      <w:pPr>
        <w:pStyle w:val="Heading2"/>
        <w:numPr>
          <w:ilvl w:val="1"/>
          <w:numId w:val="1"/>
        </w:numPr>
        <w:jc w:val="both"/>
        <w:rPr>
          <w:color w:val="auto"/>
        </w:rPr>
      </w:pPr>
      <w:r w:rsidRPr="00FA4703">
        <w:rPr>
          <w:color w:val="auto"/>
        </w:rPr>
        <w:t>Solution:</w:t>
      </w:r>
    </w:p>
    <w:p w14:paraId="507739AB" w14:textId="6B5FB362" w:rsidR="009E6F9A" w:rsidRDefault="009E6F9A" w:rsidP="00D41140">
      <w:pPr>
        <w:pStyle w:val="ListParagraph"/>
        <w:numPr>
          <w:ilvl w:val="0"/>
          <w:numId w:val="49"/>
        </w:numPr>
        <w:jc w:val="both"/>
      </w:pPr>
      <w:r>
        <w:t xml:space="preserve">Define an abstract class </w:t>
      </w:r>
      <w:proofErr w:type="spellStart"/>
      <w:r>
        <w:t>InterpreterCreator</w:t>
      </w:r>
      <w:proofErr w:type="spellEnd"/>
      <w:r>
        <w:t xml:space="preserve"> and define an </w:t>
      </w:r>
      <w:r w:rsidR="00962518">
        <w:t>abstract</w:t>
      </w:r>
      <w:r>
        <w:t xml:space="preserve"> method </w:t>
      </w:r>
      <w:proofErr w:type="spellStart"/>
      <w:r>
        <w:t>create_interpreter</w:t>
      </w:r>
      <w:proofErr w:type="spellEnd"/>
      <w:r>
        <w:t>.</w:t>
      </w:r>
    </w:p>
    <w:p w14:paraId="08EC46A4" w14:textId="77777777" w:rsidR="009E6F9A" w:rsidRDefault="009E6F9A" w:rsidP="00D41140">
      <w:pPr>
        <w:pStyle w:val="ListParagraph"/>
        <w:numPr>
          <w:ilvl w:val="0"/>
          <w:numId w:val="49"/>
        </w:numPr>
        <w:jc w:val="both"/>
      </w:pPr>
      <w:r>
        <w:t xml:space="preserve">Define three class </w:t>
      </w:r>
      <w:proofErr w:type="spellStart"/>
      <w:r>
        <w:t>DefaultInterpreterCreator</w:t>
      </w:r>
      <w:proofErr w:type="spellEnd"/>
      <w:r>
        <w:t xml:space="preserve">, </w:t>
      </w:r>
      <w:proofErr w:type="spellStart"/>
      <w:r>
        <w:t>OutputPathInterpreterCreator</w:t>
      </w:r>
      <w:proofErr w:type="spellEnd"/>
      <w:r>
        <w:t xml:space="preserve"> and </w:t>
      </w:r>
      <w:proofErr w:type="spellStart"/>
      <w:r>
        <w:t>DatabaseInterpreterCreator</w:t>
      </w:r>
      <w:proofErr w:type="spellEnd"/>
      <w:r>
        <w:t xml:space="preserve"> that inherit from the </w:t>
      </w:r>
      <w:proofErr w:type="spellStart"/>
      <w:r>
        <w:t>InterpreterCreator</w:t>
      </w:r>
      <w:proofErr w:type="spellEnd"/>
      <w:r>
        <w:t xml:space="preserve"> class and override the </w:t>
      </w:r>
      <w:proofErr w:type="spellStart"/>
      <w:r>
        <w:t>create_interperter</w:t>
      </w:r>
      <w:proofErr w:type="spellEnd"/>
      <w:r>
        <w:t xml:space="preserve"> method.</w:t>
      </w:r>
    </w:p>
    <w:p w14:paraId="6B5EBC2B" w14:textId="26D7973B" w:rsidR="009E6F9A" w:rsidRDefault="009E6F9A" w:rsidP="00D41140">
      <w:pPr>
        <w:pStyle w:val="ListParagraph"/>
        <w:numPr>
          <w:ilvl w:val="0"/>
          <w:numId w:val="49"/>
        </w:numPr>
        <w:jc w:val="both"/>
      </w:pPr>
      <w:r>
        <w:t xml:space="preserve">Client code </w:t>
      </w:r>
      <w:r w:rsidRPr="00817BF0">
        <w:rPr>
          <w:noProof/>
        </w:rPr>
        <w:t>create</w:t>
      </w:r>
      <w:r w:rsidR="00817BF0">
        <w:rPr>
          <w:noProof/>
        </w:rPr>
        <w:t>s</w:t>
      </w:r>
      <w:r>
        <w:t xml:space="preserve"> an instance of </w:t>
      </w:r>
      <w:proofErr w:type="spellStart"/>
      <w:r>
        <w:t>InterpreterCreator</w:t>
      </w:r>
      <w:proofErr w:type="spellEnd"/>
      <w:r>
        <w:t xml:space="preserve"> factory based on the parameters provided by the user.</w:t>
      </w:r>
    </w:p>
    <w:p w14:paraId="2C65BF79" w14:textId="13DB39E2" w:rsidR="009E6F9A" w:rsidRDefault="00817BF0" w:rsidP="00D41140">
      <w:pPr>
        <w:pStyle w:val="ListParagraph"/>
        <w:numPr>
          <w:ilvl w:val="0"/>
          <w:numId w:val="49"/>
        </w:numPr>
        <w:jc w:val="both"/>
      </w:pPr>
      <w:r>
        <w:rPr>
          <w:noProof/>
        </w:rPr>
        <w:t>The c</w:t>
      </w:r>
      <w:r w:rsidR="009E6F9A" w:rsidRPr="00817BF0">
        <w:rPr>
          <w:noProof/>
        </w:rPr>
        <w:t>lient</w:t>
      </w:r>
      <w:r w:rsidR="009E6F9A">
        <w:t xml:space="preserve"> code </w:t>
      </w:r>
      <w:r w:rsidR="009E6F9A" w:rsidRPr="00817BF0">
        <w:rPr>
          <w:noProof/>
        </w:rPr>
        <w:t>call</w:t>
      </w:r>
      <w:r>
        <w:rPr>
          <w:noProof/>
        </w:rPr>
        <w:t>s</w:t>
      </w:r>
      <w:r w:rsidR="009E6F9A">
        <w:t xml:space="preserve"> the </w:t>
      </w:r>
      <w:proofErr w:type="spellStart"/>
      <w:r w:rsidR="009E6F9A">
        <w:t>create_interpreter</w:t>
      </w:r>
      <w:proofErr w:type="spellEnd"/>
      <w:r w:rsidR="009E6F9A">
        <w:t xml:space="preserve"> method on the </w:t>
      </w:r>
      <w:proofErr w:type="spellStart"/>
      <w:r w:rsidR="009E6F9A">
        <w:t>InterpreterCreator</w:t>
      </w:r>
      <w:proofErr w:type="spellEnd"/>
      <w:r w:rsidR="009E6F9A">
        <w:t xml:space="preserve"> factory and passes the parameters provided by the user.</w:t>
      </w:r>
    </w:p>
    <w:p w14:paraId="566F568E" w14:textId="579F9813" w:rsidR="009E6F9A" w:rsidRDefault="009E6F9A" w:rsidP="00D41140">
      <w:pPr>
        <w:pStyle w:val="ListParagraph"/>
        <w:numPr>
          <w:ilvl w:val="0"/>
          <w:numId w:val="49"/>
        </w:numPr>
        <w:jc w:val="both"/>
      </w:pPr>
      <w:r>
        <w:t xml:space="preserve">If all the parameters are </w:t>
      </w:r>
      <w:r w:rsidRPr="00817BF0">
        <w:rPr>
          <w:noProof/>
        </w:rPr>
        <w:t>valid</w:t>
      </w:r>
      <w:r w:rsidR="00817BF0">
        <w:rPr>
          <w:noProof/>
        </w:rPr>
        <w:t>,</w:t>
      </w:r>
      <w:r>
        <w:t xml:space="preserve"> the </w:t>
      </w:r>
      <w:proofErr w:type="spellStart"/>
      <w:r>
        <w:t>InterpreterCreator</w:t>
      </w:r>
      <w:proofErr w:type="spellEnd"/>
      <w:r>
        <w:t xml:space="preserve"> factory </w:t>
      </w:r>
      <w:r w:rsidRPr="00817BF0">
        <w:rPr>
          <w:noProof/>
        </w:rPr>
        <w:t>return</w:t>
      </w:r>
      <w:r w:rsidR="00817BF0">
        <w:rPr>
          <w:noProof/>
        </w:rPr>
        <w:t>s</w:t>
      </w:r>
      <w:r>
        <w:t xml:space="preserve"> an instance of the Interpreter class.</w:t>
      </w:r>
    </w:p>
    <w:p w14:paraId="0F608A2F" w14:textId="20979A9A" w:rsidR="000C66EE" w:rsidRPr="000C66EE" w:rsidRDefault="009E6F9A" w:rsidP="00D41140">
      <w:pPr>
        <w:pStyle w:val="ListParagraph"/>
        <w:numPr>
          <w:ilvl w:val="0"/>
          <w:numId w:val="49"/>
        </w:numPr>
        <w:jc w:val="both"/>
      </w:pPr>
      <w:r>
        <w:t>Client code uses the instance of the Interpreter class.</w:t>
      </w:r>
    </w:p>
    <w:p w14:paraId="20AAB2FD" w14:textId="5C0FC8D8" w:rsidR="009B0FD9" w:rsidRDefault="00D3445F" w:rsidP="00E9692E">
      <w:pPr>
        <w:pStyle w:val="Heading2"/>
        <w:numPr>
          <w:ilvl w:val="1"/>
          <w:numId w:val="1"/>
        </w:numPr>
        <w:spacing w:after="240"/>
        <w:jc w:val="both"/>
        <w:rPr>
          <w:color w:val="auto"/>
        </w:rPr>
      </w:pPr>
      <w:r w:rsidRPr="00FA4703">
        <w:rPr>
          <w:color w:val="auto"/>
        </w:rPr>
        <w:t>Effectiveness:</w:t>
      </w:r>
    </w:p>
    <w:p w14:paraId="7912DB71" w14:textId="17E0F11C" w:rsidR="00632164" w:rsidRDefault="009B0FD9" w:rsidP="00D41140">
      <w:pPr>
        <w:pStyle w:val="ListParagraph"/>
        <w:numPr>
          <w:ilvl w:val="0"/>
          <w:numId w:val="54"/>
        </w:numPr>
        <w:jc w:val="both"/>
      </w:pPr>
      <w:r>
        <w:t xml:space="preserve">By applying the Factory Method </w:t>
      </w:r>
      <w:r w:rsidR="00632164">
        <w:t>pattern,</w:t>
      </w:r>
      <w:r>
        <w:t xml:space="preserve"> I have </w:t>
      </w:r>
      <w:r w:rsidR="00632164">
        <w:t>decoupled</w:t>
      </w:r>
      <w:r>
        <w:t xml:space="preserve"> the client code</w:t>
      </w:r>
      <w:r w:rsidR="00632164">
        <w:t xml:space="preserve"> from</w:t>
      </w:r>
      <w:r>
        <w:t xml:space="preserve"> directly </w:t>
      </w:r>
      <w:r w:rsidRPr="002C4998">
        <w:t>instantiating</w:t>
      </w:r>
      <w:r>
        <w:t xml:space="preserve"> the Interpreter class</w:t>
      </w:r>
      <w:r w:rsidR="00632164">
        <w:t xml:space="preserve">. </w:t>
      </w:r>
      <w:bookmarkStart w:id="37" w:name="_GoBack"/>
      <w:r w:rsidR="00632164" w:rsidRPr="00817BF0">
        <w:rPr>
          <w:noProof/>
        </w:rPr>
        <w:t>This</w:t>
      </w:r>
      <w:r w:rsidR="00632164">
        <w:t xml:space="preserve"> is means that </w:t>
      </w:r>
      <w:r w:rsidR="00632164" w:rsidRPr="00632164">
        <w:t>High-level modules (Client Code)</w:t>
      </w:r>
      <w:r w:rsidR="00632164">
        <w:t xml:space="preserve"> no longer depends on </w:t>
      </w:r>
      <w:r w:rsidR="00817BF0">
        <w:t xml:space="preserve">the </w:t>
      </w:r>
      <w:r w:rsidR="00632164" w:rsidRPr="00817BF0">
        <w:rPr>
          <w:noProof/>
        </w:rPr>
        <w:t>low-level</w:t>
      </w:r>
      <w:r w:rsidR="00632164" w:rsidRPr="00632164">
        <w:t xml:space="preserve"> module (Interpreter) class</w:t>
      </w:r>
      <w:r w:rsidR="00632164">
        <w:t xml:space="preserve"> </w:t>
      </w:r>
      <w:r w:rsidR="00632164" w:rsidRPr="00817BF0">
        <w:rPr>
          <w:noProof/>
        </w:rPr>
        <w:t>rather</w:t>
      </w:r>
      <w:r w:rsidR="00632164">
        <w:t xml:space="preserve"> it depends on the abstraction</w:t>
      </w:r>
      <w:r w:rsidR="006B655C">
        <w:t xml:space="preserve">. (Interface of the </w:t>
      </w:r>
      <w:proofErr w:type="spellStart"/>
      <w:r w:rsidR="00632164">
        <w:t>InterpreterCreator</w:t>
      </w:r>
      <w:proofErr w:type="spellEnd"/>
      <w:r w:rsidR="00632164">
        <w:t xml:space="preserve"> factory</w:t>
      </w:r>
      <w:r w:rsidR="006B655C">
        <w:t>)</w:t>
      </w:r>
      <w:r w:rsidR="00632164">
        <w:t>.</w:t>
      </w:r>
    </w:p>
    <w:bookmarkEnd w:id="37"/>
    <w:p w14:paraId="47C2D6F0" w14:textId="77777777" w:rsidR="00632164" w:rsidRDefault="00632164" w:rsidP="00E9692E">
      <w:pPr>
        <w:pStyle w:val="ListParagraph"/>
        <w:jc w:val="both"/>
      </w:pPr>
    </w:p>
    <w:p w14:paraId="6498DE35" w14:textId="57693FEC" w:rsidR="009B0FD9" w:rsidRDefault="00632164" w:rsidP="00D41140">
      <w:pPr>
        <w:pStyle w:val="ListParagraph"/>
        <w:numPr>
          <w:ilvl w:val="0"/>
          <w:numId w:val="54"/>
        </w:numPr>
        <w:jc w:val="both"/>
      </w:pPr>
      <w:r w:rsidRPr="00632164">
        <w:t>By placing all my creation code in</w:t>
      </w:r>
      <w:r>
        <w:t>to individual factories</w:t>
      </w:r>
      <w:r w:rsidRPr="00632164">
        <w:t xml:space="preserve">, I avoid duplication in my </w:t>
      </w:r>
      <w:r w:rsidRPr="00817BF0">
        <w:rPr>
          <w:noProof/>
        </w:rPr>
        <w:t>code</w:t>
      </w:r>
      <w:r w:rsidRPr="00632164">
        <w:t xml:space="preserve"> and provide one place to perform maintenance. That also means clients depend only upon interfaces rather than the concrete classes required to instantiate objects.</w:t>
      </w:r>
    </w:p>
    <w:p w14:paraId="7BED5470" w14:textId="77777777" w:rsidR="00E31289" w:rsidRDefault="00E31289" w:rsidP="00E31289">
      <w:pPr>
        <w:pStyle w:val="ListParagraph"/>
      </w:pPr>
    </w:p>
    <w:p w14:paraId="7BC627AF" w14:textId="3FA7E8E4" w:rsidR="00E31289" w:rsidRPr="009B0FD9" w:rsidRDefault="0025040A" w:rsidP="00D41140">
      <w:pPr>
        <w:pStyle w:val="ListParagraph"/>
        <w:numPr>
          <w:ilvl w:val="0"/>
          <w:numId w:val="54"/>
        </w:numPr>
        <w:jc w:val="both"/>
      </w:pPr>
      <w:r>
        <w:t xml:space="preserve">My client code </w:t>
      </w:r>
      <w:r w:rsidRPr="00817BF0">
        <w:rPr>
          <w:noProof/>
        </w:rPr>
        <w:t>is decoupled</w:t>
      </w:r>
      <w:r>
        <w:t xml:space="preserve"> from the concert Interpreter class</w:t>
      </w:r>
      <w:r w:rsidR="00355225">
        <w:t>,</w:t>
      </w:r>
      <w:r>
        <w:t xml:space="preserve"> but the factories are still </w:t>
      </w:r>
      <w:r w:rsidR="00224CA7">
        <w:t>depending</w:t>
      </w:r>
      <w:r>
        <w:t xml:space="preserve"> on the concrete Interpreter class</w:t>
      </w:r>
      <w:r w:rsidR="00817BF0">
        <w:rPr>
          <w:noProof/>
        </w:rPr>
        <w:t>. T</w:t>
      </w:r>
      <w:r w:rsidRPr="00817BF0">
        <w:rPr>
          <w:noProof/>
        </w:rPr>
        <w:t>herefore</w:t>
      </w:r>
      <w:r>
        <w:t xml:space="preserve"> a better solution would be to create an interface for the Interpreter class and bind the factories to that interface.</w:t>
      </w:r>
    </w:p>
    <w:sectPr w:rsidR="00E31289" w:rsidRPr="009B0FD9" w:rsidSect="00876075">
      <w:pgSz w:w="12240" w:h="15840"/>
      <w:pgMar w:top="720" w:right="720" w:bottom="720" w:left="72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33CA8C" w14:textId="77777777" w:rsidR="00686B2B" w:rsidRDefault="00686B2B" w:rsidP="00876075">
      <w:pPr>
        <w:spacing w:after="0" w:line="240" w:lineRule="auto"/>
      </w:pPr>
      <w:r>
        <w:separator/>
      </w:r>
    </w:p>
  </w:endnote>
  <w:endnote w:type="continuationSeparator" w:id="0">
    <w:p w14:paraId="6B45AA45" w14:textId="77777777" w:rsidR="00686B2B" w:rsidRDefault="00686B2B" w:rsidP="008760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C414D9" w14:textId="77777777" w:rsidR="00686B2B" w:rsidRDefault="00686B2B" w:rsidP="00876075">
      <w:pPr>
        <w:spacing w:after="0" w:line="240" w:lineRule="auto"/>
      </w:pPr>
      <w:r>
        <w:separator/>
      </w:r>
    </w:p>
  </w:footnote>
  <w:footnote w:type="continuationSeparator" w:id="0">
    <w:p w14:paraId="409E458E" w14:textId="77777777" w:rsidR="00686B2B" w:rsidRDefault="00686B2B" w:rsidP="008760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643050"/>
    <w:multiLevelType w:val="hybridMultilevel"/>
    <w:tmpl w:val="47E0BC4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C7E10"/>
    <w:multiLevelType w:val="hybridMultilevel"/>
    <w:tmpl w:val="97C25E3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205D8"/>
    <w:multiLevelType w:val="hybridMultilevel"/>
    <w:tmpl w:val="B378AF2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644017"/>
    <w:multiLevelType w:val="hybridMultilevel"/>
    <w:tmpl w:val="A1F6E8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EA1939"/>
    <w:multiLevelType w:val="hybridMultilevel"/>
    <w:tmpl w:val="CB66BA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692731"/>
    <w:multiLevelType w:val="hybridMultilevel"/>
    <w:tmpl w:val="56F0C60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56315B"/>
    <w:multiLevelType w:val="hybridMultilevel"/>
    <w:tmpl w:val="55A05FC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A817E9"/>
    <w:multiLevelType w:val="hybridMultilevel"/>
    <w:tmpl w:val="F77E69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55B740F"/>
    <w:multiLevelType w:val="hybridMultilevel"/>
    <w:tmpl w:val="726861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6E45C1"/>
    <w:multiLevelType w:val="hybridMultilevel"/>
    <w:tmpl w:val="0820F34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C32AC7"/>
    <w:multiLevelType w:val="hybridMultilevel"/>
    <w:tmpl w:val="61D6B446"/>
    <w:lvl w:ilvl="0" w:tplc="1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1" w15:restartNumberingAfterBreak="0">
    <w:nsid w:val="1F42573B"/>
    <w:multiLevelType w:val="hybridMultilevel"/>
    <w:tmpl w:val="58AE86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545EAB"/>
    <w:multiLevelType w:val="hybridMultilevel"/>
    <w:tmpl w:val="2FEE2FB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FE49C7"/>
    <w:multiLevelType w:val="hybridMultilevel"/>
    <w:tmpl w:val="55DAE0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96143F"/>
    <w:multiLevelType w:val="hybridMultilevel"/>
    <w:tmpl w:val="D5C8E2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DD624E"/>
    <w:multiLevelType w:val="hybridMultilevel"/>
    <w:tmpl w:val="4F9C8C7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7B1E9D"/>
    <w:multiLevelType w:val="hybridMultilevel"/>
    <w:tmpl w:val="470AB9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7C0339"/>
    <w:multiLevelType w:val="hybridMultilevel"/>
    <w:tmpl w:val="A762F3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A7D4374"/>
    <w:multiLevelType w:val="hybridMultilevel"/>
    <w:tmpl w:val="D8920D4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2D0DAF"/>
    <w:multiLevelType w:val="hybridMultilevel"/>
    <w:tmpl w:val="62EA483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EF94518"/>
    <w:multiLevelType w:val="hybridMultilevel"/>
    <w:tmpl w:val="E3E8DBD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980FD0"/>
    <w:multiLevelType w:val="hybridMultilevel"/>
    <w:tmpl w:val="C284F9C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FC02483"/>
    <w:multiLevelType w:val="hybridMultilevel"/>
    <w:tmpl w:val="D3BE9E5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07B1F04"/>
    <w:multiLevelType w:val="hybridMultilevel"/>
    <w:tmpl w:val="11C4ED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965274"/>
    <w:multiLevelType w:val="hybridMultilevel"/>
    <w:tmpl w:val="CF767FF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BE5D17"/>
    <w:multiLevelType w:val="hybridMultilevel"/>
    <w:tmpl w:val="1682BEA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84458AC"/>
    <w:multiLevelType w:val="hybridMultilevel"/>
    <w:tmpl w:val="C81EC72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4626D5"/>
    <w:multiLevelType w:val="hybridMultilevel"/>
    <w:tmpl w:val="8320FAD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BA43B1B"/>
    <w:multiLevelType w:val="hybridMultilevel"/>
    <w:tmpl w:val="2ACC387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B72797"/>
    <w:multiLevelType w:val="hybridMultilevel"/>
    <w:tmpl w:val="6430E1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AD040F"/>
    <w:multiLevelType w:val="hybridMultilevel"/>
    <w:tmpl w:val="DE726E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12266F6"/>
    <w:multiLevelType w:val="hybridMultilevel"/>
    <w:tmpl w:val="4ED837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24460EA"/>
    <w:multiLevelType w:val="hybridMultilevel"/>
    <w:tmpl w:val="736209D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4A40E18"/>
    <w:multiLevelType w:val="hybridMultilevel"/>
    <w:tmpl w:val="6C50A178"/>
    <w:lvl w:ilvl="0" w:tplc="1409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34" w15:restartNumberingAfterBreak="0">
    <w:nsid w:val="49B90230"/>
    <w:multiLevelType w:val="hybridMultilevel"/>
    <w:tmpl w:val="765C342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D062A33"/>
    <w:multiLevelType w:val="hybridMultilevel"/>
    <w:tmpl w:val="5CA6CF4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0EF15BE"/>
    <w:multiLevelType w:val="hybridMultilevel"/>
    <w:tmpl w:val="AE9E557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29E4537"/>
    <w:multiLevelType w:val="hybridMultilevel"/>
    <w:tmpl w:val="3A6C94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70535EA"/>
    <w:multiLevelType w:val="hybridMultilevel"/>
    <w:tmpl w:val="541E717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79005B4"/>
    <w:multiLevelType w:val="hybridMultilevel"/>
    <w:tmpl w:val="EA54465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8516C6A"/>
    <w:multiLevelType w:val="hybridMultilevel"/>
    <w:tmpl w:val="D938E44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AD146C7"/>
    <w:multiLevelType w:val="hybridMultilevel"/>
    <w:tmpl w:val="DC32E63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0B7706"/>
    <w:multiLevelType w:val="hybridMultilevel"/>
    <w:tmpl w:val="C4CA259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CFB4128"/>
    <w:multiLevelType w:val="multilevel"/>
    <w:tmpl w:val="149CF50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9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4" w15:restartNumberingAfterBreak="0">
    <w:nsid w:val="5DE90339"/>
    <w:multiLevelType w:val="hybridMultilevel"/>
    <w:tmpl w:val="17AA245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36E3140"/>
    <w:multiLevelType w:val="hybridMultilevel"/>
    <w:tmpl w:val="2B828B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4402BF9"/>
    <w:multiLevelType w:val="hybridMultilevel"/>
    <w:tmpl w:val="7B9A279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6C015F1"/>
    <w:multiLevelType w:val="hybridMultilevel"/>
    <w:tmpl w:val="0AEC5F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6F2198F"/>
    <w:multiLevelType w:val="hybridMultilevel"/>
    <w:tmpl w:val="553C718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9BD3971"/>
    <w:multiLevelType w:val="hybridMultilevel"/>
    <w:tmpl w:val="B36CC63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6B68350D"/>
    <w:multiLevelType w:val="hybridMultilevel"/>
    <w:tmpl w:val="0FA805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6DA80F1D"/>
    <w:multiLevelType w:val="hybridMultilevel"/>
    <w:tmpl w:val="F1362B2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27A00F8"/>
    <w:multiLevelType w:val="hybridMultilevel"/>
    <w:tmpl w:val="9154AC0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D904030"/>
    <w:multiLevelType w:val="hybridMultilevel"/>
    <w:tmpl w:val="3FF61A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3"/>
  </w:num>
  <w:num w:numId="2">
    <w:abstractNumId w:val="34"/>
  </w:num>
  <w:num w:numId="3">
    <w:abstractNumId w:val="2"/>
  </w:num>
  <w:num w:numId="4">
    <w:abstractNumId w:val="9"/>
  </w:num>
  <w:num w:numId="5">
    <w:abstractNumId w:val="37"/>
  </w:num>
  <w:num w:numId="6">
    <w:abstractNumId w:val="29"/>
  </w:num>
  <w:num w:numId="7">
    <w:abstractNumId w:val="1"/>
  </w:num>
  <w:num w:numId="8">
    <w:abstractNumId w:val="35"/>
  </w:num>
  <w:num w:numId="9">
    <w:abstractNumId w:val="38"/>
  </w:num>
  <w:num w:numId="10">
    <w:abstractNumId w:val="52"/>
  </w:num>
  <w:num w:numId="11">
    <w:abstractNumId w:val="8"/>
  </w:num>
  <w:num w:numId="12">
    <w:abstractNumId w:val="47"/>
  </w:num>
  <w:num w:numId="13">
    <w:abstractNumId w:val="31"/>
  </w:num>
  <w:num w:numId="14">
    <w:abstractNumId w:val="53"/>
  </w:num>
  <w:num w:numId="15">
    <w:abstractNumId w:val="33"/>
  </w:num>
  <w:num w:numId="16">
    <w:abstractNumId w:val="20"/>
  </w:num>
  <w:num w:numId="17">
    <w:abstractNumId w:val="51"/>
  </w:num>
  <w:num w:numId="18">
    <w:abstractNumId w:val="10"/>
  </w:num>
  <w:num w:numId="19">
    <w:abstractNumId w:val="50"/>
  </w:num>
  <w:num w:numId="20">
    <w:abstractNumId w:val="5"/>
  </w:num>
  <w:num w:numId="21">
    <w:abstractNumId w:val="22"/>
  </w:num>
  <w:num w:numId="22">
    <w:abstractNumId w:val="27"/>
  </w:num>
  <w:num w:numId="23">
    <w:abstractNumId w:val="23"/>
  </w:num>
  <w:num w:numId="24">
    <w:abstractNumId w:val="25"/>
  </w:num>
  <w:num w:numId="25">
    <w:abstractNumId w:val="17"/>
  </w:num>
  <w:num w:numId="26">
    <w:abstractNumId w:val="44"/>
  </w:num>
  <w:num w:numId="27">
    <w:abstractNumId w:val="30"/>
  </w:num>
  <w:num w:numId="28">
    <w:abstractNumId w:val="11"/>
  </w:num>
  <w:num w:numId="29">
    <w:abstractNumId w:val="48"/>
  </w:num>
  <w:num w:numId="30">
    <w:abstractNumId w:val="21"/>
  </w:num>
  <w:num w:numId="31">
    <w:abstractNumId w:val="42"/>
  </w:num>
  <w:num w:numId="32">
    <w:abstractNumId w:val="7"/>
  </w:num>
  <w:num w:numId="33">
    <w:abstractNumId w:val="40"/>
  </w:num>
  <w:num w:numId="34">
    <w:abstractNumId w:val="15"/>
  </w:num>
  <w:num w:numId="35">
    <w:abstractNumId w:val="46"/>
  </w:num>
  <w:num w:numId="36">
    <w:abstractNumId w:val="19"/>
  </w:num>
  <w:num w:numId="37">
    <w:abstractNumId w:val="24"/>
  </w:num>
  <w:num w:numId="38">
    <w:abstractNumId w:val="49"/>
  </w:num>
  <w:num w:numId="39">
    <w:abstractNumId w:val="3"/>
  </w:num>
  <w:num w:numId="40">
    <w:abstractNumId w:val="14"/>
  </w:num>
  <w:num w:numId="41">
    <w:abstractNumId w:val="13"/>
  </w:num>
  <w:num w:numId="42">
    <w:abstractNumId w:val="12"/>
  </w:num>
  <w:num w:numId="43">
    <w:abstractNumId w:val="4"/>
  </w:num>
  <w:num w:numId="44">
    <w:abstractNumId w:val="18"/>
  </w:num>
  <w:num w:numId="45">
    <w:abstractNumId w:val="16"/>
  </w:num>
  <w:num w:numId="46">
    <w:abstractNumId w:val="26"/>
  </w:num>
  <w:num w:numId="47">
    <w:abstractNumId w:val="32"/>
  </w:num>
  <w:num w:numId="48">
    <w:abstractNumId w:val="41"/>
  </w:num>
  <w:num w:numId="49">
    <w:abstractNumId w:val="36"/>
  </w:num>
  <w:num w:numId="50">
    <w:abstractNumId w:val="0"/>
  </w:num>
  <w:num w:numId="51">
    <w:abstractNumId w:val="6"/>
  </w:num>
  <w:num w:numId="52">
    <w:abstractNumId w:val="28"/>
  </w:num>
  <w:num w:numId="53">
    <w:abstractNumId w:val="45"/>
  </w:num>
  <w:num w:numId="54">
    <w:abstractNumId w:val="39"/>
  </w:num>
  <w:numIdMacAtCleanup w:val="5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yNDY3M7A0tTQyMjFR0lEKTi0uzszPAykwNKgFAGyALWAtAAAA"/>
  </w:docVars>
  <w:rsids>
    <w:rsidRoot w:val="0075065B"/>
    <w:rsid w:val="0000262D"/>
    <w:rsid w:val="00003DF8"/>
    <w:rsid w:val="00004D76"/>
    <w:rsid w:val="00007DF5"/>
    <w:rsid w:val="00014440"/>
    <w:rsid w:val="000148B9"/>
    <w:rsid w:val="0001794A"/>
    <w:rsid w:val="0002121A"/>
    <w:rsid w:val="000237D9"/>
    <w:rsid w:val="00027EA7"/>
    <w:rsid w:val="0003013B"/>
    <w:rsid w:val="00030C68"/>
    <w:rsid w:val="00035DCE"/>
    <w:rsid w:val="00036871"/>
    <w:rsid w:val="000372D5"/>
    <w:rsid w:val="00041923"/>
    <w:rsid w:val="00051135"/>
    <w:rsid w:val="00053DE3"/>
    <w:rsid w:val="00054B2D"/>
    <w:rsid w:val="00056BAA"/>
    <w:rsid w:val="00060853"/>
    <w:rsid w:val="000614F2"/>
    <w:rsid w:val="00070F34"/>
    <w:rsid w:val="0007381F"/>
    <w:rsid w:val="00091FF9"/>
    <w:rsid w:val="00094F6A"/>
    <w:rsid w:val="000B0C40"/>
    <w:rsid w:val="000B4D2F"/>
    <w:rsid w:val="000B7978"/>
    <w:rsid w:val="000C66EE"/>
    <w:rsid w:val="000C6A2A"/>
    <w:rsid w:val="000D455E"/>
    <w:rsid w:val="000D4915"/>
    <w:rsid w:val="000D6A65"/>
    <w:rsid w:val="000D728D"/>
    <w:rsid w:val="000F7747"/>
    <w:rsid w:val="001015C7"/>
    <w:rsid w:val="00104370"/>
    <w:rsid w:val="00107FF8"/>
    <w:rsid w:val="001118FC"/>
    <w:rsid w:val="001132C8"/>
    <w:rsid w:val="001223D7"/>
    <w:rsid w:val="00123926"/>
    <w:rsid w:val="001250CC"/>
    <w:rsid w:val="00132E76"/>
    <w:rsid w:val="00137092"/>
    <w:rsid w:val="001459D5"/>
    <w:rsid w:val="00147209"/>
    <w:rsid w:val="00154ADE"/>
    <w:rsid w:val="00160E8D"/>
    <w:rsid w:val="00163654"/>
    <w:rsid w:val="00177FA8"/>
    <w:rsid w:val="001820AB"/>
    <w:rsid w:val="00187A63"/>
    <w:rsid w:val="00195699"/>
    <w:rsid w:val="001A024C"/>
    <w:rsid w:val="001A078C"/>
    <w:rsid w:val="001A3932"/>
    <w:rsid w:val="001A3C17"/>
    <w:rsid w:val="001A4485"/>
    <w:rsid w:val="001A46E9"/>
    <w:rsid w:val="001D3D7A"/>
    <w:rsid w:val="001F1BB1"/>
    <w:rsid w:val="001F47F7"/>
    <w:rsid w:val="00206280"/>
    <w:rsid w:val="0021159C"/>
    <w:rsid w:val="00211DE0"/>
    <w:rsid w:val="002244D0"/>
    <w:rsid w:val="00224CA7"/>
    <w:rsid w:val="002251E8"/>
    <w:rsid w:val="0022534C"/>
    <w:rsid w:val="00227F4B"/>
    <w:rsid w:val="00234434"/>
    <w:rsid w:val="00234914"/>
    <w:rsid w:val="002361EB"/>
    <w:rsid w:val="0025040A"/>
    <w:rsid w:val="00254371"/>
    <w:rsid w:val="00255053"/>
    <w:rsid w:val="00261262"/>
    <w:rsid w:val="00264DDC"/>
    <w:rsid w:val="00267EA6"/>
    <w:rsid w:val="00270A1E"/>
    <w:rsid w:val="002809C4"/>
    <w:rsid w:val="002C188D"/>
    <w:rsid w:val="002C1B6B"/>
    <w:rsid w:val="002C4998"/>
    <w:rsid w:val="002C553C"/>
    <w:rsid w:val="002D0734"/>
    <w:rsid w:val="002E18BD"/>
    <w:rsid w:val="002E259A"/>
    <w:rsid w:val="002F0CBE"/>
    <w:rsid w:val="00300525"/>
    <w:rsid w:val="003041AD"/>
    <w:rsid w:val="003079B0"/>
    <w:rsid w:val="00317C1D"/>
    <w:rsid w:val="0034164D"/>
    <w:rsid w:val="00350722"/>
    <w:rsid w:val="00355225"/>
    <w:rsid w:val="00356126"/>
    <w:rsid w:val="00364821"/>
    <w:rsid w:val="0037240D"/>
    <w:rsid w:val="003855D2"/>
    <w:rsid w:val="00394911"/>
    <w:rsid w:val="003954C7"/>
    <w:rsid w:val="003A089B"/>
    <w:rsid w:val="003A1107"/>
    <w:rsid w:val="003B14A0"/>
    <w:rsid w:val="003B48BA"/>
    <w:rsid w:val="003C2534"/>
    <w:rsid w:val="003E31C8"/>
    <w:rsid w:val="003E74EB"/>
    <w:rsid w:val="003F754B"/>
    <w:rsid w:val="00410FDD"/>
    <w:rsid w:val="004126E7"/>
    <w:rsid w:val="00420984"/>
    <w:rsid w:val="004267CD"/>
    <w:rsid w:val="004302D4"/>
    <w:rsid w:val="00437401"/>
    <w:rsid w:val="00444622"/>
    <w:rsid w:val="00453A75"/>
    <w:rsid w:val="00454485"/>
    <w:rsid w:val="00456564"/>
    <w:rsid w:val="00460182"/>
    <w:rsid w:val="004634F9"/>
    <w:rsid w:val="00463A64"/>
    <w:rsid w:val="0047104B"/>
    <w:rsid w:val="004760C1"/>
    <w:rsid w:val="004842F1"/>
    <w:rsid w:val="00484C70"/>
    <w:rsid w:val="004853B8"/>
    <w:rsid w:val="00486633"/>
    <w:rsid w:val="00486C15"/>
    <w:rsid w:val="004B7161"/>
    <w:rsid w:val="004B7977"/>
    <w:rsid w:val="004C1274"/>
    <w:rsid w:val="004D1242"/>
    <w:rsid w:val="004D4B87"/>
    <w:rsid w:val="004E3B27"/>
    <w:rsid w:val="00505FB9"/>
    <w:rsid w:val="00507096"/>
    <w:rsid w:val="00515BD1"/>
    <w:rsid w:val="00516ABB"/>
    <w:rsid w:val="00520342"/>
    <w:rsid w:val="00522137"/>
    <w:rsid w:val="0054079F"/>
    <w:rsid w:val="00556958"/>
    <w:rsid w:val="00556A8F"/>
    <w:rsid w:val="00566A98"/>
    <w:rsid w:val="00570A37"/>
    <w:rsid w:val="00573EFF"/>
    <w:rsid w:val="00576511"/>
    <w:rsid w:val="0058337B"/>
    <w:rsid w:val="00595BDB"/>
    <w:rsid w:val="005A4F8F"/>
    <w:rsid w:val="005B1D72"/>
    <w:rsid w:val="005C1960"/>
    <w:rsid w:val="005D0904"/>
    <w:rsid w:val="005D5F49"/>
    <w:rsid w:val="005E56F5"/>
    <w:rsid w:val="005E5723"/>
    <w:rsid w:val="0060144F"/>
    <w:rsid w:val="006034F9"/>
    <w:rsid w:val="00603935"/>
    <w:rsid w:val="0060465F"/>
    <w:rsid w:val="006306D5"/>
    <w:rsid w:val="00632164"/>
    <w:rsid w:val="006457A1"/>
    <w:rsid w:val="00671962"/>
    <w:rsid w:val="00674BFE"/>
    <w:rsid w:val="00683260"/>
    <w:rsid w:val="006839AA"/>
    <w:rsid w:val="0068488F"/>
    <w:rsid w:val="00685C28"/>
    <w:rsid w:val="00686B2B"/>
    <w:rsid w:val="0069355F"/>
    <w:rsid w:val="00694132"/>
    <w:rsid w:val="00694EF0"/>
    <w:rsid w:val="006976A0"/>
    <w:rsid w:val="006A60F0"/>
    <w:rsid w:val="006B10AC"/>
    <w:rsid w:val="006B5BBB"/>
    <w:rsid w:val="006B655C"/>
    <w:rsid w:val="006B7E8F"/>
    <w:rsid w:val="006C207D"/>
    <w:rsid w:val="006C2F10"/>
    <w:rsid w:val="006C5584"/>
    <w:rsid w:val="006D375A"/>
    <w:rsid w:val="006D3FAC"/>
    <w:rsid w:val="006E3CB1"/>
    <w:rsid w:val="006F1B19"/>
    <w:rsid w:val="007079D1"/>
    <w:rsid w:val="007146EC"/>
    <w:rsid w:val="00724CED"/>
    <w:rsid w:val="0073206B"/>
    <w:rsid w:val="00732D2E"/>
    <w:rsid w:val="00737B48"/>
    <w:rsid w:val="00740091"/>
    <w:rsid w:val="007415AA"/>
    <w:rsid w:val="00741EDF"/>
    <w:rsid w:val="0075008A"/>
    <w:rsid w:val="0075065B"/>
    <w:rsid w:val="00757E49"/>
    <w:rsid w:val="00761330"/>
    <w:rsid w:val="00767ADF"/>
    <w:rsid w:val="00772C59"/>
    <w:rsid w:val="00774D69"/>
    <w:rsid w:val="00777F2D"/>
    <w:rsid w:val="007858D6"/>
    <w:rsid w:val="00793070"/>
    <w:rsid w:val="00795380"/>
    <w:rsid w:val="007A10F9"/>
    <w:rsid w:val="007B1E48"/>
    <w:rsid w:val="007B71C2"/>
    <w:rsid w:val="007C2EC7"/>
    <w:rsid w:val="007D44B0"/>
    <w:rsid w:val="007E0412"/>
    <w:rsid w:val="007F6634"/>
    <w:rsid w:val="00807F40"/>
    <w:rsid w:val="0081576B"/>
    <w:rsid w:val="00817BF0"/>
    <w:rsid w:val="008275C9"/>
    <w:rsid w:val="008350B8"/>
    <w:rsid w:val="00843D66"/>
    <w:rsid w:val="008442CF"/>
    <w:rsid w:val="00845B0A"/>
    <w:rsid w:val="00854AF2"/>
    <w:rsid w:val="0085700D"/>
    <w:rsid w:val="00857614"/>
    <w:rsid w:val="00870BE8"/>
    <w:rsid w:val="00874757"/>
    <w:rsid w:val="00876075"/>
    <w:rsid w:val="00877F26"/>
    <w:rsid w:val="008950EC"/>
    <w:rsid w:val="008A355C"/>
    <w:rsid w:val="008A7EA3"/>
    <w:rsid w:val="008B0ED3"/>
    <w:rsid w:val="008B32AA"/>
    <w:rsid w:val="008C3B0E"/>
    <w:rsid w:val="008C629B"/>
    <w:rsid w:val="008D1014"/>
    <w:rsid w:val="008D35D9"/>
    <w:rsid w:val="008E4F0D"/>
    <w:rsid w:val="008F0448"/>
    <w:rsid w:val="00911005"/>
    <w:rsid w:val="0091132F"/>
    <w:rsid w:val="0091231B"/>
    <w:rsid w:val="00915401"/>
    <w:rsid w:val="00931386"/>
    <w:rsid w:val="009364DF"/>
    <w:rsid w:val="0094009A"/>
    <w:rsid w:val="00943AF6"/>
    <w:rsid w:val="0094469D"/>
    <w:rsid w:val="00955815"/>
    <w:rsid w:val="0095672B"/>
    <w:rsid w:val="00962518"/>
    <w:rsid w:val="009637E2"/>
    <w:rsid w:val="009640AB"/>
    <w:rsid w:val="0097647E"/>
    <w:rsid w:val="00986870"/>
    <w:rsid w:val="009919DE"/>
    <w:rsid w:val="009973B8"/>
    <w:rsid w:val="009A562B"/>
    <w:rsid w:val="009A57E0"/>
    <w:rsid w:val="009B0FD9"/>
    <w:rsid w:val="009C17C5"/>
    <w:rsid w:val="009C2F9B"/>
    <w:rsid w:val="009C4264"/>
    <w:rsid w:val="009C67EA"/>
    <w:rsid w:val="009C6C47"/>
    <w:rsid w:val="009D0D30"/>
    <w:rsid w:val="009D3A6D"/>
    <w:rsid w:val="009E5581"/>
    <w:rsid w:val="009E6F9A"/>
    <w:rsid w:val="00A023A8"/>
    <w:rsid w:val="00A036A5"/>
    <w:rsid w:val="00A1406C"/>
    <w:rsid w:val="00A24016"/>
    <w:rsid w:val="00A4010A"/>
    <w:rsid w:val="00A57A1D"/>
    <w:rsid w:val="00A750A0"/>
    <w:rsid w:val="00A77DA2"/>
    <w:rsid w:val="00A82C69"/>
    <w:rsid w:val="00A85103"/>
    <w:rsid w:val="00A9189C"/>
    <w:rsid w:val="00A92D18"/>
    <w:rsid w:val="00A936A2"/>
    <w:rsid w:val="00A9609F"/>
    <w:rsid w:val="00A97406"/>
    <w:rsid w:val="00AA2D27"/>
    <w:rsid w:val="00AC1BC7"/>
    <w:rsid w:val="00AC4FD6"/>
    <w:rsid w:val="00AD7425"/>
    <w:rsid w:val="00AE7E96"/>
    <w:rsid w:val="00AF0813"/>
    <w:rsid w:val="00AF4603"/>
    <w:rsid w:val="00AF5022"/>
    <w:rsid w:val="00B16DFF"/>
    <w:rsid w:val="00B22349"/>
    <w:rsid w:val="00B32589"/>
    <w:rsid w:val="00B40897"/>
    <w:rsid w:val="00B4155D"/>
    <w:rsid w:val="00B511D8"/>
    <w:rsid w:val="00B55676"/>
    <w:rsid w:val="00B5685D"/>
    <w:rsid w:val="00B6549A"/>
    <w:rsid w:val="00B65610"/>
    <w:rsid w:val="00B730EB"/>
    <w:rsid w:val="00B757C9"/>
    <w:rsid w:val="00B77BBF"/>
    <w:rsid w:val="00B829BC"/>
    <w:rsid w:val="00B849E9"/>
    <w:rsid w:val="00B85FD9"/>
    <w:rsid w:val="00B86D62"/>
    <w:rsid w:val="00B86FFF"/>
    <w:rsid w:val="00B8763D"/>
    <w:rsid w:val="00B97918"/>
    <w:rsid w:val="00BB0AEC"/>
    <w:rsid w:val="00BB6D4C"/>
    <w:rsid w:val="00BC1186"/>
    <w:rsid w:val="00BC23C2"/>
    <w:rsid w:val="00BC6D0A"/>
    <w:rsid w:val="00BD5F22"/>
    <w:rsid w:val="00BE29FC"/>
    <w:rsid w:val="00BE311D"/>
    <w:rsid w:val="00BF70CC"/>
    <w:rsid w:val="00C011F5"/>
    <w:rsid w:val="00C03CD5"/>
    <w:rsid w:val="00C13308"/>
    <w:rsid w:val="00C13D45"/>
    <w:rsid w:val="00C143F5"/>
    <w:rsid w:val="00C1482B"/>
    <w:rsid w:val="00C14EF3"/>
    <w:rsid w:val="00C25E5C"/>
    <w:rsid w:val="00C308E8"/>
    <w:rsid w:val="00C357DE"/>
    <w:rsid w:val="00C451D2"/>
    <w:rsid w:val="00C45D4F"/>
    <w:rsid w:val="00C46732"/>
    <w:rsid w:val="00C476CD"/>
    <w:rsid w:val="00C50F24"/>
    <w:rsid w:val="00C672E0"/>
    <w:rsid w:val="00C72EDA"/>
    <w:rsid w:val="00C77AB0"/>
    <w:rsid w:val="00C838D1"/>
    <w:rsid w:val="00C90BEC"/>
    <w:rsid w:val="00C920C5"/>
    <w:rsid w:val="00C9636D"/>
    <w:rsid w:val="00CA55CC"/>
    <w:rsid w:val="00CB7ECB"/>
    <w:rsid w:val="00CD4EDC"/>
    <w:rsid w:val="00CD55C4"/>
    <w:rsid w:val="00CD68DB"/>
    <w:rsid w:val="00CD7495"/>
    <w:rsid w:val="00CD77DC"/>
    <w:rsid w:val="00CE5065"/>
    <w:rsid w:val="00CF19C5"/>
    <w:rsid w:val="00CF4F52"/>
    <w:rsid w:val="00D12B94"/>
    <w:rsid w:val="00D20A95"/>
    <w:rsid w:val="00D30A49"/>
    <w:rsid w:val="00D31F7D"/>
    <w:rsid w:val="00D3445F"/>
    <w:rsid w:val="00D34BE7"/>
    <w:rsid w:val="00D36A05"/>
    <w:rsid w:val="00D41140"/>
    <w:rsid w:val="00D45FC0"/>
    <w:rsid w:val="00D56063"/>
    <w:rsid w:val="00D578C1"/>
    <w:rsid w:val="00D6529C"/>
    <w:rsid w:val="00D75AB5"/>
    <w:rsid w:val="00D84DF1"/>
    <w:rsid w:val="00D9221D"/>
    <w:rsid w:val="00D940B1"/>
    <w:rsid w:val="00D956E8"/>
    <w:rsid w:val="00DA31F5"/>
    <w:rsid w:val="00DA443E"/>
    <w:rsid w:val="00DA4569"/>
    <w:rsid w:val="00DC195A"/>
    <w:rsid w:val="00DD0A88"/>
    <w:rsid w:val="00DE3198"/>
    <w:rsid w:val="00E028DE"/>
    <w:rsid w:val="00E049B7"/>
    <w:rsid w:val="00E0679B"/>
    <w:rsid w:val="00E17AAF"/>
    <w:rsid w:val="00E22D65"/>
    <w:rsid w:val="00E2379B"/>
    <w:rsid w:val="00E25303"/>
    <w:rsid w:val="00E253CB"/>
    <w:rsid w:val="00E26692"/>
    <w:rsid w:val="00E31289"/>
    <w:rsid w:val="00E52211"/>
    <w:rsid w:val="00E52DBD"/>
    <w:rsid w:val="00E55DF2"/>
    <w:rsid w:val="00E61125"/>
    <w:rsid w:val="00E65DF6"/>
    <w:rsid w:val="00E71205"/>
    <w:rsid w:val="00E723E2"/>
    <w:rsid w:val="00E8462B"/>
    <w:rsid w:val="00E846AA"/>
    <w:rsid w:val="00E93A86"/>
    <w:rsid w:val="00E946D3"/>
    <w:rsid w:val="00E9692E"/>
    <w:rsid w:val="00EA00A0"/>
    <w:rsid w:val="00EB1471"/>
    <w:rsid w:val="00EB650E"/>
    <w:rsid w:val="00EB7FF4"/>
    <w:rsid w:val="00EC4804"/>
    <w:rsid w:val="00EC4CF2"/>
    <w:rsid w:val="00EF3B55"/>
    <w:rsid w:val="00EF4E8A"/>
    <w:rsid w:val="00F01FDF"/>
    <w:rsid w:val="00F02ADC"/>
    <w:rsid w:val="00F1292C"/>
    <w:rsid w:val="00F14E37"/>
    <w:rsid w:val="00F153E8"/>
    <w:rsid w:val="00F272F3"/>
    <w:rsid w:val="00F3156F"/>
    <w:rsid w:val="00F33855"/>
    <w:rsid w:val="00F343E1"/>
    <w:rsid w:val="00F4142A"/>
    <w:rsid w:val="00F50E91"/>
    <w:rsid w:val="00F52CEC"/>
    <w:rsid w:val="00F548F7"/>
    <w:rsid w:val="00F56724"/>
    <w:rsid w:val="00F62BDA"/>
    <w:rsid w:val="00F662A3"/>
    <w:rsid w:val="00F66D0B"/>
    <w:rsid w:val="00F67C99"/>
    <w:rsid w:val="00F707B5"/>
    <w:rsid w:val="00F73FA4"/>
    <w:rsid w:val="00F74252"/>
    <w:rsid w:val="00F77425"/>
    <w:rsid w:val="00F84932"/>
    <w:rsid w:val="00F92B20"/>
    <w:rsid w:val="00F95645"/>
    <w:rsid w:val="00F95F36"/>
    <w:rsid w:val="00F978F9"/>
    <w:rsid w:val="00FA2053"/>
    <w:rsid w:val="00FA4703"/>
    <w:rsid w:val="00FA69AF"/>
    <w:rsid w:val="00FB1EC5"/>
    <w:rsid w:val="00FB7073"/>
    <w:rsid w:val="00FB7FE1"/>
    <w:rsid w:val="00FC0CEA"/>
    <w:rsid w:val="00FC3644"/>
    <w:rsid w:val="00FC7B89"/>
    <w:rsid w:val="00FD12AC"/>
    <w:rsid w:val="00FD685A"/>
    <w:rsid w:val="00FD7F5B"/>
    <w:rsid w:val="00FE4827"/>
    <w:rsid w:val="00FF5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B0B256"/>
  <w15:chartTrackingRefBased/>
  <w15:docId w15:val="{FB289BE3-A8D6-4BC2-AA10-F53A7C80E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A31F5"/>
  </w:style>
  <w:style w:type="paragraph" w:styleId="Heading1">
    <w:name w:val="heading 1"/>
    <w:basedOn w:val="Normal"/>
    <w:next w:val="Normal"/>
    <w:link w:val="Heading1Char"/>
    <w:uiPriority w:val="9"/>
    <w:qFormat/>
    <w:rsid w:val="008760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607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6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6075"/>
  </w:style>
  <w:style w:type="paragraph" w:styleId="Footer">
    <w:name w:val="footer"/>
    <w:basedOn w:val="Normal"/>
    <w:link w:val="FooterChar"/>
    <w:uiPriority w:val="99"/>
    <w:unhideWhenUsed/>
    <w:rsid w:val="008760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6075"/>
  </w:style>
  <w:style w:type="paragraph" w:styleId="NoSpacing">
    <w:name w:val="No Spacing"/>
    <w:link w:val="NoSpacingChar"/>
    <w:uiPriority w:val="1"/>
    <w:qFormat/>
    <w:rsid w:val="00876075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76075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760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607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A470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4569"/>
    <w:rPr>
      <w:b/>
      <w:bCs/>
    </w:rPr>
  </w:style>
  <w:style w:type="table" w:styleId="TableGrid">
    <w:name w:val="Table Grid"/>
    <w:basedOn w:val="TableNormal"/>
    <w:uiPriority w:val="39"/>
    <w:rsid w:val="008275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025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7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3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69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11-20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8C8846D-CEC8-4E61-88C8-34D04281BE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25</TotalTime>
  <Pages>22</Pages>
  <Words>6492</Words>
  <Characters>37008</Characters>
  <Application>Microsoft Office Word</Application>
  <DocSecurity>0</DocSecurity>
  <Lines>308</Lines>
  <Paragraphs>8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Eximination</vt:lpstr>
    </vt:vector>
  </TitlesOfParts>
  <Company/>
  <LinksUpToDate>false</LinksUpToDate>
  <CharactersWithSpaces>4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imination</dc:title>
  <dc:subject>BCPR301 Advance Programming</dc:subject>
  <dc:creator>Jignesh Patel</dc:creator>
  <cp:keywords/>
  <dc:description/>
  <cp:lastModifiedBy>Jigneshbhai Patel</cp:lastModifiedBy>
  <cp:revision>453</cp:revision>
  <dcterms:created xsi:type="dcterms:W3CDTF">2018-11-10T03:22:00Z</dcterms:created>
  <dcterms:modified xsi:type="dcterms:W3CDTF">2018-11-24T01:10:00Z</dcterms:modified>
</cp:coreProperties>
</file>